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2848" w:rsidRDefault="000270FD" w:rsidP="005D2824">
      <w:pPr>
        <w:jc w:val="center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 </w:t>
      </w:r>
      <w:r w:rsidR="005D2824" w:rsidRPr="00BC55C1">
        <w:rPr>
          <w:b/>
          <w:i/>
          <w:sz w:val="28"/>
          <w:szCs w:val="28"/>
        </w:rPr>
        <w:t>Coronavirus</w:t>
      </w:r>
      <w:r w:rsidR="00EA1886" w:rsidRPr="005B1783">
        <w:rPr>
          <w:b/>
          <w:i/>
          <w:sz w:val="28"/>
          <w:szCs w:val="28"/>
        </w:rPr>
        <w:t>:</w:t>
      </w:r>
      <w:r w:rsidR="005D2824" w:rsidRPr="005B1783">
        <w:rPr>
          <w:b/>
          <w:i/>
          <w:sz w:val="28"/>
          <w:szCs w:val="28"/>
        </w:rPr>
        <w:t xml:space="preserve"> </w:t>
      </w:r>
      <w:r w:rsidR="00052AAC">
        <w:rPr>
          <w:b/>
          <w:i/>
          <w:sz w:val="28"/>
          <w:szCs w:val="28"/>
        </w:rPr>
        <w:t xml:space="preserve">dove </w:t>
      </w:r>
      <w:r w:rsidR="00F82848" w:rsidRPr="005B1783">
        <w:rPr>
          <w:b/>
          <w:i/>
          <w:sz w:val="28"/>
          <w:szCs w:val="28"/>
        </w:rPr>
        <w:t>po</w:t>
      </w:r>
      <w:r w:rsidR="00052AAC">
        <w:rPr>
          <w:b/>
          <w:i/>
          <w:sz w:val="28"/>
          <w:szCs w:val="28"/>
        </w:rPr>
        <w:t>rta</w:t>
      </w:r>
      <w:r w:rsidR="00052AAC" w:rsidRPr="005B1783">
        <w:rPr>
          <w:b/>
          <w:i/>
          <w:sz w:val="28"/>
          <w:szCs w:val="28"/>
        </w:rPr>
        <w:t xml:space="preserve"> </w:t>
      </w:r>
      <w:r w:rsidR="00052AAC">
        <w:rPr>
          <w:b/>
          <w:i/>
          <w:sz w:val="28"/>
          <w:szCs w:val="28"/>
        </w:rPr>
        <w:t xml:space="preserve">la sua </w:t>
      </w:r>
      <w:r w:rsidR="00052AAC" w:rsidRPr="005B1783">
        <w:rPr>
          <w:b/>
          <w:i/>
          <w:sz w:val="28"/>
          <w:szCs w:val="28"/>
        </w:rPr>
        <w:t xml:space="preserve">Arca </w:t>
      </w:r>
      <w:r w:rsidR="00F82848">
        <w:rPr>
          <w:b/>
          <w:i/>
          <w:sz w:val="28"/>
          <w:szCs w:val="28"/>
        </w:rPr>
        <w:t>papa Francesco</w:t>
      </w:r>
      <w:r w:rsidR="00416D61">
        <w:rPr>
          <w:b/>
          <w:i/>
          <w:sz w:val="28"/>
          <w:szCs w:val="28"/>
        </w:rPr>
        <w:t>-Noé</w:t>
      </w:r>
      <w:r w:rsidR="00F82848">
        <w:rPr>
          <w:b/>
          <w:i/>
          <w:sz w:val="28"/>
          <w:szCs w:val="28"/>
        </w:rPr>
        <w:t xml:space="preserve">? </w:t>
      </w:r>
    </w:p>
    <w:p w:rsidR="00F44D52" w:rsidRDefault="00F44D52" w:rsidP="005D2824">
      <w:pPr>
        <w:jc w:val="center"/>
      </w:pPr>
    </w:p>
    <w:p w:rsidR="005D2824" w:rsidRPr="001C2FA6" w:rsidRDefault="005D2824" w:rsidP="005D2824">
      <w:pPr>
        <w:jc w:val="center"/>
        <w:rPr>
          <w:sz w:val="22"/>
          <w:szCs w:val="22"/>
          <w:lang w:val="en-US"/>
        </w:rPr>
      </w:pPr>
      <w:r w:rsidRPr="001C2FA6">
        <w:rPr>
          <w:lang w:val="en-US"/>
        </w:rPr>
        <w:t>Antonino Drago</w:t>
      </w:r>
      <w:r w:rsidR="00724E3C" w:rsidRPr="001C2FA6">
        <w:rPr>
          <w:lang w:val="en-US"/>
        </w:rPr>
        <w:t xml:space="preserve"> </w:t>
      </w:r>
    </w:p>
    <w:p w:rsidR="00FF3DF2" w:rsidRPr="00FF3DF2" w:rsidRDefault="005D2824" w:rsidP="00C81C85">
      <w:pPr>
        <w:jc w:val="both"/>
        <w:rPr>
          <w:sz w:val="22"/>
          <w:szCs w:val="22"/>
          <w:lang w:val="en-US"/>
        </w:rPr>
      </w:pPr>
      <w:r w:rsidRPr="001C2FA6">
        <w:rPr>
          <w:lang w:val="en-US"/>
        </w:rPr>
        <w:tab/>
      </w:r>
      <w:r w:rsidR="004012B6" w:rsidRPr="006752B1">
        <w:rPr>
          <w:b/>
          <w:sz w:val="22"/>
          <w:szCs w:val="22"/>
          <w:lang w:val="en-US"/>
        </w:rPr>
        <w:t>Abstract.</w:t>
      </w:r>
      <w:r w:rsidR="004012B6" w:rsidRPr="008719AF">
        <w:rPr>
          <w:sz w:val="22"/>
          <w:szCs w:val="22"/>
          <w:lang w:val="en-US"/>
        </w:rPr>
        <w:t xml:space="preserve"> </w:t>
      </w:r>
      <w:r w:rsidR="008E414A">
        <w:rPr>
          <w:sz w:val="22"/>
          <w:szCs w:val="22"/>
          <w:lang w:val="en-US"/>
        </w:rPr>
        <w:t xml:space="preserve">The </w:t>
      </w:r>
      <w:r w:rsidR="00CD3135">
        <w:rPr>
          <w:rStyle w:val="jlqj4b"/>
          <w:sz w:val="22"/>
          <w:szCs w:val="22"/>
          <w:lang w:val="en-US"/>
        </w:rPr>
        <w:t xml:space="preserve">lost </w:t>
      </w:r>
      <w:r w:rsidR="008E414A" w:rsidRPr="008719AF">
        <w:rPr>
          <w:rStyle w:val="jlqj4b"/>
          <w:sz w:val="22"/>
          <w:szCs w:val="22"/>
          <w:lang w:val="en-US"/>
        </w:rPr>
        <w:t>optimism</w:t>
      </w:r>
      <w:r w:rsidR="008E414A">
        <w:rPr>
          <w:rStyle w:val="jlqj4b"/>
          <w:sz w:val="22"/>
          <w:szCs w:val="22"/>
          <w:lang w:val="en-US"/>
        </w:rPr>
        <w:t xml:space="preserve"> </w:t>
      </w:r>
      <w:r w:rsidR="00CD3135">
        <w:rPr>
          <w:rStyle w:val="jlqj4b"/>
          <w:sz w:val="22"/>
          <w:szCs w:val="22"/>
          <w:lang w:val="en-US"/>
        </w:rPr>
        <w:t xml:space="preserve">because the occurrence of pandemic, </w:t>
      </w:r>
      <w:r w:rsidR="00FF3DF2" w:rsidRPr="008719AF">
        <w:rPr>
          <w:rStyle w:val="jlqj4b"/>
          <w:sz w:val="22"/>
          <w:szCs w:val="22"/>
          <w:lang w:val="en-US"/>
        </w:rPr>
        <w:t xml:space="preserve">is evaluated as a </w:t>
      </w:r>
      <w:r w:rsidR="008719AF">
        <w:rPr>
          <w:rStyle w:val="jlqj4b"/>
          <w:sz w:val="22"/>
          <w:szCs w:val="22"/>
          <w:lang w:val="en-US"/>
        </w:rPr>
        <w:t xml:space="preserve">common </w:t>
      </w:r>
      <w:r w:rsidR="00FF3DF2" w:rsidRPr="008719AF">
        <w:rPr>
          <w:rStyle w:val="jlqj4b"/>
          <w:sz w:val="22"/>
          <w:szCs w:val="22"/>
          <w:lang w:val="en-US"/>
        </w:rPr>
        <w:t xml:space="preserve">unconsciousness of the </w:t>
      </w:r>
      <w:r w:rsidR="008719AF">
        <w:rPr>
          <w:rStyle w:val="jlqj4b"/>
          <w:sz w:val="22"/>
          <w:szCs w:val="22"/>
          <w:lang w:val="en-US"/>
        </w:rPr>
        <w:t xml:space="preserve">present </w:t>
      </w:r>
      <w:r w:rsidR="00FF3DF2" w:rsidRPr="008719AF">
        <w:rPr>
          <w:rStyle w:val="jlqj4b"/>
          <w:sz w:val="22"/>
          <w:szCs w:val="22"/>
          <w:lang w:val="en-US"/>
        </w:rPr>
        <w:t xml:space="preserve">social </w:t>
      </w:r>
      <w:r w:rsidR="008719AF">
        <w:rPr>
          <w:rStyle w:val="jlqj4b"/>
          <w:sz w:val="22"/>
          <w:szCs w:val="22"/>
          <w:lang w:val="en-US"/>
        </w:rPr>
        <w:t xml:space="preserve">and World </w:t>
      </w:r>
      <w:r w:rsidR="00FF3DF2" w:rsidRPr="008719AF">
        <w:rPr>
          <w:rStyle w:val="jlqj4b"/>
          <w:sz w:val="22"/>
          <w:szCs w:val="22"/>
          <w:lang w:val="en-US"/>
        </w:rPr>
        <w:t xml:space="preserve">problems to which even the churches </w:t>
      </w:r>
      <w:r w:rsidR="00CD3135">
        <w:rPr>
          <w:rStyle w:val="jlqj4b"/>
          <w:sz w:val="22"/>
          <w:szCs w:val="22"/>
          <w:lang w:val="en-US"/>
        </w:rPr>
        <w:t xml:space="preserve">do </w:t>
      </w:r>
      <w:r w:rsidR="00CD3135" w:rsidRPr="008719AF">
        <w:rPr>
          <w:rStyle w:val="jlqj4b"/>
          <w:sz w:val="22"/>
          <w:szCs w:val="22"/>
          <w:lang w:val="en-US"/>
        </w:rPr>
        <w:t xml:space="preserve">not </w:t>
      </w:r>
      <w:r w:rsidR="00FF3DF2" w:rsidRPr="008719AF">
        <w:rPr>
          <w:rStyle w:val="jlqj4b"/>
          <w:sz w:val="22"/>
          <w:szCs w:val="22"/>
          <w:lang w:val="en-US"/>
        </w:rPr>
        <w:t xml:space="preserve">give </w:t>
      </w:r>
      <w:r w:rsidR="00CD3135">
        <w:rPr>
          <w:rStyle w:val="jlqj4b"/>
          <w:sz w:val="22"/>
          <w:szCs w:val="22"/>
          <w:lang w:val="en-US"/>
        </w:rPr>
        <w:t xml:space="preserve">sufficient </w:t>
      </w:r>
      <w:r w:rsidR="00FF3DF2" w:rsidRPr="008719AF">
        <w:rPr>
          <w:rStyle w:val="jlqj4b"/>
          <w:sz w:val="22"/>
          <w:szCs w:val="22"/>
          <w:lang w:val="en-US"/>
        </w:rPr>
        <w:t>answers.</w:t>
      </w:r>
      <w:r w:rsidR="00FF3DF2" w:rsidRPr="008719AF">
        <w:rPr>
          <w:rStyle w:val="viiyi"/>
          <w:sz w:val="22"/>
          <w:szCs w:val="22"/>
          <w:lang w:val="en-US"/>
        </w:rPr>
        <w:t xml:space="preserve"> </w:t>
      </w:r>
      <w:r w:rsidR="00FF3DF2" w:rsidRPr="008719AF">
        <w:rPr>
          <w:rStyle w:val="jlqj4b"/>
          <w:sz w:val="22"/>
          <w:szCs w:val="22"/>
          <w:lang w:val="en-US"/>
        </w:rPr>
        <w:t>The moral and political</w:t>
      </w:r>
      <w:r w:rsidR="00145F4F">
        <w:rPr>
          <w:rStyle w:val="jlqj4b"/>
          <w:sz w:val="22"/>
          <w:szCs w:val="22"/>
          <w:lang w:val="en-US"/>
        </w:rPr>
        <w:t xml:space="preserve"> answer</w:t>
      </w:r>
      <w:r w:rsidR="008E414A">
        <w:rPr>
          <w:rStyle w:val="jlqj4b"/>
          <w:sz w:val="22"/>
          <w:szCs w:val="22"/>
          <w:lang w:val="en-US"/>
        </w:rPr>
        <w:t xml:space="preserve">s by both the Churches and </w:t>
      </w:r>
      <w:r w:rsidR="00FF3DF2" w:rsidRPr="008719AF">
        <w:rPr>
          <w:rStyle w:val="jlqj4b"/>
          <w:sz w:val="22"/>
          <w:szCs w:val="22"/>
          <w:lang w:val="en-US"/>
        </w:rPr>
        <w:t>Pope Franc</w:t>
      </w:r>
      <w:r w:rsidR="00CD3135">
        <w:rPr>
          <w:rStyle w:val="jlqj4b"/>
          <w:sz w:val="22"/>
          <w:szCs w:val="22"/>
          <w:lang w:val="en-US"/>
        </w:rPr>
        <w:t>i</w:t>
      </w:r>
      <w:r w:rsidR="00FF3DF2" w:rsidRPr="008719AF">
        <w:rPr>
          <w:rStyle w:val="jlqj4b"/>
          <w:sz w:val="22"/>
          <w:szCs w:val="22"/>
          <w:lang w:val="en-US"/>
        </w:rPr>
        <w:t xml:space="preserve">s </w:t>
      </w:r>
      <w:r w:rsidR="00145F4F">
        <w:rPr>
          <w:rStyle w:val="jlqj4b"/>
          <w:sz w:val="22"/>
          <w:szCs w:val="22"/>
          <w:lang w:val="en-US"/>
        </w:rPr>
        <w:t>to the pandemi</w:t>
      </w:r>
      <w:r w:rsidR="0061328D">
        <w:rPr>
          <w:rStyle w:val="jlqj4b"/>
          <w:sz w:val="22"/>
          <w:szCs w:val="22"/>
          <w:lang w:val="en-US"/>
        </w:rPr>
        <w:t>c</w:t>
      </w:r>
      <w:r w:rsidR="00145F4F">
        <w:rPr>
          <w:rStyle w:val="jlqj4b"/>
          <w:sz w:val="22"/>
          <w:szCs w:val="22"/>
          <w:lang w:val="en-US"/>
        </w:rPr>
        <w:t xml:space="preserve"> </w:t>
      </w:r>
      <w:r w:rsidR="008E414A">
        <w:rPr>
          <w:rStyle w:val="jlqj4b"/>
          <w:sz w:val="22"/>
          <w:szCs w:val="22"/>
          <w:lang w:val="en-US"/>
        </w:rPr>
        <w:t xml:space="preserve">are </w:t>
      </w:r>
      <w:r w:rsidR="00FF3DF2" w:rsidRPr="008719AF">
        <w:rPr>
          <w:rStyle w:val="jlqj4b"/>
          <w:sz w:val="22"/>
          <w:szCs w:val="22"/>
          <w:lang w:val="en-US"/>
        </w:rPr>
        <w:t>examined and evaluated as weak.</w:t>
      </w:r>
      <w:r w:rsidR="00FF3DF2" w:rsidRPr="008719AF">
        <w:rPr>
          <w:rStyle w:val="viiyi"/>
          <w:sz w:val="22"/>
          <w:szCs w:val="22"/>
          <w:lang w:val="en-US"/>
        </w:rPr>
        <w:t xml:space="preserve"> </w:t>
      </w:r>
      <w:r w:rsidR="00FF3DF2" w:rsidRPr="008719AF">
        <w:rPr>
          <w:rStyle w:val="jlqj4b"/>
          <w:sz w:val="22"/>
          <w:szCs w:val="22"/>
          <w:lang w:val="en-US"/>
        </w:rPr>
        <w:t xml:space="preserve">Rather, </w:t>
      </w:r>
      <w:r w:rsidR="00757BAD">
        <w:rPr>
          <w:rStyle w:val="jlqj4b"/>
          <w:sz w:val="22"/>
          <w:szCs w:val="22"/>
          <w:lang w:val="en-US"/>
        </w:rPr>
        <w:t xml:space="preserve">at present </w:t>
      </w:r>
      <w:r w:rsidR="00FF3DF2" w:rsidRPr="008719AF">
        <w:rPr>
          <w:rStyle w:val="jlqj4b"/>
          <w:sz w:val="22"/>
          <w:szCs w:val="22"/>
          <w:lang w:val="en-US"/>
        </w:rPr>
        <w:t xml:space="preserve">it is Islam that </w:t>
      </w:r>
      <w:r w:rsidR="00CD3135">
        <w:rPr>
          <w:rStyle w:val="jlqj4b"/>
          <w:sz w:val="22"/>
          <w:szCs w:val="22"/>
          <w:lang w:val="en-US"/>
        </w:rPr>
        <w:t xml:space="preserve">substantiates </w:t>
      </w:r>
      <w:r w:rsidR="00FF3DF2" w:rsidRPr="008719AF">
        <w:rPr>
          <w:rStyle w:val="jlqj4b"/>
          <w:sz w:val="22"/>
          <w:szCs w:val="22"/>
          <w:lang w:val="en-US"/>
        </w:rPr>
        <w:t xml:space="preserve">the crucial historical passage of the </w:t>
      </w:r>
      <w:r w:rsidR="00145F4F">
        <w:rPr>
          <w:rStyle w:val="jlqj4b"/>
          <w:sz w:val="22"/>
          <w:szCs w:val="22"/>
          <w:lang w:val="en-US"/>
        </w:rPr>
        <w:t>present time</w:t>
      </w:r>
      <w:r w:rsidR="00FF3DF2" w:rsidRPr="008719AF">
        <w:rPr>
          <w:rStyle w:val="jlqj4b"/>
          <w:sz w:val="22"/>
          <w:szCs w:val="22"/>
          <w:lang w:val="en-US"/>
        </w:rPr>
        <w:t xml:space="preserve">: </w:t>
      </w:r>
      <w:r w:rsidR="00141FDF">
        <w:rPr>
          <w:rStyle w:val="jlqj4b"/>
          <w:sz w:val="22"/>
          <w:szCs w:val="22"/>
          <w:lang w:val="en-US"/>
        </w:rPr>
        <w:t xml:space="preserve">the introduction of </w:t>
      </w:r>
      <w:r w:rsidR="00757BAD">
        <w:rPr>
          <w:rStyle w:val="jlqj4b"/>
          <w:sz w:val="22"/>
          <w:szCs w:val="22"/>
          <w:lang w:val="en-US"/>
        </w:rPr>
        <w:t xml:space="preserve">a </w:t>
      </w:r>
      <w:r w:rsidR="00141FDF">
        <w:rPr>
          <w:rStyle w:val="jlqj4b"/>
          <w:sz w:val="22"/>
          <w:szCs w:val="22"/>
          <w:lang w:val="en-US"/>
        </w:rPr>
        <w:t>stro</w:t>
      </w:r>
      <w:r w:rsidR="00D8114C">
        <w:rPr>
          <w:rStyle w:val="jlqj4b"/>
          <w:sz w:val="22"/>
          <w:szCs w:val="22"/>
          <w:lang w:val="en-US"/>
        </w:rPr>
        <w:t>n</w:t>
      </w:r>
      <w:r w:rsidR="00141FDF">
        <w:rPr>
          <w:rStyle w:val="jlqj4b"/>
          <w:sz w:val="22"/>
          <w:szCs w:val="22"/>
          <w:lang w:val="en-US"/>
        </w:rPr>
        <w:t xml:space="preserve">g ethics </w:t>
      </w:r>
      <w:r w:rsidR="00757BAD">
        <w:rPr>
          <w:rStyle w:val="jlqj4b"/>
          <w:sz w:val="22"/>
          <w:szCs w:val="22"/>
          <w:lang w:val="en-US"/>
        </w:rPr>
        <w:t>in</w:t>
      </w:r>
      <w:r w:rsidR="00CD3135">
        <w:rPr>
          <w:rStyle w:val="jlqj4b"/>
          <w:sz w:val="22"/>
          <w:szCs w:val="22"/>
          <w:lang w:val="en-US"/>
        </w:rPr>
        <w:t>to</w:t>
      </w:r>
      <w:r w:rsidR="00757BAD">
        <w:rPr>
          <w:rStyle w:val="jlqj4b"/>
          <w:sz w:val="22"/>
          <w:szCs w:val="22"/>
          <w:lang w:val="en-US"/>
        </w:rPr>
        <w:t xml:space="preserve"> </w:t>
      </w:r>
      <w:r w:rsidR="00FE6021">
        <w:rPr>
          <w:rStyle w:val="jlqj4b"/>
          <w:sz w:val="22"/>
          <w:szCs w:val="22"/>
          <w:lang w:val="en-US"/>
        </w:rPr>
        <w:t>the politics</w:t>
      </w:r>
      <w:r w:rsidR="00CD3135">
        <w:rPr>
          <w:rStyle w:val="jlqj4b"/>
          <w:sz w:val="22"/>
          <w:szCs w:val="22"/>
          <w:lang w:val="en-US"/>
        </w:rPr>
        <w:t xml:space="preserve">, the only step which may </w:t>
      </w:r>
      <w:r w:rsidR="00FE6021">
        <w:rPr>
          <w:rStyle w:val="jlqj4b"/>
          <w:sz w:val="22"/>
          <w:szCs w:val="22"/>
          <w:lang w:val="en-US"/>
        </w:rPr>
        <w:t xml:space="preserve">answer the </w:t>
      </w:r>
      <w:r w:rsidR="008E414A">
        <w:rPr>
          <w:rStyle w:val="jlqj4b"/>
          <w:sz w:val="22"/>
          <w:szCs w:val="22"/>
          <w:lang w:val="en-US"/>
        </w:rPr>
        <w:t xml:space="preserve">lot of </w:t>
      </w:r>
      <w:r w:rsidR="00FE6021">
        <w:rPr>
          <w:rStyle w:val="jlqj4b"/>
          <w:sz w:val="22"/>
          <w:szCs w:val="22"/>
          <w:lang w:val="en-US"/>
        </w:rPr>
        <w:t xml:space="preserve">world problems, </w:t>
      </w:r>
      <w:r w:rsidR="008E414A">
        <w:rPr>
          <w:rStyle w:val="jlqj4b"/>
          <w:sz w:val="22"/>
          <w:szCs w:val="22"/>
          <w:lang w:val="en-US"/>
        </w:rPr>
        <w:t xml:space="preserve">in particular </w:t>
      </w:r>
      <w:r w:rsidR="00757BAD">
        <w:rPr>
          <w:rStyle w:val="jlqj4b"/>
          <w:sz w:val="22"/>
          <w:szCs w:val="22"/>
          <w:lang w:val="en-US"/>
        </w:rPr>
        <w:t>the environment problem</w:t>
      </w:r>
      <w:r w:rsidR="00FE6021">
        <w:rPr>
          <w:rStyle w:val="jlqj4b"/>
          <w:sz w:val="22"/>
          <w:szCs w:val="22"/>
          <w:lang w:val="en-US"/>
        </w:rPr>
        <w:t xml:space="preserve"> which</w:t>
      </w:r>
      <w:r w:rsidR="00757BAD">
        <w:rPr>
          <w:rStyle w:val="jlqj4b"/>
          <w:sz w:val="22"/>
          <w:szCs w:val="22"/>
          <w:lang w:val="en-US"/>
        </w:rPr>
        <w:t xml:space="preserve"> </w:t>
      </w:r>
      <w:r w:rsidR="008E414A">
        <w:rPr>
          <w:rStyle w:val="jlqj4b"/>
          <w:sz w:val="22"/>
          <w:szCs w:val="22"/>
          <w:lang w:val="en-US"/>
        </w:rPr>
        <w:t xml:space="preserve">has </w:t>
      </w:r>
      <w:r w:rsidR="00757BAD">
        <w:rPr>
          <w:rStyle w:val="jlqj4b"/>
          <w:sz w:val="22"/>
          <w:szCs w:val="22"/>
          <w:lang w:val="en-US"/>
        </w:rPr>
        <w:t>caused the pandemic</w:t>
      </w:r>
      <w:r w:rsidR="00FF3DF2" w:rsidRPr="008719AF">
        <w:rPr>
          <w:rStyle w:val="jlqj4b"/>
          <w:sz w:val="22"/>
          <w:szCs w:val="22"/>
          <w:lang w:val="en-US"/>
        </w:rPr>
        <w:t>.</w:t>
      </w:r>
      <w:r w:rsidR="00FF3DF2" w:rsidRPr="00FF3DF2">
        <w:rPr>
          <w:sz w:val="22"/>
          <w:szCs w:val="22"/>
          <w:lang w:val="en-US"/>
        </w:rPr>
        <w:t xml:space="preserve"> </w:t>
      </w:r>
      <w:r w:rsidR="00CD3135">
        <w:rPr>
          <w:sz w:val="22"/>
          <w:szCs w:val="22"/>
          <w:lang w:val="en-US"/>
        </w:rPr>
        <w:t xml:space="preserve">However, about this </w:t>
      </w:r>
      <w:r w:rsidR="008E414A">
        <w:rPr>
          <w:sz w:val="22"/>
          <w:szCs w:val="22"/>
          <w:lang w:val="en-US"/>
        </w:rPr>
        <w:t>passage</w:t>
      </w:r>
      <w:r w:rsidR="00CD3135">
        <w:rPr>
          <w:sz w:val="22"/>
          <w:szCs w:val="22"/>
          <w:lang w:val="en-US"/>
        </w:rPr>
        <w:t xml:space="preserve"> pope Francis </w:t>
      </w:r>
      <w:r w:rsidR="008E414A">
        <w:rPr>
          <w:sz w:val="22"/>
          <w:szCs w:val="22"/>
          <w:lang w:val="en-US"/>
        </w:rPr>
        <w:t xml:space="preserve">is </w:t>
      </w:r>
      <w:r w:rsidR="00CD3135">
        <w:rPr>
          <w:sz w:val="22"/>
          <w:szCs w:val="22"/>
          <w:lang w:val="en-US"/>
        </w:rPr>
        <w:t xml:space="preserve">playing a </w:t>
      </w:r>
      <w:r w:rsidR="008E414A">
        <w:rPr>
          <w:sz w:val="22"/>
          <w:szCs w:val="22"/>
          <w:lang w:val="en-US"/>
        </w:rPr>
        <w:t xml:space="preserve">world </w:t>
      </w:r>
      <w:r w:rsidR="00CD3135">
        <w:rPr>
          <w:sz w:val="22"/>
          <w:szCs w:val="22"/>
          <w:lang w:val="en-US"/>
        </w:rPr>
        <w:t xml:space="preserve">prophetic role. </w:t>
      </w:r>
    </w:p>
    <w:p w:rsidR="00FF3DF2" w:rsidRPr="00FF3DF2" w:rsidRDefault="00FF3DF2" w:rsidP="00C81C85">
      <w:pPr>
        <w:jc w:val="both"/>
        <w:rPr>
          <w:sz w:val="22"/>
          <w:szCs w:val="22"/>
        </w:rPr>
      </w:pPr>
      <w:r w:rsidRPr="00FF3DF2">
        <w:rPr>
          <w:sz w:val="22"/>
          <w:szCs w:val="22"/>
          <w:lang w:val="en-US"/>
        </w:rPr>
        <w:tab/>
      </w:r>
      <w:r w:rsidRPr="006752B1">
        <w:rPr>
          <w:b/>
          <w:sz w:val="22"/>
          <w:szCs w:val="22"/>
        </w:rPr>
        <w:t>Riassunto.</w:t>
      </w:r>
      <w:r w:rsidRPr="00FF3DF2">
        <w:rPr>
          <w:sz w:val="22"/>
          <w:szCs w:val="22"/>
        </w:rPr>
        <w:t xml:space="preserve"> Si valuta l’ottimismo perduto</w:t>
      </w:r>
      <w:r w:rsidR="00CD3135">
        <w:rPr>
          <w:sz w:val="22"/>
          <w:szCs w:val="22"/>
        </w:rPr>
        <w:t xml:space="preserve"> a causa della pandemia</w:t>
      </w:r>
      <w:r w:rsidRPr="00FF3DF2">
        <w:rPr>
          <w:sz w:val="22"/>
          <w:szCs w:val="22"/>
        </w:rPr>
        <w:t xml:space="preserve"> come una incoscienza </w:t>
      </w:r>
      <w:r w:rsidR="008719AF">
        <w:rPr>
          <w:sz w:val="22"/>
          <w:szCs w:val="22"/>
        </w:rPr>
        <w:t xml:space="preserve">generale </w:t>
      </w:r>
      <w:r w:rsidRPr="00FF3DF2">
        <w:rPr>
          <w:sz w:val="22"/>
          <w:szCs w:val="22"/>
        </w:rPr>
        <w:t>de</w:t>
      </w:r>
      <w:r w:rsidR="008719AF">
        <w:rPr>
          <w:sz w:val="22"/>
          <w:szCs w:val="22"/>
        </w:rPr>
        <w:t>gl</w:t>
      </w:r>
      <w:r w:rsidRPr="00FF3DF2">
        <w:rPr>
          <w:sz w:val="22"/>
          <w:szCs w:val="22"/>
        </w:rPr>
        <w:t xml:space="preserve">i </w:t>
      </w:r>
      <w:r w:rsidR="008719AF">
        <w:rPr>
          <w:sz w:val="22"/>
          <w:szCs w:val="22"/>
        </w:rPr>
        <w:t xml:space="preserve">attuali </w:t>
      </w:r>
      <w:r w:rsidRPr="00FF3DF2">
        <w:rPr>
          <w:sz w:val="22"/>
          <w:szCs w:val="22"/>
        </w:rPr>
        <w:t xml:space="preserve">grandi problemi sociali </w:t>
      </w:r>
      <w:r w:rsidR="008719AF">
        <w:rPr>
          <w:sz w:val="22"/>
          <w:szCs w:val="22"/>
        </w:rPr>
        <w:t xml:space="preserve">e mondiali </w:t>
      </w:r>
      <w:r w:rsidRPr="00FF3DF2">
        <w:rPr>
          <w:sz w:val="22"/>
          <w:szCs w:val="22"/>
        </w:rPr>
        <w:t>ai quali neanche le chiese danno risposte adeguate. Si esamina</w:t>
      </w:r>
      <w:r w:rsidR="008E414A">
        <w:rPr>
          <w:sz w:val="22"/>
          <w:szCs w:val="22"/>
        </w:rPr>
        <w:t>no</w:t>
      </w:r>
      <w:r w:rsidRPr="00FF3DF2">
        <w:rPr>
          <w:sz w:val="22"/>
          <w:szCs w:val="22"/>
        </w:rPr>
        <w:t xml:space="preserve"> l</w:t>
      </w:r>
      <w:r w:rsidR="008E414A">
        <w:rPr>
          <w:sz w:val="22"/>
          <w:szCs w:val="22"/>
        </w:rPr>
        <w:t>e</w:t>
      </w:r>
      <w:r w:rsidRPr="00FF3DF2">
        <w:rPr>
          <w:sz w:val="22"/>
          <w:szCs w:val="22"/>
        </w:rPr>
        <w:t xml:space="preserve"> </w:t>
      </w:r>
      <w:r w:rsidR="00145F4F">
        <w:rPr>
          <w:sz w:val="22"/>
          <w:szCs w:val="22"/>
        </w:rPr>
        <w:t>rispost</w:t>
      </w:r>
      <w:r w:rsidR="008E414A">
        <w:rPr>
          <w:sz w:val="22"/>
          <w:szCs w:val="22"/>
        </w:rPr>
        <w:t>e</w:t>
      </w:r>
      <w:r w:rsidRPr="00FF3DF2">
        <w:rPr>
          <w:sz w:val="22"/>
          <w:szCs w:val="22"/>
        </w:rPr>
        <w:t xml:space="preserve"> moral</w:t>
      </w:r>
      <w:r w:rsidR="008E414A">
        <w:rPr>
          <w:sz w:val="22"/>
          <w:szCs w:val="22"/>
        </w:rPr>
        <w:t>i</w:t>
      </w:r>
      <w:r w:rsidRPr="00FF3DF2">
        <w:rPr>
          <w:sz w:val="22"/>
          <w:szCs w:val="22"/>
        </w:rPr>
        <w:t xml:space="preserve"> e </w:t>
      </w:r>
      <w:r w:rsidR="008E414A">
        <w:rPr>
          <w:sz w:val="22"/>
          <w:szCs w:val="22"/>
        </w:rPr>
        <w:t xml:space="preserve">politiche delle Chiese e </w:t>
      </w:r>
      <w:r w:rsidRPr="00FF3DF2">
        <w:rPr>
          <w:sz w:val="22"/>
          <w:szCs w:val="22"/>
        </w:rPr>
        <w:t xml:space="preserve">di papa Francesco </w:t>
      </w:r>
      <w:r w:rsidR="008E414A">
        <w:rPr>
          <w:sz w:val="22"/>
          <w:szCs w:val="22"/>
        </w:rPr>
        <w:t xml:space="preserve">alla pandemia </w:t>
      </w:r>
      <w:r w:rsidRPr="00FF3DF2">
        <w:rPr>
          <w:sz w:val="22"/>
          <w:szCs w:val="22"/>
        </w:rPr>
        <w:t>e l</w:t>
      </w:r>
      <w:r w:rsidR="008E414A">
        <w:rPr>
          <w:sz w:val="22"/>
          <w:szCs w:val="22"/>
        </w:rPr>
        <w:t>e</w:t>
      </w:r>
      <w:r w:rsidRPr="00FF3DF2">
        <w:rPr>
          <w:sz w:val="22"/>
          <w:szCs w:val="22"/>
        </w:rPr>
        <w:t xml:space="preserve"> si valuta</w:t>
      </w:r>
      <w:r w:rsidR="008E414A">
        <w:rPr>
          <w:sz w:val="22"/>
          <w:szCs w:val="22"/>
        </w:rPr>
        <w:t>no</w:t>
      </w:r>
      <w:r w:rsidRPr="00FF3DF2">
        <w:rPr>
          <w:sz w:val="22"/>
          <w:szCs w:val="22"/>
        </w:rPr>
        <w:t xml:space="preserve"> debol</w:t>
      </w:r>
      <w:r w:rsidR="008E414A">
        <w:rPr>
          <w:sz w:val="22"/>
          <w:szCs w:val="22"/>
        </w:rPr>
        <w:t>i</w:t>
      </w:r>
      <w:r w:rsidRPr="00FF3DF2">
        <w:rPr>
          <w:sz w:val="22"/>
          <w:szCs w:val="22"/>
        </w:rPr>
        <w:t xml:space="preserve">. E’ piuttosto l’Islam che </w:t>
      </w:r>
      <w:r w:rsidR="00757BAD">
        <w:rPr>
          <w:sz w:val="22"/>
          <w:szCs w:val="22"/>
        </w:rPr>
        <w:t xml:space="preserve">oggi </w:t>
      </w:r>
      <w:r w:rsidR="00CD3135">
        <w:rPr>
          <w:sz w:val="22"/>
          <w:szCs w:val="22"/>
        </w:rPr>
        <w:t xml:space="preserve">realizza </w:t>
      </w:r>
      <w:r w:rsidRPr="00FF3DF2">
        <w:rPr>
          <w:sz w:val="22"/>
          <w:szCs w:val="22"/>
        </w:rPr>
        <w:t xml:space="preserve">il passaggio storico cruciale del </w:t>
      </w:r>
      <w:r w:rsidR="00CD3135">
        <w:rPr>
          <w:sz w:val="22"/>
          <w:szCs w:val="22"/>
        </w:rPr>
        <w:t>tempo attuale</w:t>
      </w:r>
      <w:r w:rsidRPr="00FF3DF2">
        <w:rPr>
          <w:sz w:val="22"/>
          <w:szCs w:val="22"/>
        </w:rPr>
        <w:t xml:space="preserve">: </w:t>
      </w:r>
      <w:r w:rsidR="00CD3135">
        <w:rPr>
          <w:sz w:val="22"/>
          <w:szCs w:val="22"/>
        </w:rPr>
        <w:t>l’</w:t>
      </w:r>
      <w:r w:rsidRPr="00FF3DF2">
        <w:rPr>
          <w:sz w:val="22"/>
          <w:szCs w:val="22"/>
        </w:rPr>
        <w:t>introdu</w:t>
      </w:r>
      <w:r w:rsidR="00CD3135">
        <w:rPr>
          <w:sz w:val="22"/>
          <w:szCs w:val="22"/>
        </w:rPr>
        <w:t>zione di</w:t>
      </w:r>
      <w:r w:rsidRPr="00FF3DF2">
        <w:rPr>
          <w:sz w:val="22"/>
          <w:szCs w:val="22"/>
        </w:rPr>
        <w:t xml:space="preserve"> </w:t>
      </w:r>
      <w:r w:rsidR="00141FDF">
        <w:rPr>
          <w:sz w:val="22"/>
          <w:szCs w:val="22"/>
        </w:rPr>
        <w:t xml:space="preserve">una forte etica </w:t>
      </w:r>
      <w:r w:rsidR="00757BAD">
        <w:rPr>
          <w:sz w:val="22"/>
          <w:szCs w:val="22"/>
        </w:rPr>
        <w:t>ne</w:t>
      </w:r>
      <w:r w:rsidR="00141FDF">
        <w:rPr>
          <w:sz w:val="22"/>
          <w:szCs w:val="22"/>
        </w:rPr>
        <w:t>lla politica</w:t>
      </w:r>
      <w:r w:rsidR="00CD3135">
        <w:rPr>
          <w:sz w:val="22"/>
          <w:szCs w:val="22"/>
        </w:rPr>
        <w:t xml:space="preserve">, il solo atto che possa </w:t>
      </w:r>
      <w:r w:rsidR="00757BAD">
        <w:rPr>
          <w:sz w:val="22"/>
          <w:szCs w:val="22"/>
        </w:rPr>
        <w:t xml:space="preserve">affrontare adeguatamente i </w:t>
      </w:r>
      <w:r w:rsidR="00FE6021">
        <w:rPr>
          <w:sz w:val="22"/>
          <w:szCs w:val="22"/>
        </w:rPr>
        <w:t xml:space="preserve">molti </w:t>
      </w:r>
      <w:r w:rsidR="00757BAD">
        <w:rPr>
          <w:sz w:val="22"/>
          <w:szCs w:val="22"/>
        </w:rPr>
        <w:t xml:space="preserve">problemi </w:t>
      </w:r>
      <w:r w:rsidR="00FE6021">
        <w:rPr>
          <w:sz w:val="22"/>
          <w:szCs w:val="22"/>
        </w:rPr>
        <w:t xml:space="preserve">del mondo, tra i quali quello </w:t>
      </w:r>
      <w:r w:rsidR="00757BAD">
        <w:rPr>
          <w:sz w:val="22"/>
          <w:szCs w:val="22"/>
        </w:rPr>
        <w:t>ambiental</w:t>
      </w:r>
      <w:r w:rsidR="00FE6021">
        <w:rPr>
          <w:sz w:val="22"/>
          <w:szCs w:val="22"/>
        </w:rPr>
        <w:t>e</w:t>
      </w:r>
      <w:r w:rsidR="00757BAD">
        <w:rPr>
          <w:sz w:val="22"/>
          <w:szCs w:val="22"/>
        </w:rPr>
        <w:t xml:space="preserve"> che ha causato la pandemia</w:t>
      </w:r>
      <w:r w:rsidRPr="00FF3DF2">
        <w:rPr>
          <w:sz w:val="22"/>
          <w:szCs w:val="22"/>
        </w:rPr>
        <w:t xml:space="preserve">. </w:t>
      </w:r>
      <w:r w:rsidR="00CD3135">
        <w:rPr>
          <w:sz w:val="22"/>
          <w:szCs w:val="22"/>
        </w:rPr>
        <w:t>Su questo punto papa Francesco sta svolgendo un ruolo profetico</w:t>
      </w:r>
      <w:r w:rsidR="008E414A">
        <w:rPr>
          <w:sz w:val="22"/>
          <w:szCs w:val="22"/>
        </w:rPr>
        <w:t xml:space="preserve"> mondiale</w:t>
      </w:r>
      <w:r w:rsidR="00CD3135">
        <w:rPr>
          <w:sz w:val="22"/>
          <w:szCs w:val="22"/>
        </w:rPr>
        <w:t>.</w:t>
      </w:r>
      <w:r w:rsidRPr="00FF3DF2">
        <w:rPr>
          <w:sz w:val="22"/>
          <w:szCs w:val="22"/>
        </w:rPr>
        <w:t xml:space="preserve"> </w:t>
      </w:r>
    </w:p>
    <w:p w:rsidR="00F44D52" w:rsidRDefault="00FF3DF2" w:rsidP="00C81C85">
      <w:pPr>
        <w:jc w:val="both"/>
      </w:pPr>
      <w:r>
        <w:t xml:space="preserve"> </w:t>
      </w:r>
    </w:p>
    <w:p w:rsidR="00F44D52" w:rsidRPr="00F44D52" w:rsidRDefault="00F44D52" w:rsidP="00C81C85">
      <w:pPr>
        <w:jc w:val="both"/>
        <w:rPr>
          <w:i/>
        </w:rPr>
      </w:pPr>
      <w:r>
        <w:tab/>
      </w:r>
      <w:r w:rsidRPr="00F44D52">
        <w:rPr>
          <w:i/>
        </w:rPr>
        <w:t xml:space="preserve">1. </w:t>
      </w:r>
      <w:r w:rsidR="00381618">
        <w:rPr>
          <w:i/>
        </w:rPr>
        <w:t>L’otti</w:t>
      </w:r>
      <w:r w:rsidR="004012B6">
        <w:rPr>
          <w:i/>
        </w:rPr>
        <w:t>m</w:t>
      </w:r>
      <w:r w:rsidR="00381618">
        <w:rPr>
          <w:i/>
        </w:rPr>
        <w:t>ismo</w:t>
      </w:r>
      <w:r w:rsidR="004012B6">
        <w:rPr>
          <w:i/>
        </w:rPr>
        <w:t xml:space="preserve"> del </w:t>
      </w:r>
      <w:r w:rsidR="008719AF">
        <w:rPr>
          <w:i/>
        </w:rPr>
        <w:t>periodo s</w:t>
      </w:r>
      <w:r w:rsidR="001C2FA6">
        <w:rPr>
          <w:i/>
        </w:rPr>
        <w:t>t</w:t>
      </w:r>
      <w:r w:rsidR="008719AF">
        <w:rPr>
          <w:i/>
        </w:rPr>
        <w:t xml:space="preserve">orico </w:t>
      </w:r>
      <w:r w:rsidR="00381618">
        <w:rPr>
          <w:i/>
        </w:rPr>
        <w:t>tra i due</w:t>
      </w:r>
      <w:r w:rsidRPr="00F44D52">
        <w:rPr>
          <w:i/>
        </w:rPr>
        <w:t xml:space="preserve"> disru</w:t>
      </w:r>
      <w:r>
        <w:rPr>
          <w:i/>
        </w:rPr>
        <w:t>p</w:t>
      </w:r>
      <w:r w:rsidRPr="00F44D52">
        <w:rPr>
          <w:i/>
        </w:rPr>
        <w:t xml:space="preserve">ts mondiali </w:t>
      </w:r>
    </w:p>
    <w:p w:rsidR="00F82848" w:rsidRDefault="00F44D52" w:rsidP="00C81C85">
      <w:pPr>
        <w:jc w:val="both"/>
      </w:pPr>
      <w:r>
        <w:tab/>
      </w:r>
      <w:r w:rsidR="008E414A">
        <w:t xml:space="preserve">Per la prima volta la </w:t>
      </w:r>
      <w:r w:rsidR="00F63EE5">
        <w:t xml:space="preserve">vita dell’umanità </w:t>
      </w:r>
      <w:r w:rsidR="008E414A">
        <w:t xml:space="preserve">è stata </w:t>
      </w:r>
      <w:r w:rsidR="00757BAD">
        <w:t>globalizzata politicamente</w:t>
      </w:r>
      <w:r w:rsidR="008E414A">
        <w:t>; la</w:t>
      </w:r>
      <w:r w:rsidR="00CD3135">
        <w:t xml:space="preserve"> divisione </w:t>
      </w:r>
      <w:r w:rsidR="008E414A">
        <w:t xml:space="preserve">del dopoguerra tra USA e URSS è diventata quella tra </w:t>
      </w:r>
      <w:r w:rsidR="00CD3135">
        <w:t xml:space="preserve">Est/Ovest </w:t>
      </w:r>
      <w:r w:rsidR="008E414A">
        <w:t xml:space="preserve">dell’intera popolazione mondiale. La quale ha subito il primo quando </w:t>
      </w:r>
      <w:r w:rsidR="00416D61">
        <w:t>nel 1989</w:t>
      </w:r>
      <w:r w:rsidR="00F96C17">
        <w:t xml:space="preserve"> quando </w:t>
      </w:r>
      <w:r w:rsidR="00F82848">
        <w:t xml:space="preserve">le rivoluzioni </w:t>
      </w:r>
      <w:r w:rsidR="00416D61">
        <w:t>non violente d</w:t>
      </w:r>
      <w:r w:rsidR="00F82848">
        <w:t>ei Paesi dell’Est</w:t>
      </w:r>
      <w:r w:rsidR="00F96C17">
        <w:t xml:space="preserve"> hanno cambiato radicalmente la bisecolare</w:t>
      </w:r>
      <w:r w:rsidR="00EF5047" w:rsidRPr="00EF5047">
        <w:t xml:space="preserve"> </w:t>
      </w:r>
      <w:r w:rsidR="00EF5047">
        <w:t xml:space="preserve">politica </w:t>
      </w:r>
      <w:r w:rsidR="008A268A">
        <w:t>internazionale</w:t>
      </w:r>
      <w:r w:rsidR="00B57122">
        <w:t xml:space="preserve">. </w:t>
      </w:r>
      <w:r w:rsidR="00F96C17">
        <w:t xml:space="preserve">Poi </w:t>
      </w:r>
      <w:r w:rsidR="00F63EE5">
        <w:t>nel 2020</w:t>
      </w:r>
      <w:r w:rsidR="00FE6021">
        <w:t xml:space="preserve"> un ulteriore disrupt mondiale ha colpito l’umanità:</w:t>
      </w:r>
      <w:r w:rsidR="00141FDF">
        <w:t xml:space="preserve"> </w:t>
      </w:r>
      <w:r w:rsidR="00F96C17">
        <w:t>la pandemia del co</w:t>
      </w:r>
      <w:r w:rsidR="008466D3">
        <w:t>r</w:t>
      </w:r>
      <w:r w:rsidR="00EF5047">
        <w:t xml:space="preserve">onavirus (CV) </w:t>
      </w:r>
      <w:r w:rsidR="00CD3135">
        <w:t xml:space="preserve">che </w:t>
      </w:r>
      <w:r w:rsidR="008A268A">
        <w:t xml:space="preserve">sembra averla </w:t>
      </w:r>
      <w:r w:rsidR="00EF5047">
        <w:t>riportata</w:t>
      </w:r>
      <w:r w:rsidR="00F96C17">
        <w:t xml:space="preserve"> alle pesti di alcuni secoli fa</w:t>
      </w:r>
      <w:r w:rsidR="00C81C85">
        <w:t xml:space="preserve">. </w:t>
      </w:r>
    </w:p>
    <w:p w:rsidR="00FE7D50" w:rsidRDefault="00D8214F" w:rsidP="008E5D08">
      <w:pPr>
        <w:jc w:val="both"/>
      </w:pPr>
      <w:r>
        <w:tab/>
      </w:r>
      <w:r w:rsidR="007978D5">
        <w:t>La storia (economica) tra questi due disrupt può essere riassunta con un grafico dell’Oxfam</w:t>
      </w:r>
      <w:r w:rsidR="007978D5">
        <w:rPr>
          <w:rStyle w:val="Rimandonotaapidipagina"/>
        </w:rPr>
        <w:footnoteReference w:id="1"/>
      </w:r>
      <w:r w:rsidR="007978D5">
        <w:t xml:space="preserve"> che, per il periodo 1980-2016, indica la crescita della ricchezza del 10% più ricco </w:t>
      </w:r>
      <w:r w:rsidR="00685E64">
        <w:t>n</w:t>
      </w:r>
      <w:r w:rsidR="007978D5">
        <w:t xml:space="preserve">ella popolazione di ognuna delle </w:t>
      </w:r>
      <w:r w:rsidR="00685E64">
        <w:t>cinque</w:t>
      </w:r>
      <w:r w:rsidR="007978D5">
        <w:t xml:space="preserve"> principali nazioni. </w:t>
      </w:r>
    </w:p>
    <w:p w:rsidR="00FE7D50" w:rsidRDefault="00FE7D50" w:rsidP="008E5D08">
      <w:pPr>
        <w:jc w:val="both"/>
      </w:pPr>
      <w:r w:rsidRPr="00FE7D50">
        <w:rPr>
          <w:noProof/>
        </w:rPr>
        <w:drawing>
          <wp:inline distT="0" distB="0" distL="0" distR="0">
            <wp:extent cx="6120130" cy="3392707"/>
            <wp:effectExtent l="19050" t="0" r="0" b="0"/>
            <wp:docPr id="1" name="Immagin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egnaposto contenuto 3"/>
                    <pic:cNvPicPr>
                      <a:picLocks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927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78D5" w:rsidRDefault="008E414A" w:rsidP="008E5D08">
      <w:pPr>
        <w:jc w:val="both"/>
      </w:pPr>
      <w:r>
        <w:tab/>
      </w:r>
      <w:r w:rsidR="007978D5">
        <w:t>Questa crescita collettiva è impressionante</w:t>
      </w:r>
      <w:r w:rsidR="00685E64">
        <w:t xml:space="preserve">: 1) </w:t>
      </w:r>
      <w:r w:rsidR="007978D5">
        <w:t>per la quantità di ricchezza</w:t>
      </w:r>
      <w:r w:rsidR="00757BAD">
        <w:t xml:space="preserve"> (circa il 50% in più)</w:t>
      </w:r>
      <w:r w:rsidR="007978D5">
        <w:t xml:space="preserve">, </w:t>
      </w:r>
      <w:r w:rsidR="00685E64">
        <w:t>2)</w:t>
      </w:r>
      <w:r w:rsidR="007978D5">
        <w:t xml:space="preserve"> per il breve </w:t>
      </w:r>
      <w:r w:rsidR="00685E64">
        <w:t>periodo</w:t>
      </w:r>
      <w:r w:rsidR="007978D5">
        <w:t xml:space="preserve"> in cui è avvenuta (una sola generazione), </w:t>
      </w:r>
      <w:r w:rsidR="00685E64">
        <w:t>3)</w:t>
      </w:r>
      <w:r w:rsidR="007978D5">
        <w:t xml:space="preserve"> per la dinamica interna di </w:t>
      </w:r>
      <w:r w:rsidR="007978D5">
        <w:lastRenderedPageBreak/>
        <w:t>questa vera “corsa all’oro” dell’arricchimento finanziario; qu</w:t>
      </w:r>
      <w:r w:rsidR="00757BAD">
        <w:t>est</w:t>
      </w:r>
      <w:r>
        <w:t>a dinamica</w:t>
      </w:r>
      <w:r w:rsidR="00757BAD">
        <w:t xml:space="preserve"> </w:t>
      </w:r>
      <w:r w:rsidR="007978D5">
        <w:t xml:space="preserve">è rivelata dai Paesi in testa nel grafico: appena dopo il crollo dell’URSS, in Russia si è costruita </w:t>
      </w:r>
      <w:proofErr w:type="gramStart"/>
      <w:r w:rsidR="007978D5">
        <w:t xml:space="preserve">una </w:t>
      </w:r>
      <w:proofErr w:type="gramEnd"/>
      <w:r w:rsidR="007978D5">
        <w:t xml:space="preserve">oligarchia del 10% della popolazione, la quale è diventata subito la più ricca di tutte le altre oligarchie nel mondo e lo è rimasta per ben </w:t>
      </w:r>
      <w:r w:rsidR="00685E64">
        <w:t>quindici</w:t>
      </w:r>
      <w:r w:rsidR="007978D5">
        <w:t xml:space="preserve"> anni! E oggi vediamo che alla testa nel mondo è addirittura </w:t>
      </w:r>
      <w:proofErr w:type="gramStart"/>
      <w:r w:rsidR="007978D5">
        <w:t xml:space="preserve">la </w:t>
      </w:r>
      <w:proofErr w:type="gramEnd"/>
      <w:r w:rsidR="007978D5">
        <w:t xml:space="preserve">oligarchia dell’India, quel Paese </w:t>
      </w:r>
      <w:r w:rsidR="00CD3135">
        <w:t xml:space="preserve">in cui </w:t>
      </w:r>
      <w:r w:rsidR="007978D5">
        <w:t>gran parte della popolazione vive in campagna in condizioni miserrime. Il che significa che queste oligarchie estraggono tanta più ricchezza quanto più sfrutta</w:t>
      </w:r>
      <w:r w:rsidR="00BB2854">
        <w:t>no</w:t>
      </w:r>
      <w:r w:rsidR="007978D5">
        <w:t xml:space="preserve"> la parte più povera delle loro popolazioni. </w:t>
      </w:r>
    </w:p>
    <w:p w:rsidR="00396777" w:rsidRDefault="007978D5" w:rsidP="008E5D08">
      <w:pPr>
        <w:jc w:val="both"/>
      </w:pPr>
      <w:r>
        <w:tab/>
      </w:r>
      <w:r w:rsidR="00F63EE5">
        <w:t>E’</w:t>
      </w:r>
      <w:r w:rsidR="00AF37FD">
        <w:t xml:space="preserve"> </w:t>
      </w:r>
      <w:r w:rsidR="00F63EE5">
        <w:t xml:space="preserve">questa corsa dei super-ricchi </w:t>
      </w:r>
      <w:r w:rsidR="00BB2854">
        <w:t xml:space="preserve">che ha trainato l’umanità dentro una prospettiva fiduciosamente ottimistica </w:t>
      </w:r>
      <w:r w:rsidR="008E414A">
        <w:t>perché nei Paesi “avanzati</w:t>
      </w:r>
      <w:r w:rsidR="00685E64">
        <w:t>”,</w:t>
      </w:r>
      <w:r w:rsidR="008E414A">
        <w:t xml:space="preserve"> ha lasciato dei semplici vantaggi, per lo più consumistici, agli strati sociali più vicini</w:t>
      </w:r>
      <w:r w:rsidR="009A5940">
        <w:t xml:space="preserve">; </w:t>
      </w:r>
      <w:r w:rsidR="009C12C7">
        <w:t xml:space="preserve">mentre per tutta la popolazione </w:t>
      </w:r>
      <w:r w:rsidR="009A5940">
        <w:t>ha proposto un consumismo potenzialmente infinito</w:t>
      </w:r>
      <w:proofErr w:type="gramStart"/>
      <w:r w:rsidR="009A5940">
        <w:t xml:space="preserve">  </w:t>
      </w:r>
      <w:proofErr w:type="gramEnd"/>
      <w:r w:rsidR="009C12C7" w:rsidRPr="00710EB9">
        <w:t>global</w:t>
      </w:r>
      <w:r w:rsidR="009C12C7">
        <w:t>izza</w:t>
      </w:r>
      <w:r w:rsidR="009A5940">
        <w:t>ndo</w:t>
      </w:r>
      <w:r w:rsidR="009C12C7">
        <w:t xml:space="preserve"> il mercato dei beni di consumo </w:t>
      </w:r>
      <w:r w:rsidR="009A5940">
        <w:t>(</w:t>
      </w:r>
      <w:r w:rsidR="009C12C7">
        <w:t>e del lavoro</w:t>
      </w:r>
      <w:r w:rsidR="009A5940">
        <w:t>)</w:t>
      </w:r>
      <w:r w:rsidR="008E414A">
        <w:t>.</w:t>
      </w:r>
      <w:r w:rsidR="009C12C7">
        <w:t xml:space="preserve"> </w:t>
      </w:r>
    </w:p>
    <w:p w:rsidR="00757BAD" w:rsidRDefault="00396777" w:rsidP="003B6FAC">
      <w:pPr>
        <w:jc w:val="both"/>
      </w:pPr>
      <w:r>
        <w:tab/>
      </w:r>
      <w:r w:rsidR="008A268A">
        <w:t>N</w:t>
      </w:r>
      <w:r w:rsidR="00EF5047">
        <w:t xml:space="preserve">eanche </w:t>
      </w:r>
      <w:r w:rsidR="00C81C85">
        <w:t>l</w:t>
      </w:r>
      <w:r w:rsidR="00381618">
        <w:t>a</w:t>
      </w:r>
      <w:r w:rsidR="00C81C85">
        <w:t xml:space="preserve"> </w:t>
      </w:r>
      <w:r w:rsidR="00F63EE5">
        <w:t xml:space="preserve">crisi </w:t>
      </w:r>
      <w:r w:rsidR="00C81C85">
        <w:t>della “bolla</w:t>
      </w:r>
      <w:r w:rsidR="00F96C17">
        <w:t xml:space="preserve"> finanziaria</w:t>
      </w:r>
      <w:r w:rsidR="00C81C85">
        <w:t>”</w:t>
      </w:r>
      <w:r w:rsidR="008E5D08">
        <w:t xml:space="preserve"> </w:t>
      </w:r>
      <w:r w:rsidR="00F96C17">
        <w:t>del 2008</w:t>
      </w:r>
      <w:r w:rsidR="00EF5047">
        <w:t xml:space="preserve"> ha </w:t>
      </w:r>
      <w:r w:rsidR="008466D3">
        <w:t>modificato</w:t>
      </w:r>
      <w:r w:rsidR="00F63EE5">
        <w:t xml:space="preserve"> questo ottimismo generale</w:t>
      </w:r>
      <w:r w:rsidR="008A268A">
        <w:t xml:space="preserve">; </w:t>
      </w:r>
      <w:r w:rsidR="00CD3135">
        <w:t xml:space="preserve">perché </w:t>
      </w:r>
      <w:r w:rsidR="009C12C7">
        <w:t xml:space="preserve">per mantenere la corsa all’oro finanziario, </w:t>
      </w:r>
      <w:r w:rsidR="008A268A">
        <w:t>gli</w:t>
      </w:r>
      <w:r w:rsidR="00ED3FCD">
        <w:t xml:space="preserve"> Stati </w:t>
      </w:r>
      <w:r w:rsidR="00CD3135">
        <w:t xml:space="preserve">occidentali </w:t>
      </w:r>
      <w:r w:rsidR="000F1BDE">
        <w:t xml:space="preserve">si sono </w:t>
      </w:r>
      <w:r w:rsidR="00CD3135">
        <w:t>ass</w:t>
      </w:r>
      <w:r w:rsidR="009C12C7">
        <w:t>oggettati</w:t>
      </w:r>
      <w:r w:rsidR="00CD3135">
        <w:t xml:space="preserve"> a</w:t>
      </w:r>
      <w:r w:rsidR="00F63EE5">
        <w:t>lle banche</w:t>
      </w:r>
      <w:r w:rsidR="00CD3135">
        <w:t xml:space="preserve"> delle oligarchie. </w:t>
      </w:r>
      <w:r w:rsidR="00BB2854">
        <w:t>An</w:t>
      </w:r>
      <w:r w:rsidR="00F63EE5">
        <w:t xml:space="preserve">che </w:t>
      </w:r>
      <w:r w:rsidR="00CD3135">
        <w:t xml:space="preserve">lo Stato </w:t>
      </w:r>
      <w:r w:rsidR="009C12C7">
        <w:t xml:space="preserve">del Paese </w:t>
      </w:r>
      <w:r w:rsidR="00CD3135">
        <w:t xml:space="preserve">che </w:t>
      </w:r>
      <w:r w:rsidR="009C12C7">
        <w:t xml:space="preserve">per un secolo </w:t>
      </w:r>
      <w:r w:rsidR="00CD3135">
        <w:t>è stato a</w:t>
      </w:r>
      <w:r w:rsidR="009C12C7">
        <w:t>lla</w:t>
      </w:r>
      <w:r w:rsidR="00CD3135">
        <w:t xml:space="preserve"> guida del </w:t>
      </w:r>
      <w:r w:rsidR="00757BAD">
        <w:t>liberismo</w:t>
      </w:r>
      <w:r w:rsidR="009C12C7">
        <w:t xml:space="preserve"> economico</w:t>
      </w:r>
      <w:r w:rsidR="00757BAD">
        <w:t xml:space="preserve">, gli USA, ha ripianato </w:t>
      </w:r>
      <w:r w:rsidR="00BB2854">
        <w:t>gl</w:t>
      </w:r>
      <w:r w:rsidR="00757BAD">
        <w:t xml:space="preserve">i enormi </w:t>
      </w:r>
      <w:r w:rsidR="009A5940">
        <w:t>“buchi di bilancio”</w:t>
      </w:r>
      <w:r w:rsidR="00757BAD">
        <w:t xml:space="preserve"> </w:t>
      </w:r>
      <w:r w:rsidR="00BB2854">
        <w:t xml:space="preserve">delle </w:t>
      </w:r>
      <w:r w:rsidR="00CD3135">
        <w:t xml:space="preserve">banche </w:t>
      </w:r>
      <w:r w:rsidR="009C12C7">
        <w:t xml:space="preserve">private. Tutti gli Stati </w:t>
      </w:r>
      <w:r w:rsidR="00381618">
        <w:t>hanno</w:t>
      </w:r>
      <w:r w:rsidR="00F63EE5">
        <w:t xml:space="preserve"> regala</w:t>
      </w:r>
      <w:r w:rsidR="00381618">
        <w:t>t</w:t>
      </w:r>
      <w:r w:rsidR="00F63EE5">
        <w:t xml:space="preserve">o </w:t>
      </w:r>
      <w:r w:rsidR="009C12C7">
        <w:t>a</w:t>
      </w:r>
      <w:r w:rsidR="009A5940">
        <w:t xml:space="preserve"> que</w:t>
      </w:r>
      <w:r w:rsidR="009C12C7">
        <w:t xml:space="preserve">lle banche che avevano sbagliato a scommettere nel gioco della finanza mondiale </w:t>
      </w:r>
      <w:r w:rsidR="00757BAD">
        <w:t xml:space="preserve">una montagna di </w:t>
      </w:r>
      <w:r w:rsidR="00ED3FCD">
        <w:t>denaro</w:t>
      </w:r>
      <w:r w:rsidR="00CD3135">
        <w:t xml:space="preserve">, </w:t>
      </w:r>
      <w:r w:rsidR="00757BAD">
        <w:t xml:space="preserve">ricavato dalle </w:t>
      </w:r>
      <w:r w:rsidR="00AF37FD">
        <w:t>tasse</w:t>
      </w:r>
      <w:r w:rsidR="00381618">
        <w:t xml:space="preserve"> </w:t>
      </w:r>
      <w:r w:rsidR="00685E64">
        <w:t>pagate da tutti</w:t>
      </w:r>
      <w:r w:rsidR="00CD3135">
        <w:t xml:space="preserve"> (n</w:t>
      </w:r>
      <w:r w:rsidR="009C12C7">
        <w:t>on</w:t>
      </w:r>
      <w:r w:rsidR="00757BAD">
        <w:t xml:space="preserve"> ci s</w:t>
      </w:r>
      <w:r w:rsidR="009A5940">
        <w:t>o</w:t>
      </w:r>
      <w:r w:rsidR="00757BAD">
        <w:t xml:space="preserve">no state </w:t>
      </w:r>
      <w:r w:rsidR="00381618">
        <w:t xml:space="preserve">reazioni popolari </w:t>
      </w:r>
      <w:proofErr w:type="gramStart"/>
      <w:r w:rsidR="00381618">
        <w:t>significative</w:t>
      </w:r>
      <w:proofErr w:type="gramEnd"/>
      <w:r w:rsidR="008A268A">
        <w:t>; segno che tutti i</w:t>
      </w:r>
      <w:r w:rsidR="00ED3FCD">
        <w:t xml:space="preserve"> cittadini</w:t>
      </w:r>
      <w:r w:rsidR="008A268A">
        <w:t xml:space="preserve"> </w:t>
      </w:r>
      <w:r w:rsidR="00381618">
        <w:t xml:space="preserve">che contavano </w:t>
      </w:r>
      <w:r w:rsidR="008A268A">
        <w:t>si sentivano coinvolti nel progresso finanziario</w:t>
      </w:r>
      <w:r w:rsidR="00AF37FD">
        <w:t xml:space="preserve"> </w:t>
      </w:r>
      <w:r w:rsidR="00381618">
        <w:t xml:space="preserve">delle banche </w:t>
      </w:r>
      <w:r w:rsidR="00AF37FD">
        <w:t>e compartecipavano al generale ottimismo</w:t>
      </w:r>
      <w:r w:rsidR="00A05711">
        <w:t>)</w:t>
      </w:r>
      <w:r w:rsidR="00ED3FCD">
        <w:t>.</w:t>
      </w:r>
      <w:r w:rsidR="00AF37FD">
        <w:t xml:space="preserve"> </w:t>
      </w:r>
    </w:p>
    <w:p w:rsidR="009942BE" w:rsidRDefault="00757BAD" w:rsidP="003B6FAC">
      <w:pPr>
        <w:jc w:val="both"/>
      </w:pPr>
      <w:r>
        <w:tab/>
      </w:r>
      <w:r w:rsidR="00381618">
        <w:t xml:space="preserve">Ottimismo che era </w:t>
      </w:r>
      <w:r w:rsidR="00A05711">
        <w:t>com</w:t>
      </w:r>
      <w:r w:rsidR="00381618">
        <w:t>partecipato dal</w:t>
      </w:r>
      <w:r w:rsidR="00AF37FD">
        <w:t>l</w:t>
      </w:r>
      <w:r w:rsidR="005946EA">
        <w:t>a gestione scientific</w:t>
      </w:r>
      <w:r w:rsidR="00AF37FD">
        <w:t xml:space="preserve">o-sanitaria </w:t>
      </w:r>
      <w:r w:rsidR="005946EA">
        <w:t>della società mondiale</w:t>
      </w:r>
      <w:r w:rsidR="00381618">
        <w:t>;</w:t>
      </w:r>
      <w:r w:rsidR="005946EA">
        <w:t xml:space="preserve"> </w:t>
      </w:r>
      <w:r w:rsidR="009C12C7">
        <w:t xml:space="preserve">esso </w:t>
      </w:r>
      <w:r w:rsidR="000F1BDE">
        <w:t xml:space="preserve">era </w:t>
      </w:r>
      <w:r w:rsidR="008466D3">
        <w:t>tal</w:t>
      </w:r>
      <w:r w:rsidR="00BB2854">
        <w:t>ment</w:t>
      </w:r>
      <w:r w:rsidR="008466D3">
        <w:t xml:space="preserve">e </w:t>
      </w:r>
      <w:r w:rsidR="00BB2854">
        <w:t xml:space="preserve">radicato da </w:t>
      </w:r>
      <w:r w:rsidR="005946EA">
        <w:t>trascurare anche allarmi dr</w:t>
      </w:r>
      <w:r w:rsidR="008466D3">
        <w:t>a</w:t>
      </w:r>
      <w:r w:rsidR="005946EA">
        <w:t xml:space="preserve">mmatici (ad es. </w:t>
      </w:r>
      <w:r w:rsidR="00BB2854">
        <w:t xml:space="preserve">quello </w:t>
      </w:r>
      <w:r w:rsidR="005946EA">
        <w:t>di Bill Gates</w:t>
      </w:r>
      <w:r w:rsidR="00381618">
        <w:t xml:space="preserve"> nel 2013</w:t>
      </w:r>
      <w:r w:rsidR="005946EA">
        <w:t>) su</w:t>
      </w:r>
      <w:r w:rsidR="008466D3">
        <w:t>gl</w:t>
      </w:r>
      <w:r w:rsidR="005946EA">
        <w:t>i imminenti</w:t>
      </w:r>
      <w:r w:rsidR="008466D3" w:rsidRPr="008466D3">
        <w:t xml:space="preserve"> </w:t>
      </w:r>
      <w:r w:rsidR="008466D3">
        <w:t>pericoli mondiali</w:t>
      </w:r>
      <w:r w:rsidR="00A05711">
        <w:t xml:space="preserve"> di pandemie</w:t>
      </w:r>
      <w:r w:rsidR="006752B1">
        <w:t xml:space="preserve">. Questo </w:t>
      </w:r>
      <w:r w:rsidR="005946EA">
        <w:t>ottimismo</w:t>
      </w:r>
      <w:r w:rsidR="00F10DE7">
        <w:t xml:space="preserve"> </w:t>
      </w:r>
      <w:r w:rsidR="00381618">
        <w:t xml:space="preserve">generale aveva come punto di riferimento </w:t>
      </w:r>
      <w:r w:rsidR="005946EA">
        <w:t>la scienza</w:t>
      </w:r>
      <w:r w:rsidR="00381618">
        <w:t xml:space="preserve">, la quale </w:t>
      </w:r>
      <w:r w:rsidR="00A05711">
        <w:t xml:space="preserve">chiede una fiducia illimitata: </w:t>
      </w:r>
      <w:r w:rsidR="005946EA">
        <w:t>“</w:t>
      </w:r>
      <w:r w:rsidR="009C12C7">
        <w:t xml:space="preserve">Solo </w:t>
      </w:r>
      <w:r w:rsidR="00AF37FD">
        <w:t>l</w:t>
      </w:r>
      <w:r w:rsidR="005946EA">
        <w:t xml:space="preserve">a </w:t>
      </w:r>
      <w:r w:rsidR="00EC312F">
        <w:t xml:space="preserve">razionalità scientifica </w:t>
      </w:r>
      <w:r w:rsidR="009C12C7">
        <w:t>può</w:t>
      </w:r>
      <w:r w:rsidR="005946EA">
        <w:t xml:space="preserve"> </w:t>
      </w:r>
      <w:r w:rsidR="00AF37FD">
        <w:t xml:space="preserve">trovare </w:t>
      </w:r>
      <w:r w:rsidR="005946EA">
        <w:t xml:space="preserve">rimedi </w:t>
      </w:r>
      <w:r w:rsidR="00AF37FD">
        <w:t>a</w:t>
      </w:r>
      <w:r w:rsidR="005946EA">
        <w:t>i dann</w:t>
      </w:r>
      <w:r w:rsidR="001A5740">
        <w:t>i</w:t>
      </w:r>
      <w:r w:rsidR="009C12C7">
        <w:t xml:space="preserve"> sociali</w:t>
      </w:r>
      <w:r w:rsidR="001A5740">
        <w:t xml:space="preserve">, anche </w:t>
      </w:r>
      <w:r w:rsidR="009C12C7">
        <w:t xml:space="preserve">a </w:t>
      </w:r>
      <w:r w:rsidR="001A5740">
        <w:t xml:space="preserve">quelli </w:t>
      </w:r>
      <w:r>
        <w:t>causati</w:t>
      </w:r>
      <w:r w:rsidR="001A5740">
        <w:t xml:space="preserve"> dal</w:t>
      </w:r>
      <w:r w:rsidR="005946EA">
        <w:t xml:space="preserve">la scienza.” </w:t>
      </w:r>
      <w:r w:rsidR="002B77BC">
        <w:t>Tutto procedeva secondo l</w:t>
      </w:r>
      <w:r w:rsidR="008466D3">
        <w:t>a</w:t>
      </w:r>
      <w:r w:rsidR="002B77BC">
        <w:t xml:space="preserve"> filosofia che non c’è più </w:t>
      </w:r>
      <w:r w:rsidR="008466D3">
        <w:t>bisogno de</w:t>
      </w:r>
      <w:r w:rsidR="002B77BC">
        <w:t xml:space="preserve">l “Dio tappabuchi” (Bonhoeffer), </w:t>
      </w:r>
      <w:r w:rsidR="002E15E1">
        <w:t xml:space="preserve">perché </w:t>
      </w:r>
      <w:r w:rsidR="002B77BC">
        <w:t xml:space="preserve">l’uomo basta a se stesso </w:t>
      </w:r>
      <w:r w:rsidR="00ED3FCD">
        <w:t xml:space="preserve">nello </w:t>
      </w:r>
      <w:r w:rsidR="002E15E1">
        <w:t xml:space="preserve">sperimentare e </w:t>
      </w:r>
      <w:r w:rsidR="002B77BC">
        <w:t>conquistare</w:t>
      </w:r>
      <w:r w:rsidR="00ED3FCD" w:rsidRPr="00ED3FCD">
        <w:t xml:space="preserve"> </w:t>
      </w:r>
      <w:r w:rsidR="00ED3FCD">
        <w:t xml:space="preserve">una prospettiva </w:t>
      </w:r>
      <w:r w:rsidR="00AF37FD">
        <w:t xml:space="preserve">di crescita </w:t>
      </w:r>
      <w:r w:rsidR="00ED3FCD">
        <w:t>infinita</w:t>
      </w:r>
      <w:r w:rsidR="00AF37FD">
        <w:t xml:space="preserve"> nella ricchezza e nel benessere</w:t>
      </w:r>
      <w:r w:rsidR="009C12C7">
        <w:t>, creduto</w:t>
      </w:r>
      <w:r w:rsidR="00685E64">
        <w:t xml:space="preserve"> </w:t>
      </w:r>
      <w:r w:rsidR="00703B3A">
        <w:t xml:space="preserve">potenzialmente </w:t>
      </w:r>
      <w:r w:rsidR="00AF37FD">
        <w:t>per tutti</w:t>
      </w:r>
      <w:r w:rsidR="006752B1">
        <w:t xml:space="preserve"> </w:t>
      </w:r>
      <w:r w:rsidR="00703B3A">
        <w:t>(</w:t>
      </w:r>
      <w:r w:rsidR="006752B1">
        <w:t>anche se la fame nel mond</w:t>
      </w:r>
      <w:r w:rsidR="00D632C0">
        <w:t>o</w:t>
      </w:r>
      <w:r w:rsidR="006752B1">
        <w:t xml:space="preserve"> </w:t>
      </w:r>
      <w:r>
        <w:t>persisteva</w:t>
      </w:r>
      <w:r w:rsidR="009C12C7">
        <w:t>,</w:t>
      </w:r>
      <w:r>
        <w:t xml:space="preserve"> </w:t>
      </w:r>
      <w:r w:rsidR="00BB2854">
        <w:t>mentr</w:t>
      </w:r>
      <w:r w:rsidR="006752B1">
        <w:t xml:space="preserve">e le disuguaglianze interne </w:t>
      </w:r>
      <w:r>
        <w:t xml:space="preserve">ai Paesi </w:t>
      </w:r>
      <w:r w:rsidR="006752B1">
        <w:t>aumentavano</w:t>
      </w:r>
      <w:r w:rsidR="00703B3A">
        <w:t>)</w:t>
      </w:r>
      <w:r w:rsidR="002B77BC">
        <w:t xml:space="preserve">.  </w:t>
      </w:r>
    </w:p>
    <w:p w:rsidR="00C246B2" w:rsidRDefault="00C246B2">
      <w:pPr>
        <w:rPr>
          <w:i/>
        </w:rPr>
      </w:pPr>
    </w:p>
    <w:p w:rsidR="00616B87" w:rsidRPr="0080155B" w:rsidRDefault="00C246B2" w:rsidP="008E5D08">
      <w:pPr>
        <w:jc w:val="both"/>
        <w:rPr>
          <w:i/>
        </w:rPr>
      </w:pPr>
      <w:r>
        <w:rPr>
          <w:i/>
        </w:rPr>
        <w:tab/>
      </w:r>
      <w:r w:rsidR="00616B87" w:rsidRPr="0080155B">
        <w:rPr>
          <w:i/>
        </w:rPr>
        <w:t xml:space="preserve">2. </w:t>
      </w:r>
      <w:r w:rsidR="00AB3D55" w:rsidRPr="0080155B">
        <w:rPr>
          <w:i/>
        </w:rPr>
        <w:t>I</w:t>
      </w:r>
      <w:r w:rsidR="00616B87" w:rsidRPr="0080155B">
        <w:rPr>
          <w:i/>
        </w:rPr>
        <w:t>l disrupt del coronavirus</w:t>
      </w:r>
      <w:r w:rsidR="00AB3D55" w:rsidRPr="0080155B">
        <w:rPr>
          <w:i/>
        </w:rPr>
        <w:t xml:space="preserve"> e </w:t>
      </w:r>
      <w:r w:rsidR="00BF45CC" w:rsidRPr="0080155B">
        <w:rPr>
          <w:i/>
        </w:rPr>
        <w:t>le domande di senso</w:t>
      </w:r>
    </w:p>
    <w:p w:rsidR="00AF37FD" w:rsidRDefault="00616B87" w:rsidP="00ED3FCD">
      <w:pPr>
        <w:jc w:val="both"/>
      </w:pPr>
      <w:r>
        <w:tab/>
      </w:r>
      <w:r w:rsidR="00703B3A">
        <w:t>N</w:t>
      </w:r>
      <w:r w:rsidR="005946EA">
        <w:t xml:space="preserve">el 2020 </w:t>
      </w:r>
      <w:r w:rsidR="00703B3A">
        <w:t xml:space="preserve">è avvenuto </w:t>
      </w:r>
      <w:r w:rsidR="00BB2854">
        <w:t xml:space="preserve">Il </w:t>
      </w:r>
      <w:r w:rsidR="005946EA">
        <w:t xml:space="preserve">disrupt </w:t>
      </w:r>
      <w:r w:rsidR="00BB2854">
        <w:t>del</w:t>
      </w:r>
      <w:r w:rsidR="005946EA">
        <w:t xml:space="preserve">la pandemia del </w:t>
      </w:r>
      <w:r w:rsidR="00757BAD">
        <w:t>coronavirus (</w:t>
      </w:r>
      <w:r w:rsidR="005946EA">
        <w:t>CV</w:t>
      </w:r>
      <w:r w:rsidR="00757BAD">
        <w:t>)</w:t>
      </w:r>
      <w:r w:rsidR="005946EA">
        <w:t xml:space="preserve">, </w:t>
      </w:r>
      <w:r w:rsidR="00703B3A">
        <w:t xml:space="preserve">che </w:t>
      </w:r>
      <w:r w:rsidR="005946EA">
        <w:t xml:space="preserve">ha </w:t>
      </w:r>
      <w:r w:rsidR="00D8114C">
        <w:t xml:space="preserve">imposto </w:t>
      </w:r>
      <w:r w:rsidR="005946EA">
        <w:t>il problema primario</w:t>
      </w:r>
      <w:r w:rsidR="005946EA" w:rsidRPr="00EF5047">
        <w:t xml:space="preserve"> </w:t>
      </w:r>
      <w:r w:rsidR="005946EA">
        <w:t xml:space="preserve">della </w:t>
      </w:r>
      <w:r w:rsidR="00AF37FD">
        <w:t xml:space="preserve">stessa </w:t>
      </w:r>
      <w:r w:rsidR="005946EA">
        <w:t>sopravvivenza</w:t>
      </w:r>
      <w:r w:rsidR="001805DD" w:rsidRPr="001805DD">
        <w:t xml:space="preserve"> </w:t>
      </w:r>
      <w:r w:rsidR="001805DD">
        <w:t>della umanità</w:t>
      </w:r>
      <w:r w:rsidR="005946EA">
        <w:t>.</w:t>
      </w:r>
      <w:r w:rsidR="001805DD">
        <w:t xml:space="preserve"> </w:t>
      </w:r>
    </w:p>
    <w:p w:rsidR="00703B3A" w:rsidRDefault="00AF37FD" w:rsidP="000F1BDE">
      <w:pPr>
        <w:jc w:val="both"/>
      </w:pPr>
      <w:r>
        <w:tab/>
      </w:r>
      <w:r w:rsidR="008A268A" w:rsidRPr="00710EB9">
        <w:t xml:space="preserve">Si noti che questa pandemia è il primo male </w:t>
      </w:r>
      <w:r w:rsidR="00D80B38">
        <w:t xml:space="preserve">avvenuto </w:t>
      </w:r>
      <w:r w:rsidR="00703B3A">
        <w:t xml:space="preserve">nel tempo </w:t>
      </w:r>
      <w:r w:rsidR="00EC312F">
        <w:t xml:space="preserve">in cui </w:t>
      </w:r>
      <w:r w:rsidR="00703B3A">
        <w:t xml:space="preserve">l’umanità </w:t>
      </w:r>
      <w:r w:rsidR="00EC312F">
        <w:t xml:space="preserve">era stata </w:t>
      </w:r>
      <w:r w:rsidR="009C12C7">
        <w:t xml:space="preserve">globalizzata </w:t>
      </w:r>
      <w:r w:rsidR="00BB2854">
        <w:t>d</w:t>
      </w:r>
      <w:r w:rsidR="009C12C7">
        <w:t>a</w:t>
      </w:r>
      <w:r w:rsidR="00BB2854">
        <w:t>l</w:t>
      </w:r>
      <w:r w:rsidR="009C12C7">
        <w:t>(la febbre del)</w:t>
      </w:r>
      <w:r w:rsidR="00BB2854">
        <w:t xml:space="preserve"> consumismo</w:t>
      </w:r>
      <w:r w:rsidR="000F1BDE">
        <w:t xml:space="preserve">. </w:t>
      </w:r>
      <w:r w:rsidR="00EC312F">
        <w:t xml:space="preserve">La pandemia </w:t>
      </w:r>
      <w:r w:rsidR="000F1BDE">
        <w:t>è</w:t>
      </w:r>
      <w:r w:rsidR="001C2FA6">
        <w:t xml:space="preserve"> </w:t>
      </w:r>
      <w:r w:rsidR="00EC312F">
        <w:t xml:space="preserve">stata </w:t>
      </w:r>
      <w:r w:rsidR="001C2FA6">
        <w:t xml:space="preserve">uno shock. </w:t>
      </w:r>
      <w:r w:rsidR="00145F4F">
        <w:t>N</w:t>
      </w:r>
      <w:r w:rsidR="00145F4F" w:rsidRPr="00845B0E">
        <w:t xml:space="preserve">ella popolazione </w:t>
      </w:r>
      <w:r w:rsidR="00145F4F">
        <w:t xml:space="preserve">il CV </w:t>
      </w:r>
      <w:r w:rsidR="00145F4F" w:rsidRPr="00845B0E">
        <w:t xml:space="preserve">ha causato: </w:t>
      </w:r>
      <w:r w:rsidR="00BB2854">
        <w:t xml:space="preserve">perdita della socialità, </w:t>
      </w:r>
      <w:r w:rsidR="00145F4F" w:rsidRPr="00845B0E">
        <w:t>restrizione della vita nel proprio ‘particulare’; crisi economica angosciante</w:t>
      </w:r>
      <w:r w:rsidR="00BB2854">
        <w:t>;</w:t>
      </w:r>
      <w:r w:rsidR="00BB2854" w:rsidRPr="00BB2854">
        <w:t xml:space="preserve"> </w:t>
      </w:r>
      <w:r w:rsidR="00BB2854" w:rsidRPr="00845B0E">
        <w:t>perdita delle certezze collettive</w:t>
      </w:r>
      <w:r w:rsidR="00BB2854">
        <w:t xml:space="preserve"> politiche e scientifiche</w:t>
      </w:r>
      <w:r w:rsidR="00BB2854" w:rsidRPr="00845B0E">
        <w:t>;</w:t>
      </w:r>
      <w:r w:rsidR="00145F4F">
        <w:t xml:space="preserve"> il </w:t>
      </w:r>
      <w:r w:rsidR="00145F4F" w:rsidRPr="00845B0E">
        <w:t xml:space="preserve">timore </w:t>
      </w:r>
      <w:r w:rsidR="00145F4F">
        <w:t xml:space="preserve">che le restrizioni sanitarie </w:t>
      </w:r>
      <w:r w:rsidR="000F1BDE">
        <w:t xml:space="preserve">favoriscano </w:t>
      </w:r>
      <w:r w:rsidR="00145F4F" w:rsidRPr="00845B0E">
        <w:t>un autoritarismo mondiale financo dittatoriale</w:t>
      </w:r>
      <w:r w:rsidR="00145F4F">
        <w:t>. I</w:t>
      </w:r>
      <w:r w:rsidR="00703B3A">
        <w:t>n</w:t>
      </w:r>
      <w:r w:rsidR="00EC312F">
        <w:t xml:space="preserve"> più, la gestione </w:t>
      </w:r>
      <w:r w:rsidR="00145F4F">
        <w:t>sanit</w:t>
      </w:r>
      <w:r w:rsidR="00EC312F">
        <w:t>aria della crisi</w:t>
      </w:r>
      <w:r w:rsidR="00145F4F">
        <w:t xml:space="preserve"> ha fatto entrare l’umanità nell’</w:t>
      </w:r>
      <w:r w:rsidR="00145F4F" w:rsidRPr="00845B0E">
        <w:t>avventura di un “vaccino” di nuovo tipo</w:t>
      </w:r>
      <w:r w:rsidR="000F1BDE">
        <w:t xml:space="preserve">. </w:t>
      </w:r>
    </w:p>
    <w:p w:rsidR="00E76139" w:rsidRDefault="00D8114C" w:rsidP="000F1BDE">
      <w:pPr>
        <w:jc w:val="both"/>
      </w:pPr>
      <w:r>
        <w:tab/>
      </w:r>
      <w:r w:rsidR="00CE2B74">
        <w:t xml:space="preserve">In questa </w:t>
      </w:r>
      <w:r w:rsidR="00CE2B74" w:rsidRPr="00710EB9">
        <w:t xml:space="preserve">situazione </w:t>
      </w:r>
      <w:r w:rsidR="00CE2B74">
        <w:t xml:space="preserve">di </w:t>
      </w:r>
      <w:r w:rsidR="00EC312F">
        <w:t xml:space="preserve">grande </w:t>
      </w:r>
      <w:r w:rsidR="00CE2B74" w:rsidRPr="00377685">
        <w:t xml:space="preserve">vulnerabilità </w:t>
      </w:r>
      <w:r w:rsidR="00EC312F">
        <w:t xml:space="preserve">fisica </w:t>
      </w:r>
      <w:r w:rsidR="00BB2854">
        <w:t xml:space="preserve">sono nate </w:t>
      </w:r>
      <w:r w:rsidR="00CE2B74">
        <w:t>le domande basilari</w:t>
      </w:r>
      <w:r w:rsidR="00CE2B74" w:rsidRPr="00845B0E">
        <w:t>:</w:t>
      </w:r>
      <w:r w:rsidR="00CE2B74">
        <w:t xml:space="preserve"> </w:t>
      </w:r>
      <w:r w:rsidR="00CE2B74" w:rsidRPr="00845B0E">
        <w:t>Perché?</w:t>
      </w:r>
      <w:r w:rsidR="00CE2B74">
        <w:t xml:space="preserve"> </w:t>
      </w:r>
      <w:r w:rsidR="00CE2B74" w:rsidRPr="00845B0E">
        <w:t xml:space="preserve">Quale </w:t>
      </w:r>
      <w:r w:rsidR="00CE2B74">
        <w:t xml:space="preserve">è stata la </w:t>
      </w:r>
      <w:r w:rsidR="00CE2B74" w:rsidRPr="00845B0E">
        <w:t xml:space="preserve">causa </w:t>
      </w:r>
      <w:r w:rsidR="00CE2B74" w:rsidRPr="00703B3A">
        <w:t>sanitaria</w:t>
      </w:r>
      <w:r w:rsidR="00CE2B74" w:rsidRPr="00845B0E">
        <w:t xml:space="preserve">? Quale </w:t>
      </w:r>
      <w:r w:rsidR="00CE2B74">
        <w:t xml:space="preserve">è la </w:t>
      </w:r>
      <w:r w:rsidR="00CE2B74" w:rsidRPr="00845B0E">
        <w:t xml:space="preserve">causa </w:t>
      </w:r>
      <w:r w:rsidR="00CE2B74">
        <w:t xml:space="preserve">del CV </w:t>
      </w:r>
      <w:r w:rsidR="00CE2B74" w:rsidRPr="00845B0E">
        <w:t xml:space="preserve">nella presente </w:t>
      </w:r>
      <w:r w:rsidR="00CE2B74" w:rsidRPr="00703B3A">
        <w:t>politica</w:t>
      </w:r>
      <w:r w:rsidR="00CE2B74" w:rsidRPr="00845B0E">
        <w:t xml:space="preserve"> mondiale?</w:t>
      </w:r>
      <w:r w:rsidR="00CE2B74">
        <w:t xml:space="preserve"> </w:t>
      </w:r>
      <w:r w:rsidR="00CE2B74" w:rsidRPr="00845B0E">
        <w:t xml:space="preserve">Quale </w:t>
      </w:r>
      <w:r w:rsidR="00DE7F3D">
        <w:t xml:space="preserve">è la </w:t>
      </w:r>
      <w:r w:rsidR="00CE2B74" w:rsidRPr="00845B0E">
        <w:t xml:space="preserve">causa nei </w:t>
      </w:r>
      <w:r w:rsidR="00CE2B74" w:rsidRPr="00703B3A">
        <w:t>comportamenti umani</w:t>
      </w:r>
      <w:r w:rsidR="00CE2B74" w:rsidRPr="00845B0E">
        <w:t>?</w:t>
      </w:r>
      <w:r w:rsidR="00CE2B74">
        <w:t xml:space="preserve"> Sono mancate</w:t>
      </w:r>
      <w:r w:rsidR="00CE2B74" w:rsidRPr="00BB1993">
        <w:t xml:space="preserve"> </w:t>
      </w:r>
      <w:r w:rsidR="00CE2B74">
        <w:t>le risposte: dal</w:t>
      </w:r>
      <w:r w:rsidR="00CE2B74" w:rsidRPr="00E4546F">
        <w:t>l’</w:t>
      </w:r>
      <w:r w:rsidR="00CE2B74" w:rsidRPr="00E76139">
        <w:t>OMS</w:t>
      </w:r>
      <w:r w:rsidR="00CE2B74" w:rsidRPr="00E4546F">
        <w:t xml:space="preserve"> sulla causa sanitaria;</w:t>
      </w:r>
      <w:r w:rsidR="00CE2B74">
        <w:t xml:space="preserve"> dal </w:t>
      </w:r>
      <w:r w:rsidR="00CE2B74" w:rsidRPr="00703B3A">
        <w:t>sistema politico</w:t>
      </w:r>
      <w:r w:rsidR="00CE2B74" w:rsidRPr="00E4546F">
        <w:t xml:space="preserve"> </w:t>
      </w:r>
      <w:r w:rsidR="00DE7F3D" w:rsidRPr="00E4546F">
        <w:t>(salvo</w:t>
      </w:r>
      <w:r w:rsidR="00DE7F3D">
        <w:t xml:space="preserve">, </w:t>
      </w:r>
      <w:r w:rsidR="008F6E10">
        <w:t>ne</w:t>
      </w:r>
      <w:r w:rsidR="00DE7F3D">
        <w:t>ll’immediato,</w:t>
      </w:r>
      <w:r w:rsidR="00DE7F3D" w:rsidRPr="00E4546F">
        <w:t xml:space="preserve"> tamponar</w:t>
      </w:r>
      <w:r w:rsidR="00C217CF">
        <w:t xml:space="preserve">e </w:t>
      </w:r>
      <w:r w:rsidR="00DE7F3D">
        <w:t>la</w:t>
      </w:r>
      <w:r w:rsidR="00DE7F3D" w:rsidRPr="00E4546F">
        <w:t xml:space="preserve"> </w:t>
      </w:r>
      <w:r w:rsidR="00C217CF">
        <w:t xml:space="preserve">pandemia </w:t>
      </w:r>
      <w:r w:rsidR="00CE2B74" w:rsidRPr="00E4546F">
        <w:t xml:space="preserve">per </w:t>
      </w:r>
      <w:r w:rsidR="00E76139">
        <w:t xml:space="preserve">tornare al più presto </w:t>
      </w:r>
      <w:r w:rsidR="00CE2B74" w:rsidRPr="00E4546F">
        <w:t>“alla normalità”);</w:t>
      </w:r>
      <w:r w:rsidR="00CE2B74">
        <w:t xml:space="preserve"> dal</w:t>
      </w:r>
      <w:r w:rsidR="00CE2B74" w:rsidRPr="00E4546F">
        <w:t xml:space="preserve">la </w:t>
      </w:r>
      <w:r w:rsidR="00CE2B74" w:rsidRPr="00703B3A">
        <w:t>cultura</w:t>
      </w:r>
      <w:r w:rsidR="00CE2B74" w:rsidRPr="00E4546F">
        <w:t xml:space="preserve"> (bloccata </w:t>
      </w:r>
      <w:r w:rsidR="00CE2B74">
        <w:t xml:space="preserve">sulle sterili polemiche </w:t>
      </w:r>
      <w:r w:rsidR="00CE2B74" w:rsidRPr="00E4546F">
        <w:t>‘No CV’, ‘No vax’</w:t>
      </w:r>
      <w:r w:rsidR="00CE2B74">
        <w:t>, ecc.</w:t>
      </w:r>
      <w:r w:rsidR="00CE2B74" w:rsidRPr="00E4546F">
        <w:t>)</w:t>
      </w:r>
      <w:r w:rsidR="00CE2B74">
        <w:t xml:space="preserve"> </w:t>
      </w:r>
      <w:r w:rsidR="00C217CF">
        <w:t xml:space="preserve">sul che pensare dell’evento </w:t>
      </w:r>
      <w:r w:rsidR="00C217CF" w:rsidRPr="00E4546F">
        <w:t>epidemia</w:t>
      </w:r>
      <w:r w:rsidR="00C217CF">
        <w:t>.</w:t>
      </w:r>
      <w:r w:rsidR="00C217CF" w:rsidRPr="00E4546F">
        <w:t xml:space="preserve"> </w:t>
      </w:r>
      <w:r w:rsidR="00E76139">
        <w:t xml:space="preserve">In più c’è </w:t>
      </w:r>
      <w:r w:rsidR="009C12C7">
        <w:t xml:space="preserve">stata </w:t>
      </w:r>
      <w:r w:rsidR="00E76139">
        <w:t xml:space="preserve">l’ignoranza </w:t>
      </w:r>
      <w:r w:rsidR="00E76139" w:rsidRPr="00845B0E">
        <w:t>del</w:t>
      </w:r>
      <w:r w:rsidR="00E76139">
        <w:t>la prospettiva futura</w:t>
      </w:r>
      <w:r w:rsidR="00E76139" w:rsidRPr="00845B0E">
        <w:t xml:space="preserve">: </w:t>
      </w:r>
      <w:r w:rsidR="00E76139">
        <w:t xml:space="preserve">sarà un </w:t>
      </w:r>
      <w:r w:rsidR="00E76139" w:rsidRPr="00845B0E">
        <w:t xml:space="preserve">ritorno alla </w:t>
      </w:r>
      <w:r w:rsidR="00E76139">
        <w:t>“</w:t>
      </w:r>
      <w:r w:rsidR="00E76139" w:rsidRPr="00845B0E">
        <w:t>normalità</w:t>
      </w:r>
      <w:r w:rsidR="00E76139">
        <w:t xml:space="preserve">” (che per molti è del tutto insoddisfacente) o </w:t>
      </w:r>
      <w:r w:rsidR="008F6E10">
        <w:t xml:space="preserve">ci </w:t>
      </w:r>
      <w:r w:rsidR="00E76139">
        <w:t>sarà l</w:t>
      </w:r>
      <w:r w:rsidR="00C217CF">
        <w:t xml:space="preserve">a possibilità di </w:t>
      </w:r>
      <w:r w:rsidR="00E76139">
        <w:t>entra</w:t>
      </w:r>
      <w:r w:rsidR="00C217CF">
        <w:t>re</w:t>
      </w:r>
      <w:r w:rsidR="00E76139">
        <w:t xml:space="preserve"> in un</w:t>
      </w:r>
      <w:r w:rsidR="009C12C7">
        <w:t xml:space="preserve">a </w:t>
      </w:r>
      <w:r w:rsidR="00E76139">
        <w:t>n</w:t>
      </w:r>
      <w:r w:rsidR="00E76139" w:rsidRPr="00845B0E">
        <w:t>uov</w:t>
      </w:r>
      <w:r w:rsidR="009C12C7">
        <w:t>a</w:t>
      </w:r>
      <w:r w:rsidR="00E76139" w:rsidRPr="00845B0E">
        <w:t xml:space="preserve"> mondo?</w:t>
      </w:r>
      <w:r w:rsidR="00E76139" w:rsidRPr="006B7B3E">
        <w:t xml:space="preserve"> </w:t>
      </w:r>
    </w:p>
    <w:p w:rsidR="006B7B3E" w:rsidRDefault="00E76139" w:rsidP="000F1BDE">
      <w:pPr>
        <w:jc w:val="both"/>
      </w:pPr>
      <w:r>
        <w:tab/>
      </w:r>
      <w:r w:rsidR="00703B3A">
        <w:t>Per</w:t>
      </w:r>
      <w:r>
        <w:t xml:space="preserve"> questa mancanza di risposte a un evento traumatico</w:t>
      </w:r>
      <w:r w:rsidR="00703B3A">
        <w:t xml:space="preserve"> c</w:t>
      </w:r>
      <w:r w:rsidR="00CE2B74">
        <w:t xml:space="preserve">i si è accorti </w:t>
      </w:r>
      <w:r w:rsidR="000F1BDE">
        <w:t>che non c’</w:t>
      </w:r>
      <w:r w:rsidR="00703B3A">
        <w:t>è</w:t>
      </w:r>
      <w:r w:rsidR="000F1BDE">
        <w:t xml:space="preserve"> </w:t>
      </w:r>
      <w:r w:rsidR="00C217CF">
        <w:t xml:space="preserve">neanche </w:t>
      </w:r>
      <w:r w:rsidR="000F1BDE">
        <w:t xml:space="preserve">una coscienza della storia (coscienza </w:t>
      </w:r>
      <w:r w:rsidR="00685E64">
        <w:t xml:space="preserve">della storia </w:t>
      </w:r>
      <w:r w:rsidR="000F1BDE">
        <w:t xml:space="preserve">che già </w:t>
      </w:r>
      <w:r w:rsidR="009C12C7">
        <w:t>le formazioni del</w:t>
      </w:r>
      <w:r w:rsidR="00D8114C">
        <w:t xml:space="preserve">la </w:t>
      </w:r>
      <w:r w:rsidR="009C12C7">
        <w:t xml:space="preserve">politica di </w:t>
      </w:r>
      <w:r w:rsidR="00D8114C">
        <w:t xml:space="preserve">sinistra </w:t>
      </w:r>
      <w:r w:rsidR="000F1BDE">
        <w:t>aveva perduto</w:t>
      </w:r>
      <w:r w:rsidR="000F1BDE" w:rsidRPr="005D2824">
        <w:t xml:space="preserve"> </w:t>
      </w:r>
      <w:r w:rsidR="000F1BDE">
        <w:t>dopo il 1989)</w:t>
      </w:r>
      <w:r w:rsidR="00703B3A">
        <w:t xml:space="preserve">: quale progresso dell’umanità è </w:t>
      </w:r>
      <w:r w:rsidR="00C217CF">
        <w:t xml:space="preserve">più </w:t>
      </w:r>
      <w:r w:rsidR="00703B3A">
        <w:t xml:space="preserve">possibile se </w:t>
      </w:r>
      <w:r w:rsidR="00D8114C">
        <w:t>(non solo la grande esperienza storica dell’URS</w:t>
      </w:r>
      <w:r>
        <w:t>S</w:t>
      </w:r>
      <w:r w:rsidR="00D8114C">
        <w:t xml:space="preserve"> è crollata, ma anche) </w:t>
      </w:r>
      <w:r w:rsidR="00703B3A">
        <w:t>è compars</w:t>
      </w:r>
      <w:r w:rsidR="006B7B3E">
        <w:t xml:space="preserve">a </w:t>
      </w:r>
      <w:r>
        <w:t xml:space="preserve">inaspettatamente </w:t>
      </w:r>
      <w:r w:rsidR="006B7B3E">
        <w:t>una pandemia</w:t>
      </w:r>
      <w:r w:rsidR="00703B3A">
        <w:t>?</w:t>
      </w:r>
      <w:r w:rsidR="000F1BDE">
        <w:t xml:space="preserve"> </w:t>
      </w:r>
      <w:r w:rsidR="00DE7F3D">
        <w:lastRenderedPageBreak/>
        <w:t xml:space="preserve">Sicuramente non </w:t>
      </w:r>
      <w:r w:rsidR="00C217CF">
        <w:t xml:space="preserve">ci </w:t>
      </w:r>
      <w:r w:rsidR="00DE7F3D">
        <w:t>p</w:t>
      </w:r>
      <w:r w:rsidR="009C12C7">
        <w:t>otrà</w:t>
      </w:r>
      <w:r w:rsidR="00DE7F3D">
        <w:t xml:space="preserve"> </w:t>
      </w:r>
      <w:r w:rsidR="00C217CF">
        <w:t xml:space="preserve">più </w:t>
      </w:r>
      <w:r w:rsidR="00DE7F3D">
        <w:t xml:space="preserve">essere </w:t>
      </w:r>
      <w:r w:rsidR="00C217CF">
        <w:t xml:space="preserve">una coscienza storica </w:t>
      </w:r>
      <w:r w:rsidR="00DE7F3D">
        <w:t>secondo la vecchia scienza (sanitaria)</w:t>
      </w:r>
      <w:r w:rsidR="00C217CF">
        <w:t xml:space="preserve"> del passato</w:t>
      </w:r>
      <w:r w:rsidR="00DE7F3D">
        <w:t>.</w:t>
      </w:r>
    </w:p>
    <w:p w:rsidR="000F1BDE" w:rsidRDefault="006B7B3E" w:rsidP="000F1BDE">
      <w:pPr>
        <w:jc w:val="both"/>
      </w:pPr>
      <w:r>
        <w:tab/>
        <w:t>Allora ci si è ristretti alla coscienza immediata della vita individuale (a quella coscienza in cui si era già rifugiato il pensiero debole)</w:t>
      </w:r>
      <w:r w:rsidR="00DE7F3D">
        <w:t xml:space="preserve"> e l’</w:t>
      </w:r>
      <w:r>
        <w:t xml:space="preserve">umanità ha </w:t>
      </w:r>
      <w:r w:rsidR="00DE7F3D">
        <w:t xml:space="preserve">dovuto fare </w:t>
      </w:r>
      <w:r>
        <w:t xml:space="preserve">esperienza di una angosciante obnubilazione delle visioni ottimistiche globali che dominavano fino a poco </w:t>
      </w:r>
      <w:r w:rsidR="008F6E10">
        <w:t xml:space="preserve">tempo </w:t>
      </w:r>
      <w:r w:rsidR="00C217CF">
        <w:t>prima</w:t>
      </w:r>
      <w:r>
        <w:t xml:space="preserve">. </w:t>
      </w:r>
    </w:p>
    <w:p w:rsidR="00E72F7B" w:rsidRPr="00710EB9" w:rsidRDefault="00E72F7B" w:rsidP="001C2FA6">
      <w:pPr>
        <w:ind w:firstLine="284"/>
        <w:jc w:val="both"/>
        <w:rPr>
          <w:b/>
        </w:rPr>
      </w:pPr>
    </w:p>
    <w:p w:rsidR="00A7742B" w:rsidRPr="0080155B" w:rsidRDefault="00140AB3" w:rsidP="00A7742B">
      <w:pPr>
        <w:jc w:val="both"/>
        <w:rPr>
          <w:i/>
        </w:rPr>
      </w:pPr>
      <w:r w:rsidRPr="0080155B">
        <w:rPr>
          <w:i/>
        </w:rPr>
        <w:tab/>
      </w:r>
      <w:r w:rsidR="00BF45CC" w:rsidRPr="0080155B">
        <w:rPr>
          <w:i/>
        </w:rPr>
        <w:t>3</w:t>
      </w:r>
      <w:r w:rsidRPr="0080155B">
        <w:rPr>
          <w:i/>
        </w:rPr>
        <w:t>.</w:t>
      </w:r>
      <w:r w:rsidR="00E72F7B" w:rsidRPr="0080155B">
        <w:rPr>
          <w:i/>
        </w:rPr>
        <w:t xml:space="preserve"> </w:t>
      </w:r>
      <w:r w:rsidR="00145F4F">
        <w:rPr>
          <w:i/>
        </w:rPr>
        <w:t>L</w:t>
      </w:r>
      <w:r w:rsidR="00A7742B" w:rsidRPr="0080155B">
        <w:rPr>
          <w:i/>
        </w:rPr>
        <w:t xml:space="preserve">e religioni </w:t>
      </w:r>
      <w:r w:rsidR="00145F4F">
        <w:rPr>
          <w:i/>
        </w:rPr>
        <w:t>hanno m</w:t>
      </w:r>
      <w:r w:rsidR="00145F4F" w:rsidRPr="0080155B">
        <w:rPr>
          <w:i/>
        </w:rPr>
        <w:t>anca</w:t>
      </w:r>
      <w:r w:rsidR="00145F4F">
        <w:rPr>
          <w:i/>
        </w:rPr>
        <w:t xml:space="preserve">to </w:t>
      </w:r>
      <w:r w:rsidR="00145F4F" w:rsidRPr="0080155B">
        <w:rPr>
          <w:i/>
        </w:rPr>
        <w:t xml:space="preserve">una risposta </w:t>
      </w:r>
      <w:r w:rsidR="00A7742B" w:rsidRPr="0080155B">
        <w:rPr>
          <w:i/>
        </w:rPr>
        <w:t>alla gente</w:t>
      </w:r>
      <w:r w:rsidR="00BF45CC" w:rsidRPr="0080155B">
        <w:rPr>
          <w:i/>
        </w:rPr>
        <w:t xml:space="preserve"> </w:t>
      </w:r>
    </w:p>
    <w:p w:rsidR="00E053A8" w:rsidRDefault="00BF45CC" w:rsidP="00E053A8">
      <w:pPr>
        <w:ind w:firstLine="284"/>
        <w:jc w:val="both"/>
        <w:rPr>
          <w:rStyle w:val="tlid-translation"/>
        </w:rPr>
      </w:pPr>
      <w:r>
        <w:tab/>
      </w:r>
      <w:r w:rsidR="00CE2B74" w:rsidRPr="00193EB9">
        <w:t xml:space="preserve"> </w:t>
      </w:r>
      <w:r w:rsidR="00CE2B74">
        <w:t xml:space="preserve">In linea di principio, le risposte religiose </w:t>
      </w:r>
      <w:r w:rsidR="00685E64">
        <w:t>a</w:t>
      </w:r>
      <w:r w:rsidR="00CE2B74">
        <w:t xml:space="preserve"> un male sociale strutturale si distribuiscono tra due polarità</w:t>
      </w:r>
      <w:r w:rsidR="00C217CF">
        <w:t xml:space="preserve">. Da una </w:t>
      </w:r>
      <w:r w:rsidR="008F6E10">
        <w:t xml:space="preserve">parte </w:t>
      </w:r>
      <w:r w:rsidR="00CE2B74">
        <w:t>quella Buddista, che</w:t>
      </w:r>
      <w:r w:rsidR="006B7B3E">
        <w:t>,</w:t>
      </w:r>
      <w:r w:rsidR="00CE2B74">
        <w:t xml:space="preserve"> nega</w:t>
      </w:r>
      <w:r w:rsidR="006B7B3E">
        <w:t>ndo</w:t>
      </w:r>
      <w:r w:rsidR="00CE2B74">
        <w:t xml:space="preserve"> questo mondo con tutte le sue sofferenze (esse s</w:t>
      </w:r>
      <w:r w:rsidR="00DE7F3D">
        <w:t>o</w:t>
      </w:r>
      <w:r w:rsidR="00C217CF">
        <w:t>n</w:t>
      </w:r>
      <w:r w:rsidR="00DE7F3D">
        <w:t xml:space="preserve">o indicate come </w:t>
      </w:r>
      <w:r w:rsidR="00CE2B74">
        <w:t>illusorie)</w:t>
      </w:r>
      <w:r w:rsidR="006B7B3E">
        <w:t>,</w:t>
      </w:r>
      <w:r w:rsidR="00CE2B74">
        <w:t xml:space="preserve"> non reagisce neanche alla secolarizzazione </w:t>
      </w:r>
      <w:r w:rsidR="00703B3A">
        <w:t>che minaccia la sua scomparsa</w:t>
      </w:r>
      <w:r w:rsidR="00CE2B74">
        <w:t xml:space="preserve">; quindi oggi </w:t>
      </w:r>
      <w:r w:rsidR="00E76139">
        <w:t xml:space="preserve">il Buddismo </w:t>
      </w:r>
      <w:r w:rsidR="00CE2B74">
        <w:t>non sente necessario capire e spiegare il CV</w:t>
      </w:r>
      <w:r w:rsidR="00703B3A">
        <w:t xml:space="preserve">. </w:t>
      </w:r>
      <w:r w:rsidR="008F6E10">
        <w:t>Dall’a</w:t>
      </w:r>
      <w:r w:rsidR="00C217CF">
        <w:t>l</w:t>
      </w:r>
      <w:r w:rsidR="008F6E10">
        <w:t>tra</w:t>
      </w:r>
      <w:r w:rsidR="00C217CF">
        <w:t xml:space="preserve"> parte</w:t>
      </w:r>
      <w:r w:rsidR="008F6E10">
        <w:t>,</w:t>
      </w:r>
      <w:r w:rsidR="00703B3A">
        <w:t xml:space="preserve"> la risposta </w:t>
      </w:r>
      <w:r w:rsidR="00CE2B74">
        <w:t xml:space="preserve">del Cristianesimo (e </w:t>
      </w:r>
      <w:r w:rsidR="00E76139">
        <w:t>del</w:t>
      </w:r>
      <w:r w:rsidR="00CE2B74">
        <w:t>l’induismo riformato da Gandhi) che compartecipa la vita del mondo per farsene carico</w:t>
      </w:r>
      <w:r w:rsidR="00C217CF">
        <w:t>, così da</w:t>
      </w:r>
      <w:r w:rsidR="00CE2B74">
        <w:t xml:space="preserve"> attuare soluzioni</w:t>
      </w:r>
      <w:r w:rsidR="00CE2B74" w:rsidRPr="00AF37FD">
        <w:t xml:space="preserve"> </w:t>
      </w:r>
      <w:r w:rsidR="00CE2B74">
        <w:t>politiche su cui impegnare la vita.</w:t>
      </w:r>
      <w:r w:rsidR="00CE2B74" w:rsidRPr="00954483">
        <w:t xml:space="preserve"> </w:t>
      </w:r>
    </w:p>
    <w:p w:rsidR="0082157C" w:rsidRDefault="00E053A8" w:rsidP="0082157C">
      <w:pPr>
        <w:ind w:firstLine="284"/>
        <w:jc w:val="both"/>
        <w:rPr>
          <w:rStyle w:val="tlid-translation"/>
        </w:rPr>
      </w:pPr>
      <w:r>
        <w:t>Nel seguito non considererò il Buddismo e neanche le religioni tradizionaliste; queste, non avendo superato l’impatto con la modernità, possono ben reiterare tradizionali</w:t>
      </w:r>
      <w:r w:rsidR="00DE7F3D" w:rsidRPr="00DE7F3D">
        <w:t xml:space="preserve"> </w:t>
      </w:r>
      <w:r w:rsidR="00DE7F3D">
        <w:t>formule metafisiche</w:t>
      </w:r>
      <w:r w:rsidR="00C217CF" w:rsidRPr="00C217CF">
        <w:t xml:space="preserve"> </w:t>
      </w:r>
      <w:r w:rsidR="00C217CF">
        <w:t>anche davanti a nuovi mali sociali</w:t>
      </w:r>
      <w:r>
        <w:t>. Considererò invece che cosa le religioni modernizzate r</w:t>
      </w:r>
      <w:r w:rsidRPr="005F6FB8">
        <w:rPr>
          <w:rStyle w:val="tlid-translation"/>
        </w:rPr>
        <w:t>ispond</w:t>
      </w:r>
      <w:r>
        <w:rPr>
          <w:rStyle w:val="tlid-translation"/>
        </w:rPr>
        <w:t>a</w:t>
      </w:r>
      <w:r w:rsidRPr="005F6FB8">
        <w:rPr>
          <w:rStyle w:val="tlid-translation"/>
        </w:rPr>
        <w:t xml:space="preserve">no </w:t>
      </w:r>
      <w:r>
        <w:t>alle angoscianti domande di un fedele</w:t>
      </w:r>
      <w:r w:rsidRPr="00710EB9">
        <w:rPr>
          <w:rStyle w:val="tlid-translation"/>
        </w:rPr>
        <w:t>:</w:t>
      </w:r>
      <w:r w:rsidRPr="00710EB9">
        <w:rPr>
          <w:rStyle w:val="tlid-translation"/>
          <w:i/>
        </w:rPr>
        <w:t xml:space="preserve"> </w:t>
      </w:r>
      <w:r>
        <w:t>q</w:t>
      </w:r>
      <w:r w:rsidRPr="00845B0E">
        <w:t xml:space="preserve">uale </w:t>
      </w:r>
      <w:r>
        <w:t xml:space="preserve">è la </w:t>
      </w:r>
      <w:r w:rsidRPr="00845B0E">
        <w:t xml:space="preserve">causa di tipo </w:t>
      </w:r>
      <w:r w:rsidRPr="00703B3A">
        <w:rPr>
          <w:i/>
        </w:rPr>
        <w:t>religioso</w:t>
      </w:r>
      <w:r>
        <w:rPr>
          <w:i/>
        </w:rPr>
        <w:t xml:space="preserve"> della pandemia</w:t>
      </w:r>
      <w:r w:rsidRPr="00845B0E">
        <w:t xml:space="preserve">? </w:t>
      </w:r>
      <w:r>
        <w:t>I</w:t>
      </w:r>
      <w:r w:rsidRPr="00710EB9">
        <w:rPr>
          <w:rStyle w:val="tlid-translation"/>
        </w:rPr>
        <w:t>n mano a chi è la storia umana a livello mondiale? C’è un progresso sicuro, previsto da un Dio onnipotente? C’è una mano invisibile (Provvidenza) che dirige</w:t>
      </w:r>
      <w:r w:rsidRPr="00703B3A">
        <w:rPr>
          <w:rStyle w:val="tlid-translation"/>
        </w:rPr>
        <w:t xml:space="preserve"> </w:t>
      </w:r>
      <w:r w:rsidRPr="00710EB9">
        <w:rPr>
          <w:rStyle w:val="tlid-translation"/>
        </w:rPr>
        <w:t>la</w:t>
      </w:r>
      <w:r>
        <w:rPr>
          <w:rStyle w:val="tlid-translation"/>
        </w:rPr>
        <w:t xml:space="preserve"> storia</w:t>
      </w:r>
      <w:r w:rsidRPr="00710EB9">
        <w:rPr>
          <w:rStyle w:val="tlid-translation"/>
        </w:rPr>
        <w:t xml:space="preserve">? </w:t>
      </w:r>
      <w:r>
        <w:t>P</w:t>
      </w:r>
      <w:r w:rsidRPr="00710EB9">
        <w:t>erché Dio permette che il mondo si ammali?</w:t>
      </w:r>
      <w:r>
        <w:t xml:space="preserve"> L</w:t>
      </w:r>
      <w:r w:rsidRPr="00710EB9">
        <w:t xml:space="preserve">a pandemia è </w:t>
      </w:r>
      <w:r>
        <w:t xml:space="preserve">forse </w:t>
      </w:r>
      <w:r w:rsidRPr="00710EB9">
        <w:t xml:space="preserve">una punizione di Dio? </w:t>
      </w:r>
      <w:r w:rsidRPr="00710EB9">
        <w:rPr>
          <w:rStyle w:val="tlid-translation"/>
        </w:rPr>
        <w:t xml:space="preserve">C’è una forza oscura (Satana) che vuole il male dell’uomo? O tutto il corso della storia </w:t>
      </w:r>
      <w:r>
        <w:rPr>
          <w:rStyle w:val="tlid-translation"/>
        </w:rPr>
        <w:t>è frutto del solo operare umano? O è una sequenza casuale? O, al contrario,</w:t>
      </w:r>
      <w:r w:rsidRPr="00710EB9">
        <w:rPr>
          <w:rStyle w:val="tlid-translation"/>
        </w:rPr>
        <w:t xml:space="preserve"> </w:t>
      </w:r>
      <w:r>
        <w:rPr>
          <w:rStyle w:val="tlid-translation"/>
        </w:rPr>
        <w:t xml:space="preserve">tutto è </w:t>
      </w:r>
      <w:r w:rsidRPr="00710EB9">
        <w:rPr>
          <w:rStyle w:val="tlid-translation"/>
        </w:rPr>
        <w:t>già determinato a priori?</w:t>
      </w:r>
    </w:p>
    <w:p w:rsidR="006B7B3E" w:rsidRDefault="00D80B38" w:rsidP="005B412C">
      <w:pPr>
        <w:ind w:firstLine="284"/>
        <w:jc w:val="both"/>
      </w:pPr>
      <w:r>
        <w:rPr>
          <w:rStyle w:val="tlid-translation"/>
        </w:rPr>
        <w:t>Ma</w:t>
      </w:r>
      <w:r w:rsidR="00DE7F3D">
        <w:rPr>
          <w:rStyle w:val="tlid-translation"/>
        </w:rPr>
        <w:t>, si può obiettare,</w:t>
      </w:r>
      <w:r>
        <w:rPr>
          <w:rStyle w:val="tlid-translation"/>
        </w:rPr>
        <w:t xml:space="preserve"> l</w:t>
      </w:r>
      <w:r w:rsidR="00CA2F64">
        <w:t>’abitudine delle Chiese del passato, quella di dare risposte</w:t>
      </w:r>
      <w:r w:rsidR="00CA2F64" w:rsidRPr="005E6F95">
        <w:t xml:space="preserve"> </w:t>
      </w:r>
      <w:r w:rsidR="00CA2F64">
        <w:t>a domande di questo tipo, è tipica di una età infantile della religione</w:t>
      </w:r>
      <w:r w:rsidR="005B412C">
        <w:t>,</w:t>
      </w:r>
      <w:r w:rsidR="00CA2F64">
        <w:t xml:space="preserve"> </w:t>
      </w:r>
      <w:r w:rsidR="005B412C">
        <w:t xml:space="preserve">di </w:t>
      </w:r>
      <w:r w:rsidR="00DE7F3D">
        <w:t xml:space="preserve">quella </w:t>
      </w:r>
      <w:r w:rsidR="005B412C">
        <w:t>età pre-moderna</w:t>
      </w:r>
      <w:r w:rsidR="000816EC">
        <w:t xml:space="preserve"> in cui c’era il </w:t>
      </w:r>
      <w:r w:rsidR="00C217CF">
        <w:t>“</w:t>
      </w:r>
      <w:r w:rsidR="000816EC">
        <w:t>Dio</w:t>
      </w:r>
      <w:r w:rsidR="00685E64">
        <w:t xml:space="preserve"> </w:t>
      </w:r>
      <w:r w:rsidR="000816EC">
        <w:t>tappabuchi”</w:t>
      </w:r>
      <w:r w:rsidR="008F6E10">
        <w:t xml:space="preserve">. </w:t>
      </w:r>
      <w:r w:rsidR="00541358">
        <w:t xml:space="preserve">Perché </w:t>
      </w:r>
      <w:r w:rsidR="007441A7">
        <w:t xml:space="preserve">mai </w:t>
      </w:r>
      <w:r w:rsidR="00541358">
        <w:t>l’</w:t>
      </w:r>
      <w:r w:rsidR="00BD3B4D">
        <w:t>avere un</w:t>
      </w:r>
      <w:r w:rsidR="00BD3B4D" w:rsidRPr="00954483">
        <w:t xml:space="preserve">a </w:t>
      </w:r>
      <w:r w:rsidR="00685E64" w:rsidRPr="00954483">
        <w:t>fede,</w:t>
      </w:r>
      <w:r w:rsidR="00BD3B4D" w:rsidRPr="00954483">
        <w:t xml:space="preserve"> </w:t>
      </w:r>
      <w:r w:rsidR="008F6E10">
        <w:t>comporterebbe</w:t>
      </w:r>
      <w:r w:rsidR="00541358">
        <w:t xml:space="preserve"> </w:t>
      </w:r>
      <w:r w:rsidR="007441A7">
        <w:t xml:space="preserve">il </w:t>
      </w:r>
      <w:r w:rsidR="00BD3B4D" w:rsidRPr="00954483">
        <w:t>capire la storia</w:t>
      </w:r>
      <w:r w:rsidR="00541358">
        <w:t xml:space="preserve"> e</w:t>
      </w:r>
      <w:r w:rsidR="00BD3B4D" w:rsidRPr="00954483">
        <w:t xml:space="preserve"> ragionar</w:t>
      </w:r>
      <w:r w:rsidR="00BD3B4D">
        <w:t>ci su</w:t>
      </w:r>
      <w:r w:rsidR="00BD3B4D" w:rsidRPr="00954483">
        <w:t>?</w:t>
      </w:r>
      <w:r w:rsidR="00BD3B4D">
        <w:t xml:space="preserve"> </w:t>
      </w:r>
      <w:r w:rsidR="00541358">
        <w:t>S</w:t>
      </w:r>
      <w:r w:rsidR="00CE2B74">
        <w:t xml:space="preserve">i può </w:t>
      </w:r>
      <w:r w:rsidR="008F6E10">
        <w:t xml:space="preserve">forse </w:t>
      </w:r>
      <w:r w:rsidR="00CE2B74">
        <w:t>ragionare sulla storia usando parametri religiosi che “superino” i parametri scientifici</w:t>
      </w:r>
      <w:r w:rsidR="005B412C">
        <w:t>?</w:t>
      </w:r>
      <w:r w:rsidR="00CE2B74">
        <w:t xml:space="preserve"> </w:t>
      </w:r>
      <w:r w:rsidR="00541358">
        <w:t>Qu</w:t>
      </w:r>
      <w:r w:rsidR="007441A7">
        <w:t xml:space="preserve">est’ultimo </w:t>
      </w:r>
      <w:r w:rsidR="00541358">
        <w:t>è un problema cruciale per la vita spirituale delle religioni</w:t>
      </w:r>
      <w:r w:rsidR="00541358" w:rsidRPr="000816EC">
        <w:t xml:space="preserve"> </w:t>
      </w:r>
      <w:r w:rsidR="00541358">
        <w:t xml:space="preserve">moderne: </w:t>
      </w:r>
      <w:r w:rsidR="006B7B3E">
        <w:t xml:space="preserve">è </w:t>
      </w:r>
      <w:r w:rsidR="00CE2B74">
        <w:t>i</w:t>
      </w:r>
      <w:r w:rsidR="006B7B3E">
        <w:t xml:space="preserve">l </w:t>
      </w:r>
      <w:r w:rsidR="00CE2B74">
        <w:t xml:space="preserve">vecchio problema del </w:t>
      </w:r>
      <w:r w:rsidR="00CA5D54">
        <w:t>rapporto</w:t>
      </w:r>
      <w:r w:rsidR="00CE2B74">
        <w:t xml:space="preserve"> fede-ragione, ma non </w:t>
      </w:r>
      <w:r w:rsidR="000816EC">
        <w:t>nei</w:t>
      </w:r>
      <w:r w:rsidR="00CE2B74">
        <w:t xml:space="preserve"> termini di </w:t>
      </w:r>
      <w:r w:rsidR="000816EC">
        <w:t xml:space="preserve">una </w:t>
      </w:r>
      <w:r w:rsidR="00CE2B74">
        <w:t xml:space="preserve">possibile riconciliazione </w:t>
      </w:r>
      <w:r w:rsidR="000816EC">
        <w:t>del</w:t>
      </w:r>
      <w:r w:rsidR="006B7B3E">
        <w:t xml:space="preserve">le loro </w:t>
      </w:r>
      <w:r w:rsidR="00CE2B74">
        <w:t>opposte</w:t>
      </w:r>
      <w:r w:rsidR="000816EC" w:rsidRPr="000816EC">
        <w:t xml:space="preserve"> </w:t>
      </w:r>
      <w:r w:rsidR="000816EC">
        <w:t>posizioni nella passata “guerra”</w:t>
      </w:r>
      <w:r w:rsidR="00CE2B74">
        <w:t xml:space="preserve">, ma come capacità di rispondere </w:t>
      </w:r>
      <w:r w:rsidR="007441A7">
        <w:t xml:space="preserve">alla storia contemporanea </w:t>
      </w:r>
      <w:r w:rsidR="00CE2B74">
        <w:t>in maniera progressiva.</w:t>
      </w:r>
      <w:r w:rsidR="005B412C">
        <w:t xml:space="preserve"> </w:t>
      </w:r>
    </w:p>
    <w:p w:rsidR="009A29B9" w:rsidRDefault="008F35DA" w:rsidP="009A29B9">
      <w:pPr>
        <w:ind w:firstLine="284"/>
        <w:jc w:val="both"/>
      </w:pPr>
      <w:r>
        <w:t>La mia opinione è che n</w:t>
      </w:r>
      <w:r w:rsidR="00541358">
        <w:t>ell’età moderna, in cui la società è composta da molte e forti strutture sociali, le Chiese</w:t>
      </w:r>
      <w:r w:rsidR="00541358" w:rsidRPr="00A047DD">
        <w:t xml:space="preserve"> </w:t>
      </w:r>
      <w:r w:rsidR="00541358">
        <w:t xml:space="preserve">modernizzate dovrebbero formulare </w:t>
      </w:r>
      <w:r w:rsidR="00541358" w:rsidRPr="00A047DD">
        <w:t xml:space="preserve">una </w:t>
      </w:r>
      <w:r w:rsidR="00541358">
        <w:t xml:space="preserve">analisi </w:t>
      </w:r>
      <w:r w:rsidR="00541358" w:rsidRPr="00A047DD">
        <w:rPr>
          <w:i/>
        </w:rPr>
        <w:t>strutturale</w:t>
      </w:r>
      <w:r w:rsidR="00541358">
        <w:rPr>
          <w:i/>
        </w:rPr>
        <w:t xml:space="preserve"> </w:t>
      </w:r>
      <w:r w:rsidR="00541358">
        <w:t>della vita sociale</w:t>
      </w:r>
      <w:r w:rsidR="00541358">
        <w:rPr>
          <w:rStyle w:val="Rimandonotaapidipagina"/>
        </w:rPr>
        <w:footnoteReference w:id="2"/>
      </w:r>
      <w:r w:rsidR="00541358">
        <w:t>.</w:t>
      </w:r>
      <w:r w:rsidR="00541358" w:rsidRPr="00A047DD">
        <w:t xml:space="preserve"> </w:t>
      </w:r>
      <w:r>
        <w:t>I</w:t>
      </w:r>
      <w:r w:rsidR="00A71303">
        <w:t xml:space="preserve">n ogni tempo </w:t>
      </w:r>
      <w:r>
        <w:t xml:space="preserve">esse, per </w:t>
      </w:r>
      <w:r w:rsidR="009A29B9">
        <w:t>rispo</w:t>
      </w:r>
      <w:r w:rsidR="008F6E10">
        <w:t>ndere</w:t>
      </w:r>
      <w:r w:rsidR="009A29B9">
        <w:t xml:space="preserve"> </w:t>
      </w:r>
      <w:r w:rsidR="000816EC">
        <w:t>adeguat</w:t>
      </w:r>
      <w:r w:rsidR="008F6E10">
        <w:t>ament</w:t>
      </w:r>
      <w:r w:rsidR="000816EC">
        <w:t xml:space="preserve">e </w:t>
      </w:r>
      <w:r w:rsidR="009A29B9">
        <w:t>a</w:t>
      </w:r>
      <w:r>
        <w:t>i</w:t>
      </w:r>
      <w:r w:rsidR="00D817CC">
        <w:t xml:space="preserve"> </w:t>
      </w:r>
      <w:r w:rsidR="009A29B9">
        <w:t>mali</w:t>
      </w:r>
      <w:r>
        <w:t xml:space="preserve"> nel mondo dovrebbero dare una sintesi spirituale-culturale della situazione del proprio tempo</w:t>
      </w:r>
      <w:r w:rsidR="00C217CF">
        <w:t>; cioè,</w:t>
      </w:r>
      <w:r w:rsidR="00C217CF" w:rsidRPr="00C217CF">
        <w:t xml:space="preserve"> </w:t>
      </w:r>
      <w:r w:rsidR="00C217CF">
        <w:t>una coscienza del mondo</w:t>
      </w:r>
      <w:r w:rsidR="00C217CF" w:rsidRPr="00C217CF">
        <w:t xml:space="preserve"> </w:t>
      </w:r>
      <w:r w:rsidR="00C217CF">
        <w:t xml:space="preserve">in cui si vive non solo </w:t>
      </w:r>
      <w:r w:rsidR="007441A7">
        <w:t>n</w:t>
      </w:r>
      <w:r w:rsidR="00C217CF">
        <w:t xml:space="preserve">ei suoi aspetti soggettivi e oggettivi, ma anche </w:t>
      </w:r>
      <w:r w:rsidR="007441A7">
        <w:t>ne</w:t>
      </w:r>
      <w:r w:rsidR="00C217CF">
        <w:t>i suoi aspetti strutturali, specie quelli negativi (i peccati strutturali)</w:t>
      </w:r>
      <w:r>
        <w:t xml:space="preserve">. </w:t>
      </w:r>
      <w:r w:rsidR="007441A7">
        <w:t xml:space="preserve">Su questi </w:t>
      </w:r>
      <w:r w:rsidR="00C217CF">
        <w:t xml:space="preserve">esse </w:t>
      </w:r>
      <w:r w:rsidR="00446980">
        <w:t xml:space="preserve">dovrebbero </w:t>
      </w:r>
      <w:r>
        <w:t xml:space="preserve">dare </w:t>
      </w:r>
      <w:r w:rsidR="00685E64">
        <w:t>risposte, anche se</w:t>
      </w:r>
      <w:r w:rsidR="00D817CC">
        <w:t xml:space="preserve"> </w:t>
      </w:r>
      <w:r w:rsidR="008F6E10">
        <w:t xml:space="preserve">fossero </w:t>
      </w:r>
      <w:r w:rsidR="00D817CC">
        <w:t xml:space="preserve">precedute da </w:t>
      </w:r>
      <w:r w:rsidR="00A71303">
        <w:t>risposte scientifiche</w:t>
      </w:r>
      <w:r>
        <w:t xml:space="preserve">; cioè </w:t>
      </w:r>
      <w:r w:rsidR="00895F26">
        <w:t xml:space="preserve">dovrebbero </w:t>
      </w:r>
      <w:r w:rsidR="009A29B9">
        <w:t>costru</w:t>
      </w:r>
      <w:r>
        <w:t>ir</w:t>
      </w:r>
      <w:r w:rsidR="00A71303">
        <w:t>e</w:t>
      </w:r>
      <w:r w:rsidR="009A29B9">
        <w:t xml:space="preserve"> </w:t>
      </w:r>
      <w:r w:rsidR="00A71303">
        <w:t>metanarrativ</w:t>
      </w:r>
      <w:r>
        <w:t>e</w:t>
      </w:r>
      <w:r w:rsidR="00A71303">
        <w:t xml:space="preserve"> in grado di confrontarsi </w:t>
      </w:r>
      <w:r w:rsidR="00654B40">
        <w:t xml:space="preserve">anche </w:t>
      </w:r>
      <w:r w:rsidR="00A71303">
        <w:t xml:space="preserve">con la scienza </w:t>
      </w:r>
      <w:r w:rsidR="00685E64">
        <w:t>e</w:t>
      </w:r>
      <w:r w:rsidR="00A71303">
        <w:t xml:space="preserve"> includerla nel</w:t>
      </w:r>
      <w:r>
        <w:t xml:space="preserve"> </w:t>
      </w:r>
      <w:r w:rsidR="00654B40">
        <w:t xml:space="preserve">loro </w:t>
      </w:r>
      <w:r>
        <w:t>tipo di</w:t>
      </w:r>
      <w:r w:rsidR="00A71303">
        <w:t xml:space="preserve"> spiegazione</w:t>
      </w:r>
      <w:r w:rsidR="007441A7">
        <w:t xml:space="preserve">; avendo beninteso </w:t>
      </w:r>
      <w:r w:rsidR="008F6E10">
        <w:t>la</w:t>
      </w:r>
      <w:r>
        <w:t xml:space="preserve"> coscien</w:t>
      </w:r>
      <w:r w:rsidR="008F6E10">
        <w:t>za</w:t>
      </w:r>
      <w:r>
        <w:t xml:space="preserve"> che </w:t>
      </w:r>
      <w:r w:rsidR="00A71303">
        <w:t xml:space="preserve">il </w:t>
      </w:r>
      <w:r w:rsidR="00D817CC">
        <w:t xml:space="preserve">loro </w:t>
      </w:r>
      <w:r w:rsidR="00A71303">
        <w:t xml:space="preserve">costrutto potrebbe </w:t>
      </w:r>
      <w:r>
        <w:t xml:space="preserve">alla fine </w:t>
      </w:r>
      <w:r w:rsidR="00D817CC">
        <w:t xml:space="preserve">risultare </w:t>
      </w:r>
      <w:r w:rsidR="00A71303">
        <w:t xml:space="preserve">del tutto momentaneo; perché </w:t>
      </w:r>
      <w:r w:rsidR="009A29B9">
        <w:t xml:space="preserve">si sa bene che la storia </w:t>
      </w:r>
      <w:r w:rsidR="00D817CC">
        <w:t xml:space="preserve">effettiva </w:t>
      </w:r>
      <w:r>
        <w:t xml:space="preserve">della umanità </w:t>
      </w:r>
      <w:r w:rsidR="009A29B9">
        <w:t>va avanti su un</w:t>
      </w:r>
      <w:r w:rsidR="00501BCD">
        <w:t xml:space="preserve">a linea </w:t>
      </w:r>
      <w:r w:rsidR="009A29B9">
        <w:t>che è fatt</w:t>
      </w:r>
      <w:r w:rsidR="00501BCD">
        <w:t>a</w:t>
      </w:r>
      <w:r w:rsidR="009A29B9">
        <w:t xml:space="preserve"> di </w:t>
      </w:r>
      <w:r w:rsidR="008F6E10">
        <w:t xml:space="preserve">successivi </w:t>
      </w:r>
      <w:r w:rsidR="009A29B9">
        <w:t>segmenti divergenti</w:t>
      </w:r>
      <w:r w:rsidR="00501BCD">
        <w:t xml:space="preserve"> </w:t>
      </w:r>
      <w:r w:rsidR="00895F26">
        <w:t xml:space="preserve">sia </w:t>
      </w:r>
      <w:r w:rsidR="008F6E10">
        <w:t>dalla linea d’avanzamento effettivo</w:t>
      </w:r>
      <w:r w:rsidR="007441A7" w:rsidRPr="007441A7">
        <w:t xml:space="preserve"> </w:t>
      </w:r>
      <w:r w:rsidR="007441A7">
        <w:t>sia tra loro</w:t>
      </w:r>
      <w:r w:rsidR="00D817CC">
        <w:t>,</w:t>
      </w:r>
      <w:r w:rsidR="009A29B9">
        <w:t xml:space="preserve"> ogni segmento essendo illuminato dalla coscienza collettiva di </w:t>
      </w:r>
      <w:r w:rsidR="008F6E10">
        <w:t>quel</w:t>
      </w:r>
      <w:r w:rsidR="009A29B9">
        <w:t xml:space="preserve"> dato </w:t>
      </w:r>
      <w:r w:rsidR="00685E64">
        <w:t>periodo</w:t>
      </w:r>
      <w:r w:rsidR="009A29B9">
        <w:t xml:space="preserve">. </w:t>
      </w:r>
    </w:p>
    <w:p w:rsidR="00446980" w:rsidRDefault="00501BCD" w:rsidP="009A29B9">
      <w:pPr>
        <w:ind w:firstLine="284"/>
        <w:jc w:val="both"/>
      </w:pPr>
      <w:r>
        <w:t xml:space="preserve">Questo impegno </w:t>
      </w:r>
      <w:r w:rsidR="008F6E10">
        <w:t xml:space="preserve">di dare metanarrative storiche </w:t>
      </w:r>
      <w:r w:rsidR="009A29B9">
        <w:t>vale ancor più per quella religione, la cristiana, che ritiene che Dio</w:t>
      </w:r>
      <w:r>
        <w:t>,</w:t>
      </w:r>
      <w:r w:rsidR="009A29B9">
        <w:t xml:space="preserve"> facendosi uomo</w:t>
      </w:r>
      <w:r>
        <w:t>,</w:t>
      </w:r>
      <w:r w:rsidRPr="00501BCD">
        <w:t xml:space="preserve"> </w:t>
      </w:r>
      <w:r>
        <w:t xml:space="preserve">sia entrato nella storia e abbia </w:t>
      </w:r>
      <w:r w:rsidR="009A29B9">
        <w:t xml:space="preserve">fondato </w:t>
      </w:r>
      <w:r>
        <w:t xml:space="preserve">in terra </w:t>
      </w:r>
      <w:r w:rsidR="009A29B9">
        <w:t xml:space="preserve">una </w:t>
      </w:r>
      <w:r w:rsidR="008F6E10">
        <w:t xml:space="preserve">organizzazione, la </w:t>
      </w:r>
      <w:r w:rsidR="009A29B9">
        <w:t>Chiesa</w:t>
      </w:r>
      <w:r w:rsidR="008F6E10">
        <w:t>, per</w:t>
      </w:r>
      <w:r w:rsidR="00541358">
        <w:t xml:space="preserve"> </w:t>
      </w:r>
      <w:r w:rsidR="009A29B9">
        <w:t>condu</w:t>
      </w:r>
      <w:r w:rsidR="00541358">
        <w:t>rre</w:t>
      </w:r>
      <w:r w:rsidR="009A29B9">
        <w:t xml:space="preserve"> il </w:t>
      </w:r>
      <w:r>
        <w:t>“</w:t>
      </w:r>
      <w:r w:rsidR="009A29B9">
        <w:t>gregge dei fedeli</w:t>
      </w:r>
      <w:r>
        <w:t>”</w:t>
      </w:r>
      <w:r w:rsidR="009A29B9">
        <w:t xml:space="preserve"> attraverso le vicissitudini e le avversità della storia; quindi </w:t>
      </w:r>
      <w:r w:rsidR="008F6E10">
        <w:t xml:space="preserve">questa Chiesa </w:t>
      </w:r>
      <w:r w:rsidR="009A29B9">
        <w:t xml:space="preserve">ha </w:t>
      </w:r>
      <w:r w:rsidR="007441A7">
        <w:t>una precisa</w:t>
      </w:r>
      <w:r w:rsidR="009A29B9">
        <w:t xml:space="preserve"> responsabilità morale di co</w:t>
      </w:r>
      <w:r w:rsidR="00654B40">
        <w:t xml:space="preserve">struire </w:t>
      </w:r>
      <w:r w:rsidR="009A29B9">
        <w:t xml:space="preserve">una coscienza storica </w:t>
      </w:r>
      <w:r w:rsidR="008F6E10">
        <w:t xml:space="preserve">da suggerire ai </w:t>
      </w:r>
      <w:r w:rsidR="009A29B9">
        <w:t>fedeli</w:t>
      </w:r>
      <w:r w:rsidR="007441A7">
        <w:t xml:space="preserve"> e alla popolazione mondiale</w:t>
      </w:r>
      <w:r w:rsidR="00446980">
        <w:t xml:space="preserve">. </w:t>
      </w:r>
    </w:p>
    <w:p w:rsidR="00A71303" w:rsidRDefault="008F6E10" w:rsidP="003E4583">
      <w:pPr>
        <w:ind w:firstLine="284"/>
        <w:jc w:val="both"/>
      </w:pPr>
      <w:r>
        <w:lastRenderedPageBreak/>
        <w:t xml:space="preserve">In effetti, </w:t>
      </w:r>
      <w:r w:rsidR="007441A7">
        <w:t xml:space="preserve">dopo il Concilio, che aveva mancato a questo compito, nel 1968 </w:t>
      </w:r>
      <w:r w:rsidR="000816EC">
        <w:t xml:space="preserve">la Teologia della liberazione </w:t>
      </w:r>
      <w:r w:rsidR="007441A7">
        <w:t>h</w:t>
      </w:r>
      <w:r w:rsidR="000816EC">
        <w:t xml:space="preserve">a dato </w:t>
      </w:r>
      <w:r w:rsidR="00D817CC">
        <w:t xml:space="preserve">una precisa </w:t>
      </w:r>
      <w:r w:rsidR="000816EC">
        <w:t>rispost</w:t>
      </w:r>
      <w:r w:rsidR="00D817CC">
        <w:t>a</w:t>
      </w:r>
      <w:r w:rsidR="000816EC">
        <w:t xml:space="preserve"> a</w:t>
      </w:r>
      <w:r w:rsidR="00D817CC">
        <w:t>i</w:t>
      </w:r>
      <w:r w:rsidR="000816EC">
        <w:t xml:space="preserve"> mali strutturali </w:t>
      </w:r>
      <w:r w:rsidR="00A71303">
        <w:t>(</w:t>
      </w:r>
      <w:r>
        <w:t xml:space="preserve">il </w:t>
      </w:r>
      <w:r w:rsidR="00A71303">
        <w:t xml:space="preserve">dominio </w:t>
      </w:r>
      <w:r w:rsidR="00654B40">
        <w:t xml:space="preserve">politico </w:t>
      </w:r>
      <w:r w:rsidR="00A71303">
        <w:t xml:space="preserve">USA e </w:t>
      </w:r>
      <w:r>
        <w:t xml:space="preserve">il </w:t>
      </w:r>
      <w:r w:rsidR="00A71303">
        <w:t>feroce</w:t>
      </w:r>
      <w:r w:rsidR="00A71303" w:rsidRPr="00A71303">
        <w:t xml:space="preserve"> </w:t>
      </w:r>
      <w:r w:rsidR="00A71303">
        <w:t>sfruttamento capitalistico)</w:t>
      </w:r>
      <w:r>
        <w:t xml:space="preserve"> della società sud-americana. </w:t>
      </w:r>
      <w:r w:rsidR="00654B40">
        <w:t xml:space="preserve">Però </w:t>
      </w:r>
      <w:r w:rsidR="007441A7">
        <w:t>questa teologia</w:t>
      </w:r>
      <w:r w:rsidR="00654B40">
        <w:t xml:space="preserve">, invece di produrre </w:t>
      </w:r>
      <w:r w:rsidR="00895F26">
        <w:t xml:space="preserve">una sua </w:t>
      </w:r>
      <w:r w:rsidR="00501BCD">
        <w:t xml:space="preserve">analisi </w:t>
      </w:r>
      <w:r w:rsidR="00895F26">
        <w:t xml:space="preserve">della società e della storia, aveva assunto (più o meno ideologicamente) quella </w:t>
      </w:r>
      <w:r w:rsidR="00501BCD">
        <w:t>del marxismo</w:t>
      </w:r>
      <w:r w:rsidR="00654B40">
        <w:t>,</w:t>
      </w:r>
      <w:r w:rsidR="00501BCD">
        <w:t xml:space="preserve"> </w:t>
      </w:r>
      <w:r w:rsidR="007441A7">
        <w:t xml:space="preserve">la quale </w:t>
      </w:r>
      <w:r w:rsidR="00895F26">
        <w:t xml:space="preserve">aveva i pregi di essere </w:t>
      </w:r>
      <w:r w:rsidR="007441A7">
        <w:t xml:space="preserve">al suo tempo </w:t>
      </w:r>
      <w:r w:rsidR="00895F26">
        <w:t xml:space="preserve">l’unica analisi strutturale e </w:t>
      </w:r>
      <w:r w:rsidR="00654B40">
        <w:t xml:space="preserve">di </w:t>
      </w:r>
      <w:r w:rsidR="007441A7">
        <w:t xml:space="preserve">dichiararsi più </w:t>
      </w:r>
      <w:r w:rsidR="00895F26">
        <w:t>scienti</w:t>
      </w:r>
      <w:r w:rsidR="00654B40">
        <w:t>f</w:t>
      </w:r>
      <w:r w:rsidR="00895F26">
        <w:t>ica</w:t>
      </w:r>
      <w:r w:rsidR="00654B40">
        <w:t xml:space="preserve"> della scienza corrente</w:t>
      </w:r>
      <w:r w:rsidR="00541358" w:rsidRPr="00651D94">
        <w:rPr>
          <w:rStyle w:val="Rimandonotaapidipagina"/>
        </w:rPr>
        <w:footnoteReference w:id="3"/>
      </w:r>
      <w:r w:rsidR="000816EC" w:rsidRPr="00651D94">
        <w:t>.</w:t>
      </w:r>
      <w:r w:rsidR="000816EC">
        <w:t xml:space="preserve"> </w:t>
      </w:r>
    </w:p>
    <w:p w:rsidR="00C1316A" w:rsidRDefault="008F6E10" w:rsidP="00D80B38">
      <w:pPr>
        <w:ind w:firstLine="360"/>
        <w:jc w:val="both"/>
      </w:pPr>
      <w:r>
        <w:t>Ma, n</w:t>
      </w:r>
      <w:r w:rsidR="00651D94">
        <w:t xml:space="preserve">onostante </w:t>
      </w:r>
      <w:r w:rsidR="00A93C2D">
        <w:t xml:space="preserve">questo </w:t>
      </w:r>
      <w:r w:rsidR="00651D94">
        <w:t xml:space="preserve">esempio storico della Teologia della liberazione, </w:t>
      </w:r>
      <w:r w:rsidR="00D80B38">
        <w:t xml:space="preserve">oggi le religioni modernizzate, pur venendo rinvigorite dalla richiesta popolare di </w:t>
      </w:r>
      <w:r w:rsidR="00651D94">
        <w:t xml:space="preserve">maggiore </w:t>
      </w:r>
      <w:r w:rsidR="00D80B38">
        <w:t xml:space="preserve">assistenza </w:t>
      </w:r>
      <w:r w:rsidR="00D817CC">
        <w:t xml:space="preserve">per combattere </w:t>
      </w:r>
      <w:r w:rsidR="00651D94">
        <w:t xml:space="preserve">spiritualmente </w:t>
      </w:r>
      <w:r w:rsidR="00D817CC">
        <w:t>la pandemia</w:t>
      </w:r>
      <w:r w:rsidR="00D80B38">
        <w:t xml:space="preserve">, non hanno saputo dare una risposta specifica che abbia fatto cultura </w:t>
      </w:r>
      <w:r w:rsidR="00A93C2D">
        <w:t>tra i fedeli</w:t>
      </w:r>
      <w:r w:rsidR="00D80B38">
        <w:rPr>
          <w:rStyle w:val="Rimandonotaapidipagina"/>
        </w:rPr>
        <w:footnoteReference w:id="4"/>
      </w:r>
      <w:r w:rsidR="00A93C2D">
        <w:t>.</w:t>
      </w:r>
      <w:r w:rsidR="00D80B38">
        <w:t xml:space="preserve"> A mia conoscenza, nessuna autorità religiosa ha cercato di vagliare le domande suddette per indicare </w:t>
      </w:r>
      <w:r w:rsidR="00895F26">
        <w:t xml:space="preserve">alla gente </w:t>
      </w:r>
      <w:r>
        <w:t xml:space="preserve">ad es. </w:t>
      </w:r>
      <w:r w:rsidR="00D80B38">
        <w:t xml:space="preserve">la risposta tradizionale (un castigo di Dio), o un disegno provvidenziale; né si è alleata agli ecologisti per accusare la attuale politica </w:t>
      </w:r>
      <w:r w:rsidR="00895F26">
        <w:t xml:space="preserve">internazionale </w:t>
      </w:r>
      <w:r w:rsidR="00D80B38">
        <w:t xml:space="preserve">di mala gestione della </w:t>
      </w:r>
      <w:r w:rsidR="00895F26">
        <w:t>Terra</w:t>
      </w:r>
      <w:r w:rsidR="00D80B38">
        <w:t>.</w:t>
      </w:r>
    </w:p>
    <w:p w:rsidR="00D80B38" w:rsidRDefault="00A93C2D" w:rsidP="00D80B38">
      <w:pPr>
        <w:ind w:firstLine="284"/>
        <w:jc w:val="both"/>
      </w:pPr>
      <w:r>
        <w:t xml:space="preserve">Anche perché </w:t>
      </w:r>
      <w:r w:rsidR="00D80B38">
        <w:t>gli Stati</w:t>
      </w:r>
      <w:r w:rsidR="00651D94">
        <w:t xml:space="preserve"> </w:t>
      </w:r>
      <w:r>
        <w:t>occidentali</w:t>
      </w:r>
      <w:r w:rsidR="00392418">
        <w:t xml:space="preserve"> </w:t>
      </w:r>
      <w:r w:rsidR="00651D94">
        <w:t>sono</w:t>
      </w:r>
      <w:r w:rsidR="00D80B38">
        <w:t xml:space="preserve"> </w:t>
      </w:r>
      <w:r w:rsidR="00651D94">
        <w:t xml:space="preserve">sostanzialmente </w:t>
      </w:r>
      <w:r w:rsidR="00D80B38">
        <w:t>fermi al</w:t>
      </w:r>
      <w:r w:rsidR="00D80B38" w:rsidRPr="00954483">
        <w:t xml:space="preserve">la pace di Westfalia </w:t>
      </w:r>
      <w:r w:rsidR="00D80B38">
        <w:t>del 1</w:t>
      </w:r>
      <w:r w:rsidR="00D80B38" w:rsidRPr="00954483">
        <w:t>648</w:t>
      </w:r>
      <w:r w:rsidR="00D80B38">
        <w:t xml:space="preserve"> (che, per evitare guerre tra le religio</w:t>
      </w:r>
      <w:r w:rsidR="00C1316A">
        <w:t>ni</w:t>
      </w:r>
      <w:r w:rsidR="00D80B38">
        <w:t xml:space="preserve">, </w:t>
      </w:r>
      <w:r w:rsidR="00895F26">
        <w:t>interdice</w:t>
      </w:r>
      <w:r>
        <w:t xml:space="preserve"> le Chiese</w:t>
      </w:r>
      <w:r w:rsidR="00895F26">
        <w:t xml:space="preserve"> di </w:t>
      </w:r>
      <w:r w:rsidR="00392418">
        <w:t>dirig</w:t>
      </w:r>
      <w:r w:rsidR="00895F26">
        <w:t xml:space="preserve">ere </w:t>
      </w:r>
      <w:r w:rsidR="00392418" w:rsidRPr="00954483">
        <w:t>gruppi politic</w:t>
      </w:r>
      <w:r w:rsidR="00392418">
        <w:t>i</w:t>
      </w:r>
      <w:r w:rsidR="00D80B38">
        <w:rPr>
          <w:rStyle w:val="Rimandonotaapidipagina"/>
        </w:rPr>
        <w:footnoteReference w:id="5"/>
      </w:r>
      <w:r w:rsidR="00D80B38">
        <w:t>)</w:t>
      </w:r>
      <w:r>
        <w:t xml:space="preserve">; per evitare scontri tra religioni e con gli Stati stessi, questi preferiscono che </w:t>
      </w:r>
      <w:r w:rsidR="00D80B38" w:rsidRPr="00CA5D54">
        <w:t>le Chiese non rispond</w:t>
      </w:r>
      <w:r>
        <w:t>ano</w:t>
      </w:r>
      <w:r w:rsidR="00D80B38" w:rsidRPr="00CA5D54">
        <w:t xml:space="preserve"> </w:t>
      </w:r>
      <w:r w:rsidR="00D80B38">
        <w:t>al CV</w:t>
      </w:r>
      <w:r w:rsidR="00D80B38" w:rsidRPr="00CA5D54">
        <w:t xml:space="preserve">, </w:t>
      </w:r>
      <w:r w:rsidR="00651D94">
        <w:t xml:space="preserve">in modo </w:t>
      </w:r>
      <w:r>
        <w:t xml:space="preserve">che resse restino </w:t>
      </w:r>
      <w:r w:rsidR="00D80B38" w:rsidRPr="00CA5D54">
        <w:t>confina</w:t>
      </w:r>
      <w:r>
        <w:t>t</w:t>
      </w:r>
      <w:r w:rsidR="00D80B38" w:rsidRPr="00CA5D54">
        <w:t xml:space="preserve">e </w:t>
      </w:r>
      <w:r w:rsidR="00D80B38">
        <w:t>nei loro compiti assistenziali tradizionali, rispetto ai compiti decisionali dello Stato.</w:t>
      </w:r>
    </w:p>
    <w:p w:rsidR="00C1316A" w:rsidRDefault="00C1316A" w:rsidP="00C1316A">
      <w:pPr>
        <w:ind w:firstLine="360"/>
        <w:jc w:val="both"/>
      </w:pPr>
      <w:r>
        <w:t>Di fatto</w:t>
      </w:r>
      <w:r w:rsidR="00651D94">
        <w:t>,</w:t>
      </w:r>
      <w:r>
        <w:t xml:space="preserve"> le Chiese modernizzate</w:t>
      </w:r>
      <w:r w:rsidR="00A93C2D">
        <w:t xml:space="preserve"> non hanno dato risposte alla pandemia</w:t>
      </w:r>
      <w:r>
        <w:t xml:space="preserve">; né </w:t>
      </w:r>
      <w:r w:rsidR="00A93C2D">
        <w:t xml:space="preserve">hanno colto </w:t>
      </w:r>
      <w:r>
        <w:t>l’occasione per chiarire il problema di come darne. Cosicché hanno lasciato la coscienza dei fedeli nello sbandamento interiore.</w:t>
      </w:r>
    </w:p>
    <w:p w:rsidR="00A02945" w:rsidRDefault="00A71303" w:rsidP="00D80B38">
      <w:pPr>
        <w:ind w:firstLine="284"/>
        <w:jc w:val="both"/>
        <w:rPr>
          <w:i/>
          <w:iCs/>
          <w:highlight w:val="yellow"/>
        </w:rPr>
      </w:pPr>
      <w:r>
        <w:t xml:space="preserve">Oggi, </w:t>
      </w:r>
      <w:r w:rsidR="00C1316A">
        <w:t xml:space="preserve">finita </w:t>
      </w:r>
      <w:r w:rsidR="00D80B38">
        <w:t>l</w:t>
      </w:r>
      <w:r w:rsidR="000816EC">
        <w:t xml:space="preserve">a </w:t>
      </w:r>
      <w:r w:rsidR="00D817CC">
        <w:t>T</w:t>
      </w:r>
      <w:r w:rsidR="000816EC">
        <w:t xml:space="preserve">eologia </w:t>
      </w:r>
      <w:r w:rsidR="00D817CC">
        <w:t>della li</w:t>
      </w:r>
      <w:r w:rsidR="00C1316A">
        <w:t>b</w:t>
      </w:r>
      <w:r w:rsidR="00D817CC">
        <w:t xml:space="preserve">erazione </w:t>
      </w:r>
      <w:r w:rsidR="000816EC">
        <w:t xml:space="preserve">e con essa la sua analisi storica, </w:t>
      </w:r>
      <w:r w:rsidR="00651D94">
        <w:t xml:space="preserve">forse </w:t>
      </w:r>
      <w:r w:rsidR="000816EC">
        <w:t xml:space="preserve">i </w:t>
      </w:r>
      <w:r>
        <w:t xml:space="preserve">cristiani (e in particolare i </w:t>
      </w:r>
      <w:r w:rsidR="000816EC">
        <w:t>cattolici</w:t>
      </w:r>
      <w:r>
        <w:t>)</w:t>
      </w:r>
      <w:r w:rsidR="000816EC">
        <w:t xml:space="preserve"> non s</w:t>
      </w:r>
      <w:r w:rsidR="00651D94">
        <w:t>ono</w:t>
      </w:r>
      <w:r w:rsidR="000816EC">
        <w:t xml:space="preserve"> più capaci di formulare una nuova coscienza storica</w:t>
      </w:r>
      <w:r w:rsidR="00C1316A">
        <w:t>?</w:t>
      </w:r>
    </w:p>
    <w:p w:rsidR="00097892" w:rsidRDefault="00097892" w:rsidP="003E4583">
      <w:pPr>
        <w:ind w:firstLine="284"/>
        <w:jc w:val="both"/>
      </w:pPr>
      <w:r>
        <w:t xml:space="preserve">Davanti al CV tutto sembra appiattito su un atteggiamento religioso di tipo “buddista”: il </w:t>
      </w:r>
      <w:r w:rsidR="00A93C2D">
        <w:t>“</w:t>
      </w:r>
      <w:r>
        <w:t>far buon uso del male</w:t>
      </w:r>
      <w:r w:rsidR="00A93C2D">
        <w:t>”</w:t>
      </w:r>
      <w:r>
        <w:t xml:space="preserve">; posizione che </w:t>
      </w:r>
      <w:r w:rsidR="00A93C2D">
        <w:t xml:space="preserve">però </w:t>
      </w:r>
      <w:r>
        <w:t xml:space="preserve">può </w:t>
      </w:r>
      <w:r w:rsidR="00A93C2D">
        <w:t xml:space="preserve">anche </w:t>
      </w:r>
      <w:r>
        <w:t xml:space="preserve">corrispondere </w:t>
      </w:r>
      <w:r w:rsidR="00685E64">
        <w:t>a</w:t>
      </w:r>
      <w:r>
        <w:t xml:space="preserve"> un ritirarsi dalle responsabilità sociali.</w:t>
      </w:r>
      <w:r w:rsidRPr="008721D1">
        <w:t xml:space="preserve"> </w:t>
      </w:r>
      <w:r w:rsidRPr="00954483">
        <w:t>La religio</w:t>
      </w:r>
      <w:r>
        <w:t>sità</w:t>
      </w:r>
      <w:r w:rsidRPr="00954483">
        <w:t xml:space="preserve"> deve </w:t>
      </w:r>
      <w:r>
        <w:t xml:space="preserve">restare </w:t>
      </w:r>
      <w:r w:rsidRPr="00954483">
        <w:t xml:space="preserve">solo privata? Il pensiero religioso deve essere solo debole?  </w:t>
      </w:r>
      <w:r>
        <w:t>Oggi sembra che non siamo in grado di nemmeno distinguere questo bivio.</w:t>
      </w:r>
    </w:p>
    <w:p w:rsidR="00886E60" w:rsidRDefault="00886E60" w:rsidP="003E4583">
      <w:pPr>
        <w:ind w:firstLine="284"/>
        <w:jc w:val="both"/>
        <w:rPr>
          <w:bCs/>
          <w:i/>
          <w:iCs/>
        </w:rPr>
      </w:pPr>
    </w:p>
    <w:p w:rsidR="003E4583" w:rsidRDefault="003E4583" w:rsidP="003E4583">
      <w:pPr>
        <w:ind w:firstLine="284"/>
        <w:jc w:val="both"/>
      </w:pPr>
      <w:r>
        <w:rPr>
          <w:bCs/>
          <w:i/>
          <w:iCs/>
        </w:rPr>
        <w:t>4. La Chiesa cattolica: s</w:t>
      </w:r>
      <w:r w:rsidRPr="007B1417">
        <w:rPr>
          <w:bCs/>
          <w:i/>
          <w:iCs/>
        </w:rPr>
        <w:t>cacco</w:t>
      </w:r>
      <w:r w:rsidRPr="007B1417">
        <w:rPr>
          <w:i/>
          <w:iCs/>
        </w:rPr>
        <w:t xml:space="preserve"> </w:t>
      </w:r>
      <w:r w:rsidRPr="00510D5A">
        <w:rPr>
          <w:i/>
          <w:iCs/>
        </w:rPr>
        <w:t xml:space="preserve">dell’ottimismo del Concilio e della sua </w:t>
      </w:r>
      <w:r w:rsidRPr="00B81954">
        <w:rPr>
          <w:bCs/>
          <w:i/>
          <w:iCs/>
        </w:rPr>
        <w:t>svolta antropologica</w:t>
      </w:r>
    </w:p>
    <w:p w:rsidR="001B708B" w:rsidRDefault="004B6DE4" w:rsidP="00DF380E">
      <w:pPr>
        <w:ind w:firstLine="360"/>
        <w:jc w:val="both"/>
      </w:pPr>
      <w:r>
        <w:t xml:space="preserve">Nel 1965 i </w:t>
      </w:r>
      <w:r w:rsidR="007B1417">
        <w:t>2.300 vescovi di tutto il mondo</w:t>
      </w:r>
      <w:r>
        <w:t xml:space="preserve">, riuniti nel </w:t>
      </w:r>
      <w:r w:rsidR="007B1417">
        <w:t>Concilio Vaticano II</w:t>
      </w:r>
      <w:r w:rsidR="007B1417" w:rsidRPr="00710EB9">
        <w:t xml:space="preserve">, </w:t>
      </w:r>
      <w:r w:rsidR="007B1417">
        <w:t>ha</w:t>
      </w:r>
      <w:r>
        <w:t>nno</w:t>
      </w:r>
      <w:r w:rsidR="007B1417">
        <w:t xml:space="preserve"> </w:t>
      </w:r>
      <w:r>
        <w:rPr>
          <w:iCs/>
        </w:rPr>
        <w:t xml:space="preserve">dato una svolta alla evoluzione </w:t>
      </w:r>
      <w:r w:rsidR="00392418">
        <w:rPr>
          <w:iCs/>
        </w:rPr>
        <w:t xml:space="preserve">storica </w:t>
      </w:r>
      <w:r>
        <w:rPr>
          <w:iCs/>
        </w:rPr>
        <w:t xml:space="preserve">della Chiesa </w:t>
      </w:r>
      <w:r w:rsidR="00A71303">
        <w:rPr>
          <w:iCs/>
        </w:rPr>
        <w:t xml:space="preserve">cattolica </w:t>
      </w:r>
      <w:r>
        <w:rPr>
          <w:iCs/>
        </w:rPr>
        <w:t>soprattutto con lo schema XIII</w:t>
      </w:r>
      <w:r w:rsidR="004225ED">
        <w:rPr>
          <w:iCs/>
        </w:rPr>
        <w:t>,</w:t>
      </w:r>
      <w:r>
        <w:rPr>
          <w:iCs/>
        </w:rPr>
        <w:t xml:space="preserve"> </w:t>
      </w:r>
      <w:r w:rsidRPr="00510D5A">
        <w:rPr>
          <w:i/>
          <w:iCs/>
        </w:rPr>
        <w:t>Gaudium et Spes</w:t>
      </w:r>
      <w:r w:rsidR="00BD3B4D">
        <w:rPr>
          <w:iCs/>
        </w:rPr>
        <w:t>;</w:t>
      </w:r>
      <w:r w:rsidRPr="00510D5A">
        <w:t xml:space="preserve"> </w:t>
      </w:r>
      <w:r w:rsidR="004225ED">
        <w:t>ess</w:t>
      </w:r>
      <w:r w:rsidR="003E613B">
        <w:t>o h</w:t>
      </w:r>
      <w:r w:rsidR="004225ED">
        <w:t xml:space="preserve">a </w:t>
      </w:r>
      <w:r>
        <w:t>espr</w:t>
      </w:r>
      <w:r w:rsidR="003E613B">
        <w:t>esso</w:t>
      </w:r>
      <w:r>
        <w:t xml:space="preserve"> l’</w:t>
      </w:r>
      <w:r w:rsidRPr="004225ED">
        <w:t>ottimismo</w:t>
      </w:r>
      <w:r w:rsidRPr="00510D5A">
        <w:t xml:space="preserve"> dell’incarnarsi </w:t>
      </w:r>
      <w:r>
        <w:t xml:space="preserve">fiduciosi </w:t>
      </w:r>
      <w:r w:rsidRPr="00510D5A">
        <w:t>nella storia</w:t>
      </w:r>
      <w:r>
        <w:t>; ottimismo che poi è stato vissuto da</w:t>
      </w:r>
      <w:r w:rsidR="003E613B">
        <w:t xml:space="preserve"> tutta l</w:t>
      </w:r>
      <w:r>
        <w:t xml:space="preserve">a </w:t>
      </w:r>
      <w:r w:rsidR="00A02945">
        <w:t>cattolicità per mezzo secolo</w:t>
      </w:r>
      <w:r w:rsidR="00097892">
        <w:t>; cioè f</w:t>
      </w:r>
      <w:r w:rsidR="00941B70">
        <w:t xml:space="preserve">ino a </w:t>
      </w:r>
      <w:r w:rsidR="00097892">
        <w:t>quando</w:t>
      </w:r>
      <w:r w:rsidR="00BD3B4D">
        <w:t xml:space="preserve"> </w:t>
      </w:r>
      <w:r w:rsidR="00941B70">
        <w:t>la pandemia del CV</w:t>
      </w:r>
      <w:r w:rsidR="00BD3B4D" w:rsidRPr="00BD3B4D">
        <w:t xml:space="preserve"> </w:t>
      </w:r>
      <w:r w:rsidR="00BD3B4D">
        <w:t>ha costrett</w:t>
      </w:r>
      <w:r w:rsidR="00F77C0F">
        <w:t>o</w:t>
      </w:r>
      <w:r w:rsidR="00A02081">
        <w:t xml:space="preserve"> la Chiesa cattolica </w:t>
      </w:r>
      <w:r w:rsidR="00F77C0F">
        <w:t xml:space="preserve">a </w:t>
      </w:r>
      <w:r w:rsidR="00F77C0F" w:rsidRPr="00710EB9">
        <w:t>s</w:t>
      </w:r>
      <w:r w:rsidR="003C0510">
        <w:t>ubire</w:t>
      </w:r>
      <w:r w:rsidR="00F77C0F" w:rsidRPr="00710EB9">
        <w:t xml:space="preserve"> </w:t>
      </w:r>
      <w:r w:rsidR="00F77C0F">
        <w:t xml:space="preserve">un primo </w:t>
      </w:r>
      <w:r w:rsidR="00F77C0F" w:rsidRPr="00710EB9">
        <w:t xml:space="preserve">male </w:t>
      </w:r>
      <w:r w:rsidR="00F77C0F">
        <w:t xml:space="preserve">mondiale. </w:t>
      </w:r>
      <w:r w:rsidR="00F77C0F" w:rsidRPr="00710EB9">
        <w:t xml:space="preserve">Se </w:t>
      </w:r>
      <w:r w:rsidR="00A02081" w:rsidRPr="00710EB9">
        <w:t xml:space="preserve">è stato bello avere </w:t>
      </w:r>
      <w:r w:rsidR="00A02081">
        <w:t xml:space="preserve">avuto </w:t>
      </w:r>
      <w:r w:rsidR="00EA6F1D">
        <w:t>mezzo secolo</w:t>
      </w:r>
      <w:r w:rsidR="00EA6F1D" w:rsidRPr="00710EB9">
        <w:t xml:space="preserve"> </w:t>
      </w:r>
      <w:r w:rsidR="00097892">
        <w:t xml:space="preserve">di </w:t>
      </w:r>
      <w:r w:rsidR="00A02081" w:rsidRPr="00710EB9">
        <w:t xml:space="preserve">ottimismo </w:t>
      </w:r>
      <w:r w:rsidR="00097892">
        <w:t>su</w:t>
      </w:r>
      <w:r w:rsidR="00A02081">
        <w:t>l</w:t>
      </w:r>
      <w:r w:rsidR="00A02081" w:rsidRPr="00710EB9">
        <w:t xml:space="preserve">la storia alla quale </w:t>
      </w:r>
      <w:r w:rsidR="00A02081">
        <w:t xml:space="preserve">essa </w:t>
      </w:r>
      <w:r w:rsidR="00A02081" w:rsidRPr="00710EB9">
        <w:t xml:space="preserve">si </w:t>
      </w:r>
      <w:r w:rsidR="00BD3B4D">
        <w:t xml:space="preserve">era </w:t>
      </w:r>
      <w:r w:rsidR="00A02081" w:rsidRPr="00710EB9">
        <w:t>ap</w:t>
      </w:r>
      <w:r w:rsidR="00BD3B4D">
        <w:t>erta</w:t>
      </w:r>
      <w:r w:rsidR="00A02081" w:rsidRPr="00710EB9">
        <w:t xml:space="preserve"> </w:t>
      </w:r>
      <w:r w:rsidR="003C0510">
        <w:t>(</w:t>
      </w:r>
      <w:r w:rsidR="00685E64">
        <w:t>di fatto,</w:t>
      </w:r>
      <w:r w:rsidR="00F77C0F">
        <w:t xml:space="preserve"> al</w:t>
      </w:r>
      <w:r w:rsidR="00BD3B4D">
        <w:t xml:space="preserve">la </w:t>
      </w:r>
      <w:r w:rsidR="00941B70">
        <w:t xml:space="preserve">storia di un mondo in crescita </w:t>
      </w:r>
      <w:r w:rsidR="00685E64">
        <w:t>quantitativa</w:t>
      </w:r>
      <w:r w:rsidR="003C0510">
        <w:t>)</w:t>
      </w:r>
      <w:r w:rsidR="00941B70">
        <w:t xml:space="preserve">, </w:t>
      </w:r>
      <w:r w:rsidR="00A02081" w:rsidRPr="00710EB9">
        <w:t>ora che</w:t>
      </w:r>
      <w:r w:rsidR="00685E64">
        <w:t>,</w:t>
      </w:r>
      <w:r w:rsidR="00A02081" w:rsidRPr="00710EB9">
        <w:t xml:space="preserve"> </w:t>
      </w:r>
      <w:r w:rsidR="003C0510">
        <w:t xml:space="preserve">attraverso la pandemia </w:t>
      </w:r>
      <w:r w:rsidR="00685E64">
        <w:t>del</w:t>
      </w:r>
      <w:r w:rsidR="00097892">
        <w:t xml:space="preserve"> CV</w:t>
      </w:r>
      <w:r w:rsidR="00685E64">
        <w:t xml:space="preserve">, </w:t>
      </w:r>
      <w:r w:rsidR="00A02081" w:rsidRPr="00710EB9">
        <w:t>la storia presenta un conto salato per tutti</w:t>
      </w:r>
      <w:r w:rsidR="00A02081">
        <w:t xml:space="preserve">, </w:t>
      </w:r>
      <w:r w:rsidR="00A02081" w:rsidRPr="00710EB9">
        <w:t xml:space="preserve">che </w:t>
      </w:r>
      <w:r w:rsidR="00A84619">
        <w:lastRenderedPageBreak/>
        <w:t xml:space="preserve">cosa </w:t>
      </w:r>
      <w:r w:rsidR="00A02081" w:rsidRPr="00710EB9">
        <w:t>risponde</w:t>
      </w:r>
      <w:r w:rsidR="003E613B" w:rsidRPr="003E613B">
        <w:t xml:space="preserve"> </w:t>
      </w:r>
      <w:r w:rsidR="003E613B">
        <w:t>la Chiesa cattolica</w:t>
      </w:r>
      <w:r w:rsidR="00A02081" w:rsidRPr="00710EB9">
        <w:t xml:space="preserve">? Come </w:t>
      </w:r>
      <w:r w:rsidR="00A02945">
        <w:t xml:space="preserve">andare oltre </w:t>
      </w:r>
      <w:r w:rsidR="00A02081" w:rsidRPr="00710EB9">
        <w:t>la ingenuità</w:t>
      </w:r>
      <w:r w:rsidR="003E613B">
        <w:t xml:space="preserve"> degli slogan </w:t>
      </w:r>
      <w:r w:rsidR="00A02081" w:rsidRPr="00710EB9">
        <w:t>di spera</w:t>
      </w:r>
      <w:r w:rsidR="003E613B">
        <w:t>nza</w:t>
      </w:r>
      <w:r w:rsidR="00A02081" w:rsidRPr="00710EB9">
        <w:t xml:space="preserve"> </w:t>
      </w:r>
      <w:r w:rsidR="00A02081">
        <w:t>c</w:t>
      </w:r>
      <w:r w:rsidR="00A02081" w:rsidRPr="00710EB9">
        <w:t xml:space="preserve">he </w:t>
      </w:r>
      <w:r w:rsidR="00A02081">
        <w:t>“T</w:t>
      </w:r>
      <w:r w:rsidR="00A02081" w:rsidRPr="00710EB9">
        <w:t xml:space="preserve">utto </w:t>
      </w:r>
      <w:r w:rsidR="00A02081">
        <w:t>andrà bene”</w:t>
      </w:r>
      <w:r w:rsidR="00A02081" w:rsidRPr="00710EB9">
        <w:t xml:space="preserve"> </w:t>
      </w:r>
      <w:r w:rsidR="00A02945">
        <w:t>p</w:t>
      </w:r>
      <w:r w:rsidR="00A02081" w:rsidRPr="00710EB9">
        <w:t>e</w:t>
      </w:r>
      <w:r w:rsidR="00A02945">
        <w:t>r</w:t>
      </w:r>
      <w:r w:rsidR="00A02081" w:rsidRPr="00710EB9">
        <w:t>ch</w:t>
      </w:r>
      <w:r w:rsidR="00A02945">
        <w:t>é</w:t>
      </w:r>
      <w:r w:rsidR="00A02081" w:rsidRPr="00710EB9">
        <w:t xml:space="preserve"> </w:t>
      </w:r>
      <w:r w:rsidR="00941B70">
        <w:t>“</w:t>
      </w:r>
      <w:r w:rsidR="00A02081">
        <w:t xml:space="preserve">anche questa volta il male </w:t>
      </w:r>
      <w:r w:rsidR="00A02081" w:rsidRPr="00710EB9">
        <w:t>si risolv</w:t>
      </w:r>
      <w:r w:rsidR="00A02081">
        <w:t>erà</w:t>
      </w:r>
      <w:r w:rsidR="00A02081" w:rsidRPr="00710EB9">
        <w:t xml:space="preserve"> </w:t>
      </w:r>
      <w:r w:rsidR="00A02081">
        <w:t xml:space="preserve">presto e </w:t>
      </w:r>
      <w:r w:rsidR="00A02081" w:rsidRPr="00710EB9">
        <w:t>bene</w:t>
      </w:r>
      <w:r w:rsidR="00941B70">
        <w:t>”</w:t>
      </w:r>
      <w:r w:rsidR="00A02081" w:rsidRPr="00710EB9">
        <w:t>?</w:t>
      </w:r>
      <w:r w:rsidR="00A02081">
        <w:t xml:space="preserve"> </w:t>
      </w:r>
    </w:p>
    <w:p w:rsidR="0022131E" w:rsidRPr="00954483" w:rsidRDefault="001B708B" w:rsidP="0011123D">
      <w:pPr>
        <w:jc w:val="both"/>
      </w:pPr>
      <w:r>
        <w:tab/>
      </w:r>
      <w:r w:rsidR="00DF380E">
        <w:t>S</w:t>
      </w:r>
      <w:r w:rsidR="00A02945">
        <w:t>i noti che s</w:t>
      </w:r>
      <w:r w:rsidR="0022131E" w:rsidRPr="00954483">
        <w:t xml:space="preserve">ubito dopo il disrupt del 1989 (che </w:t>
      </w:r>
      <w:r w:rsidR="004225ED">
        <w:t xml:space="preserve">ha rivoluzionato </w:t>
      </w:r>
      <w:r w:rsidR="00DF380E">
        <w:t>l’</w:t>
      </w:r>
      <w:r w:rsidR="0022131E" w:rsidRPr="00954483">
        <w:t xml:space="preserve">ordine politico mondiale) </w:t>
      </w:r>
      <w:r w:rsidR="003C0510">
        <w:t xml:space="preserve">nel 1991 </w:t>
      </w:r>
      <w:r w:rsidR="0022131E" w:rsidRPr="00954483">
        <w:t>papa Woytila, ebbe la prontezza di spirito e la capacità intellettuale di caratterizzar</w:t>
      </w:r>
      <w:r w:rsidR="00B81954" w:rsidRPr="00954483">
        <w:t xml:space="preserve">e </w:t>
      </w:r>
      <w:r w:rsidR="0022131E" w:rsidRPr="00954483">
        <w:t>l</w:t>
      </w:r>
      <w:r w:rsidR="00B81954" w:rsidRPr="00954483">
        <w:t>’event</w:t>
      </w:r>
      <w:r w:rsidR="003E613B">
        <w:t>o con un</w:t>
      </w:r>
      <w:r w:rsidR="0022131E" w:rsidRPr="00954483">
        <w:t xml:space="preserve">a </w:t>
      </w:r>
      <w:r w:rsidR="00DF380E">
        <w:t>enciclica</w:t>
      </w:r>
      <w:r w:rsidR="003E613B">
        <w:t>, la</w:t>
      </w:r>
      <w:r w:rsidR="00DF380E">
        <w:t xml:space="preserve"> </w:t>
      </w:r>
      <w:r w:rsidR="0022131E" w:rsidRPr="00954483">
        <w:rPr>
          <w:i/>
        </w:rPr>
        <w:t>Centesimus annus</w:t>
      </w:r>
      <w:r w:rsidR="00C1316A">
        <w:t>;</w:t>
      </w:r>
      <w:r w:rsidR="003E613B">
        <w:t xml:space="preserve"> </w:t>
      </w:r>
      <w:r w:rsidR="00C1316A">
        <w:t>essa</w:t>
      </w:r>
      <w:r w:rsidR="003E613B">
        <w:t xml:space="preserve"> </w:t>
      </w:r>
      <w:r w:rsidR="00F77C0F">
        <w:t>(</w:t>
      </w:r>
      <w:r w:rsidR="003E613B">
        <w:t xml:space="preserve">nel cap. III, </w:t>
      </w:r>
      <w:r w:rsidR="0022131E" w:rsidRPr="00954483">
        <w:t>“L’anno 1989”</w:t>
      </w:r>
      <w:r w:rsidR="00F77C0F">
        <w:t>)</w:t>
      </w:r>
      <w:r w:rsidR="003E613B">
        <w:t xml:space="preserve"> </w:t>
      </w:r>
      <w:r w:rsidR="0022131E" w:rsidRPr="00954483">
        <w:t>iscrive</w:t>
      </w:r>
      <w:r w:rsidR="003E613B">
        <w:t>va</w:t>
      </w:r>
      <w:r w:rsidR="0022131E" w:rsidRPr="00954483">
        <w:t xml:space="preserve"> </w:t>
      </w:r>
      <w:r w:rsidR="00097892">
        <w:t>quel</w:t>
      </w:r>
      <w:r w:rsidR="00F77C0F">
        <w:t xml:space="preserve">l’evento </w:t>
      </w:r>
      <w:r w:rsidR="0022131E" w:rsidRPr="00954483">
        <w:t xml:space="preserve">in un disegno storico che superava </w:t>
      </w:r>
      <w:r w:rsidR="00941B70">
        <w:t xml:space="preserve">la resa dei conti </w:t>
      </w:r>
      <w:r w:rsidR="004225ED">
        <w:t>immediat</w:t>
      </w:r>
      <w:r w:rsidR="00941B70">
        <w:t>a</w:t>
      </w:r>
      <w:r w:rsidR="004225ED">
        <w:t xml:space="preserve"> (</w:t>
      </w:r>
      <w:r w:rsidR="00A02945">
        <w:t xml:space="preserve">ad es. </w:t>
      </w:r>
      <w:r w:rsidR="00097892">
        <w:t xml:space="preserve">essa </w:t>
      </w:r>
      <w:r w:rsidR="0022131E" w:rsidRPr="00954483">
        <w:t xml:space="preserve">rivalutava le “forme spontanee della </w:t>
      </w:r>
      <w:r w:rsidR="00E4546F" w:rsidRPr="00954483">
        <w:t>coscienza</w:t>
      </w:r>
      <w:r w:rsidR="0022131E" w:rsidRPr="00954483">
        <w:t xml:space="preserve"> operaia, che esprimono una domanda di giustizia e di riconoscimento della dignità del lavoro, conforme alla dottrina della chiesa.”</w:t>
      </w:r>
      <w:r w:rsidR="003E613B">
        <w:t xml:space="preserve">; </w:t>
      </w:r>
      <w:r w:rsidR="0022131E" w:rsidRPr="00954483">
        <w:t>n. 26)</w:t>
      </w:r>
      <w:r w:rsidR="00E4546F" w:rsidRPr="00954483">
        <w:t>.</w:t>
      </w:r>
      <w:r w:rsidR="0022131E" w:rsidRPr="00954483">
        <w:t xml:space="preserve"> </w:t>
      </w:r>
      <w:r w:rsidR="00E4546F" w:rsidRPr="00954483">
        <w:t>Qu</w:t>
      </w:r>
      <w:r w:rsidR="00F77C0F">
        <w:t xml:space="preserve">esto scritto dimostra che </w:t>
      </w:r>
      <w:r w:rsidR="00783962" w:rsidRPr="00954483">
        <w:t>la Chiesa catto</w:t>
      </w:r>
      <w:r w:rsidR="009D4B65" w:rsidRPr="00954483">
        <w:t>l</w:t>
      </w:r>
      <w:r w:rsidR="00783962" w:rsidRPr="00954483">
        <w:t xml:space="preserve">ica </w:t>
      </w:r>
      <w:r w:rsidR="00F77C0F" w:rsidRPr="00954483">
        <w:t>può fare coscienza storica puntuale</w:t>
      </w:r>
      <w:r w:rsidR="00F77C0F">
        <w:t xml:space="preserve">. </w:t>
      </w:r>
      <w:r w:rsidR="00F77C0F" w:rsidRPr="00954483">
        <w:t>Perché allora davanti a questo nuovo disrupt</w:t>
      </w:r>
      <w:r w:rsidR="00F77C0F">
        <w:t>, essa</w:t>
      </w:r>
      <w:r w:rsidR="00F77C0F" w:rsidRPr="00954483">
        <w:t xml:space="preserve"> </w:t>
      </w:r>
      <w:r w:rsidR="00783962" w:rsidRPr="00954483">
        <w:t>tace?</w:t>
      </w:r>
      <w:r w:rsidR="00EA6F1D" w:rsidRPr="00954483">
        <w:rPr>
          <w:rStyle w:val="Rimandonotaapidipagina"/>
        </w:rPr>
        <w:t xml:space="preserve"> </w:t>
      </w:r>
      <w:r w:rsidR="00EA6F1D" w:rsidRPr="00954483">
        <w:rPr>
          <w:rStyle w:val="Rimandonotaapidipagina"/>
        </w:rPr>
        <w:footnoteReference w:id="6"/>
      </w:r>
      <w:r w:rsidR="00E4546F" w:rsidRPr="00954483">
        <w:t xml:space="preserve"> </w:t>
      </w:r>
    </w:p>
    <w:p w:rsidR="00446980" w:rsidRDefault="00416132" w:rsidP="00446980">
      <w:pPr>
        <w:jc w:val="both"/>
      </w:pPr>
      <w:r>
        <w:tab/>
      </w:r>
      <w:r w:rsidR="003E613B">
        <w:t xml:space="preserve">Qui si nota </w:t>
      </w:r>
      <w:r w:rsidR="003E613B" w:rsidRPr="00954483">
        <w:t>un limite di tipo culturale</w:t>
      </w:r>
      <w:r w:rsidR="00BD3B4D">
        <w:t xml:space="preserve"> dell’attuale </w:t>
      </w:r>
      <w:r w:rsidR="00446980">
        <w:t>Chiesa cattolica</w:t>
      </w:r>
      <w:r w:rsidR="00BD3B4D">
        <w:t>. Essa</w:t>
      </w:r>
      <w:r w:rsidR="00446980">
        <w:t xml:space="preserve"> si è </w:t>
      </w:r>
      <w:r w:rsidR="00980181" w:rsidRPr="00EA6F1D">
        <w:t>moderni</w:t>
      </w:r>
      <w:r w:rsidR="00446980">
        <w:t>zzata</w:t>
      </w:r>
      <w:r w:rsidR="00941B70" w:rsidRPr="00941B70">
        <w:t xml:space="preserve"> </w:t>
      </w:r>
      <w:r w:rsidR="00941B70">
        <w:t>con i</w:t>
      </w:r>
      <w:r w:rsidR="00941B70" w:rsidRPr="00EA6F1D">
        <w:t>l C</w:t>
      </w:r>
      <w:r w:rsidR="00941B70">
        <w:t>oncilio</w:t>
      </w:r>
      <w:r w:rsidR="00446980">
        <w:t xml:space="preserve">. </w:t>
      </w:r>
      <w:r w:rsidR="00685E64">
        <w:t>Il quale però</w:t>
      </w:r>
      <w:r w:rsidR="00446980">
        <w:t xml:space="preserve"> </w:t>
      </w:r>
      <w:r w:rsidR="003C0510" w:rsidRPr="00EA6F1D">
        <w:t xml:space="preserve">non </w:t>
      </w:r>
      <w:r w:rsidR="00980181" w:rsidRPr="00EA6F1D">
        <w:t>si è basat</w:t>
      </w:r>
      <w:r w:rsidR="00980181">
        <w:t>o</w:t>
      </w:r>
      <w:r w:rsidR="00980181" w:rsidRPr="00EA6F1D">
        <w:t xml:space="preserve"> su analisi delle strutture sociali</w:t>
      </w:r>
      <w:r w:rsidR="00446980">
        <w:t>, ma sulla</w:t>
      </w:r>
      <w:r w:rsidR="00980181" w:rsidRPr="00EA6F1D">
        <w:t xml:space="preserve"> </w:t>
      </w:r>
      <w:r w:rsidR="004225ED">
        <w:t xml:space="preserve">cultura </w:t>
      </w:r>
      <w:r w:rsidR="003E613B" w:rsidRPr="00EA6F1D">
        <w:t>umanist</w:t>
      </w:r>
      <w:r w:rsidR="003E613B">
        <w:t>ica</w:t>
      </w:r>
      <w:r w:rsidR="00941B70">
        <w:t xml:space="preserve">, quella </w:t>
      </w:r>
      <w:r w:rsidR="003C0510">
        <w:t xml:space="preserve">cultura </w:t>
      </w:r>
      <w:r w:rsidR="00941B70">
        <w:t>che</w:t>
      </w:r>
      <w:r w:rsidR="00980181">
        <w:t xml:space="preserve"> </w:t>
      </w:r>
      <w:r w:rsidR="00446980">
        <w:t>ha creduto</w:t>
      </w:r>
      <w:r w:rsidR="004225ED">
        <w:t xml:space="preserve"> </w:t>
      </w:r>
      <w:r w:rsidR="00980181">
        <w:t>di poter s</w:t>
      </w:r>
      <w:r w:rsidR="00980181" w:rsidRPr="00EA6F1D">
        <w:t>opravvivere in eterno</w:t>
      </w:r>
      <w:r w:rsidR="00980181" w:rsidRPr="005F6FB8">
        <w:t xml:space="preserve"> </w:t>
      </w:r>
      <w:r w:rsidR="00980181" w:rsidRPr="00EA6F1D">
        <w:t xml:space="preserve">senza </w:t>
      </w:r>
      <w:r w:rsidR="00980181">
        <w:t xml:space="preserve">subire </w:t>
      </w:r>
      <w:r w:rsidR="00980181" w:rsidRPr="00EA6F1D">
        <w:t>cri</w:t>
      </w:r>
      <w:r w:rsidR="00980181">
        <w:t>s</w:t>
      </w:r>
      <w:r w:rsidR="00980181" w:rsidRPr="00EA6F1D">
        <w:t>i</w:t>
      </w:r>
      <w:r w:rsidR="00980181">
        <w:t xml:space="preserve"> davanti a qualsiasi disrupt scientifico e tecnologico</w:t>
      </w:r>
      <w:r w:rsidR="00980181" w:rsidRPr="00EA6F1D">
        <w:t>.</w:t>
      </w:r>
      <w:r w:rsidR="00E170CB">
        <w:tab/>
      </w:r>
    </w:p>
    <w:p w:rsidR="00E170CB" w:rsidRDefault="00446980" w:rsidP="00446980">
      <w:pPr>
        <w:jc w:val="both"/>
      </w:pPr>
      <w:r>
        <w:tab/>
      </w:r>
      <w:r w:rsidR="003C0510">
        <w:t xml:space="preserve">Di fatto, </w:t>
      </w:r>
      <w:r w:rsidR="004401D2">
        <w:t>il C</w:t>
      </w:r>
      <w:r w:rsidR="00E170CB">
        <w:t>oncilio</w:t>
      </w:r>
      <w:r w:rsidR="004401D2">
        <w:t xml:space="preserve"> </w:t>
      </w:r>
      <w:r w:rsidR="004401D2" w:rsidRPr="00EA6F1D">
        <w:t xml:space="preserve">ha ignorato il potere </w:t>
      </w:r>
      <w:r>
        <w:t xml:space="preserve">culturale e </w:t>
      </w:r>
      <w:r w:rsidR="004401D2" w:rsidRPr="00EA6F1D">
        <w:t>sociale della scienza</w:t>
      </w:r>
      <w:r w:rsidR="00BD3B4D">
        <w:t xml:space="preserve"> nel mondo</w:t>
      </w:r>
      <w:r w:rsidR="004401D2" w:rsidRPr="00EA6F1D">
        <w:t xml:space="preserve">. </w:t>
      </w:r>
      <w:r w:rsidR="00BD3B4D">
        <w:t>S</w:t>
      </w:r>
      <w:r w:rsidR="004401D2">
        <w:t xml:space="preserve">u di essa </w:t>
      </w:r>
      <w:r w:rsidR="003C0510">
        <w:t>la Chiesa del</w:t>
      </w:r>
      <w:r w:rsidR="009D2DCA">
        <w:t xml:space="preserve"> </w:t>
      </w:r>
      <w:r w:rsidR="00BD3B4D">
        <w:t xml:space="preserve">Concilio si è </w:t>
      </w:r>
      <w:r w:rsidR="00BD3B4D" w:rsidRPr="00EA6F1D">
        <w:t>avvicina</w:t>
      </w:r>
      <w:r w:rsidR="00BD3B4D">
        <w:t>t</w:t>
      </w:r>
      <w:r w:rsidR="003C0510">
        <w:t xml:space="preserve">a (sotto suggerimento di Karl Rahner) </w:t>
      </w:r>
      <w:r w:rsidR="00685E64" w:rsidRPr="00EA6F1D">
        <w:t>a</w:t>
      </w:r>
      <w:r w:rsidR="00BD3B4D" w:rsidRPr="00EA6F1D">
        <w:t xml:space="preserve"> una presa di coscienza</w:t>
      </w:r>
      <w:r w:rsidR="003C0510">
        <w:t xml:space="preserve">; ha </w:t>
      </w:r>
      <w:r>
        <w:t>acquis</w:t>
      </w:r>
      <w:r w:rsidR="003C0510">
        <w:t xml:space="preserve">ito </w:t>
      </w:r>
      <w:r>
        <w:t xml:space="preserve">la scienza più </w:t>
      </w:r>
      <w:r w:rsidR="003C0510">
        <w:t>“</w:t>
      </w:r>
      <w:r>
        <w:t>debole</w:t>
      </w:r>
      <w:r w:rsidR="003C0510">
        <w:t>” perché meno strutturata internamente</w:t>
      </w:r>
      <w:r>
        <w:t xml:space="preserve"> (e quindi più facilmente abbordabile)</w:t>
      </w:r>
      <w:r w:rsidR="00F77C0F">
        <w:t xml:space="preserve"> e</w:t>
      </w:r>
      <w:r w:rsidR="00BD3B4D">
        <w:t xml:space="preserve"> </w:t>
      </w:r>
      <w:r w:rsidR="003C0510">
        <w:t xml:space="preserve">l’ha </w:t>
      </w:r>
      <w:r w:rsidR="00BD3B4D">
        <w:t>trad</w:t>
      </w:r>
      <w:r w:rsidR="003C0510">
        <w:t>otta</w:t>
      </w:r>
      <w:r w:rsidR="00BD3B4D">
        <w:t xml:space="preserve"> in una sua versione ecclesiale</w:t>
      </w:r>
      <w:r w:rsidR="00F77C0F">
        <w:t>: così ha</w:t>
      </w:r>
      <w:r w:rsidR="00F77C0F" w:rsidRPr="00BD3B4D">
        <w:t xml:space="preserve"> </w:t>
      </w:r>
      <w:r w:rsidR="00F77C0F">
        <w:t xml:space="preserve">compiuto a </w:t>
      </w:r>
      <w:r w:rsidR="00F77C0F" w:rsidRPr="00EA6F1D">
        <w:t>‘svolta antropologica’</w:t>
      </w:r>
      <w:r w:rsidR="009D2DCA">
        <w:t xml:space="preserve"> (il papa ha chiuso il Concilio indicandolo come una svolta della Chiesa «verso la direzione antropocentrica della cultura moderna»).</w:t>
      </w:r>
      <w:r w:rsidR="00C46181" w:rsidRPr="00510D5A">
        <w:t xml:space="preserve"> </w:t>
      </w:r>
    </w:p>
    <w:p w:rsidR="00E053A8" w:rsidRDefault="00E170CB" w:rsidP="00F77D1E">
      <w:pPr>
        <w:jc w:val="both"/>
      </w:pPr>
      <w:r>
        <w:tab/>
      </w:r>
      <w:r w:rsidR="00685E64">
        <w:t>P</w:t>
      </w:r>
      <w:r w:rsidR="00BD3B4D">
        <w:t xml:space="preserve">oi </w:t>
      </w:r>
      <w:r>
        <w:t>dopo</w:t>
      </w:r>
      <w:r w:rsidR="00685E64">
        <w:t xml:space="preserve"> però</w:t>
      </w:r>
      <w:r w:rsidR="00941B70">
        <w:t>,</w:t>
      </w:r>
      <w:r>
        <w:t xml:space="preserve"> </w:t>
      </w:r>
      <w:r w:rsidR="00D40C2C">
        <w:t>l</w:t>
      </w:r>
      <w:r w:rsidR="00716C69">
        <w:t xml:space="preserve">a </w:t>
      </w:r>
      <w:r w:rsidR="00941B70">
        <w:t>C</w:t>
      </w:r>
      <w:r w:rsidR="00716C69">
        <w:t>hiesa</w:t>
      </w:r>
      <w:r w:rsidR="00941B70">
        <w:t xml:space="preserve">, </w:t>
      </w:r>
      <w:r w:rsidR="00BD3B4D">
        <w:t xml:space="preserve">ormai </w:t>
      </w:r>
      <w:r w:rsidR="00941B70">
        <w:t xml:space="preserve">entrata nella storia (anche come protagonista; vedansi </w:t>
      </w:r>
      <w:r w:rsidR="00BD3B4D">
        <w:t>il viaggio del papa Woytila in Polonia nel 1979</w:t>
      </w:r>
      <w:r w:rsidR="009D2DCA">
        <w:t xml:space="preserve"> e</w:t>
      </w:r>
      <w:r w:rsidR="00941B70">
        <w:t xml:space="preserve"> il </w:t>
      </w:r>
      <w:r w:rsidR="003C0510">
        <w:t xml:space="preserve">suo </w:t>
      </w:r>
      <w:r w:rsidR="00BD3B4D">
        <w:t xml:space="preserve">viaggio nel </w:t>
      </w:r>
      <w:r w:rsidR="00941B70">
        <w:t>Nicaragua dei sandinisti, ecc.)</w:t>
      </w:r>
      <w:r w:rsidR="00716C69">
        <w:t xml:space="preserve"> non ha </w:t>
      </w:r>
      <w:r w:rsidR="00C46181">
        <w:t>prosegu</w:t>
      </w:r>
      <w:r w:rsidR="00D40C2C">
        <w:t>ito</w:t>
      </w:r>
      <w:r w:rsidR="00716C69">
        <w:t xml:space="preserve"> la</w:t>
      </w:r>
      <w:r w:rsidR="00C46181">
        <w:t xml:space="preserve"> sua ricerca </w:t>
      </w:r>
      <w:r w:rsidR="00D40C2C">
        <w:t>sulla scienza</w:t>
      </w:r>
      <w:r w:rsidR="00C1316A">
        <w:t xml:space="preserve"> moderna</w:t>
      </w:r>
      <w:r w:rsidR="0039344B">
        <w:t>, ad es.</w:t>
      </w:r>
      <w:r w:rsidR="00D40C2C">
        <w:t xml:space="preserve"> acquisendo </w:t>
      </w:r>
      <w:r w:rsidR="003C0510">
        <w:t xml:space="preserve">l’altra </w:t>
      </w:r>
      <w:r w:rsidR="00C46181">
        <w:t xml:space="preserve">scienza </w:t>
      </w:r>
      <w:r w:rsidR="003C0510">
        <w:t>della società</w:t>
      </w:r>
      <w:r w:rsidR="0039344B">
        <w:t xml:space="preserve">, </w:t>
      </w:r>
      <w:r w:rsidR="00716C69">
        <w:t xml:space="preserve">la </w:t>
      </w:r>
      <w:r w:rsidR="00C46181">
        <w:t>sociologia</w:t>
      </w:r>
      <w:r w:rsidR="00941B70">
        <w:t>;</w:t>
      </w:r>
      <w:r w:rsidR="00D40C2C">
        <w:t xml:space="preserve"> p</w:t>
      </w:r>
      <w:r w:rsidR="00716C69">
        <w:t xml:space="preserve">erché questa </w:t>
      </w:r>
      <w:r w:rsidR="00D40C2C">
        <w:t xml:space="preserve">ultima </w:t>
      </w:r>
      <w:r w:rsidR="009D2DCA">
        <w:t xml:space="preserve">(pur con tutti i suoi limiti culturali) </w:t>
      </w:r>
      <w:r w:rsidR="008721D1">
        <w:t xml:space="preserve">avrebbe imposto </w:t>
      </w:r>
      <w:r w:rsidR="004A4C2F">
        <w:t xml:space="preserve">alla Chiesa </w:t>
      </w:r>
      <w:r w:rsidR="00C46181">
        <w:t xml:space="preserve">una </w:t>
      </w:r>
      <w:r w:rsidR="00101DDB">
        <w:t xml:space="preserve">fredda </w:t>
      </w:r>
      <w:r w:rsidR="00C46181">
        <w:t xml:space="preserve">presa di coscienza </w:t>
      </w:r>
      <w:r w:rsidR="0039344B">
        <w:t>del</w:t>
      </w:r>
      <w:r w:rsidR="008721D1">
        <w:t xml:space="preserve">la </w:t>
      </w:r>
      <w:r w:rsidR="004A4C2F">
        <w:t xml:space="preserve">sua </w:t>
      </w:r>
      <w:r w:rsidR="008721D1">
        <w:t>decadenza</w:t>
      </w:r>
      <w:r w:rsidR="00D40C2C">
        <w:t>;</w:t>
      </w:r>
      <w:r w:rsidR="008721D1">
        <w:t xml:space="preserve"> il che avrebbe </w:t>
      </w:r>
      <w:r w:rsidR="00716C69">
        <w:t>richie</w:t>
      </w:r>
      <w:r w:rsidR="008721D1">
        <w:t>sto</w:t>
      </w:r>
      <w:r w:rsidR="00716C69">
        <w:t xml:space="preserve"> rimedi</w:t>
      </w:r>
      <w:r w:rsidR="00941B70">
        <w:t xml:space="preserve"> drastici</w:t>
      </w:r>
      <w:r w:rsidR="00F77C0F">
        <w:t>, che però erano estranei alle gestioni ecclesiali di quei tempi</w:t>
      </w:r>
      <w:r w:rsidR="004A4C2F">
        <w:t>.)</w:t>
      </w:r>
      <w:r w:rsidR="00716C69">
        <w:t xml:space="preserve"> </w:t>
      </w:r>
      <w:r w:rsidR="00F77D1E">
        <w:tab/>
      </w:r>
    </w:p>
    <w:p w:rsidR="00941B70" w:rsidRDefault="00F77D1E" w:rsidP="00D40C2C">
      <w:pPr>
        <w:jc w:val="both"/>
      </w:pPr>
      <w:r>
        <w:tab/>
      </w:r>
      <w:r w:rsidR="00E170CB">
        <w:t>Perciò ne</w:t>
      </w:r>
      <w:r w:rsidR="00941B70">
        <w:t>l</w:t>
      </w:r>
      <w:r w:rsidR="00E170CB">
        <w:t xml:space="preserve"> dopo C</w:t>
      </w:r>
      <w:r w:rsidR="00B03F7D">
        <w:t>oncilio</w:t>
      </w:r>
      <w:r w:rsidR="00E170CB">
        <w:t xml:space="preserve"> </w:t>
      </w:r>
      <w:r w:rsidR="00B03F7D">
        <w:t xml:space="preserve">la Chiesa </w:t>
      </w:r>
      <w:r w:rsidR="00941B70">
        <w:t xml:space="preserve">non </w:t>
      </w:r>
      <w:r w:rsidR="00E170CB">
        <w:t>ha messo in questione radicale</w:t>
      </w:r>
      <w:r w:rsidR="00E170CB" w:rsidRPr="00C25C20">
        <w:rPr>
          <w:i/>
        </w:rPr>
        <w:t xml:space="preserve"> la dottrina sociale cattolica</w:t>
      </w:r>
      <w:r w:rsidR="00E170CB" w:rsidRPr="004401D2">
        <w:t xml:space="preserve"> </w:t>
      </w:r>
      <w:r w:rsidR="00E170CB">
        <w:t>per riformularla interamente</w:t>
      </w:r>
      <w:r w:rsidR="00B03F7D">
        <w:t xml:space="preserve"> secondo una analisi </w:t>
      </w:r>
      <w:r w:rsidR="00392418">
        <w:t>scientifica</w:t>
      </w:r>
      <w:r w:rsidR="00B03F7D">
        <w:t xml:space="preserve"> della società</w:t>
      </w:r>
      <w:r w:rsidR="00E170CB">
        <w:t xml:space="preserve">. </w:t>
      </w:r>
      <w:r w:rsidR="00F77C0F">
        <w:t>La</w:t>
      </w:r>
      <w:r w:rsidR="00941B70">
        <w:t xml:space="preserve"> teologia stessa avrebbe dovuto cambiare radicalmente </w:t>
      </w:r>
      <w:r w:rsidR="00101DDB">
        <w:t xml:space="preserve">per tenere conto della </w:t>
      </w:r>
      <w:r w:rsidR="00941B70">
        <w:t xml:space="preserve">razionalità scientifica </w:t>
      </w:r>
      <w:r w:rsidR="00392418">
        <w:t>ben di più che</w:t>
      </w:r>
      <w:r w:rsidR="009D2DCA">
        <w:t xml:space="preserve"> per </w:t>
      </w:r>
      <w:r w:rsidR="00941B70">
        <w:t>la esegesi dei testi biblici</w:t>
      </w:r>
      <w:r w:rsidR="00941B70">
        <w:rPr>
          <w:rStyle w:val="Rimandonotaapidipagina"/>
        </w:rPr>
        <w:footnoteReference w:id="7"/>
      </w:r>
      <w:r w:rsidR="00941B70">
        <w:t>.</w:t>
      </w:r>
      <w:r w:rsidR="0039344B" w:rsidRPr="0039344B">
        <w:t xml:space="preserve"> </w:t>
      </w:r>
      <w:r w:rsidR="0039344B">
        <w:t xml:space="preserve">Cosicché </w:t>
      </w:r>
      <w:r w:rsidR="00101DDB">
        <w:t>l</w:t>
      </w:r>
      <w:r w:rsidR="00101DDB" w:rsidRPr="00510D5A">
        <w:t xml:space="preserve">a chiesa cattolica </w:t>
      </w:r>
      <w:r w:rsidR="0039344B">
        <w:t xml:space="preserve">non ha compiuto una analisi strutturale </w:t>
      </w:r>
      <w:r w:rsidR="00392418">
        <w:t>de</w:t>
      </w:r>
      <w:r w:rsidR="00B633B8">
        <w:t>lla</w:t>
      </w:r>
      <w:r w:rsidR="0039344B">
        <w:t xml:space="preserve"> guerra e </w:t>
      </w:r>
      <w:r w:rsidR="00392418">
        <w:t>del</w:t>
      </w:r>
      <w:r w:rsidR="00B633B8">
        <w:t xml:space="preserve">la </w:t>
      </w:r>
      <w:r w:rsidR="0039344B">
        <w:t xml:space="preserve">difesa nazionale, né della scienza economica (nonostante lo scoppio della bolla del 2008 e la crisi degli Stati nel mondo), né del fatto che </w:t>
      </w:r>
      <w:r w:rsidR="00392418">
        <w:t>la Chiesa</w:t>
      </w:r>
      <w:r w:rsidR="00101DDB">
        <w:t xml:space="preserve"> </w:t>
      </w:r>
      <w:r w:rsidR="0039344B" w:rsidRPr="00510D5A">
        <w:t xml:space="preserve">è anche uno </w:t>
      </w:r>
      <w:r w:rsidR="0039344B" w:rsidRPr="00980181">
        <w:t>Stato</w:t>
      </w:r>
      <w:r w:rsidR="0039344B" w:rsidRPr="00510D5A">
        <w:t xml:space="preserve"> (di tipo occidentale!)</w:t>
      </w:r>
      <w:r w:rsidR="0039344B">
        <w:t>. Cioè nel dopo Concilio non si è realizzato un legame fede-ragione che illuminasse la vita dei fedeli, specie davanti ai mali sociali; e non perché si è caduti nel relativismo o nel ni</w:t>
      </w:r>
      <w:r w:rsidR="009D2DCA">
        <w:t>c</w:t>
      </w:r>
      <w:r w:rsidR="0039344B">
        <w:t xml:space="preserve">hilismo, come temeva papa Ratzinger nella enciclica </w:t>
      </w:r>
      <w:r w:rsidR="0039344B" w:rsidRPr="00B066B5">
        <w:rPr>
          <w:i/>
        </w:rPr>
        <w:t>Fides</w:t>
      </w:r>
      <w:r w:rsidR="0039344B">
        <w:rPr>
          <w:i/>
        </w:rPr>
        <w:t xml:space="preserve"> </w:t>
      </w:r>
      <w:r w:rsidR="0039344B" w:rsidRPr="00B066B5">
        <w:rPr>
          <w:i/>
        </w:rPr>
        <w:t xml:space="preserve">et </w:t>
      </w:r>
      <w:r w:rsidR="0039344B">
        <w:rPr>
          <w:i/>
        </w:rPr>
        <w:t>r</w:t>
      </w:r>
      <w:r w:rsidR="0039344B" w:rsidRPr="00B066B5">
        <w:rPr>
          <w:i/>
        </w:rPr>
        <w:t>atio</w:t>
      </w:r>
      <w:r w:rsidR="0039344B">
        <w:t xml:space="preserve"> del 1998, ma per </w:t>
      </w:r>
      <w:r w:rsidR="009D2DCA">
        <w:t xml:space="preserve">il disinteresse </w:t>
      </w:r>
      <w:r w:rsidR="00392418">
        <w:t>de</w:t>
      </w:r>
      <w:r w:rsidR="00B633B8">
        <w:t>lla Chiesa</w:t>
      </w:r>
      <w:r w:rsidR="00392418" w:rsidRPr="00392418">
        <w:t xml:space="preserve"> </w:t>
      </w:r>
      <w:r w:rsidR="009D2DCA">
        <w:t>perle analisi scientifiche de</w:t>
      </w:r>
      <w:r w:rsidR="00392418">
        <w:t>lla realtà</w:t>
      </w:r>
      <w:r w:rsidR="0039344B">
        <w:t>.</w:t>
      </w:r>
    </w:p>
    <w:p w:rsidR="00141E41" w:rsidRDefault="00D40C2C" w:rsidP="00D40C2C">
      <w:pPr>
        <w:jc w:val="both"/>
      </w:pPr>
      <w:r>
        <w:tab/>
        <w:t>Allora è naturale che</w:t>
      </w:r>
      <w:r w:rsidR="0039344B">
        <w:t>,</w:t>
      </w:r>
      <w:r>
        <w:t xml:space="preserve"> al sorgere di un problema strutturale </w:t>
      </w:r>
      <w:r w:rsidR="00B633B8">
        <w:t xml:space="preserve">quale </w:t>
      </w:r>
      <w:r w:rsidR="0039344B">
        <w:t xml:space="preserve">è la pandemia, </w:t>
      </w:r>
      <w:r>
        <w:t>la “antropologia cristiana”, che riguarda fenomeni culturali di pic</w:t>
      </w:r>
      <w:r w:rsidR="00F72074">
        <w:t>c</w:t>
      </w:r>
      <w:r>
        <w:t xml:space="preserve">oli gruppi sociali, </w:t>
      </w:r>
      <w:r w:rsidR="0039344B">
        <w:t xml:space="preserve">abbia mostrato il </w:t>
      </w:r>
      <w:r w:rsidR="0039344B">
        <w:lastRenderedPageBreak/>
        <w:t>suo limite intrinseco</w:t>
      </w:r>
      <w:r w:rsidR="00101DDB">
        <w:t xml:space="preserve">: </w:t>
      </w:r>
      <w:r w:rsidR="00392418">
        <w:t xml:space="preserve">essa </w:t>
      </w:r>
      <w:r w:rsidR="00101DDB">
        <w:t xml:space="preserve">non può </w:t>
      </w:r>
      <w:r>
        <w:t xml:space="preserve">dare una </w:t>
      </w:r>
      <w:r w:rsidRPr="00954483">
        <w:t>rispo</w:t>
      </w:r>
      <w:r>
        <w:t>sta</w:t>
      </w:r>
      <w:r w:rsidRPr="00954483">
        <w:t xml:space="preserve"> </w:t>
      </w:r>
      <w:r w:rsidR="007518DC">
        <w:t>su</w:t>
      </w:r>
      <w:r>
        <w:t xml:space="preserve"> </w:t>
      </w:r>
      <w:r w:rsidR="00101DDB">
        <w:t>questo</w:t>
      </w:r>
      <w:r>
        <w:t xml:space="preserve"> evento</w:t>
      </w:r>
      <w:r w:rsidR="009D2DCA">
        <w:t>, perché esso</w:t>
      </w:r>
      <w:r w:rsidR="00101DDB">
        <w:t xml:space="preserve"> è causato da </w:t>
      </w:r>
      <w:r w:rsidR="004A4C2F">
        <w:t xml:space="preserve">vari </w:t>
      </w:r>
      <w:r w:rsidR="00B633B8">
        <w:t xml:space="preserve">mali strutturali mondiali </w:t>
      </w:r>
      <w:r w:rsidR="004A4C2F">
        <w:t>(</w:t>
      </w:r>
      <w:r>
        <w:t>inquinament</w:t>
      </w:r>
      <w:r w:rsidR="00B633B8">
        <w:t>i</w:t>
      </w:r>
      <w:r>
        <w:t>, economia</w:t>
      </w:r>
      <w:r w:rsidR="00B633B8">
        <w:t xml:space="preserve"> capitalista</w:t>
      </w:r>
      <w:r>
        <w:t>, scienza e tecnologia</w:t>
      </w:r>
      <w:r w:rsidR="008E267C" w:rsidRPr="008E267C">
        <w:t xml:space="preserve"> </w:t>
      </w:r>
      <w:r w:rsidR="00B633B8">
        <w:t>imperiali</w:t>
      </w:r>
      <w:r w:rsidR="004A4C2F">
        <w:t>)</w:t>
      </w:r>
      <w:r w:rsidR="00B633B8">
        <w:t xml:space="preserve">. Allora </w:t>
      </w:r>
      <w:r w:rsidR="008E267C">
        <w:t xml:space="preserve">è naturale che </w:t>
      </w:r>
      <w:r w:rsidR="00B633B8">
        <w:t xml:space="preserve">al tempo del CV </w:t>
      </w:r>
      <w:r w:rsidR="008E267C">
        <w:t xml:space="preserve">la Chiesa cattolica taccia, </w:t>
      </w:r>
      <w:r w:rsidR="00B633B8">
        <w:t>benché</w:t>
      </w:r>
      <w:r w:rsidR="008E267C">
        <w:t xml:space="preserve"> la scienza sanitaria abbia introdotto nuovi “vaccini” che agiscono </w:t>
      </w:r>
      <w:r w:rsidR="00A84619">
        <w:t xml:space="preserve">non sui geni ma comunque </w:t>
      </w:r>
      <w:r w:rsidR="008E267C">
        <w:t>a livello genetico.</w:t>
      </w:r>
      <w:r>
        <w:t xml:space="preserve"> </w:t>
      </w:r>
      <w:r w:rsidR="007518DC">
        <w:t xml:space="preserve">Senza </w:t>
      </w:r>
      <w:r w:rsidR="00101DDB">
        <w:t xml:space="preserve">saper dare </w:t>
      </w:r>
      <w:r w:rsidR="007518DC">
        <w:t>risposte adeguate</w:t>
      </w:r>
      <w:r w:rsidR="0039344B">
        <w:t>,</w:t>
      </w:r>
      <w:r w:rsidR="007518DC">
        <w:t xml:space="preserve"> </w:t>
      </w:r>
      <w:r w:rsidR="0039344B">
        <w:t xml:space="preserve">allora </w:t>
      </w:r>
      <w:r>
        <w:t xml:space="preserve">la Chiesa è ricaduta nella “non-scienza”. </w:t>
      </w:r>
      <w:r w:rsidR="00B633B8">
        <w:t xml:space="preserve">Su questo punto è </w:t>
      </w:r>
      <w:r>
        <w:t xml:space="preserve">tornata al pre-Concilio, al pre-moderno. </w:t>
      </w:r>
    </w:p>
    <w:p w:rsidR="00141E41" w:rsidRDefault="00141E41" w:rsidP="00141E41">
      <w:pPr>
        <w:jc w:val="both"/>
      </w:pPr>
      <w:r>
        <w:tab/>
      </w:r>
      <w:r w:rsidR="00D40C2C">
        <w:t xml:space="preserve">Qui è </w:t>
      </w:r>
      <w:r>
        <w:t xml:space="preserve">emerso </w:t>
      </w:r>
      <w:r w:rsidR="00D40C2C">
        <w:t>un nodo profondo della vita spirituale della</w:t>
      </w:r>
      <w:r w:rsidR="00D40C2C" w:rsidRPr="00D40C2C">
        <w:t xml:space="preserve"> </w:t>
      </w:r>
      <w:r w:rsidR="00D40C2C">
        <w:t>Chiesa.</w:t>
      </w:r>
      <w:r>
        <w:t xml:space="preserve"> </w:t>
      </w:r>
      <w:r w:rsidR="00B633B8">
        <w:t xml:space="preserve">La </w:t>
      </w:r>
      <w:r w:rsidR="00101DDB">
        <w:t>man</w:t>
      </w:r>
      <w:r w:rsidR="00B633B8">
        <w:t>c</w:t>
      </w:r>
      <w:r w:rsidR="00101DDB">
        <w:t xml:space="preserve">anza di risposte </w:t>
      </w:r>
      <w:r w:rsidR="00B633B8">
        <w:t xml:space="preserve">a problemi </w:t>
      </w:r>
      <w:r w:rsidR="00101DDB">
        <w:t xml:space="preserve">urgenti, ha fatto ricordare </w:t>
      </w:r>
      <w:r w:rsidR="00D40C2C">
        <w:t>che</w:t>
      </w:r>
      <w:r w:rsidR="004A4C2F">
        <w:t>, in effetti,</w:t>
      </w:r>
      <w:r w:rsidR="00101DDB">
        <w:t xml:space="preserve"> </w:t>
      </w:r>
      <w:r w:rsidR="00D40C2C">
        <w:t xml:space="preserve">i </w:t>
      </w:r>
      <w:r w:rsidR="00D40C2C" w:rsidRPr="00510D5A">
        <w:t>problemi ecclesiali irrisolti</w:t>
      </w:r>
      <w:r w:rsidR="00D40C2C" w:rsidRPr="00D40C2C">
        <w:t xml:space="preserve"> </w:t>
      </w:r>
      <w:r w:rsidR="00D40C2C">
        <w:t>sono t</w:t>
      </w:r>
      <w:r w:rsidR="00D40C2C" w:rsidRPr="00510D5A">
        <w:t>anti</w:t>
      </w:r>
      <w:r w:rsidR="00D40C2C">
        <w:t>.</w:t>
      </w:r>
      <w:r w:rsidR="00D40C2C" w:rsidRPr="00510D5A">
        <w:t xml:space="preserve"> </w:t>
      </w:r>
      <w:r w:rsidR="004A4C2F">
        <w:t>Infatti,</w:t>
      </w:r>
      <w:r w:rsidR="0039344B">
        <w:t xml:space="preserve"> n</w:t>
      </w:r>
      <w:r w:rsidR="00D40C2C" w:rsidRPr="00510D5A">
        <w:t>on c’è giudizio condiviso sul Concilio (</w:t>
      </w:r>
      <w:r w:rsidR="00D40C2C">
        <w:t xml:space="preserve">addirittura c’è una </w:t>
      </w:r>
      <w:r w:rsidR="00D40C2C" w:rsidRPr="00C25C20">
        <w:t>eresia</w:t>
      </w:r>
      <w:r w:rsidR="00D40C2C">
        <w:t>:</w:t>
      </w:r>
      <w:r w:rsidR="00D40C2C" w:rsidRPr="00510D5A">
        <w:t xml:space="preserve"> Lefevre)</w:t>
      </w:r>
      <w:r w:rsidR="00D40C2C">
        <w:t>. Non si risponde alla domanda di Ku</w:t>
      </w:r>
      <w:r w:rsidR="00392418">
        <w:t>e</w:t>
      </w:r>
      <w:r w:rsidR="00D40C2C">
        <w:t>ng: il p</w:t>
      </w:r>
      <w:r w:rsidR="00D40C2C" w:rsidRPr="00510D5A">
        <w:t xml:space="preserve">apa </w:t>
      </w:r>
      <w:r w:rsidR="00D40C2C">
        <w:t xml:space="preserve">è veramente </w:t>
      </w:r>
      <w:r w:rsidR="00D40C2C" w:rsidRPr="00C25C20">
        <w:t>infallibile</w:t>
      </w:r>
      <w:r w:rsidR="00D40C2C" w:rsidRPr="00510D5A">
        <w:t>?</w:t>
      </w:r>
      <w:r w:rsidR="00D40C2C">
        <w:t xml:space="preserve"> </w:t>
      </w:r>
      <w:r w:rsidR="00392418">
        <w:t>E poi: l</w:t>
      </w:r>
      <w:r w:rsidR="00D40C2C">
        <w:t>’o</w:t>
      </w:r>
      <w:r w:rsidR="00D40C2C" w:rsidRPr="00C25C20">
        <w:t>rganizzazione</w:t>
      </w:r>
      <w:r w:rsidR="00D40C2C">
        <w:t xml:space="preserve"> </w:t>
      </w:r>
      <w:r w:rsidR="00D40C2C" w:rsidRPr="00C25C20">
        <w:t>ecclesiale</w:t>
      </w:r>
      <w:r>
        <w:t xml:space="preserve"> </w:t>
      </w:r>
      <w:r w:rsidR="00D40C2C" w:rsidRPr="00C25C20">
        <w:t>interna</w:t>
      </w:r>
      <w:r w:rsidR="00D40C2C" w:rsidRPr="00510D5A">
        <w:t xml:space="preserve"> </w:t>
      </w:r>
      <w:r w:rsidR="00D40C2C">
        <w:t xml:space="preserve">deve essere </w:t>
      </w:r>
      <w:r w:rsidR="00D40C2C" w:rsidRPr="00510D5A">
        <w:t>verticistica</w:t>
      </w:r>
      <w:r w:rsidR="00D40C2C">
        <w:t xml:space="preserve">? </w:t>
      </w:r>
      <w:r>
        <w:t xml:space="preserve">Come </w:t>
      </w:r>
      <w:r w:rsidR="0039344B">
        <w:t xml:space="preserve">valutare </w:t>
      </w:r>
      <w:r>
        <w:t>il ripensamento moderno dell</w:t>
      </w:r>
      <w:r w:rsidRPr="00510D5A">
        <w:t xml:space="preserve">a </w:t>
      </w:r>
      <w:r w:rsidRPr="0039344B">
        <w:t>sessualità</w:t>
      </w:r>
      <w:r w:rsidRPr="00510D5A">
        <w:t xml:space="preserve"> (</w:t>
      </w:r>
      <w:r>
        <w:t xml:space="preserve">psicoanalisi, </w:t>
      </w:r>
      <w:r w:rsidRPr="00510D5A">
        <w:t>pillola</w:t>
      </w:r>
      <w:r>
        <w:t xml:space="preserve"> contraccettiva</w:t>
      </w:r>
      <w:r w:rsidRPr="00510D5A">
        <w:t xml:space="preserve">, </w:t>
      </w:r>
      <w:r>
        <w:t>la</w:t>
      </w:r>
      <w:r w:rsidRPr="00510D5A">
        <w:t xml:space="preserve"> castità </w:t>
      </w:r>
      <w:r>
        <w:t xml:space="preserve">dei </w:t>
      </w:r>
      <w:r w:rsidRPr="00510D5A">
        <w:t xml:space="preserve">sacerdoti, </w:t>
      </w:r>
      <w:r>
        <w:t xml:space="preserve">le </w:t>
      </w:r>
      <w:r w:rsidRPr="00510D5A">
        <w:t>donne</w:t>
      </w:r>
      <w:r>
        <w:t xml:space="preserve"> nella Chiesa</w:t>
      </w:r>
      <w:r w:rsidRPr="00510D5A">
        <w:t xml:space="preserve">, </w:t>
      </w:r>
      <w:r w:rsidR="009D2DCA">
        <w:t xml:space="preserve">i gruppi </w:t>
      </w:r>
      <w:r w:rsidRPr="00510D5A">
        <w:t>LGBT</w:t>
      </w:r>
      <w:r>
        <w:t>)</w:t>
      </w:r>
      <w:r w:rsidRPr="00510D5A">
        <w:t>?</w:t>
      </w:r>
      <w:r>
        <w:t xml:space="preserve"> </w:t>
      </w:r>
      <w:r w:rsidRPr="00510D5A">
        <w:t xml:space="preserve">La </w:t>
      </w:r>
      <w:r w:rsidRPr="00D40C2C">
        <w:t>guerr</w:t>
      </w:r>
      <w:r w:rsidRPr="00510D5A">
        <w:t xml:space="preserve">a cosiddetta “di difesa” </w:t>
      </w:r>
      <w:r>
        <w:t xml:space="preserve">è da ammettere e con essa </w:t>
      </w:r>
      <w:r w:rsidR="009D2DCA">
        <w:t xml:space="preserve">sono da ammettere </w:t>
      </w:r>
      <w:r>
        <w:t xml:space="preserve">i </w:t>
      </w:r>
      <w:r w:rsidRPr="00510D5A">
        <w:t xml:space="preserve">cappellani </w:t>
      </w:r>
      <w:r>
        <w:t>militari che sono ufficiali dell’Esercito? L</w:t>
      </w:r>
      <w:r w:rsidRPr="00510D5A">
        <w:t xml:space="preserve">e </w:t>
      </w:r>
      <w:r w:rsidRPr="00C25C20">
        <w:t>armi nucleari</w:t>
      </w:r>
      <w:r w:rsidRPr="00510D5A">
        <w:t xml:space="preserve"> </w:t>
      </w:r>
      <w:r>
        <w:t>sono</w:t>
      </w:r>
      <w:r w:rsidR="00B633B8">
        <w:t xml:space="preserve"> </w:t>
      </w:r>
      <w:r w:rsidR="00101DDB">
        <w:t xml:space="preserve">immorali </w:t>
      </w:r>
      <w:r w:rsidR="00B633B8">
        <w:t>(</w:t>
      </w:r>
      <w:r w:rsidR="00101DDB">
        <w:t xml:space="preserve">oltre che per </w:t>
      </w:r>
      <w:r>
        <w:t xml:space="preserve">il </w:t>
      </w:r>
      <w:r w:rsidRPr="00510D5A">
        <w:t>Papa</w:t>
      </w:r>
      <w:r>
        <w:t xml:space="preserve">, </w:t>
      </w:r>
      <w:r w:rsidR="00101DDB">
        <w:t xml:space="preserve">anche per </w:t>
      </w:r>
      <w:r>
        <w:t>i cappellani militari</w:t>
      </w:r>
      <w:r w:rsidR="00101DDB">
        <w:t xml:space="preserve"> e i soldati che le custodiscono</w:t>
      </w:r>
      <w:r w:rsidR="009D2DCA">
        <w:t>)</w:t>
      </w:r>
      <w:r w:rsidR="00101DDB">
        <w:t>?</w:t>
      </w:r>
      <w:r>
        <w:t xml:space="preserve"> Perché i</w:t>
      </w:r>
      <w:r w:rsidRPr="00510D5A">
        <w:t xml:space="preserve">l </w:t>
      </w:r>
      <w:r w:rsidRPr="00C25C20">
        <w:t>capitalismo</w:t>
      </w:r>
      <w:r w:rsidRPr="00510D5A">
        <w:t xml:space="preserve"> non è scomunicato come il comunismo</w:t>
      </w:r>
      <w:r>
        <w:t>?</w:t>
      </w:r>
      <w:r w:rsidR="0039344B" w:rsidRPr="0039344B">
        <w:t xml:space="preserve"> </w:t>
      </w:r>
      <w:r w:rsidR="0039344B">
        <w:t xml:space="preserve">La </w:t>
      </w:r>
      <w:r w:rsidR="00B633B8">
        <w:t xml:space="preserve">teologia non </w:t>
      </w:r>
      <w:r w:rsidR="0039344B">
        <w:t xml:space="preserve">dovrebbe riflettere sulla fine della teologia della liberazione? </w:t>
      </w:r>
      <w:r w:rsidR="00B633B8">
        <w:t>Come mai oggi</w:t>
      </w:r>
      <w:r w:rsidR="00B633B8" w:rsidRPr="00B633B8">
        <w:t xml:space="preserve"> </w:t>
      </w:r>
      <w:r w:rsidR="009D2DCA">
        <w:t xml:space="preserve">essa </w:t>
      </w:r>
      <w:r w:rsidR="00B633B8">
        <w:t>ignora le negatività strutturali</w:t>
      </w:r>
      <w:r w:rsidR="00B633B8" w:rsidRPr="0039344B">
        <w:t xml:space="preserve"> </w:t>
      </w:r>
      <w:r w:rsidR="00B633B8">
        <w:t xml:space="preserve">della storia umana? </w:t>
      </w:r>
      <w:r w:rsidR="0039344B" w:rsidRPr="00510D5A">
        <w:t xml:space="preserve">Il </w:t>
      </w:r>
      <w:r w:rsidR="0039344B" w:rsidRPr="00C25C20">
        <w:t>peccato strutturale</w:t>
      </w:r>
      <w:r w:rsidR="0039344B" w:rsidRPr="00510D5A">
        <w:t xml:space="preserve"> (</w:t>
      </w:r>
      <w:r w:rsidR="0039344B">
        <w:t xml:space="preserve">appena accennato dalla </w:t>
      </w:r>
      <w:r w:rsidR="0039344B" w:rsidRPr="00510D5A">
        <w:rPr>
          <w:i/>
          <w:iCs/>
        </w:rPr>
        <w:t>Soll</w:t>
      </w:r>
      <w:r w:rsidR="0039344B">
        <w:rPr>
          <w:i/>
          <w:iCs/>
        </w:rPr>
        <w:t>icitudo</w:t>
      </w:r>
      <w:r w:rsidR="0039344B" w:rsidRPr="00510D5A">
        <w:rPr>
          <w:i/>
          <w:iCs/>
        </w:rPr>
        <w:t xml:space="preserve"> rei soc</w:t>
      </w:r>
      <w:r w:rsidR="0039344B">
        <w:rPr>
          <w:i/>
          <w:iCs/>
        </w:rPr>
        <w:t>ialis</w:t>
      </w:r>
      <w:r w:rsidR="0039344B" w:rsidRPr="00510D5A">
        <w:rPr>
          <w:i/>
          <w:iCs/>
        </w:rPr>
        <w:t xml:space="preserve"> </w:t>
      </w:r>
      <w:r w:rsidR="0039344B" w:rsidRPr="00510D5A">
        <w:t>1987)</w:t>
      </w:r>
      <w:r w:rsidR="0039344B">
        <w:t xml:space="preserve"> è da prendere come concetto teologico-guida</w:t>
      </w:r>
      <w:r w:rsidR="00392418">
        <w:t>,</w:t>
      </w:r>
      <w:r w:rsidR="0039344B">
        <w:t xml:space="preserve"> o no? O</w:t>
      </w:r>
      <w:r w:rsidR="0039344B" w:rsidRPr="00510D5A">
        <w:t>gni progresso</w:t>
      </w:r>
      <w:r w:rsidR="0039344B" w:rsidRPr="00833F41">
        <w:t xml:space="preserve"> </w:t>
      </w:r>
      <w:r w:rsidR="0039344B">
        <w:t xml:space="preserve">della </w:t>
      </w:r>
      <w:r w:rsidR="0039344B" w:rsidRPr="00833F41">
        <w:t xml:space="preserve">Scienza e </w:t>
      </w:r>
      <w:r w:rsidR="0039344B">
        <w:t xml:space="preserve">della </w:t>
      </w:r>
      <w:r w:rsidR="0039344B" w:rsidRPr="00833F41">
        <w:t>tecnica</w:t>
      </w:r>
      <w:r w:rsidR="0039344B" w:rsidRPr="00510D5A">
        <w:t xml:space="preserve"> </w:t>
      </w:r>
      <w:r w:rsidR="0039344B">
        <w:t>è bu</w:t>
      </w:r>
      <w:r w:rsidR="0039344B" w:rsidRPr="00510D5A">
        <w:t>on</w:t>
      </w:r>
      <w:r w:rsidR="0039344B">
        <w:t>o</w:t>
      </w:r>
      <w:r w:rsidR="0039344B" w:rsidRPr="00510D5A">
        <w:t>?</w:t>
      </w:r>
    </w:p>
    <w:p w:rsidR="00101DDB" w:rsidRDefault="00D72453" w:rsidP="00101DDB">
      <w:pPr>
        <w:ind w:firstLine="360"/>
        <w:jc w:val="both"/>
      </w:pPr>
      <w:r>
        <w:tab/>
      </w:r>
      <w:r w:rsidR="00716C69">
        <w:t xml:space="preserve">Utilizzando la fortunata formula </w:t>
      </w:r>
      <w:r w:rsidR="00101DDB">
        <w:t xml:space="preserve">per </w:t>
      </w:r>
      <w:r w:rsidR="00716C69">
        <w:t xml:space="preserve">caratterizzante il </w:t>
      </w:r>
      <w:r w:rsidR="00B633B8">
        <w:t>C</w:t>
      </w:r>
      <w:r w:rsidR="00101DDB">
        <w:t>oncilio</w:t>
      </w:r>
      <w:r w:rsidR="00716C69">
        <w:t>, “La Chiesa si è aperta alla storia”</w:t>
      </w:r>
      <w:r w:rsidR="009E3508">
        <w:t xml:space="preserve"> (Alberigo) </w:t>
      </w:r>
      <w:proofErr w:type="gramStart"/>
      <w:r w:rsidR="00D31480">
        <w:t>not</w:t>
      </w:r>
      <w:r w:rsidR="007518DC">
        <w:t>iamo</w:t>
      </w:r>
      <w:proofErr w:type="gramEnd"/>
      <w:r w:rsidR="007518DC">
        <w:t xml:space="preserve"> che </w:t>
      </w:r>
      <w:r w:rsidR="00101DDB">
        <w:t>i</w:t>
      </w:r>
      <w:r w:rsidR="003B065D">
        <w:t>l C</w:t>
      </w:r>
      <w:r w:rsidR="009E3508">
        <w:t>oncilio</w:t>
      </w:r>
      <w:r w:rsidR="003B065D">
        <w:t xml:space="preserve"> voleva </w:t>
      </w:r>
      <w:r w:rsidR="00D31480">
        <w:t xml:space="preserve">certamente </w:t>
      </w:r>
      <w:r w:rsidR="003B065D">
        <w:t xml:space="preserve">aprirsi alla storia, ma </w:t>
      </w:r>
      <w:r w:rsidR="00B633B8">
        <w:t xml:space="preserve">voleva anche </w:t>
      </w:r>
      <w:r w:rsidR="003B065D">
        <w:t xml:space="preserve">inserirsi nelle sue pieghe per fare </w:t>
      </w:r>
      <w:r w:rsidR="00101DDB">
        <w:t>da</w:t>
      </w:r>
      <w:r w:rsidR="003B065D">
        <w:t xml:space="preserve"> lievito; </w:t>
      </w:r>
      <w:r w:rsidR="00B633B8">
        <w:t xml:space="preserve">a questo scopo avrebbe dovuto </w:t>
      </w:r>
      <w:r w:rsidR="00B633B8" w:rsidRPr="00D31480">
        <w:rPr>
          <w:i/>
        </w:rPr>
        <w:t>legger</w:t>
      </w:r>
      <w:r w:rsidR="00D31480">
        <w:rPr>
          <w:i/>
        </w:rPr>
        <w:t>e</w:t>
      </w:r>
      <w:r w:rsidR="00B633B8" w:rsidRPr="00D31480">
        <w:rPr>
          <w:i/>
        </w:rPr>
        <w:t xml:space="preserve"> e capir</w:t>
      </w:r>
      <w:r w:rsidR="00D31480">
        <w:rPr>
          <w:i/>
        </w:rPr>
        <w:t xml:space="preserve">e </w:t>
      </w:r>
      <w:r w:rsidR="00B633B8" w:rsidRPr="00D31480">
        <w:rPr>
          <w:i/>
        </w:rPr>
        <w:t>la</w:t>
      </w:r>
      <w:r w:rsidR="00D31480">
        <w:rPr>
          <w:i/>
        </w:rPr>
        <w:t xml:space="preserve"> storia</w:t>
      </w:r>
      <w:r w:rsidR="00B633B8">
        <w:t xml:space="preserve">. Ma </w:t>
      </w:r>
      <w:r w:rsidR="0054239D">
        <w:t>in questi lunghi sessanta anni di dopo Concilio</w:t>
      </w:r>
      <w:r w:rsidR="00D31480" w:rsidRPr="00D31480">
        <w:t xml:space="preserve"> </w:t>
      </w:r>
      <w:r w:rsidR="00D31480">
        <w:t>la cattolicità (ma anche, più in generale, la cristianità) ha mancato a questi compiti verso la storia alla quale la Chiesa si era aperta.</w:t>
      </w:r>
      <w:r w:rsidR="00D31480" w:rsidRPr="000D2D2A">
        <w:t xml:space="preserve"> </w:t>
      </w:r>
      <w:r w:rsidR="009D2DCA">
        <w:t>Per cui o</w:t>
      </w:r>
      <w:r w:rsidR="00101DDB">
        <w:t>ggi ci si può chiedere se la Chiesa, entrata nella storia per portare avanti un suo programma valido per tutti nel mondo, poi, per accontentarsi della gestione della sua istituzione</w:t>
      </w:r>
      <w:r w:rsidR="0054239D">
        <w:t>,</w:t>
      </w:r>
      <w:r w:rsidR="00101DDB">
        <w:t xml:space="preserve"> abbia smarrito </w:t>
      </w:r>
      <w:r w:rsidR="00D31480">
        <w:t>l’</w:t>
      </w:r>
      <w:r w:rsidR="00101DDB">
        <w:t xml:space="preserve">obiettivo </w:t>
      </w:r>
      <w:r w:rsidR="00D31480">
        <w:t xml:space="preserve">originario </w:t>
      </w:r>
      <w:r w:rsidR="00101DDB">
        <w:t xml:space="preserve">e così abbia perso una direzione. </w:t>
      </w:r>
    </w:p>
    <w:p w:rsidR="007518DC" w:rsidRDefault="004A4C2F" w:rsidP="009D2DCA">
      <w:pPr>
        <w:ind w:firstLine="567"/>
        <w:jc w:val="both"/>
      </w:pPr>
      <w:r>
        <w:t>S</w:t>
      </w:r>
      <w:r w:rsidR="006E6916">
        <w:t xml:space="preserve">e </w:t>
      </w:r>
      <w:r>
        <w:t xml:space="preserve">però </w:t>
      </w:r>
      <w:r w:rsidR="006E6916">
        <w:t xml:space="preserve">la Chiesa, che </w:t>
      </w:r>
      <w:r w:rsidR="00D31480">
        <w:t xml:space="preserve">si </w:t>
      </w:r>
      <w:r w:rsidR="006E6916">
        <w:t xml:space="preserve">dice essersi aperta alla storia, </w:t>
      </w:r>
      <w:r w:rsidR="00D31480">
        <w:t xml:space="preserve">anche oggi, al tempo di una pandemia mondiale, </w:t>
      </w:r>
      <w:r w:rsidR="006E6916">
        <w:t xml:space="preserve">non arriverà a </w:t>
      </w:r>
      <w:r w:rsidR="006E6916" w:rsidRPr="009E3508">
        <w:rPr>
          <w:i/>
        </w:rPr>
        <w:t>ragionare</w:t>
      </w:r>
      <w:r w:rsidR="006E6916">
        <w:t xml:space="preserve"> sui fatti, la modernità</w:t>
      </w:r>
      <w:r w:rsidR="006E6916" w:rsidRPr="00C51E95">
        <w:t xml:space="preserve"> </w:t>
      </w:r>
      <w:r w:rsidR="006E6916">
        <w:t>tornerà a confinarla nell’animismo.</w:t>
      </w:r>
    </w:p>
    <w:p w:rsidR="00101DDB" w:rsidRDefault="009D2DCA" w:rsidP="00101DDB">
      <w:pPr>
        <w:jc w:val="both"/>
      </w:pPr>
      <w:r>
        <w:tab/>
        <w:t xml:space="preserve">Tanto </w:t>
      </w:r>
      <w:r w:rsidR="00101DDB">
        <w:t xml:space="preserve">più </w:t>
      </w:r>
      <w:r>
        <w:t xml:space="preserve">che </w:t>
      </w:r>
      <w:r w:rsidR="00101DDB">
        <w:t>oggi altri problemi enormi incombono su tutta l’umanità: l</w:t>
      </w:r>
      <w:r w:rsidR="00101DDB" w:rsidRPr="00510D5A">
        <w:t xml:space="preserve">a </w:t>
      </w:r>
      <w:r w:rsidR="00101DDB" w:rsidRPr="007518DC">
        <w:t>fame</w:t>
      </w:r>
      <w:r w:rsidR="00101DDB" w:rsidRPr="00510D5A">
        <w:t xml:space="preserve"> nel mondo</w:t>
      </w:r>
      <w:r w:rsidR="00101DDB">
        <w:t>; l</w:t>
      </w:r>
      <w:r w:rsidR="00101DDB" w:rsidRPr="00510D5A">
        <w:t xml:space="preserve">a medicina </w:t>
      </w:r>
      <w:r w:rsidR="00101DDB">
        <w:t xml:space="preserve">di tipo meccanicistico materialistico (basata sul </w:t>
      </w:r>
      <w:proofErr w:type="gramStart"/>
      <w:r w:rsidR="008E267C">
        <w:t>meccanismo</w:t>
      </w:r>
      <w:proofErr w:type="gramEnd"/>
      <w:r w:rsidR="00101DDB">
        <w:t xml:space="preserve"> </w:t>
      </w:r>
      <w:r w:rsidR="00101DDB" w:rsidRPr="00510D5A">
        <w:t>causa fisiologica-controeffetto biochimico</w:t>
      </w:r>
      <w:r w:rsidR="00101DDB">
        <w:t>;</w:t>
      </w:r>
      <w:r w:rsidR="00101DDB" w:rsidRPr="00510D5A">
        <w:t xml:space="preserve"> </w:t>
      </w:r>
      <w:r w:rsidR="00101DDB">
        <w:t xml:space="preserve">per di più </w:t>
      </w:r>
      <w:r w:rsidR="006E6916">
        <w:t xml:space="preserve">essa </w:t>
      </w:r>
      <w:r w:rsidR="00101DDB">
        <w:t xml:space="preserve">ora non </w:t>
      </w:r>
      <w:r w:rsidR="008E267C">
        <w:t xml:space="preserve">dispone </w:t>
      </w:r>
      <w:r w:rsidR="00A84619">
        <w:t xml:space="preserve">più </w:t>
      </w:r>
      <w:r w:rsidR="006E6916">
        <w:t xml:space="preserve">di </w:t>
      </w:r>
      <w:r w:rsidR="00101DDB" w:rsidRPr="00510D5A">
        <w:t>antibiotici</w:t>
      </w:r>
      <w:r w:rsidR="00101DDB">
        <w:t xml:space="preserve"> efficaci</w:t>
      </w:r>
      <w:r w:rsidR="00101DDB" w:rsidRPr="00510D5A">
        <w:t xml:space="preserve"> </w:t>
      </w:r>
      <w:r w:rsidR="00101DDB">
        <w:t xml:space="preserve">ed è entrata in un </w:t>
      </w:r>
      <w:r w:rsidR="00101DDB" w:rsidRPr="00510D5A">
        <w:t xml:space="preserve">nuovo mondo di </w:t>
      </w:r>
      <w:r w:rsidR="004A4C2F" w:rsidRPr="00510D5A">
        <w:t>malattie.</w:t>
      </w:r>
      <w:r w:rsidR="00B3263E">
        <w:rPr>
          <w:rStyle w:val="Rimandonotaapidipagina"/>
        </w:rPr>
        <w:footnoteReference w:id="8"/>
      </w:r>
      <w:proofErr w:type="gramStart"/>
      <w:r w:rsidR="00101DDB">
        <w:t>);</w:t>
      </w:r>
      <w:proofErr w:type="gramEnd"/>
      <w:r w:rsidR="00101DDB">
        <w:t xml:space="preserve"> l</w:t>
      </w:r>
      <w:r w:rsidR="00101DDB" w:rsidRPr="00510D5A">
        <w:t xml:space="preserve">a corsa </w:t>
      </w:r>
      <w:r w:rsidR="00101DDB" w:rsidRPr="009E22E0">
        <w:t>suicida</w:t>
      </w:r>
      <w:r w:rsidR="00101DDB">
        <w:t xml:space="preserve"> agli armamenti; i</w:t>
      </w:r>
      <w:r w:rsidR="00101DDB" w:rsidRPr="00510D5A">
        <w:t xml:space="preserve">l </w:t>
      </w:r>
      <w:r w:rsidR="00101DDB" w:rsidRPr="009E22E0">
        <w:t>capitalismo</w:t>
      </w:r>
      <w:r w:rsidR="00101DDB" w:rsidRPr="00510D5A">
        <w:t xml:space="preserve"> </w:t>
      </w:r>
      <w:r w:rsidR="00101DDB">
        <w:t xml:space="preserve">gigantesco </w:t>
      </w:r>
      <w:r w:rsidR="00101DDB" w:rsidRPr="00510D5A">
        <w:t>delle multinazionali</w:t>
      </w:r>
      <w:r w:rsidR="00101DDB">
        <w:t>; l</w:t>
      </w:r>
      <w:r w:rsidR="00101DDB" w:rsidRPr="00510D5A">
        <w:t xml:space="preserve">a </w:t>
      </w:r>
      <w:r w:rsidR="00101DDB">
        <w:t xml:space="preserve">pantagruelica </w:t>
      </w:r>
      <w:r w:rsidR="00101DDB" w:rsidRPr="00D91549">
        <w:t>economia</w:t>
      </w:r>
      <w:r w:rsidR="00101DDB">
        <w:t xml:space="preserve"> </w:t>
      </w:r>
      <w:r w:rsidR="00101DDB" w:rsidRPr="00D91549">
        <w:t>finanziaria</w:t>
      </w:r>
      <w:r w:rsidR="00101DDB">
        <w:t xml:space="preserve"> </w:t>
      </w:r>
      <w:r w:rsidR="00101DDB" w:rsidRPr="00510D5A">
        <w:t>delle banche</w:t>
      </w:r>
      <w:r w:rsidR="00101DDB">
        <w:t xml:space="preserve"> </w:t>
      </w:r>
      <w:r w:rsidR="00101DDB" w:rsidRPr="00510D5A">
        <w:t xml:space="preserve">(e </w:t>
      </w:r>
      <w:r w:rsidR="00101DDB">
        <w:t xml:space="preserve">delle </w:t>
      </w:r>
      <w:r w:rsidR="00101DDB" w:rsidRPr="00510D5A">
        <w:t>mafi</w:t>
      </w:r>
      <w:r w:rsidR="00101DDB">
        <w:t>e</w:t>
      </w:r>
      <w:r w:rsidR="00101DDB" w:rsidRPr="00510D5A">
        <w:t>)</w:t>
      </w:r>
      <w:r w:rsidR="008E267C">
        <w:t>; l</w:t>
      </w:r>
      <w:r w:rsidR="00101DDB">
        <w:t>a g</w:t>
      </w:r>
      <w:r w:rsidR="00101DDB" w:rsidRPr="009E22E0">
        <w:t>lobalizzazione</w:t>
      </w:r>
      <w:r w:rsidR="00101DDB" w:rsidRPr="00510D5A">
        <w:t xml:space="preserve"> del mercato e dei consumi</w:t>
      </w:r>
      <w:r w:rsidR="008E267C">
        <w:t>; l</w:t>
      </w:r>
      <w:r w:rsidR="00101DDB" w:rsidRPr="00510D5A">
        <w:t xml:space="preserve">a </w:t>
      </w:r>
      <w:r w:rsidR="00101DDB" w:rsidRPr="009E22E0">
        <w:t>disoccupazione</w:t>
      </w:r>
      <w:r w:rsidR="00101DDB" w:rsidRPr="00510D5A">
        <w:t xml:space="preserve"> mondiale</w:t>
      </w:r>
      <w:r w:rsidR="00101DDB">
        <w:t xml:space="preserve"> che ricatta la sopravvivenza degli “scartati”</w:t>
      </w:r>
      <w:r w:rsidR="008E267C">
        <w:t>; l</w:t>
      </w:r>
      <w:r w:rsidR="00101DDB" w:rsidRPr="00510D5A">
        <w:t>’</w:t>
      </w:r>
      <w:r w:rsidR="00101DDB" w:rsidRPr="009E22E0">
        <w:t>inquinamento</w:t>
      </w:r>
      <w:r w:rsidR="00101DDB" w:rsidRPr="00510D5A">
        <w:t xml:space="preserve"> antropico e l’</w:t>
      </w:r>
      <w:r w:rsidR="00A84619">
        <w:t xml:space="preserve">enorme </w:t>
      </w:r>
      <w:r w:rsidR="00101DDB" w:rsidRPr="00510D5A">
        <w:t>impronta ecologica</w:t>
      </w:r>
      <w:r w:rsidR="0054239D">
        <w:t xml:space="preserve"> della parte benestante dell’umanità</w:t>
      </w:r>
      <w:r w:rsidR="008E267C">
        <w:t>; l</w:t>
      </w:r>
      <w:r w:rsidR="00101DDB" w:rsidRPr="00510D5A">
        <w:t xml:space="preserve">’invasione </w:t>
      </w:r>
      <w:r w:rsidR="00101DDB">
        <w:t xml:space="preserve">della </w:t>
      </w:r>
      <w:r w:rsidR="00101DDB" w:rsidRPr="009E22E0">
        <w:t>tecnologia</w:t>
      </w:r>
      <w:r w:rsidR="00101DDB" w:rsidRPr="00510D5A">
        <w:t xml:space="preserve"> (web, robot, bionica)</w:t>
      </w:r>
      <w:r w:rsidR="008E267C">
        <w:t>; l</w:t>
      </w:r>
      <w:r w:rsidR="00101DDB">
        <w:t>’imposizione dell</w:t>
      </w:r>
      <w:r w:rsidR="00101DDB" w:rsidRPr="00510D5A">
        <w:t xml:space="preserve">o </w:t>
      </w:r>
      <w:r w:rsidR="00101DDB" w:rsidRPr="009E22E0">
        <w:t>Stato occidentale</w:t>
      </w:r>
      <w:r w:rsidR="00101DDB" w:rsidRPr="00510D5A">
        <w:t xml:space="preserve"> come unico possibile</w:t>
      </w:r>
      <w:r w:rsidR="008E267C">
        <w:t>; l</w:t>
      </w:r>
      <w:r w:rsidR="00101DDB" w:rsidRPr="00510D5A">
        <w:t>’</w:t>
      </w:r>
      <w:r w:rsidR="00101DDB" w:rsidRPr="009E22E0">
        <w:t>impotenza</w:t>
      </w:r>
      <w:r w:rsidR="00101DDB" w:rsidRPr="00510D5A">
        <w:t xml:space="preserve"> dell’ONU</w:t>
      </w:r>
      <w:r w:rsidR="00101DDB">
        <w:t xml:space="preserve"> nella gestione politica mondiale.</w:t>
      </w:r>
      <w:r w:rsidR="0054239D" w:rsidRPr="0054239D">
        <w:t xml:space="preserve"> </w:t>
      </w:r>
      <w:r w:rsidR="00D31480">
        <w:t>Oggi l</w:t>
      </w:r>
      <w:r w:rsidR="0054239D">
        <w:t xml:space="preserve">a gente si trova senza aiuti istituzionali per cercare la luce </w:t>
      </w:r>
      <w:r w:rsidR="006E6916">
        <w:t xml:space="preserve">necessaria </w:t>
      </w:r>
      <w:r w:rsidR="0054239D">
        <w:t>per risolverli.</w:t>
      </w:r>
    </w:p>
    <w:p w:rsidR="00101DDB" w:rsidRDefault="00101DDB" w:rsidP="00101DDB">
      <w:pPr>
        <w:ind w:firstLine="426"/>
        <w:jc w:val="both"/>
        <w:rPr>
          <w:b/>
        </w:rPr>
      </w:pPr>
      <w:r w:rsidRPr="00510D5A">
        <w:t xml:space="preserve">Silenzio della coscienza mondiale? </w:t>
      </w:r>
    </w:p>
    <w:p w:rsidR="009E3508" w:rsidRDefault="009E3508" w:rsidP="009E3508">
      <w:pPr>
        <w:ind w:firstLine="360"/>
        <w:jc w:val="both"/>
      </w:pPr>
      <w:r>
        <w:t xml:space="preserve">Si può ben dire che oggi la vita dei fedeli è battuta da una pioggia copiosa di </w:t>
      </w:r>
      <w:r w:rsidR="008E267C">
        <w:t>problemi</w:t>
      </w:r>
      <w:r w:rsidR="006E6916">
        <w:t>.</w:t>
      </w:r>
      <w:r w:rsidR="008E267C">
        <w:t xml:space="preserve"> </w:t>
      </w:r>
      <w:r w:rsidR="00D31480">
        <w:t>Questi</w:t>
      </w:r>
      <w:r w:rsidR="008E267C">
        <w:t xml:space="preserve"> sono </w:t>
      </w:r>
      <w:r>
        <w:t xml:space="preserve">così tanti da comporre tutti insieme un diluvio; nell’allagamento </w:t>
      </w:r>
      <w:r w:rsidR="007C4616">
        <w:t>crescente</w:t>
      </w:r>
      <w:r w:rsidR="0054239D">
        <w:t>,</w:t>
      </w:r>
      <w:r w:rsidR="007C4616">
        <w:t xml:space="preserve"> </w:t>
      </w:r>
      <w:r w:rsidR="00D31480">
        <w:t>la vita ecclesiale</w:t>
      </w:r>
      <w:r w:rsidR="00D31480" w:rsidRPr="00D31480">
        <w:t xml:space="preserve"> </w:t>
      </w:r>
      <w:r w:rsidR="00D31480">
        <w:t xml:space="preserve">è paralizzata ed </w:t>
      </w:r>
      <w:r w:rsidR="007C4616">
        <w:t xml:space="preserve">è </w:t>
      </w:r>
      <w:r>
        <w:t>r</w:t>
      </w:r>
      <w:r w:rsidR="007C4616">
        <w:t>ima</w:t>
      </w:r>
      <w:r>
        <w:t xml:space="preserve">sta </w:t>
      </w:r>
      <w:r w:rsidRPr="00D31480">
        <w:rPr>
          <w:i/>
        </w:rPr>
        <w:t>senza bussola</w:t>
      </w:r>
      <w:r w:rsidR="0054239D">
        <w:t xml:space="preserve"> per cercare la via d’uscita collettiva</w:t>
      </w:r>
      <w:r>
        <w:t>.</w:t>
      </w:r>
    </w:p>
    <w:p w:rsidR="00D72453" w:rsidRDefault="005D275C" w:rsidP="00D72453">
      <w:pPr>
        <w:jc w:val="both"/>
      </w:pPr>
      <w:r>
        <w:tab/>
      </w:r>
      <w:r w:rsidR="00D72453">
        <w:t xml:space="preserve"> </w:t>
      </w:r>
    </w:p>
    <w:p w:rsidR="00B81954" w:rsidRPr="00B81954" w:rsidRDefault="00FD5558" w:rsidP="00B81954">
      <w:pPr>
        <w:ind w:firstLine="426"/>
        <w:jc w:val="both"/>
        <w:rPr>
          <w:i/>
        </w:rPr>
      </w:pPr>
      <w:r w:rsidRPr="00B81954">
        <w:rPr>
          <w:i/>
        </w:rPr>
        <w:t xml:space="preserve"> </w:t>
      </w:r>
      <w:r w:rsidR="00B81954" w:rsidRPr="00B81954">
        <w:rPr>
          <w:i/>
        </w:rPr>
        <w:t xml:space="preserve">5. </w:t>
      </w:r>
      <w:r w:rsidR="00833F41" w:rsidRPr="00833F41">
        <w:rPr>
          <w:i/>
        </w:rPr>
        <w:t xml:space="preserve">La leadership morale di Papa Francesco </w:t>
      </w:r>
    </w:p>
    <w:p w:rsidR="00D72453" w:rsidRDefault="00BF45CC" w:rsidP="00596787">
      <w:pPr>
        <w:jc w:val="both"/>
      </w:pPr>
      <w:r>
        <w:tab/>
      </w:r>
      <w:r w:rsidR="00980181">
        <w:t xml:space="preserve">Ma oggi </w:t>
      </w:r>
      <w:r w:rsidR="00980181" w:rsidRPr="00D31480">
        <w:rPr>
          <w:i/>
        </w:rPr>
        <w:t>la C</w:t>
      </w:r>
      <w:r w:rsidR="0011123D" w:rsidRPr="00D31480">
        <w:rPr>
          <w:i/>
        </w:rPr>
        <w:t xml:space="preserve">hiesa </w:t>
      </w:r>
      <w:r w:rsidR="003B065D" w:rsidRPr="00D31480">
        <w:rPr>
          <w:i/>
        </w:rPr>
        <w:t>del dopo C</w:t>
      </w:r>
      <w:r w:rsidR="009E3508" w:rsidRPr="00D31480">
        <w:rPr>
          <w:i/>
        </w:rPr>
        <w:t>oncilio</w:t>
      </w:r>
      <w:r w:rsidR="00BA7B72" w:rsidRPr="00D31480">
        <w:rPr>
          <w:i/>
        </w:rPr>
        <w:t xml:space="preserve"> ha forse perso </w:t>
      </w:r>
      <w:r w:rsidR="0011123D" w:rsidRPr="00D31480">
        <w:rPr>
          <w:i/>
        </w:rPr>
        <w:t>anche il timone</w:t>
      </w:r>
      <w:r w:rsidR="0011123D">
        <w:t xml:space="preserve">? Certamente no. </w:t>
      </w:r>
      <w:r w:rsidR="00064BAA">
        <w:t>L’a</w:t>
      </w:r>
      <w:r w:rsidR="007C4616">
        <w:t xml:space="preserve">ttivismo </w:t>
      </w:r>
      <w:r w:rsidR="00064BAA">
        <w:t xml:space="preserve">di papa </w:t>
      </w:r>
      <w:r w:rsidR="00A923F1">
        <w:t xml:space="preserve">Francesco </w:t>
      </w:r>
      <w:r w:rsidR="00D86009">
        <w:t xml:space="preserve">ha </w:t>
      </w:r>
      <w:r w:rsidR="00A84619">
        <w:t xml:space="preserve">ottenuto </w:t>
      </w:r>
      <w:r w:rsidR="00D86009">
        <w:t>una grande autorità pastorale</w:t>
      </w:r>
      <w:r w:rsidR="00A923F1">
        <w:t xml:space="preserve"> presso </w:t>
      </w:r>
      <w:r w:rsidR="00D86009">
        <w:t>i cattolici e oltre</w:t>
      </w:r>
      <w:r w:rsidR="0011123D">
        <w:t>; e</w:t>
      </w:r>
      <w:r w:rsidR="00064BAA">
        <w:t>gli</w:t>
      </w:r>
      <w:r w:rsidR="0011123D">
        <w:t xml:space="preserve"> </w:t>
      </w:r>
      <w:r w:rsidR="007C4616">
        <w:t xml:space="preserve">si </w:t>
      </w:r>
      <w:r w:rsidR="0011123D">
        <w:t xml:space="preserve">fa </w:t>
      </w:r>
      <w:r w:rsidR="00064BAA">
        <w:t xml:space="preserve">ben </w:t>
      </w:r>
      <w:r w:rsidR="0011123D">
        <w:t xml:space="preserve">sentire </w:t>
      </w:r>
      <w:r w:rsidR="007C4616">
        <w:t xml:space="preserve">nel </w:t>
      </w:r>
      <w:r w:rsidR="004F0B76">
        <w:t xml:space="preserve">suo </w:t>
      </w:r>
      <w:r w:rsidR="003B065D">
        <w:t xml:space="preserve">stare </w:t>
      </w:r>
      <w:r w:rsidR="0011123D">
        <w:t xml:space="preserve">al </w:t>
      </w:r>
      <w:r w:rsidR="00D31480">
        <w:t xml:space="preserve">suo </w:t>
      </w:r>
      <w:r w:rsidR="003B065D">
        <w:t xml:space="preserve">posto </w:t>
      </w:r>
      <w:r w:rsidR="009E3508">
        <w:t xml:space="preserve">di papa. </w:t>
      </w:r>
      <w:r w:rsidR="007C4616">
        <w:t xml:space="preserve">Ma </w:t>
      </w:r>
      <w:r w:rsidR="00D31480">
        <w:t xml:space="preserve">egli </w:t>
      </w:r>
      <w:r w:rsidR="007C4616">
        <w:t>dirige il timone</w:t>
      </w:r>
      <w:r w:rsidR="00D31480" w:rsidRPr="00D31480">
        <w:t xml:space="preserve"> </w:t>
      </w:r>
      <w:r w:rsidR="00D31480">
        <w:t>verso dove</w:t>
      </w:r>
      <w:r w:rsidR="007C4616">
        <w:t>?</w:t>
      </w:r>
    </w:p>
    <w:p w:rsidR="00E02F0C" w:rsidRDefault="004F0B76" w:rsidP="00596787">
      <w:pPr>
        <w:jc w:val="both"/>
      </w:pPr>
      <w:r>
        <w:lastRenderedPageBreak/>
        <w:tab/>
        <w:t>Qui r</w:t>
      </w:r>
      <w:r w:rsidRPr="003340A0">
        <w:t>iprendo</w:t>
      </w:r>
      <w:r>
        <w:t xml:space="preserve"> </w:t>
      </w:r>
      <w:r w:rsidRPr="003340A0">
        <w:t>la mia valutazione del papato</w:t>
      </w:r>
      <w:r w:rsidR="00BF2E98">
        <w:t xml:space="preserve"> di Francesco</w:t>
      </w:r>
      <w:r w:rsidR="00B02A6B">
        <w:rPr>
          <w:rStyle w:val="Rimandonotaapidipagina"/>
        </w:rPr>
        <w:footnoteReference w:id="9"/>
      </w:r>
      <w:r>
        <w:t xml:space="preserve">, scritta </w:t>
      </w:r>
      <w:r w:rsidRPr="003340A0">
        <w:t>dopo un anno dal suo inizio</w:t>
      </w:r>
      <w:r>
        <w:t xml:space="preserve"> </w:t>
      </w:r>
      <w:r w:rsidR="00072E71">
        <w:t>(</w:t>
      </w:r>
      <w:r w:rsidR="00DB483D">
        <w:t xml:space="preserve">la riprendo anche </w:t>
      </w:r>
      <w:r w:rsidR="00072E71">
        <w:t>per esprimer</w:t>
      </w:r>
      <w:r w:rsidR="00A435E4">
        <w:t>e</w:t>
      </w:r>
      <w:r w:rsidR="00072E71">
        <w:t xml:space="preserve"> </w:t>
      </w:r>
      <w:r w:rsidR="006E6916">
        <w:t xml:space="preserve">la </w:t>
      </w:r>
      <w:r w:rsidR="00DB483D">
        <w:t xml:space="preserve">sua </w:t>
      </w:r>
      <w:r w:rsidR="006E6916" w:rsidRPr="003340A0">
        <w:t>conclusione</w:t>
      </w:r>
      <w:r w:rsidR="006E6916">
        <w:t xml:space="preserve"> </w:t>
      </w:r>
      <w:r w:rsidR="00072E71">
        <w:t>in maniera più chiara</w:t>
      </w:r>
      <w:r w:rsidR="00A435E4">
        <w:t>)</w:t>
      </w:r>
      <w:r w:rsidR="00ED11AF">
        <w:t>.</w:t>
      </w:r>
      <w:r w:rsidR="009E3508">
        <w:t xml:space="preserve"> </w:t>
      </w:r>
      <w:r w:rsidR="00D31480">
        <w:t xml:space="preserve">I 2300 </w:t>
      </w:r>
      <w:r w:rsidR="0011123D">
        <w:t>vescovi</w:t>
      </w:r>
      <w:r w:rsidR="0011123D" w:rsidRPr="00DD0919">
        <w:t xml:space="preserve"> </w:t>
      </w:r>
      <w:r w:rsidR="00D31480">
        <w:t xml:space="preserve">del </w:t>
      </w:r>
      <w:r w:rsidR="00D31480" w:rsidRPr="004B67FD">
        <w:t>C</w:t>
      </w:r>
      <w:r w:rsidR="00D31480">
        <w:t>oncilio</w:t>
      </w:r>
      <w:r w:rsidR="00D31480" w:rsidRPr="004B67FD">
        <w:t xml:space="preserve"> </w:t>
      </w:r>
      <w:r w:rsidR="0011123D">
        <w:t>em</w:t>
      </w:r>
      <w:r w:rsidR="00DB483D">
        <w:t xml:space="preserve">isero </w:t>
      </w:r>
      <w:r w:rsidR="0011123D">
        <w:t>tredici</w:t>
      </w:r>
      <w:r w:rsidR="00783962">
        <w:t xml:space="preserve"> </w:t>
      </w:r>
      <w:r w:rsidR="00DB483D">
        <w:t xml:space="preserve">documenti per </w:t>
      </w:r>
      <w:r w:rsidR="00DB483D" w:rsidRPr="004B67FD">
        <w:t>lancia</w:t>
      </w:r>
      <w:r w:rsidR="00DB483D">
        <w:t>re</w:t>
      </w:r>
      <w:r w:rsidR="00DB483D" w:rsidRPr="00783962">
        <w:t xml:space="preserve"> </w:t>
      </w:r>
      <w:r w:rsidR="00DB483D">
        <w:t xml:space="preserve">una </w:t>
      </w:r>
      <w:r w:rsidR="00DB483D" w:rsidRPr="004B67FD">
        <w:t>riforma d</w:t>
      </w:r>
      <w:r w:rsidR="00DB483D">
        <w:t xml:space="preserve">ella </w:t>
      </w:r>
      <w:r w:rsidR="00DB483D" w:rsidRPr="004B67FD">
        <w:t>religiosità</w:t>
      </w:r>
      <w:r w:rsidR="00A84619" w:rsidRPr="00A84619">
        <w:t xml:space="preserve"> </w:t>
      </w:r>
      <w:r w:rsidR="00A84619">
        <w:t>vecchia di secoli</w:t>
      </w:r>
      <w:r w:rsidR="003B065D">
        <w:t>;</w:t>
      </w:r>
      <w:r w:rsidR="006B0200">
        <w:t xml:space="preserve"> però i fedeli </w:t>
      </w:r>
      <w:r w:rsidR="003B065D">
        <w:t xml:space="preserve">non poterono </w:t>
      </w:r>
      <w:r w:rsidR="00D31480">
        <w:t xml:space="preserve">concepirla </w:t>
      </w:r>
      <w:r w:rsidR="00A047DD">
        <w:t xml:space="preserve">concretamente perché non ci </w:t>
      </w:r>
      <w:proofErr w:type="gramStart"/>
      <w:r w:rsidR="00A047DD">
        <w:t>fu</w:t>
      </w:r>
      <w:proofErr w:type="gramEnd"/>
      <w:r w:rsidR="00A047DD">
        <w:t xml:space="preserve"> qualc</w:t>
      </w:r>
      <w:r w:rsidR="00D56D42">
        <w:t>he</w:t>
      </w:r>
      <w:r w:rsidR="00A047DD">
        <w:t xml:space="preserve"> </w:t>
      </w:r>
      <w:r w:rsidR="00700681">
        <w:t xml:space="preserve">persona </w:t>
      </w:r>
      <w:r w:rsidR="003B065D">
        <w:t xml:space="preserve">o gruppo </w:t>
      </w:r>
      <w:r w:rsidR="00A047DD">
        <w:t xml:space="preserve">che </w:t>
      </w:r>
      <w:r w:rsidR="00DB483D">
        <w:t>l’</w:t>
      </w:r>
      <w:r w:rsidR="00D56D42">
        <w:t>a</w:t>
      </w:r>
      <w:r w:rsidR="003B065D">
        <w:t>bbia</w:t>
      </w:r>
      <w:r w:rsidR="00D56D42">
        <w:t xml:space="preserve"> </w:t>
      </w:r>
      <w:r w:rsidR="00A047DD">
        <w:t>impersona</w:t>
      </w:r>
      <w:r w:rsidR="00DB483D">
        <w:t>ta</w:t>
      </w:r>
      <w:r w:rsidR="009E3508">
        <w:t xml:space="preserve"> in maniera esemplare</w:t>
      </w:r>
      <w:r w:rsidR="006B0200">
        <w:t xml:space="preserve">. </w:t>
      </w:r>
      <w:r w:rsidR="00A435E4">
        <w:t>Passati</w:t>
      </w:r>
      <w:r w:rsidR="009E3508">
        <w:t xml:space="preserve"> </w:t>
      </w:r>
      <w:r w:rsidR="00A435E4">
        <w:t>sessa</w:t>
      </w:r>
      <w:r w:rsidR="00700681">
        <w:t>nta anni</w:t>
      </w:r>
      <w:r w:rsidR="00EE2BD2">
        <w:t xml:space="preserve"> </w:t>
      </w:r>
      <w:r w:rsidR="00D31480">
        <w:t>(</w:t>
      </w:r>
      <w:r w:rsidR="00EE2BD2">
        <w:t xml:space="preserve">nei quali </w:t>
      </w:r>
      <w:r w:rsidR="00A435E4">
        <w:t xml:space="preserve">sono </w:t>
      </w:r>
      <w:r w:rsidR="00EE2BD2">
        <w:t>avvenut</w:t>
      </w:r>
      <w:r w:rsidR="00A435E4">
        <w:t>i gli</w:t>
      </w:r>
      <w:r w:rsidR="00EE2BD2">
        <w:t xml:space="preserve"> scontr</w:t>
      </w:r>
      <w:r w:rsidR="00A435E4">
        <w:t xml:space="preserve">i interni sullo scisma di Lefevre e </w:t>
      </w:r>
      <w:r w:rsidR="00EE2BD2">
        <w:t>sulla Teologia della li</w:t>
      </w:r>
      <w:r w:rsidR="00E02F0C">
        <w:t>b</w:t>
      </w:r>
      <w:r w:rsidR="00EE2BD2">
        <w:t>erazione</w:t>
      </w:r>
      <w:r w:rsidR="0082725B">
        <w:t>;</w:t>
      </w:r>
      <w:r w:rsidR="00EE2BD2">
        <w:t xml:space="preserve"> p</w:t>
      </w:r>
      <w:r w:rsidR="00BF2E98">
        <w:t>oi</w:t>
      </w:r>
      <w:r w:rsidR="006E6916">
        <w:t xml:space="preserve"> è avv</w:t>
      </w:r>
      <w:r w:rsidR="00DB483D">
        <w:t>e</w:t>
      </w:r>
      <w:r w:rsidR="006E6916">
        <w:t>nuta</w:t>
      </w:r>
      <w:r w:rsidR="00EE2BD2">
        <w:t xml:space="preserve"> </w:t>
      </w:r>
      <w:r>
        <w:t xml:space="preserve">la fine di questa </w:t>
      </w:r>
      <w:r w:rsidR="00BF2E98">
        <w:t xml:space="preserve">teologia </w:t>
      </w:r>
      <w:r>
        <w:t>a causa della scomparsa dei Paesi-guida del socialismo</w:t>
      </w:r>
      <w:r w:rsidR="00DB483D">
        <w:t xml:space="preserve"> e della loro tradizionale analisi politica</w:t>
      </w:r>
      <w:r w:rsidR="00BF2E98">
        <w:t>)</w:t>
      </w:r>
      <w:r>
        <w:t>, pap</w:t>
      </w:r>
      <w:r w:rsidR="00DB483D">
        <w:t>a Francesco ha raccolto l’</w:t>
      </w:r>
      <w:r w:rsidR="004A4C2F">
        <w:t>eredità</w:t>
      </w:r>
      <w:r>
        <w:t xml:space="preserve"> del Concilio e l’ha rivitalizzata.</w:t>
      </w:r>
      <w:r w:rsidR="00EE2BD2" w:rsidRPr="00EE2BD2">
        <w:t xml:space="preserve"> </w:t>
      </w:r>
      <w:r w:rsidR="007C4616">
        <w:t>L</w:t>
      </w:r>
      <w:r w:rsidR="007C4616" w:rsidRPr="00E05C8B">
        <w:t xml:space="preserve">a affascinante umanità </w:t>
      </w:r>
      <w:r w:rsidR="007C4616">
        <w:t xml:space="preserve">di papa Francesco assolve </w:t>
      </w:r>
      <w:r w:rsidR="004A4C2F">
        <w:t>a</w:t>
      </w:r>
      <w:r w:rsidR="007C4616">
        <w:t xml:space="preserve"> una funzione fondamentale</w:t>
      </w:r>
      <w:r w:rsidR="007C4616" w:rsidRPr="00E05C8B">
        <w:t xml:space="preserve">: egli sta facendo rivivere </w:t>
      </w:r>
      <w:r w:rsidR="008E267C">
        <w:t>lo spirito del</w:t>
      </w:r>
      <w:r w:rsidR="007C4616" w:rsidRPr="00E05C8B">
        <w:t xml:space="preserve"> periodo inizia</w:t>
      </w:r>
      <w:r w:rsidR="008E267C">
        <w:t>le</w:t>
      </w:r>
      <w:r w:rsidR="007C4616" w:rsidRPr="00E05C8B">
        <w:t xml:space="preserve"> dal Concilio</w:t>
      </w:r>
      <w:r w:rsidR="008E267C">
        <w:t>; p</w:t>
      </w:r>
      <w:r w:rsidR="007C4616">
        <w:t>apa</w:t>
      </w:r>
      <w:r w:rsidR="007C4616" w:rsidRPr="00F7238C">
        <w:t xml:space="preserve"> </w:t>
      </w:r>
      <w:r w:rsidR="007C4616">
        <w:t xml:space="preserve">Francesco, posto nella posizione più visibile della Chiesa, ha </w:t>
      </w:r>
      <w:r w:rsidR="007C4616" w:rsidRPr="004B67FD">
        <w:t>riattualizza</w:t>
      </w:r>
      <w:r w:rsidR="007C4616">
        <w:t>to</w:t>
      </w:r>
      <w:r w:rsidR="007C4616" w:rsidRPr="004B67FD">
        <w:t xml:space="preserve"> </w:t>
      </w:r>
      <w:r w:rsidR="008E267C">
        <w:t>quell</w:t>
      </w:r>
      <w:r w:rsidR="008E267C" w:rsidRPr="004B67FD">
        <w:t xml:space="preserve">a </w:t>
      </w:r>
      <w:r w:rsidR="008E267C">
        <w:t>riforma</w:t>
      </w:r>
      <w:r w:rsidR="0082725B">
        <w:t xml:space="preserve"> della fede cattolica</w:t>
      </w:r>
      <w:r w:rsidR="008E267C">
        <w:t xml:space="preserve">; </w:t>
      </w:r>
      <w:r w:rsidR="007C4616">
        <w:t xml:space="preserve">con </w:t>
      </w:r>
      <w:r w:rsidR="007C4616" w:rsidRPr="004B67FD">
        <w:t xml:space="preserve">la </w:t>
      </w:r>
      <w:r w:rsidR="007C4616">
        <w:t>sua testimonianza di fede</w:t>
      </w:r>
      <w:r w:rsidR="008E267C">
        <w:t xml:space="preserve"> </w:t>
      </w:r>
      <w:r w:rsidR="007C4616">
        <w:t>coinvolg</w:t>
      </w:r>
      <w:r w:rsidR="008E267C">
        <w:t>e tutti a</w:t>
      </w:r>
      <w:r w:rsidR="00DB483D">
        <w:t xml:space="preserve"> rinnovare </w:t>
      </w:r>
      <w:r w:rsidR="008E267C">
        <w:t xml:space="preserve">la </w:t>
      </w:r>
      <w:r w:rsidR="007C4616">
        <w:t xml:space="preserve">comunità </w:t>
      </w:r>
      <w:r w:rsidR="008E267C">
        <w:t>ecclesiale</w:t>
      </w:r>
      <w:r w:rsidR="007C4616">
        <w:t xml:space="preserve">. </w:t>
      </w:r>
      <w:r w:rsidR="00B179D9">
        <w:t>Oggi i fedeli trovano nel linguaggio immediato</w:t>
      </w:r>
      <w:r w:rsidR="00B179D9" w:rsidRPr="000833C2">
        <w:t xml:space="preserve"> </w:t>
      </w:r>
      <w:r w:rsidR="00B179D9">
        <w:t>di</w:t>
      </w:r>
      <w:r w:rsidR="00B179D9" w:rsidRPr="004A6CF3">
        <w:t xml:space="preserve"> </w:t>
      </w:r>
      <w:r w:rsidR="00B179D9">
        <w:t>papa Bergoglio</w:t>
      </w:r>
      <w:r w:rsidR="00B179D9" w:rsidRPr="00E44F67">
        <w:t xml:space="preserve"> </w:t>
      </w:r>
      <w:r w:rsidR="00B179D9">
        <w:t>quello spirito conciliare, che, dopo il 1965, si era disperso in battaglie puntuali tra tradizionalisti e progressisti, tra il sì e il no al Concilio</w:t>
      </w:r>
      <w:r w:rsidR="00B179D9" w:rsidRPr="00B934C1">
        <w:t>.</w:t>
      </w:r>
      <w:r w:rsidR="00B179D9">
        <w:t xml:space="preserve"> </w:t>
      </w:r>
    </w:p>
    <w:p w:rsidR="00F77D1E" w:rsidRDefault="004F0B76" w:rsidP="00F77D1E">
      <w:pPr>
        <w:jc w:val="both"/>
      </w:pPr>
      <w:r>
        <w:tab/>
      </w:r>
      <w:r w:rsidR="0082725B">
        <w:t>E</w:t>
      </w:r>
      <w:r w:rsidR="00DB483D">
        <w:t>gli ha i</w:t>
      </w:r>
      <w:r w:rsidR="00B179D9" w:rsidRPr="0011123D">
        <w:t>mpersona</w:t>
      </w:r>
      <w:r w:rsidR="0082725B">
        <w:t>t</w:t>
      </w:r>
      <w:r w:rsidR="00B179D9" w:rsidRPr="0011123D">
        <w:t>o a</w:t>
      </w:r>
      <w:r w:rsidR="00B179D9">
        <w:t xml:space="preserve">nche </w:t>
      </w:r>
      <w:r w:rsidR="00B179D9" w:rsidRPr="0011123D">
        <w:t xml:space="preserve">la </w:t>
      </w:r>
      <w:r w:rsidR="0082725B">
        <w:t>“</w:t>
      </w:r>
      <w:r w:rsidR="00B179D9" w:rsidRPr="0011123D">
        <w:t>svolta antropologica</w:t>
      </w:r>
      <w:r w:rsidR="0082725B">
        <w:t>”</w:t>
      </w:r>
      <w:r w:rsidR="00B179D9">
        <w:t xml:space="preserve"> del Concilio </w:t>
      </w:r>
      <w:r w:rsidR="0082725B">
        <w:t xml:space="preserve">affrontando anche le strutture sociali. Rispetto alle strutture interne della Chiesa ha </w:t>
      </w:r>
      <w:r w:rsidR="00EE2BD2">
        <w:t>da</w:t>
      </w:r>
      <w:r w:rsidR="0082725B">
        <w:t>to</w:t>
      </w:r>
      <w:r w:rsidR="00EE2BD2">
        <w:t xml:space="preserve"> f</w:t>
      </w:r>
      <w:r w:rsidR="00EE2BD2" w:rsidRPr="0011123D">
        <w:t>orti spunti per risolver</w:t>
      </w:r>
      <w:r w:rsidR="0082725B">
        <w:t>n</w:t>
      </w:r>
      <w:r w:rsidR="00EE2BD2" w:rsidRPr="0011123D">
        <w:t xml:space="preserve">e i problemi </w:t>
      </w:r>
      <w:r w:rsidR="0082725B">
        <w:t>più evidenti</w:t>
      </w:r>
      <w:r w:rsidR="00B179D9" w:rsidRPr="0011123D">
        <w:t>.</w:t>
      </w:r>
      <w:r w:rsidR="00B179D9">
        <w:t xml:space="preserve"> </w:t>
      </w:r>
      <w:r w:rsidR="0082725B">
        <w:t>Soprattutto h</w:t>
      </w:r>
      <w:r w:rsidR="00B179D9">
        <w:t>a promosso un nuovo modello di vita ecclesiale</w:t>
      </w:r>
      <w:r w:rsidR="00DB483D">
        <w:t xml:space="preserve">, quello </w:t>
      </w:r>
      <w:r w:rsidR="00B179D9">
        <w:t>in cui si ripone tanta fiducia nei rapporti umani</w:t>
      </w:r>
      <w:r w:rsidR="00B179D9" w:rsidRPr="00064BAA">
        <w:t xml:space="preserve"> </w:t>
      </w:r>
      <w:r w:rsidR="00B179D9">
        <w:t xml:space="preserve">da tendere a svuotare la Chiesa delle sue </w:t>
      </w:r>
      <w:r w:rsidR="0082725B">
        <w:t xml:space="preserve">molteplici </w:t>
      </w:r>
      <w:r w:rsidR="00B179D9">
        <w:t xml:space="preserve">strutture. </w:t>
      </w:r>
      <w:r w:rsidR="00DB483D">
        <w:t xml:space="preserve">Questo modello era stato anticipato da San Francesco, ma poi era stato o soffocato, o svuotato di contenuti precisi dal modello </w:t>
      </w:r>
      <w:r w:rsidR="0082725B">
        <w:t xml:space="preserve">di tipo </w:t>
      </w:r>
      <w:r w:rsidR="00DB483D">
        <w:t xml:space="preserve">gerarchico </w:t>
      </w:r>
      <w:r w:rsidR="0082725B">
        <w:t>e burocratico</w:t>
      </w:r>
      <w:r w:rsidR="00DB483D">
        <w:t xml:space="preserve">. </w:t>
      </w:r>
      <w:r w:rsidR="00B179D9">
        <w:t>Egli h</w:t>
      </w:r>
      <w:r w:rsidR="00B179D9" w:rsidRPr="0011123D">
        <w:t xml:space="preserve">a stabilito il pieno diritto di </w:t>
      </w:r>
      <w:r w:rsidR="0082725B">
        <w:t xml:space="preserve">piena </w:t>
      </w:r>
      <w:r w:rsidR="00B179D9" w:rsidRPr="0011123D">
        <w:t xml:space="preserve">cittadinanza di tutti i cristiani </w:t>
      </w:r>
      <w:r w:rsidR="00B179D9">
        <w:t xml:space="preserve">che vivono </w:t>
      </w:r>
      <w:r w:rsidR="0082725B">
        <w:t xml:space="preserve">la Chiesa nella semplicità, </w:t>
      </w:r>
      <w:r w:rsidR="00B179D9" w:rsidRPr="0011123D">
        <w:t>alla “</w:t>
      </w:r>
      <w:r w:rsidR="00B179D9">
        <w:t xml:space="preserve">S. </w:t>
      </w:r>
      <w:r w:rsidR="00B179D9" w:rsidRPr="0011123D">
        <w:t>Francesco”</w:t>
      </w:r>
      <w:r w:rsidR="00EE2BD2" w:rsidRPr="0011123D">
        <w:t>.</w:t>
      </w:r>
      <w:r w:rsidR="00EE2BD2" w:rsidRPr="00064BAA">
        <w:t xml:space="preserve"> </w:t>
      </w:r>
      <w:r w:rsidR="00760E4F">
        <w:t xml:space="preserve">Ha anche caratterizzato la situazione della Chiesa attuale come quella di </w:t>
      </w:r>
      <w:r w:rsidR="008E267C">
        <w:t>“</w:t>
      </w:r>
      <w:r w:rsidR="00760E4F">
        <w:t>un ospedale da campo”. I</w:t>
      </w:r>
      <w:r w:rsidR="004A4C2F">
        <w:t>o</w:t>
      </w:r>
      <w:r w:rsidR="00760E4F">
        <w:t xml:space="preserve"> credo sia meglio dire che, sotto il diluvio dei problemi egli ha costruito un’Arca di salvezza nella quale ha imbarcato tutte le persone di buone speranze</w:t>
      </w:r>
      <w:r w:rsidR="008E267C">
        <w:t xml:space="preserve"> che vogliano sopravvivere </w:t>
      </w:r>
      <w:r w:rsidR="00480CD9">
        <w:t xml:space="preserve">e </w:t>
      </w:r>
      <w:r w:rsidR="0082725B">
        <w:t xml:space="preserve">nel dopo diluvio </w:t>
      </w:r>
      <w:r w:rsidR="00480CD9">
        <w:t xml:space="preserve">cercare di ricostruire </w:t>
      </w:r>
      <w:r w:rsidR="0082725B">
        <w:t>una</w:t>
      </w:r>
      <w:r w:rsidR="00480CD9">
        <w:t xml:space="preserve"> vita </w:t>
      </w:r>
      <w:r w:rsidR="007A0106">
        <w:t>piena</w:t>
      </w:r>
      <w:r w:rsidR="00760E4F">
        <w:t xml:space="preserve">. </w:t>
      </w:r>
    </w:p>
    <w:p w:rsidR="001646B3" w:rsidRDefault="00F77D1E" w:rsidP="00E02F0C">
      <w:pPr>
        <w:jc w:val="both"/>
      </w:pPr>
      <w:r>
        <w:tab/>
      </w:r>
      <w:r w:rsidR="0082725B">
        <w:t xml:space="preserve">Allora </w:t>
      </w:r>
      <w:r w:rsidR="00D72453">
        <w:t xml:space="preserve">c’è da chiedersi: </w:t>
      </w:r>
      <w:r w:rsidR="00760E4F">
        <w:t xml:space="preserve">questa sua risposta </w:t>
      </w:r>
      <w:r w:rsidR="00D72453" w:rsidRPr="00E05C8B">
        <w:t>personale</w:t>
      </w:r>
      <w:r w:rsidR="008E267C">
        <w:t>, molto umana,</w:t>
      </w:r>
      <w:r w:rsidR="00D72453" w:rsidRPr="00E05C8B">
        <w:t xml:space="preserve"> </w:t>
      </w:r>
      <w:r w:rsidR="004F0B76">
        <w:t xml:space="preserve">è </w:t>
      </w:r>
      <w:r w:rsidR="00760E4F">
        <w:t xml:space="preserve">volta </w:t>
      </w:r>
      <w:r w:rsidR="004A4C2F">
        <w:t>a</w:t>
      </w:r>
      <w:r w:rsidR="00760E4F">
        <w:t xml:space="preserve"> uno sforzo </w:t>
      </w:r>
      <w:r w:rsidR="00D72453" w:rsidRPr="00E05C8B">
        <w:t>illimitato, o, sull'esempio di San Francesco</w:t>
      </w:r>
      <w:r w:rsidR="00480CD9">
        <w:t>,</w:t>
      </w:r>
      <w:r w:rsidR="00D72453">
        <w:t xml:space="preserve"> che seppe combattere in anticipo il capitalismo nascente</w:t>
      </w:r>
      <w:r w:rsidR="007A0106">
        <w:t xml:space="preserve"> nel padre Bernardone</w:t>
      </w:r>
      <w:r w:rsidR="00D72453" w:rsidRPr="00E05C8B">
        <w:t xml:space="preserve">, </w:t>
      </w:r>
      <w:r w:rsidR="007C4616">
        <w:t xml:space="preserve">riuscirà </w:t>
      </w:r>
      <w:r w:rsidR="004F0B76">
        <w:t xml:space="preserve">a </w:t>
      </w:r>
      <w:r w:rsidR="00D72453" w:rsidRPr="00E05C8B">
        <w:t>da</w:t>
      </w:r>
      <w:r w:rsidR="004F0B76">
        <w:t>re</w:t>
      </w:r>
      <w:r w:rsidR="00D72453" w:rsidRPr="00E05C8B">
        <w:t xml:space="preserve"> una risposta storica agli odierni mali strutturali? </w:t>
      </w:r>
      <w:r w:rsidR="008E267C">
        <w:t xml:space="preserve">Si capisce bene che </w:t>
      </w:r>
      <w:r w:rsidR="00E405CF">
        <w:t xml:space="preserve">a questo scopo egli </w:t>
      </w:r>
      <w:r w:rsidR="00D72453">
        <w:t xml:space="preserve">dovrebbe </w:t>
      </w:r>
      <w:r w:rsidR="004F0B76">
        <w:t>anda</w:t>
      </w:r>
      <w:r w:rsidR="00E405CF">
        <w:t>re</w:t>
      </w:r>
      <w:r w:rsidR="004F0B76">
        <w:t xml:space="preserve"> </w:t>
      </w:r>
      <w:r w:rsidR="004F0B76" w:rsidRPr="00E05C8B">
        <w:t xml:space="preserve">oltre </w:t>
      </w:r>
      <w:r w:rsidR="00EE2BD2">
        <w:t xml:space="preserve">una cultura </w:t>
      </w:r>
      <w:r w:rsidR="00E405CF">
        <w:t xml:space="preserve">solo </w:t>
      </w:r>
      <w:r w:rsidR="004F0B76" w:rsidRPr="00E05C8B">
        <w:t>antropologi</w:t>
      </w:r>
      <w:r w:rsidR="00EE2BD2">
        <w:t>c</w:t>
      </w:r>
      <w:r w:rsidR="004F0B76" w:rsidRPr="00E05C8B">
        <w:t>a</w:t>
      </w:r>
      <w:r w:rsidR="007A0106">
        <w:t>:</w:t>
      </w:r>
      <w:r w:rsidR="00E405CF">
        <w:t xml:space="preserve"> dovrebbe</w:t>
      </w:r>
      <w:r w:rsidR="00E405CF" w:rsidRPr="00E405CF">
        <w:t xml:space="preserve"> </w:t>
      </w:r>
      <w:r w:rsidR="00E405CF" w:rsidRPr="00E05C8B">
        <w:t xml:space="preserve">costruire </w:t>
      </w:r>
      <w:r w:rsidR="00E405CF" w:rsidRPr="00771CFB">
        <w:rPr>
          <w:i/>
        </w:rPr>
        <w:t>un linguaggio universale</w:t>
      </w:r>
      <w:r w:rsidR="00E405CF" w:rsidRPr="00E05C8B">
        <w:t xml:space="preserve"> che</w:t>
      </w:r>
      <w:r w:rsidR="00E405CF">
        <w:t xml:space="preserve"> </w:t>
      </w:r>
      <w:r w:rsidR="004F0B76" w:rsidRPr="00E05C8B">
        <w:t>sappia co</w:t>
      </w:r>
      <w:r w:rsidR="004F0B76">
        <w:t xml:space="preserve">mprendere </w:t>
      </w:r>
      <w:r w:rsidR="00E405CF">
        <w:t xml:space="preserve">e indicare </w:t>
      </w:r>
      <w:r w:rsidR="004F0B76" w:rsidRPr="00771CFB">
        <w:rPr>
          <w:i/>
        </w:rPr>
        <w:t xml:space="preserve">le strutture </w:t>
      </w:r>
      <w:r w:rsidR="00EE2BD2">
        <w:rPr>
          <w:i/>
        </w:rPr>
        <w:t xml:space="preserve">della </w:t>
      </w:r>
      <w:r w:rsidR="004F0B76" w:rsidRPr="00771CFB">
        <w:rPr>
          <w:i/>
        </w:rPr>
        <w:t>soci</w:t>
      </w:r>
      <w:r w:rsidR="00EE2BD2">
        <w:rPr>
          <w:i/>
        </w:rPr>
        <w:t>età</w:t>
      </w:r>
      <w:r w:rsidR="004F0B76" w:rsidRPr="00E05C8B">
        <w:t xml:space="preserve"> </w:t>
      </w:r>
      <w:r w:rsidR="00760E4F" w:rsidRPr="00760E4F">
        <w:rPr>
          <w:i/>
        </w:rPr>
        <w:t>contemporane</w:t>
      </w:r>
      <w:r w:rsidR="00760E4F">
        <w:rPr>
          <w:i/>
        </w:rPr>
        <w:t>a</w:t>
      </w:r>
      <w:r w:rsidR="00712FD2">
        <w:t>;</w:t>
      </w:r>
      <w:r w:rsidR="00760E4F" w:rsidRPr="00760E4F">
        <w:rPr>
          <w:i/>
        </w:rPr>
        <w:t xml:space="preserve"> </w:t>
      </w:r>
      <w:r w:rsidR="004F0B76">
        <w:t xml:space="preserve">e </w:t>
      </w:r>
      <w:r w:rsidR="00E405CF">
        <w:t xml:space="preserve">poi </w:t>
      </w:r>
      <w:r w:rsidR="00EE2BD2">
        <w:t xml:space="preserve">elencare </w:t>
      </w:r>
      <w:r w:rsidR="00EE2BD2" w:rsidRPr="00E05C8B">
        <w:t xml:space="preserve">con precisione </w:t>
      </w:r>
      <w:r w:rsidR="00D72453" w:rsidRPr="00E05C8B">
        <w:t xml:space="preserve">le </w:t>
      </w:r>
      <w:r w:rsidR="00760E4F">
        <w:t xml:space="preserve">sue </w:t>
      </w:r>
      <w:r w:rsidR="00D72453" w:rsidRPr="00E05C8B">
        <w:t xml:space="preserve">strutture negative </w:t>
      </w:r>
      <w:r w:rsidR="00D72453">
        <w:t xml:space="preserve">(anche quelle interne </w:t>
      </w:r>
      <w:r w:rsidR="00D72453" w:rsidRPr="00E05C8B">
        <w:t>alla Chiesa</w:t>
      </w:r>
      <w:r w:rsidR="00D72453">
        <w:t>)</w:t>
      </w:r>
      <w:r w:rsidR="00D72453" w:rsidRPr="00E05C8B">
        <w:t>.</w:t>
      </w:r>
      <w:r w:rsidR="00D72453">
        <w:t xml:space="preserve"> </w:t>
      </w:r>
      <w:r w:rsidR="00480CD9">
        <w:t>Infine</w:t>
      </w:r>
      <w:r w:rsidR="00EE2BD2">
        <w:t>,</w:t>
      </w:r>
      <w:r w:rsidR="00D72453">
        <w:t xml:space="preserve"> </w:t>
      </w:r>
      <w:r w:rsidR="00EE2BD2">
        <w:t xml:space="preserve">per </w:t>
      </w:r>
      <w:r w:rsidR="00D72453" w:rsidRPr="00E05C8B">
        <w:t xml:space="preserve">applicare una precisa </w:t>
      </w:r>
      <w:r w:rsidR="004F0B76">
        <w:t>strategia</w:t>
      </w:r>
      <w:r w:rsidR="00D72453" w:rsidRPr="00E05C8B">
        <w:t>, gli occorrer</w:t>
      </w:r>
      <w:r w:rsidR="00E405CF">
        <w:t>ebbe</w:t>
      </w:r>
      <w:r w:rsidR="00D72453" w:rsidRPr="00E05C8B">
        <w:t xml:space="preserve"> </w:t>
      </w:r>
      <w:r w:rsidR="00D72453" w:rsidRPr="00771CFB">
        <w:rPr>
          <w:i/>
        </w:rPr>
        <w:t>un movimento ecclesiale</w:t>
      </w:r>
      <w:r w:rsidR="00D72453" w:rsidRPr="00E05C8B">
        <w:t xml:space="preserve"> strutturato che</w:t>
      </w:r>
      <w:r w:rsidR="007A0106">
        <w:t>,</w:t>
      </w:r>
      <w:r w:rsidR="00D72453" w:rsidRPr="00E05C8B">
        <w:t xml:space="preserve"> dal basso</w:t>
      </w:r>
      <w:r w:rsidR="007A0106">
        <w:t>,</w:t>
      </w:r>
      <w:r w:rsidR="00D72453" w:rsidRPr="00E05C8B">
        <w:t xml:space="preserve"> collabori con lui</w:t>
      </w:r>
      <w:r w:rsidR="0082725B">
        <w:t xml:space="preserve"> per modificarle politicamente o costruendo le loro alternative</w:t>
      </w:r>
      <w:r w:rsidR="00D72453" w:rsidRPr="00E05C8B">
        <w:t xml:space="preserve">. </w:t>
      </w:r>
    </w:p>
    <w:p w:rsidR="00E405CF" w:rsidRDefault="00724EB6" w:rsidP="00E405CF">
      <w:pPr>
        <w:jc w:val="both"/>
      </w:pPr>
      <w:r>
        <w:tab/>
        <w:t>Ma non ci si può aspettare da papa Francesco</w:t>
      </w:r>
      <w:r w:rsidR="006E6916" w:rsidRPr="006E6916">
        <w:t xml:space="preserve"> </w:t>
      </w:r>
      <w:r w:rsidR="006E6916">
        <w:t xml:space="preserve">questo tipo di cambiamento storico; egli </w:t>
      </w:r>
      <w:r>
        <w:t xml:space="preserve">ha sempre manifestato distacco dal pensiero </w:t>
      </w:r>
      <w:r w:rsidR="00712FD2">
        <w:t>strutturato</w:t>
      </w:r>
      <w:r w:rsidR="006E6916">
        <w:t xml:space="preserve">; inoltre </w:t>
      </w:r>
      <w:r>
        <w:t xml:space="preserve">lancia messaggi come se </w:t>
      </w:r>
      <w:r w:rsidR="006E6916">
        <w:t xml:space="preserve">egli </w:t>
      </w:r>
      <w:r>
        <w:t>fosse un qualunque cittadino che protesta, o</w:t>
      </w:r>
      <w:r w:rsidR="00A84619">
        <w:t xml:space="preserve">ppure </w:t>
      </w:r>
      <w:r>
        <w:t>come un capo di Stato che</w:t>
      </w:r>
      <w:r w:rsidR="00A84619">
        <w:t xml:space="preserve"> però</w:t>
      </w:r>
      <w:r w:rsidR="007A0106">
        <w:t>,</w:t>
      </w:r>
      <w:r>
        <w:t xml:space="preserve"> se non </w:t>
      </w:r>
      <w:proofErr w:type="gramStart"/>
      <w:r>
        <w:t>viene</w:t>
      </w:r>
      <w:proofErr w:type="gramEnd"/>
      <w:r>
        <w:t xml:space="preserve"> ascoltato</w:t>
      </w:r>
      <w:r w:rsidR="00712FD2">
        <w:t xml:space="preserve"> dalle strutture politiche</w:t>
      </w:r>
      <w:r>
        <w:t>, non reagi</w:t>
      </w:r>
      <w:r w:rsidR="00E405CF">
        <w:t>sc</w:t>
      </w:r>
      <w:r>
        <w:t>e in modo adeguato</w:t>
      </w:r>
      <w:r w:rsidR="00E405CF">
        <w:rPr>
          <w:rStyle w:val="Rimandonotaapidipagina"/>
        </w:rPr>
        <w:footnoteReference w:id="10"/>
      </w:r>
      <w:r>
        <w:t>.</w:t>
      </w:r>
      <w:r w:rsidR="00760E4F">
        <w:t xml:space="preserve"> </w:t>
      </w:r>
    </w:p>
    <w:p w:rsidR="00724EB6" w:rsidRDefault="00E405CF" w:rsidP="00724EB6">
      <w:pPr>
        <w:jc w:val="both"/>
      </w:pPr>
      <w:r>
        <w:tab/>
        <w:t>Di fatto</w:t>
      </w:r>
      <w:r w:rsidR="00760E4F">
        <w:t>, e</w:t>
      </w:r>
      <w:r w:rsidR="00724EB6">
        <w:t xml:space="preserve">gli appare trainare con fatica i cattolici, perché </w:t>
      </w:r>
      <w:r w:rsidR="00760E4F">
        <w:t xml:space="preserve">sui peccati </w:t>
      </w:r>
      <w:r w:rsidR="006E6916">
        <w:t xml:space="preserve">sociali </w:t>
      </w:r>
      <w:r w:rsidR="00760E4F">
        <w:t xml:space="preserve">strutturali </w:t>
      </w:r>
      <w:r w:rsidR="00724EB6">
        <w:t>non è arrivato a promuovere un linguaggio comune nella Chiesa</w:t>
      </w:r>
      <w:r w:rsidR="007A0106">
        <w:t>; p</w:t>
      </w:r>
      <w:r w:rsidR="00712FD2">
        <w:t xml:space="preserve">ur portando a compimento, con la sua persona, lo spirito del Concilio e pur avendo messo a disposizione di tutti la sua coscienza di tipo antropologico, egli non ha scalato </w:t>
      </w:r>
      <w:r w:rsidR="004A4C2F">
        <w:t>a</w:t>
      </w:r>
      <w:r w:rsidR="00712FD2">
        <w:t xml:space="preserve"> un </w:t>
      </w:r>
      <w:r w:rsidR="006E6916">
        <w:t>livello</w:t>
      </w:r>
      <w:r w:rsidR="00712FD2">
        <w:t xml:space="preserve"> superiore</w:t>
      </w:r>
      <w:r w:rsidR="006E6916">
        <w:t>;</w:t>
      </w:r>
      <w:r w:rsidR="00712FD2">
        <w:t xml:space="preserve"> in particolare</w:t>
      </w:r>
      <w:r w:rsidR="006E6916">
        <w:t xml:space="preserve">, non ha </w:t>
      </w:r>
      <w:r w:rsidR="00712FD2">
        <w:t>costruito un programma di risposta al</w:t>
      </w:r>
      <w:r w:rsidR="007A0DAB">
        <w:t xml:space="preserve"> fenomeno storico del</w:t>
      </w:r>
      <w:r w:rsidR="00712FD2">
        <w:t>la globalizzazione</w:t>
      </w:r>
      <w:r w:rsidR="007A0DAB">
        <w:t xml:space="preserve"> della popolazione mondiale</w:t>
      </w:r>
      <w:r w:rsidR="00712FD2">
        <w:t xml:space="preserve">, </w:t>
      </w:r>
      <w:r w:rsidR="007A0DAB">
        <w:t>i</w:t>
      </w:r>
      <w:r w:rsidR="00712FD2">
        <w:t xml:space="preserve">l quale di fatto ha cambiato le tradizionali strutture della società e (con la nuova finanza) anche </w:t>
      </w:r>
      <w:r w:rsidR="006E6916">
        <w:t xml:space="preserve">quelle </w:t>
      </w:r>
      <w:r w:rsidR="00712FD2">
        <w:t>della Chiesa</w:t>
      </w:r>
      <w:r w:rsidR="007A0106">
        <w:t xml:space="preserve">; la cui struttura interna di Stato del Vaticano continua a sopravvivere più o meno come prima. Né ha imbarcato nella sua Arca qualche precisa forza sociale che lo sostenga attivamente: </w:t>
      </w:r>
      <w:r w:rsidR="007A0106">
        <w:lastRenderedPageBreak/>
        <w:t>difatti non ha soggetti collettivi unisoni con lui, né dentro la Chiesa cattolica</w:t>
      </w:r>
      <w:r w:rsidR="00A84619">
        <w:t xml:space="preserve"> (salvo </w:t>
      </w:r>
      <w:proofErr w:type="gramStart"/>
      <w:r w:rsidR="00A84619">
        <w:t>un poco la Comunità</w:t>
      </w:r>
      <w:proofErr w:type="gramEnd"/>
      <w:r w:rsidR="00A84619">
        <w:t xml:space="preserve"> S. Egidio)</w:t>
      </w:r>
      <w:r w:rsidR="007A0106">
        <w:t>, né tra i movimenti alternativi (ecologico, ecc.).</w:t>
      </w:r>
    </w:p>
    <w:p w:rsidR="003B5E88" w:rsidRDefault="003B5E88" w:rsidP="003B5E88">
      <w:pPr>
        <w:jc w:val="both"/>
      </w:pPr>
      <w:r>
        <w:tab/>
        <w:t xml:space="preserve">Nel mare tempestoso dei problemi irrisolti della </w:t>
      </w:r>
      <w:r w:rsidR="00712FD2">
        <w:t xml:space="preserve">attuale </w:t>
      </w:r>
      <w:r>
        <w:t xml:space="preserve">vita mondiale e della Chiesa stessa, mentre le nubi basse e cupe </w:t>
      </w:r>
      <w:r w:rsidR="00760E4F">
        <w:t xml:space="preserve">dei </w:t>
      </w:r>
      <w:r w:rsidR="00E405CF">
        <w:t xml:space="preserve">tanti </w:t>
      </w:r>
      <w:r w:rsidR="00760E4F">
        <w:t xml:space="preserve">problemi </w:t>
      </w:r>
      <w:r>
        <w:t>imped</w:t>
      </w:r>
      <w:r w:rsidR="00760E4F">
        <w:t xml:space="preserve">iscono </w:t>
      </w:r>
      <w:r>
        <w:t>di vedere le stelle, l</w:t>
      </w:r>
      <w:r w:rsidRPr="0011123D">
        <w:t>’Arca di Francesco-Noé</w:t>
      </w:r>
      <w:r>
        <w:t>, suo</w:t>
      </w:r>
      <w:r w:rsidRPr="0011123D">
        <w:t xml:space="preserve"> </w:t>
      </w:r>
      <w:r>
        <w:t xml:space="preserve">timoniere, di fatto </w:t>
      </w:r>
      <w:r w:rsidRPr="0011123D">
        <w:t xml:space="preserve">sta </w:t>
      </w:r>
      <w:r w:rsidRPr="0011123D">
        <w:rPr>
          <w:bCs/>
        </w:rPr>
        <w:t>navigando a vista</w:t>
      </w:r>
      <w:r w:rsidR="00E405CF">
        <w:rPr>
          <w:bCs/>
        </w:rPr>
        <w:t xml:space="preserve"> tra un’onda e un’altra</w:t>
      </w:r>
      <w:r>
        <w:t xml:space="preserve"> (ad es., a che è servito il “Giubileo mondiale straordinario della misericordia” del 2015?).</w:t>
      </w:r>
    </w:p>
    <w:p w:rsidR="003B7907" w:rsidRDefault="003B7907" w:rsidP="00BA7B72">
      <w:pPr>
        <w:jc w:val="both"/>
      </w:pPr>
    </w:p>
    <w:p w:rsidR="003B7907" w:rsidRDefault="003B7907" w:rsidP="00BA7B72">
      <w:pPr>
        <w:jc w:val="both"/>
      </w:pPr>
      <w:r>
        <w:tab/>
      </w:r>
      <w:r w:rsidRPr="003B7907">
        <w:rPr>
          <w:i/>
        </w:rPr>
        <w:t>6. Perché papa Francesco non ha applicato la</w:t>
      </w:r>
      <w:r>
        <w:t xml:space="preserve"> Laudato sii</w:t>
      </w:r>
      <w:r w:rsidRPr="003B7907">
        <w:rPr>
          <w:i/>
        </w:rPr>
        <w:t>?</w:t>
      </w:r>
    </w:p>
    <w:p w:rsidR="00BA7B72" w:rsidRPr="000040DC" w:rsidRDefault="003B7907" w:rsidP="00BA7B72">
      <w:pPr>
        <w:jc w:val="both"/>
      </w:pPr>
      <w:r>
        <w:tab/>
      </w:r>
      <w:r w:rsidR="00BA7B72" w:rsidRPr="000040DC">
        <w:t xml:space="preserve">Eppure </w:t>
      </w:r>
      <w:r w:rsidR="00564EAE">
        <w:t xml:space="preserve">si può </w:t>
      </w:r>
      <w:r w:rsidR="00724EB6">
        <w:t xml:space="preserve">ben </w:t>
      </w:r>
      <w:r w:rsidR="00564EAE">
        <w:t xml:space="preserve">suggerire </w:t>
      </w:r>
      <w:r w:rsidR="00724EB6" w:rsidRPr="000040DC">
        <w:t xml:space="preserve">una chiara spiegazione religiosa-ecologica della pandemia; </w:t>
      </w:r>
      <w:r w:rsidR="00704E62">
        <w:t>pur di</w:t>
      </w:r>
      <w:r w:rsidR="00724EB6">
        <w:t xml:space="preserve"> </w:t>
      </w:r>
      <w:r w:rsidR="00BA7B72" w:rsidRPr="000040DC">
        <w:t>bas</w:t>
      </w:r>
      <w:r w:rsidR="00712FD2">
        <w:t>a</w:t>
      </w:r>
      <w:r w:rsidR="00704E62">
        <w:t>rsi</w:t>
      </w:r>
      <w:r w:rsidR="00724EB6">
        <w:t xml:space="preserve"> </w:t>
      </w:r>
      <w:r w:rsidR="00712FD2">
        <w:t>su</w:t>
      </w:r>
      <w:r w:rsidR="00BA7B72" w:rsidRPr="000040DC">
        <w:t>l</w:t>
      </w:r>
      <w:r w:rsidR="00E405CF">
        <w:t>la</w:t>
      </w:r>
      <w:r w:rsidR="00564EAE">
        <w:t xml:space="preserve"> </w:t>
      </w:r>
      <w:r w:rsidR="00760E4F">
        <w:t>interpreta</w:t>
      </w:r>
      <w:r w:rsidR="00E405CF">
        <w:t>zione, data dal</w:t>
      </w:r>
      <w:r w:rsidR="00724EB6" w:rsidRPr="000040DC">
        <w:t xml:space="preserve"> </w:t>
      </w:r>
      <w:r w:rsidR="00E405CF">
        <w:t xml:space="preserve">cattolico </w:t>
      </w:r>
      <w:r w:rsidR="00E405CF" w:rsidRPr="000040DC">
        <w:t>Lanza del Vasto</w:t>
      </w:r>
      <w:r w:rsidR="00E405CF">
        <w:t xml:space="preserve"> </w:t>
      </w:r>
      <w:r w:rsidR="00712FD2" w:rsidRPr="000040DC">
        <w:t xml:space="preserve">di </w:t>
      </w:r>
      <w:r w:rsidR="00712FD2" w:rsidRPr="000040DC">
        <w:rPr>
          <w:i/>
          <w:iCs/>
        </w:rPr>
        <w:t>Apocalisse</w:t>
      </w:r>
      <w:r w:rsidR="00712FD2" w:rsidRPr="000040DC">
        <w:t xml:space="preserve"> 6, 8</w:t>
      </w:r>
      <w:r w:rsidR="00712FD2">
        <w:t xml:space="preserve"> e</w:t>
      </w:r>
      <w:r w:rsidR="00712FD2" w:rsidRPr="000040DC">
        <w:t xml:space="preserve"> 13</w:t>
      </w:r>
      <w:r w:rsidR="005065FC">
        <w:rPr>
          <w:rStyle w:val="Rimandonotaapidipagina"/>
        </w:rPr>
        <w:footnoteReference w:id="11"/>
      </w:r>
      <w:r w:rsidR="00E77C1A">
        <w:t xml:space="preserve">: </w:t>
      </w:r>
      <w:r w:rsidR="00704E62">
        <w:t xml:space="preserve">qui sono indicati almeno </w:t>
      </w:r>
      <w:r w:rsidR="00E77C1A">
        <w:t xml:space="preserve">quattro </w:t>
      </w:r>
      <w:r w:rsidR="008D36B8">
        <w:t>flagelli</w:t>
      </w:r>
      <w:r w:rsidR="001702BF">
        <w:t>, non mandati da Dio, ma “fatti da mano d’uomo”,</w:t>
      </w:r>
      <w:r w:rsidR="006E6916">
        <w:t xml:space="preserve"> Il</w:t>
      </w:r>
      <w:r w:rsidR="00E77C1A">
        <w:t xml:space="preserve"> </w:t>
      </w:r>
      <w:r w:rsidR="006E6916">
        <w:t xml:space="preserve">recente, poderoso </w:t>
      </w:r>
      <w:r w:rsidR="006E6916" w:rsidRPr="000040DC">
        <w:t xml:space="preserve">progresso </w:t>
      </w:r>
      <w:r w:rsidR="006E6916">
        <w:t xml:space="preserve">di </w:t>
      </w:r>
      <w:r w:rsidR="006E6916" w:rsidRPr="000040DC">
        <w:t>Scienza e Tecnica</w:t>
      </w:r>
      <w:r w:rsidR="006E6916">
        <w:t xml:space="preserve">, quasi un </w:t>
      </w:r>
      <w:r w:rsidR="006E6916" w:rsidRPr="000040DC">
        <w:t>superflagell</w:t>
      </w:r>
      <w:r w:rsidR="006E6916">
        <w:t>o, ha spinto l</w:t>
      </w:r>
      <w:r w:rsidR="006E6916" w:rsidRPr="000040DC">
        <w:t>’umanità attuale</w:t>
      </w:r>
      <w:r w:rsidR="006E6916" w:rsidRPr="008D36B8">
        <w:t xml:space="preserve"> </w:t>
      </w:r>
      <w:r w:rsidR="004A4C2F">
        <w:t>a</w:t>
      </w:r>
      <w:r w:rsidR="006E6916">
        <w:t xml:space="preserve"> un </w:t>
      </w:r>
      <w:r w:rsidR="006E6916" w:rsidRPr="000040DC">
        <w:t xml:space="preserve">modo di vivere </w:t>
      </w:r>
      <w:r w:rsidR="006E6916">
        <w:t xml:space="preserve">che </w:t>
      </w:r>
      <w:r w:rsidR="006E6916" w:rsidRPr="000040DC">
        <w:t xml:space="preserve">comporta </w:t>
      </w:r>
      <w:r w:rsidR="006E6916">
        <w:t xml:space="preserve">una </w:t>
      </w:r>
      <w:r w:rsidR="006E6916" w:rsidRPr="000040DC">
        <w:t>enorme impronta ecologica</w:t>
      </w:r>
      <w:r w:rsidR="006E6916">
        <w:t xml:space="preserve">; questa impone </w:t>
      </w:r>
      <w:r w:rsidR="006E6916" w:rsidRPr="000040DC">
        <w:t xml:space="preserve">alla </w:t>
      </w:r>
      <w:r w:rsidR="006E6916">
        <w:t>n</w:t>
      </w:r>
      <w:r w:rsidR="006E6916" w:rsidRPr="000040DC">
        <w:t xml:space="preserve">atura </w:t>
      </w:r>
      <w:r w:rsidR="006E6916">
        <w:t xml:space="preserve">il </w:t>
      </w:r>
      <w:r w:rsidR="006E6916" w:rsidRPr="000040DC">
        <w:t xml:space="preserve">flagello della </w:t>
      </w:r>
      <w:r w:rsidR="006E6916" w:rsidRPr="003B5E88">
        <w:rPr>
          <w:i/>
        </w:rPr>
        <w:t>Guerra</w:t>
      </w:r>
      <w:r w:rsidR="006E6916" w:rsidRPr="000040DC">
        <w:t xml:space="preserve"> (</w:t>
      </w:r>
      <w:r w:rsidR="00E77C1A">
        <w:t>grandiosi</w:t>
      </w:r>
      <w:r w:rsidR="006E6916">
        <w:t xml:space="preserve"> </w:t>
      </w:r>
      <w:r w:rsidR="006E6916" w:rsidRPr="000040DC">
        <w:t>al</w:t>
      </w:r>
      <w:r w:rsidR="006E6916">
        <w:t>levamenti industriali degli 80 miliardi di animali allevati per l’innaturale</w:t>
      </w:r>
      <w:r w:rsidR="006E6916" w:rsidRPr="008D36B8">
        <w:t xml:space="preserve"> </w:t>
      </w:r>
      <w:r w:rsidR="006E6916">
        <w:t>alimentazione carnivora umana,</w:t>
      </w:r>
      <w:r w:rsidR="006E6916" w:rsidRPr="000040DC">
        <w:t xml:space="preserve"> estinzione di specie animali,</w:t>
      </w:r>
      <w:r w:rsidR="006E6916" w:rsidRPr="00564EAE">
        <w:t xml:space="preserve"> </w:t>
      </w:r>
      <w:r w:rsidR="006E6916" w:rsidRPr="000040DC">
        <w:t xml:space="preserve">deforestazioni, svariati tipi di inquinamenti </w:t>
      </w:r>
      <w:r w:rsidR="006E6916">
        <w:t>terresti</w:t>
      </w:r>
      <w:r w:rsidR="006E6916" w:rsidRPr="000040DC">
        <w:t xml:space="preserve">, </w:t>
      </w:r>
      <w:r w:rsidR="00E77C1A">
        <w:t>dieci milioni di nuove molecole immesse tra quelle naturali,</w:t>
      </w:r>
      <w:r w:rsidR="00704E62">
        <w:t xml:space="preserve"> </w:t>
      </w:r>
      <w:r w:rsidR="006E6916" w:rsidRPr="000040DC">
        <w:t xml:space="preserve">invasione del vissuto personale </w:t>
      </w:r>
      <w:r w:rsidR="006E6916">
        <w:t xml:space="preserve">e dell’ambiente </w:t>
      </w:r>
      <w:r w:rsidR="006E6916" w:rsidRPr="000040DC">
        <w:t xml:space="preserve">da parte di </w:t>
      </w:r>
      <w:r w:rsidR="006E6916">
        <w:t xml:space="preserve">una pletora di </w:t>
      </w:r>
      <w:r w:rsidR="006E6916" w:rsidRPr="000040DC">
        <w:t>artefatti</w:t>
      </w:r>
      <w:r w:rsidR="006E6916">
        <w:t xml:space="preserve"> scientifici</w:t>
      </w:r>
      <w:r w:rsidR="006E6916" w:rsidRPr="000040DC">
        <w:t>, ecc.), fino a ridur</w:t>
      </w:r>
      <w:r w:rsidR="006E6916">
        <w:t xml:space="preserve">re </w:t>
      </w:r>
      <w:r w:rsidR="006E6916" w:rsidRPr="000040DC">
        <w:t xml:space="preserve">la </w:t>
      </w:r>
      <w:r w:rsidR="006E6916">
        <w:t xml:space="preserve">natura </w:t>
      </w:r>
      <w:r w:rsidR="004A4C2F">
        <w:t>a</w:t>
      </w:r>
      <w:r w:rsidR="006E6916">
        <w:t xml:space="preserve"> una sopravvivenza stentata, </w:t>
      </w:r>
      <w:r w:rsidR="006E6916" w:rsidRPr="000040DC">
        <w:t xml:space="preserve">alla </w:t>
      </w:r>
      <w:r w:rsidR="006E6916" w:rsidRPr="003B5E88">
        <w:rPr>
          <w:i/>
        </w:rPr>
        <w:t>Miseria</w:t>
      </w:r>
      <w:r w:rsidR="006E6916" w:rsidRPr="000040DC">
        <w:t xml:space="preserve">. La </w:t>
      </w:r>
      <w:r w:rsidR="006E6916">
        <w:t>n</w:t>
      </w:r>
      <w:r w:rsidR="006E6916" w:rsidRPr="000040DC">
        <w:t xml:space="preserve">atura, stressata, ha reagito sull’aggressore con </w:t>
      </w:r>
      <w:r w:rsidR="006E6916">
        <w:t xml:space="preserve">la pandemia </w:t>
      </w:r>
      <w:r w:rsidR="006E6916" w:rsidRPr="000040DC">
        <w:t xml:space="preserve">del </w:t>
      </w:r>
      <w:r w:rsidR="006E6916">
        <w:t>CV che ha creato n</w:t>
      </w:r>
      <w:r w:rsidR="006E6916" w:rsidRPr="000040DC">
        <w:t>ell’ambiente umano</w:t>
      </w:r>
      <w:r w:rsidR="006E6916">
        <w:t xml:space="preserve"> il flagello della </w:t>
      </w:r>
      <w:r w:rsidR="006E6916" w:rsidRPr="003B5E88">
        <w:rPr>
          <w:i/>
        </w:rPr>
        <w:t>Sedizione</w:t>
      </w:r>
      <w:r w:rsidR="006E6916">
        <w:t xml:space="preserve">; </w:t>
      </w:r>
      <w:r w:rsidR="00E77C1A">
        <w:t xml:space="preserve">e </w:t>
      </w:r>
      <w:r w:rsidR="006E6916">
        <w:t>che</w:t>
      </w:r>
      <w:r w:rsidR="006E6916" w:rsidRPr="000040DC">
        <w:t xml:space="preserve">, attraverso gli organi politici, </w:t>
      </w:r>
      <w:r w:rsidR="006E6916">
        <w:t xml:space="preserve">ha </w:t>
      </w:r>
      <w:r w:rsidR="006E6916" w:rsidRPr="000040DC">
        <w:t>impo</w:t>
      </w:r>
      <w:r w:rsidR="006E6916">
        <w:t>sto</w:t>
      </w:r>
      <w:r w:rsidR="006E6916" w:rsidRPr="000040DC">
        <w:t xml:space="preserve"> </w:t>
      </w:r>
      <w:r w:rsidR="006E6916">
        <w:t xml:space="preserve">alla popolazione </w:t>
      </w:r>
      <w:r w:rsidR="006E6916" w:rsidRPr="000040DC">
        <w:t xml:space="preserve">mondiale </w:t>
      </w:r>
      <w:r w:rsidR="006E6916">
        <w:t xml:space="preserve">il flagello di </w:t>
      </w:r>
      <w:r w:rsidR="006E6916" w:rsidRPr="000040DC">
        <w:t xml:space="preserve">una </w:t>
      </w:r>
      <w:r w:rsidR="006E6916" w:rsidRPr="003B5E88">
        <w:rPr>
          <w:i/>
        </w:rPr>
        <w:t>Servitù</w:t>
      </w:r>
      <w:r w:rsidR="006E6916" w:rsidRPr="000040DC">
        <w:t xml:space="preserve"> </w:t>
      </w:r>
      <w:r w:rsidR="006E6916">
        <w:t>d</w:t>
      </w:r>
      <w:r w:rsidR="006E6916" w:rsidRPr="000040DC">
        <w:t xml:space="preserve">ai poteri costituiti. </w:t>
      </w:r>
      <w:r w:rsidR="00E77C1A">
        <w:t>Da</w:t>
      </w:r>
      <w:r w:rsidR="00704E62">
        <w:t xml:space="preserve"> quest</w:t>
      </w:r>
      <w:r w:rsidR="00E77C1A">
        <w:t xml:space="preserve">i flagelli </w:t>
      </w:r>
      <w:r w:rsidR="00BA7B72" w:rsidRPr="000040DC">
        <w:t xml:space="preserve">l’umanità deve rifuggire cercando non solo la </w:t>
      </w:r>
      <w:r w:rsidR="008D36B8">
        <w:t xml:space="preserve">propria </w:t>
      </w:r>
      <w:r w:rsidR="00BA7B72" w:rsidRPr="000040DC">
        <w:t>sopravvivenza</w:t>
      </w:r>
      <w:r w:rsidR="003B5E88">
        <w:t xml:space="preserve"> materiale</w:t>
      </w:r>
      <w:r w:rsidR="00BA7B72" w:rsidRPr="000040DC">
        <w:t>, ma</w:t>
      </w:r>
      <w:r w:rsidR="00704E62">
        <w:t>, secondo la sapienza dei testi sacri,</w:t>
      </w:r>
      <w:r w:rsidR="00BA7B72" w:rsidRPr="000040DC">
        <w:t xml:space="preserve"> </w:t>
      </w:r>
      <w:r w:rsidR="001702BF">
        <w:t xml:space="preserve">soprattutto </w:t>
      </w:r>
      <w:r w:rsidR="00BA7B72" w:rsidRPr="000040DC">
        <w:t xml:space="preserve">una </w:t>
      </w:r>
      <w:r w:rsidR="00564EAE">
        <w:t>conversione</w:t>
      </w:r>
      <w:r w:rsidR="00704E62">
        <w:t xml:space="preserve">; che però nel tempo moderno deve essere anche e soprattutto dalle </w:t>
      </w:r>
      <w:r w:rsidR="001702BF">
        <w:t>strutture</w:t>
      </w:r>
      <w:r w:rsidR="00704E62">
        <w:t xml:space="preserve"> sociali negative</w:t>
      </w:r>
      <w:r w:rsidR="001702BF">
        <w:t>. E’ chiaro che nel caso della pandemia del CV la conversione struttural</w:t>
      </w:r>
      <w:r w:rsidR="000C5991">
        <w:t xml:space="preserve">e </w:t>
      </w:r>
      <w:r w:rsidR="00E77C1A">
        <w:t xml:space="preserve">consiste nel concepire </w:t>
      </w:r>
      <w:r w:rsidR="004A4C2F">
        <w:t>e</w:t>
      </w:r>
      <w:r w:rsidR="00E77C1A">
        <w:t xml:space="preserve"> attuare </w:t>
      </w:r>
      <w:r w:rsidR="000C5991">
        <w:t xml:space="preserve">un nuovo tipo di </w:t>
      </w:r>
      <w:r w:rsidR="00BA7B72" w:rsidRPr="000040DC">
        <w:t>progresso</w:t>
      </w:r>
      <w:r w:rsidR="003B5E88" w:rsidRPr="000040DC">
        <w:t xml:space="preserve"> </w:t>
      </w:r>
      <w:r w:rsidR="008D36B8">
        <w:t>del</w:t>
      </w:r>
      <w:r w:rsidR="003B5E88" w:rsidRPr="000040DC">
        <w:t xml:space="preserve">la </w:t>
      </w:r>
      <w:r w:rsidR="003B5E88">
        <w:t xml:space="preserve">organizzazione </w:t>
      </w:r>
      <w:r w:rsidR="003B5E88" w:rsidRPr="000040DC">
        <w:t>soci</w:t>
      </w:r>
      <w:r w:rsidR="003B5E88">
        <w:t>al</w:t>
      </w:r>
      <w:r w:rsidR="003B5E88" w:rsidRPr="000040DC">
        <w:t>e</w:t>
      </w:r>
      <w:r w:rsidR="000C5991">
        <w:t xml:space="preserve">, tale </w:t>
      </w:r>
      <w:r w:rsidR="008D36B8">
        <w:t xml:space="preserve">da </w:t>
      </w:r>
      <w:r w:rsidR="00BA7B72" w:rsidRPr="000040DC">
        <w:t>non comport</w:t>
      </w:r>
      <w:r w:rsidR="008D36B8">
        <w:t>are mai</w:t>
      </w:r>
      <w:r w:rsidR="00BA7B72" w:rsidRPr="000040DC">
        <w:t xml:space="preserve"> più squ</w:t>
      </w:r>
      <w:r w:rsidR="000040DC" w:rsidRPr="000040DC">
        <w:t>i</w:t>
      </w:r>
      <w:r w:rsidR="00BA7B72" w:rsidRPr="000040DC">
        <w:t>libr</w:t>
      </w:r>
      <w:r w:rsidR="000040DC" w:rsidRPr="000040DC">
        <w:t>i</w:t>
      </w:r>
      <w:r w:rsidR="00BA7B72" w:rsidRPr="000040DC">
        <w:t xml:space="preserve"> nella Natura. </w:t>
      </w:r>
    </w:p>
    <w:p w:rsidR="00704E62" w:rsidRDefault="000040DC" w:rsidP="00704E62">
      <w:pPr>
        <w:jc w:val="both"/>
      </w:pPr>
      <w:r>
        <w:tab/>
      </w:r>
      <w:r w:rsidR="003B065D">
        <w:t xml:space="preserve">In realtà, </w:t>
      </w:r>
      <w:r w:rsidR="008D36B8">
        <w:t xml:space="preserve">nel 2013 </w:t>
      </w:r>
      <w:r w:rsidR="00564EAE">
        <w:t>papa Francesco</w:t>
      </w:r>
      <w:r w:rsidR="00704E62">
        <w:t>,</w:t>
      </w:r>
      <w:r w:rsidR="00564EAE">
        <w:t xml:space="preserve"> </w:t>
      </w:r>
      <w:r w:rsidR="00E77C1A">
        <w:t>per intuito</w:t>
      </w:r>
      <w:r w:rsidR="00704E62">
        <w:t>,</w:t>
      </w:r>
      <w:r w:rsidR="00E77C1A">
        <w:t xml:space="preserve"> </w:t>
      </w:r>
      <w:r w:rsidR="003B065D">
        <w:t>aveva risposto in anticipo</w:t>
      </w:r>
      <w:r w:rsidR="003B065D" w:rsidRPr="005A4085">
        <w:t xml:space="preserve"> </w:t>
      </w:r>
      <w:r w:rsidR="003B7907">
        <w:t>al CV</w:t>
      </w:r>
      <w:r w:rsidR="00564EAE" w:rsidRPr="00564EAE">
        <w:t xml:space="preserve"> </w:t>
      </w:r>
      <w:r w:rsidR="00564EAE">
        <w:t xml:space="preserve">con la </w:t>
      </w:r>
      <w:r w:rsidR="008D36B8">
        <w:t xml:space="preserve">enciclica </w:t>
      </w:r>
      <w:r w:rsidR="00564EAE" w:rsidRPr="00051CFF">
        <w:rPr>
          <w:i/>
        </w:rPr>
        <w:t>Laudato sii</w:t>
      </w:r>
      <w:r w:rsidR="003B065D">
        <w:t xml:space="preserve">. </w:t>
      </w:r>
      <w:r w:rsidR="008D36B8">
        <w:t>In e</w:t>
      </w:r>
      <w:r w:rsidR="003B065D">
        <w:t xml:space="preserve">ssa (nel n. 66) </w:t>
      </w:r>
      <w:r w:rsidR="008D36B8">
        <w:t xml:space="preserve">egli </w:t>
      </w:r>
      <w:r w:rsidR="00E77C1A">
        <w:t>avev</w:t>
      </w:r>
      <w:r w:rsidR="008D36B8">
        <w:t xml:space="preserve">a </w:t>
      </w:r>
      <w:r w:rsidR="003B065D">
        <w:t>caratterizza</w:t>
      </w:r>
      <w:r w:rsidR="008D36B8">
        <w:t>to</w:t>
      </w:r>
      <w:r w:rsidR="003B065D">
        <w:t xml:space="preserve"> i peccati strutturali </w:t>
      </w:r>
      <w:r w:rsidR="00704E62">
        <w:t xml:space="preserve">in generale </w:t>
      </w:r>
      <w:r w:rsidR="003B065D">
        <w:t xml:space="preserve">e con essi </w:t>
      </w:r>
      <w:r w:rsidR="00E77C1A">
        <w:t>avev</w:t>
      </w:r>
      <w:r w:rsidR="008D36B8">
        <w:t xml:space="preserve">a </w:t>
      </w:r>
      <w:r w:rsidR="003B065D">
        <w:t>me</w:t>
      </w:r>
      <w:r w:rsidR="008D36B8">
        <w:t>sso</w:t>
      </w:r>
      <w:r w:rsidR="003B065D">
        <w:t xml:space="preserve"> in discussione la struttura portante di tutto l’inquinamento ambientale; </w:t>
      </w:r>
      <w:r w:rsidR="00920527">
        <w:t xml:space="preserve">tanto che </w:t>
      </w:r>
      <w:r w:rsidR="003B065D">
        <w:t xml:space="preserve">nei nn. 102-108 e 114 </w:t>
      </w:r>
      <w:r w:rsidR="00E77C1A">
        <w:t>avev</w:t>
      </w:r>
      <w:r w:rsidR="008D36B8">
        <w:t xml:space="preserve">a </w:t>
      </w:r>
      <w:r w:rsidR="003B065D">
        <w:t>chiama</w:t>
      </w:r>
      <w:r w:rsidR="008D36B8">
        <w:t>to</w:t>
      </w:r>
      <w:r w:rsidR="003B065D">
        <w:t xml:space="preserve"> </w:t>
      </w:r>
      <w:r>
        <w:t xml:space="preserve">tutti </w:t>
      </w:r>
      <w:r w:rsidR="004A4C2F">
        <w:t>a</w:t>
      </w:r>
      <w:r w:rsidR="003B065D">
        <w:t xml:space="preserve"> “una rivoluzione culturale”</w:t>
      </w:r>
      <w:r w:rsidR="001702BF">
        <w:t xml:space="preserve">, basata su un ripensamento </w:t>
      </w:r>
      <w:r w:rsidR="000C5991">
        <w:t xml:space="preserve">anche </w:t>
      </w:r>
      <w:r w:rsidR="001702BF">
        <w:t>d</w:t>
      </w:r>
      <w:r w:rsidR="000C5991">
        <w:t>i</w:t>
      </w:r>
      <w:r w:rsidR="001702BF">
        <w:t xml:space="preserve"> scienza e tecnica</w:t>
      </w:r>
      <w:r w:rsidR="00704E62">
        <w:t xml:space="preserve"> </w:t>
      </w:r>
      <w:r w:rsidR="00564EAE">
        <w:t>(</w:t>
      </w:r>
      <w:r w:rsidR="00704E62">
        <w:t xml:space="preserve">molto </w:t>
      </w:r>
      <w:r w:rsidR="00564EAE">
        <w:t>criticat</w:t>
      </w:r>
      <w:r w:rsidR="00704E62">
        <w:t>e</w:t>
      </w:r>
      <w:r w:rsidR="00564EAE">
        <w:t xml:space="preserve"> nei nn. 102-114 della enciclica)</w:t>
      </w:r>
      <w:r w:rsidR="00704E62" w:rsidRPr="00704E62">
        <w:t xml:space="preserve"> </w:t>
      </w:r>
      <w:r w:rsidR="00704E62">
        <w:t>.</w:t>
      </w:r>
    </w:p>
    <w:p w:rsidR="000040DC" w:rsidRDefault="00704E62" w:rsidP="00704E62">
      <w:pPr>
        <w:jc w:val="both"/>
      </w:pPr>
      <w:r>
        <w:tab/>
        <w:t xml:space="preserve">Ma, nell’occasione cruciale dell’attuale disastro ecologico mondiale, papa Francesco non ha fatto buon uso della </w:t>
      </w:r>
      <w:r w:rsidRPr="0011123D">
        <w:rPr>
          <w:i/>
          <w:iCs/>
        </w:rPr>
        <w:t>Laudato sii</w:t>
      </w:r>
      <w:r>
        <w:t>; egli non l’</w:t>
      </w:r>
      <w:r w:rsidRPr="0011123D">
        <w:t>ha applicat</w:t>
      </w:r>
      <w:r>
        <w:t>a</w:t>
      </w:r>
      <w:r w:rsidRPr="0011123D">
        <w:t xml:space="preserve"> alla pandemia</w:t>
      </w:r>
      <w:r>
        <w:t>.</w:t>
      </w:r>
      <w:r w:rsidRPr="00564EAE">
        <w:t xml:space="preserve"> </w:t>
      </w:r>
      <w:r>
        <w:t xml:space="preserve">Sulla base di essa avrebbe potuto almeno invitare i poteri mondiali </w:t>
      </w:r>
      <w:r w:rsidR="004A4C2F">
        <w:t>a</w:t>
      </w:r>
      <w:r>
        <w:t xml:space="preserve"> una maggiore attenzione ai problemi ecologici, i quali sono per lo meno una concausa della pandemia;</w:t>
      </w:r>
      <w:r w:rsidRPr="00A047DD">
        <w:t xml:space="preserve"> </w:t>
      </w:r>
      <w:r>
        <w:t xml:space="preserve">poi avrebbe potuto </w:t>
      </w:r>
      <w:r w:rsidR="007A0DAB">
        <w:t xml:space="preserve">individuare </w:t>
      </w:r>
      <w:r>
        <w:t xml:space="preserve">la causa </w:t>
      </w:r>
      <w:r w:rsidR="007A0DAB">
        <w:t xml:space="preserve">generale </w:t>
      </w:r>
      <w:r>
        <w:t>del disrupt della pandemia con lo stress ecologico dell’ambiente; e anzi</w:t>
      </w:r>
      <w:r w:rsidR="007A0DAB">
        <w:t>,</w:t>
      </w:r>
      <w:r>
        <w:t xml:space="preserve"> avrebbe potuto discutere quest</w:t>
      </w:r>
      <w:r w:rsidR="007A0DAB">
        <w:t xml:space="preserve">o tipo </w:t>
      </w:r>
      <w:r>
        <w:t>occidentale</w:t>
      </w:r>
      <w:r w:rsidR="007A0DAB" w:rsidRPr="007A0DAB">
        <w:t xml:space="preserve"> </w:t>
      </w:r>
      <w:r w:rsidR="007A0DAB">
        <w:t>di scienza che penalizza la scienza ecologica</w:t>
      </w:r>
      <w:r w:rsidR="00564EAE">
        <w:t xml:space="preserve">; e </w:t>
      </w:r>
      <w:r w:rsidR="00C35175">
        <w:t>in</w:t>
      </w:r>
      <w:r w:rsidR="00564EAE">
        <w:t>fin</w:t>
      </w:r>
      <w:r w:rsidR="00C35175">
        <w:t>e</w:t>
      </w:r>
      <w:r w:rsidR="00564EAE">
        <w:t xml:space="preserve">, come massima autorità morale al mondo, </w:t>
      </w:r>
      <w:r w:rsidR="00602357">
        <w:t xml:space="preserve">avrebbe </w:t>
      </w:r>
      <w:r w:rsidR="00564EAE">
        <w:t>pot</w:t>
      </w:r>
      <w:r w:rsidR="00602357">
        <w:t>uto</w:t>
      </w:r>
      <w:r w:rsidR="00564EAE">
        <w:t xml:space="preserve"> dichiarare immorali i laboratori </w:t>
      </w:r>
      <w:r w:rsidR="00602357">
        <w:t xml:space="preserve">(militari) </w:t>
      </w:r>
      <w:r w:rsidR="00564EAE">
        <w:t>del CV, che</w:t>
      </w:r>
      <w:r w:rsidR="00C35175">
        <w:t>,</w:t>
      </w:r>
      <w:r w:rsidR="00564EAE">
        <w:t xml:space="preserve"> come</w:t>
      </w:r>
      <w:r w:rsidR="00C35175">
        <w:t xml:space="preserve"> </w:t>
      </w:r>
      <w:r w:rsidR="00564EAE">
        <w:t>a Wuhan</w:t>
      </w:r>
      <w:r w:rsidR="00C35175">
        <w:t>,</w:t>
      </w:r>
      <w:r w:rsidR="00564EAE">
        <w:t xml:space="preserve"> studiano come aumentare la </w:t>
      </w:r>
      <w:r w:rsidR="00602357">
        <w:t>infettività e la mortalità</w:t>
      </w:r>
      <w:r w:rsidR="00564EAE">
        <w:t xml:space="preserve"> de</w:t>
      </w:r>
      <w:r>
        <w:t>i</w:t>
      </w:r>
      <w:r w:rsidR="00564EAE">
        <w:t xml:space="preserve"> </w:t>
      </w:r>
      <w:r>
        <w:t>virus</w:t>
      </w:r>
      <w:r w:rsidR="00564EAE">
        <w:t>.</w:t>
      </w:r>
    </w:p>
    <w:p w:rsidR="00724EB6" w:rsidRDefault="00724EB6" w:rsidP="00724EB6">
      <w:pPr>
        <w:jc w:val="both"/>
      </w:pPr>
      <w:r>
        <w:tab/>
        <w:t>Purtroppo davanti alla pandemia</w:t>
      </w:r>
      <w:r w:rsidRPr="00A923F1">
        <w:t xml:space="preserve"> </w:t>
      </w:r>
      <w:r>
        <w:t>papa Francesco h</w:t>
      </w:r>
      <w:r w:rsidRPr="0011123D">
        <w:t>a rispost</w:t>
      </w:r>
      <w:r>
        <w:t>o ancora una volta con un atteggiamento solo “</w:t>
      </w:r>
      <w:r w:rsidRPr="0011123D">
        <w:t>uman</w:t>
      </w:r>
      <w:r>
        <w:t>o”</w:t>
      </w:r>
      <w:r w:rsidR="001702BF">
        <w:t xml:space="preserve"> o quasi</w:t>
      </w:r>
      <w:r>
        <w:t>. La sua grande autorità ha dirottato la domanda della gente</w:t>
      </w:r>
      <w:r w:rsidR="00704E62">
        <w:t>,</w:t>
      </w:r>
      <w:r>
        <w:t xml:space="preserve"> rivolta </w:t>
      </w:r>
      <w:r w:rsidR="004A4C2F">
        <w:t>a</w:t>
      </w:r>
      <w:r>
        <w:t xml:space="preserve"> ottenere una coscienza e una razionalità di fede sull’evento CV in una spinta alla semplice speranza per tempi migliori</w:t>
      </w:r>
      <w:r>
        <w:rPr>
          <w:rStyle w:val="Rimandonotaapidipagina"/>
        </w:rPr>
        <w:footnoteReference w:id="12"/>
      </w:r>
      <w:r>
        <w:t xml:space="preserve">. Invece di una risposta teologica di tipo strutturale sul CV </w:t>
      </w:r>
      <w:r w:rsidR="00602357">
        <w:t>egli ha</w:t>
      </w:r>
      <w:r>
        <w:t xml:space="preserve"> </w:t>
      </w:r>
      <w:r>
        <w:lastRenderedPageBreak/>
        <w:t xml:space="preserve">rivolto </w:t>
      </w:r>
      <w:r w:rsidR="00602357">
        <w:t xml:space="preserve">l’attenzione </w:t>
      </w:r>
      <w:r>
        <w:t>al futuro: ha battuto e ribattuto</w:t>
      </w:r>
      <w:r w:rsidR="00602357">
        <w:t xml:space="preserve"> che</w:t>
      </w:r>
      <w:r>
        <w:t xml:space="preserve"> “tutto non deve tornare come prima, alla normalità”</w:t>
      </w:r>
      <w:r w:rsidR="00704E62" w:rsidRPr="00704E62">
        <w:t xml:space="preserve"> </w:t>
      </w:r>
      <w:r w:rsidR="00704E62">
        <w:t>(</w:t>
      </w:r>
      <w:r w:rsidR="002135EC">
        <w:t>mentr</w:t>
      </w:r>
      <w:r w:rsidR="00704E62">
        <w:t>e per il tempo presente</w:t>
      </w:r>
      <w:r w:rsidR="002135EC">
        <w:t xml:space="preserve"> implicit</w:t>
      </w:r>
      <w:r w:rsidR="00A84619">
        <w:t>amente invitava al</w:t>
      </w:r>
      <w:r w:rsidR="002135EC">
        <w:t xml:space="preserve">la </w:t>
      </w:r>
      <w:r w:rsidR="00704E62">
        <w:t xml:space="preserve">sopportazione </w:t>
      </w:r>
      <w:r w:rsidR="002135EC">
        <w:t xml:space="preserve">del male </w:t>
      </w:r>
      <w:r w:rsidR="00704E62">
        <w:t xml:space="preserve">e </w:t>
      </w:r>
      <w:r w:rsidR="00A84619">
        <w:t>al</w:t>
      </w:r>
      <w:r w:rsidR="002135EC">
        <w:t>l’</w:t>
      </w:r>
      <w:r w:rsidR="00704E62">
        <w:t>impegno</w:t>
      </w:r>
      <w:r w:rsidR="00704E62" w:rsidRPr="00D56D42">
        <w:t xml:space="preserve"> </w:t>
      </w:r>
      <w:r w:rsidR="00704E62">
        <w:t>a piccolo raggio</w:t>
      </w:r>
      <w:proofErr w:type="gramStart"/>
      <w:r w:rsidR="00704E62">
        <w:t>)</w:t>
      </w:r>
      <w:proofErr w:type="gramEnd"/>
      <w:r w:rsidR="002135EC">
        <w:rPr>
          <w:rStyle w:val="Rimandonotaapidipagina"/>
        </w:rPr>
        <w:footnoteReference w:id="13"/>
      </w:r>
      <w:r>
        <w:t>. Tutto ciò è poco più d</w:t>
      </w:r>
      <w:r w:rsidR="00E77C1A">
        <w:t xml:space="preserve">i una </w:t>
      </w:r>
      <w:r>
        <w:t>risposta</w:t>
      </w:r>
      <w:r w:rsidR="000C5991">
        <w:t xml:space="preserve"> consolatoria per </w:t>
      </w:r>
      <w:r w:rsidR="002135EC">
        <w:t xml:space="preserve">i fedeli </w:t>
      </w:r>
      <w:r w:rsidR="00E77C1A">
        <w:t>che cercano so</w:t>
      </w:r>
      <w:r w:rsidR="002135EC">
        <w:t>prattutto</w:t>
      </w:r>
      <w:r w:rsidR="00E77C1A">
        <w:t xml:space="preserve"> la </w:t>
      </w:r>
      <w:r w:rsidR="002135EC">
        <w:t xml:space="preserve">propria </w:t>
      </w:r>
      <w:r w:rsidR="00602357">
        <w:t>sopravvivenza</w:t>
      </w:r>
      <w:r w:rsidR="000C5991">
        <w:t xml:space="preserve"> al CV</w:t>
      </w:r>
      <w:r w:rsidR="00A84619">
        <w:t>, I</w:t>
      </w:r>
      <w:r>
        <w:t xml:space="preserve">l che significa che </w:t>
      </w:r>
      <w:r w:rsidR="007A0DAB">
        <w:t xml:space="preserve">come papa </w:t>
      </w:r>
      <w:r>
        <w:t>non ha dato vere risposte</w:t>
      </w:r>
      <w:r w:rsidR="002135EC">
        <w:rPr>
          <w:rStyle w:val="Rimandonotaapidipagina"/>
        </w:rPr>
        <w:footnoteReference w:id="14"/>
      </w:r>
      <w:r>
        <w:t xml:space="preserve">. </w:t>
      </w:r>
    </w:p>
    <w:p w:rsidR="00724EB6" w:rsidRDefault="00724EB6" w:rsidP="00724EB6">
      <w:pPr>
        <w:jc w:val="both"/>
      </w:pPr>
      <w:r>
        <w:tab/>
      </w:r>
      <w:r w:rsidR="002135EC">
        <w:t xml:space="preserve">Cosicché </w:t>
      </w:r>
      <w:r w:rsidR="007A0DAB">
        <w:t>egli</w:t>
      </w:r>
      <w:r>
        <w:t xml:space="preserve"> ha lasciato che la causa della pandemia restasse </w:t>
      </w:r>
      <w:r w:rsidRPr="008259A1">
        <w:rPr>
          <w:i/>
        </w:rPr>
        <w:t>un mister</w:t>
      </w:r>
      <w:r>
        <w:rPr>
          <w:i/>
        </w:rPr>
        <w:t>o religioso</w:t>
      </w:r>
      <w:r>
        <w:t>, in parallelo al mistero di tipo laicista che tutte le istituzioni sociali, per mancanza di risposte da parte della scienza,</w:t>
      </w:r>
      <w:r w:rsidRPr="00C57687">
        <w:t xml:space="preserve"> </w:t>
      </w:r>
      <w:r>
        <w:t>avevano già costruito nella società civile. Ha lasciato che nella notte buia della ragione scientifica, anche la ragione religiosa restasse al buio.</w:t>
      </w:r>
      <w:r w:rsidR="001702BF">
        <w:t xml:space="preserve"> Egli ha </w:t>
      </w:r>
      <w:r w:rsidR="004A4C2F">
        <w:t>lasciato</w:t>
      </w:r>
      <w:r w:rsidR="001702BF">
        <w:t xml:space="preserve"> che la sua Arca puntasse </w:t>
      </w:r>
      <w:r w:rsidR="002135EC">
        <w:t xml:space="preserve">all’andare solo </w:t>
      </w:r>
      <w:r w:rsidR="001702BF">
        <w:t>al di là dell</w:t>
      </w:r>
      <w:r w:rsidR="002135EC">
        <w:t>’</w:t>
      </w:r>
      <w:r w:rsidR="001702BF">
        <w:t>onda</w:t>
      </w:r>
      <w:r w:rsidR="007A0DAB">
        <w:t xml:space="preserve"> incontrata</w:t>
      </w:r>
      <w:r w:rsidR="002135EC">
        <w:t>, fino</w:t>
      </w:r>
      <w:r w:rsidR="002135EC" w:rsidRPr="002135EC">
        <w:t xml:space="preserve"> </w:t>
      </w:r>
      <w:r w:rsidR="002135EC">
        <w:t>alla prossima</w:t>
      </w:r>
      <w:r w:rsidR="001702BF">
        <w:t>.</w:t>
      </w:r>
    </w:p>
    <w:p w:rsidR="009953FF" w:rsidRDefault="007B54A3" w:rsidP="009953FF">
      <w:pPr>
        <w:jc w:val="both"/>
      </w:pPr>
      <w:r>
        <w:tab/>
        <w:t xml:space="preserve">Con il CV la popolazione mondiale è oggi ridotta a “gregge” (come si dice in gergo sanitario) senza nemmeno aver raggiunto, dopo due anni, la immunità. </w:t>
      </w:r>
      <w:r w:rsidR="002135EC">
        <w:t xml:space="preserve">Per di più </w:t>
      </w:r>
      <w:r w:rsidR="007A0DAB">
        <w:t xml:space="preserve">ora </w:t>
      </w:r>
      <w:r w:rsidR="002135EC">
        <w:t>l</w:t>
      </w:r>
      <w:r>
        <w:t xml:space="preserve">a pandemia </w:t>
      </w:r>
      <w:proofErr w:type="gramStart"/>
      <w:r>
        <w:t>viene</w:t>
      </w:r>
      <w:proofErr w:type="gramEnd"/>
      <w:r>
        <w:t xml:space="preserve"> presa come un male ineluttabile, senza </w:t>
      </w:r>
      <w:r w:rsidR="00A84619">
        <w:t xml:space="preserve">una </w:t>
      </w:r>
      <w:r>
        <w:t>prospettiv</w:t>
      </w:r>
      <w:r w:rsidR="00A84619">
        <w:t>a, o</w:t>
      </w:r>
      <w:r>
        <w:t xml:space="preserve"> politic</w:t>
      </w:r>
      <w:r w:rsidR="00A84619">
        <w:t>a</w:t>
      </w:r>
      <w:r>
        <w:t xml:space="preserve"> </w:t>
      </w:r>
      <w:r w:rsidR="00A84619">
        <w:t>o</w:t>
      </w:r>
      <w:r>
        <w:t xml:space="preserve"> spiritual</w:t>
      </w:r>
      <w:r w:rsidR="00A84619">
        <w:t>e,</w:t>
      </w:r>
      <w:r>
        <w:t xml:space="preserve"> di riscatto</w:t>
      </w:r>
      <w:r w:rsidR="002135EC">
        <w:rPr>
          <w:rStyle w:val="Rimandonotaapidipagina"/>
        </w:rPr>
        <w:footnoteReference w:id="15"/>
      </w:r>
      <w:r>
        <w:t>.</w:t>
      </w:r>
      <w:r w:rsidR="000C5991">
        <w:t xml:space="preserve"> </w:t>
      </w:r>
      <w:proofErr w:type="gramStart"/>
      <w:r>
        <w:t xml:space="preserve">La </w:t>
      </w:r>
      <w:proofErr w:type="gramEnd"/>
      <w:r>
        <w:t xml:space="preserve">attuale gestione </w:t>
      </w:r>
      <w:r w:rsidR="005113E8">
        <w:t xml:space="preserve">politica </w:t>
      </w:r>
      <w:r>
        <w:t xml:space="preserve">della pandemia si è consolidata, </w:t>
      </w:r>
      <w:r w:rsidR="00A84619">
        <w:t xml:space="preserve">ha solo da </w:t>
      </w:r>
      <w:r>
        <w:t>teme</w:t>
      </w:r>
      <w:r w:rsidR="00A84619">
        <w:t xml:space="preserve">re </w:t>
      </w:r>
      <w:r>
        <w:t>che o “il vaccino”</w:t>
      </w:r>
      <w:r w:rsidR="002135EC">
        <w:t>,</w:t>
      </w:r>
      <w:r w:rsidRPr="001B7A89">
        <w:t xml:space="preserve"> </w:t>
      </w:r>
      <w:r>
        <w:t>fornito in gran fretta dalla scienza e poi distribuito da alcuni Stati alle loro popolazioni, risulti troppo avventuros</w:t>
      </w:r>
      <w:r w:rsidR="002135EC">
        <w:t>o</w:t>
      </w:r>
      <w:r>
        <w:t>, per aver esplorato azioni a livello genetico; o avvengano ulteriori disrupts politici mondiali.</w:t>
      </w:r>
    </w:p>
    <w:p w:rsidR="005113E8" w:rsidRDefault="000C5991" w:rsidP="000C5991">
      <w:pPr>
        <w:jc w:val="both"/>
      </w:pPr>
      <w:r>
        <w:tab/>
        <w:t>Ancora all’orizzonte non appare la colomba con il ramoscello d’olivo della società più giusta e pacifica che il papa-Noé e con lui molti altri si aspettano dal</w:t>
      </w:r>
      <w:r w:rsidR="0007561A">
        <w:t xml:space="preserve">la fine del </w:t>
      </w:r>
      <w:r>
        <w:t>CV. Sembra che tutto sia destinato, al meglio, a “tornare alla normalità”.</w:t>
      </w:r>
      <w:r w:rsidRPr="00283FCD">
        <w:t xml:space="preserve"> </w:t>
      </w:r>
    </w:p>
    <w:p w:rsidR="000C5991" w:rsidRDefault="005113E8" w:rsidP="000C5991">
      <w:pPr>
        <w:jc w:val="both"/>
      </w:pPr>
      <w:r>
        <w:tab/>
      </w:r>
      <w:r w:rsidR="000C5991">
        <w:t>La storia di questa pandemia è forse una storia insensata, sia secondo la scienza, sia secondo la fede?</w:t>
      </w:r>
    </w:p>
    <w:p w:rsidR="00F57A4C" w:rsidRDefault="00F57A4C" w:rsidP="009953FF">
      <w:pPr>
        <w:jc w:val="both"/>
        <w:rPr>
          <w:i/>
        </w:rPr>
      </w:pPr>
      <w:r>
        <w:rPr>
          <w:i/>
        </w:rPr>
        <w:tab/>
      </w:r>
    </w:p>
    <w:p w:rsidR="009953FF" w:rsidRPr="00F750AF" w:rsidRDefault="00F57A4C" w:rsidP="009953FF">
      <w:pPr>
        <w:jc w:val="both"/>
        <w:rPr>
          <w:i/>
        </w:rPr>
      </w:pPr>
      <w:r>
        <w:rPr>
          <w:i/>
        </w:rPr>
        <w:tab/>
      </w:r>
      <w:r w:rsidR="009953FF" w:rsidRPr="00F750AF">
        <w:rPr>
          <w:i/>
        </w:rPr>
        <w:t>7</w:t>
      </w:r>
      <w:r w:rsidR="00CE63F0">
        <w:rPr>
          <w:i/>
        </w:rPr>
        <w:t>.</w:t>
      </w:r>
      <w:r w:rsidR="009953FF" w:rsidRPr="00F750AF">
        <w:rPr>
          <w:i/>
        </w:rPr>
        <w:t xml:space="preserve"> </w:t>
      </w:r>
      <w:r w:rsidR="009953FF">
        <w:rPr>
          <w:i/>
        </w:rPr>
        <w:t>Ma è avvenuto u</w:t>
      </w:r>
      <w:r w:rsidR="009953FF" w:rsidRPr="00F750AF">
        <w:rPr>
          <w:i/>
        </w:rPr>
        <w:t>n nuovo disrupt, di tipo politico!</w:t>
      </w:r>
    </w:p>
    <w:p w:rsidR="00F77D1E" w:rsidRDefault="008A64B3" w:rsidP="00F77D1E">
      <w:pPr>
        <w:jc w:val="both"/>
      </w:pPr>
      <w:r>
        <w:tab/>
      </w:r>
      <w:r w:rsidR="00F57A4C">
        <w:t>Però</w:t>
      </w:r>
      <w:r w:rsidR="009942BE">
        <w:t xml:space="preserve"> </w:t>
      </w:r>
      <w:r w:rsidR="005B1783">
        <w:t xml:space="preserve">le </w:t>
      </w:r>
      <w:r w:rsidR="0007561A">
        <w:t xml:space="preserve">precedenti </w:t>
      </w:r>
      <w:r w:rsidR="005B1783">
        <w:t xml:space="preserve">valutazioni pessimiste sarebbero valide se </w:t>
      </w:r>
      <w:r w:rsidR="009942BE">
        <w:t xml:space="preserve">lo sviluppo storico </w:t>
      </w:r>
      <w:r w:rsidR="00C65691">
        <w:t>dipen</w:t>
      </w:r>
      <w:r w:rsidR="001702BF">
        <w:t>d</w:t>
      </w:r>
      <w:r w:rsidR="005B1783">
        <w:t>esse</w:t>
      </w:r>
      <w:r w:rsidR="00C65691">
        <w:t xml:space="preserve"> so</w:t>
      </w:r>
      <w:r w:rsidR="001702BF">
        <w:t>lo</w:t>
      </w:r>
      <w:r w:rsidR="00C65691">
        <w:t xml:space="preserve"> dal</w:t>
      </w:r>
      <w:r w:rsidR="009942BE">
        <w:t xml:space="preserve">la </w:t>
      </w:r>
      <w:r w:rsidR="00602357">
        <w:t>C</w:t>
      </w:r>
      <w:r w:rsidR="003340A0">
        <w:t xml:space="preserve">hiesa </w:t>
      </w:r>
      <w:r w:rsidR="009942BE">
        <w:t xml:space="preserve">cattolica </w:t>
      </w:r>
      <w:r w:rsidR="001F2202">
        <w:t>(</w:t>
      </w:r>
      <w:r w:rsidR="009942BE">
        <w:t>che</w:t>
      </w:r>
      <w:r w:rsidR="00AD07DC">
        <w:t xml:space="preserve"> </w:t>
      </w:r>
      <w:r w:rsidR="007A0DAB">
        <w:t xml:space="preserve">infatti </w:t>
      </w:r>
      <w:r w:rsidR="009953FF">
        <w:t>i fedel</w:t>
      </w:r>
      <w:r w:rsidR="009942BE">
        <w:t>i cattolici ved</w:t>
      </w:r>
      <w:r w:rsidR="00AD07DC">
        <w:t>ono</w:t>
      </w:r>
      <w:r w:rsidR="009942BE">
        <w:t xml:space="preserve"> come </w:t>
      </w:r>
      <w:r w:rsidR="001F2202">
        <w:t xml:space="preserve">un </w:t>
      </w:r>
      <w:r w:rsidR="001F2202" w:rsidRPr="009953FF">
        <w:rPr>
          <w:i/>
        </w:rPr>
        <w:t>unicum</w:t>
      </w:r>
      <w:r w:rsidR="003340A0">
        <w:t xml:space="preserve"> nella storia e quindi al centro della storia del mondo</w:t>
      </w:r>
      <w:r w:rsidR="001F2202">
        <w:t>)</w:t>
      </w:r>
      <w:r w:rsidR="005B1783">
        <w:t xml:space="preserve"> e/o dall’attivismo di papa Francesco. Ma </w:t>
      </w:r>
      <w:r w:rsidR="00C65691">
        <w:t xml:space="preserve">la </w:t>
      </w:r>
      <w:r w:rsidR="00130E0A">
        <w:t xml:space="preserve">attuale </w:t>
      </w:r>
      <w:r w:rsidR="00C65691">
        <w:t>Chiesa</w:t>
      </w:r>
      <w:r w:rsidR="005B1783" w:rsidRPr="005B1783">
        <w:t xml:space="preserve"> </w:t>
      </w:r>
      <w:r w:rsidR="005B1783">
        <w:t xml:space="preserve">è penalizzata dal suo continuare </w:t>
      </w:r>
      <w:r w:rsidR="004A4C2F">
        <w:t>a</w:t>
      </w:r>
      <w:r w:rsidR="005B1783">
        <w:t xml:space="preserve"> essere anche uno Stato (del Vaticano)</w:t>
      </w:r>
      <w:r w:rsidR="00C65691">
        <w:t xml:space="preserve">. </w:t>
      </w:r>
      <w:r w:rsidR="00950E5C">
        <w:t xml:space="preserve">Di fatto, il segmento </w:t>
      </w:r>
      <w:r w:rsidR="0007561A">
        <w:t xml:space="preserve">storico </w:t>
      </w:r>
      <w:r w:rsidR="00950E5C">
        <w:t xml:space="preserve">realizzato da papa Francesco è divergente </w:t>
      </w:r>
      <w:r w:rsidR="0007561A">
        <w:t xml:space="preserve">rispetto alla linea di avanzamento spirituale </w:t>
      </w:r>
      <w:r w:rsidR="00950E5C">
        <w:t>perché il Cristianesimo</w:t>
      </w:r>
      <w:r w:rsidR="00130E0A">
        <w:t>,</w:t>
      </w:r>
      <w:r w:rsidR="00950E5C">
        <w:t xml:space="preserve"> costituito come Stato è inglobato nella politica di potenza dell’Occidente, è alleato </w:t>
      </w:r>
      <w:r w:rsidR="0007561A">
        <w:t>con</w:t>
      </w:r>
      <w:r w:rsidR="00950E5C">
        <w:t xml:space="preserve"> tutti gli Stati consumisti e di fatto sostiene la scienza e la tecnica che imperano nel mondo. </w:t>
      </w:r>
      <w:r w:rsidR="005B1783">
        <w:t xml:space="preserve">Certo, </w:t>
      </w:r>
      <w:r w:rsidR="00C65691">
        <w:t xml:space="preserve">Papa Francesco </w:t>
      </w:r>
      <w:r w:rsidR="00AD07DC">
        <w:t xml:space="preserve">ha demitizzato </w:t>
      </w:r>
      <w:r w:rsidR="00950E5C">
        <w:t>il suo</w:t>
      </w:r>
      <w:r w:rsidR="00AD07DC">
        <w:t xml:space="preserve"> Sta</w:t>
      </w:r>
      <w:r w:rsidR="009953FF">
        <w:t>t</w:t>
      </w:r>
      <w:r w:rsidR="00AD07DC">
        <w:t>o</w:t>
      </w:r>
      <w:r w:rsidR="007B54A3">
        <w:t>;</w:t>
      </w:r>
      <w:r w:rsidR="00AD07DC">
        <w:t xml:space="preserve"> </w:t>
      </w:r>
      <w:r w:rsidR="007B54A3">
        <w:t xml:space="preserve">sta </w:t>
      </w:r>
      <w:r w:rsidR="00C65691">
        <w:t xml:space="preserve">segando il ramo </w:t>
      </w:r>
      <w:r w:rsidR="00602357">
        <w:t xml:space="preserve">dell’albero </w:t>
      </w:r>
      <w:r w:rsidR="00C65691">
        <w:t>su cui è seduto</w:t>
      </w:r>
      <w:r w:rsidR="007B54A3">
        <w:t xml:space="preserve">. Ma </w:t>
      </w:r>
      <w:r w:rsidR="00C65691">
        <w:t xml:space="preserve">tuttora lo Stato del Vaticano </w:t>
      </w:r>
      <w:r w:rsidR="007B54A3">
        <w:t>mantiene in tutto le sue strutture (dalla difesa armata demandata all’Italia e a</w:t>
      </w:r>
      <w:r w:rsidR="00950E5C">
        <w:t>lle bombe nucleari de</w:t>
      </w:r>
      <w:r w:rsidR="007B54A3">
        <w:t xml:space="preserve">gli USA, ai tribunali che operano secondo </w:t>
      </w:r>
      <w:r w:rsidR="0007561A">
        <w:t xml:space="preserve">una giurisprudenza di tipo </w:t>
      </w:r>
      <w:r w:rsidR="007B54A3">
        <w:t>occidentale, alla finanza speculativa</w:t>
      </w:r>
      <w:r w:rsidR="0007561A">
        <w:t xml:space="preserve"> delle oligarchie del mondo</w:t>
      </w:r>
      <w:r w:rsidR="007B54A3">
        <w:t xml:space="preserve">); tutto ciò </w:t>
      </w:r>
      <w:r w:rsidR="00C65691">
        <w:t>è di ostacolo</w:t>
      </w:r>
      <w:r w:rsidR="006860BB">
        <w:t xml:space="preserve"> al suo</w:t>
      </w:r>
      <w:r w:rsidR="00C65691">
        <w:t xml:space="preserve"> fare profezia. </w:t>
      </w:r>
      <w:r w:rsidR="007B54A3">
        <w:t>C</w:t>
      </w:r>
      <w:r w:rsidR="00AD07DC">
        <w:t>os</w:t>
      </w:r>
      <w:r w:rsidR="007B54A3">
        <w:t>icché</w:t>
      </w:r>
      <w:r w:rsidR="00AD07DC">
        <w:t xml:space="preserve"> </w:t>
      </w:r>
      <w:r w:rsidR="003340A0">
        <w:t xml:space="preserve">il popolo cattolico attuale non può seguire </w:t>
      </w:r>
      <w:r w:rsidR="00C65691">
        <w:t xml:space="preserve">con entusiasmo </w:t>
      </w:r>
      <w:r w:rsidR="003340A0">
        <w:t>un</w:t>
      </w:r>
      <w:r w:rsidR="00C65691">
        <w:t xml:space="preserve"> uomo semplice e spirituale </w:t>
      </w:r>
      <w:r w:rsidR="00FC3EBA">
        <w:t xml:space="preserve">che </w:t>
      </w:r>
      <w:r w:rsidR="00C65691">
        <w:t xml:space="preserve">però nel mondo </w:t>
      </w:r>
      <w:r w:rsidR="00FC3EBA">
        <w:t xml:space="preserve">è </w:t>
      </w:r>
      <w:r w:rsidR="00C65691">
        <w:t xml:space="preserve">l’unico </w:t>
      </w:r>
      <w:r w:rsidR="006860BB">
        <w:t xml:space="preserve">capo religioso </w:t>
      </w:r>
      <w:r w:rsidR="004A4C2F">
        <w:t>a</w:t>
      </w:r>
      <w:r w:rsidR="00C65691">
        <w:t xml:space="preserve"> essere </w:t>
      </w:r>
      <w:r w:rsidR="00FC3EBA">
        <w:t>un capo di Stato</w:t>
      </w:r>
      <w:r w:rsidR="0007561A">
        <w:t xml:space="preserve"> occidentale</w:t>
      </w:r>
      <w:r w:rsidR="00FC3EBA">
        <w:t xml:space="preserve">; </w:t>
      </w:r>
      <w:r w:rsidR="006860BB">
        <w:t xml:space="preserve">tantomeno lo </w:t>
      </w:r>
      <w:r w:rsidR="009953FF">
        <w:t>può far</w:t>
      </w:r>
      <w:r w:rsidR="006860BB">
        <w:t>e</w:t>
      </w:r>
      <w:r w:rsidR="00C65691">
        <w:t xml:space="preserve"> </w:t>
      </w:r>
      <w:r w:rsidR="001F2202">
        <w:t>l’Occidente</w:t>
      </w:r>
      <w:r w:rsidR="009953FF">
        <w:t xml:space="preserve"> laicista</w:t>
      </w:r>
      <w:r w:rsidR="00130E0A">
        <w:t xml:space="preserve"> che </w:t>
      </w:r>
      <w:r w:rsidR="004A4C2F">
        <w:t>diffida</w:t>
      </w:r>
      <w:r w:rsidR="00130E0A">
        <w:t xml:space="preserve"> dalle </w:t>
      </w:r>
      <w:r w:rsidR="004A4C2F">
        <w:t>commistioni</w:t>
      </w:r>
      <w:r w:rsidR="00130E0A">
        <w:t xml:space="preserve"> religiose-politiche</w:t>
      </w:r>
      <w:r w:rsidR="00FC3EBA">
        <w:t>.</w:t>
      </w:r>
      <w:r w:rsidR="005B1783">
        <w:t xml:space="preserve"> </w:t>
      </w:r>
    </w:p>
    <w:p w:rsidR="009953FF" w:rsidRDefault="00F77D1E" w:rsidP="005867DB">
      <w:pPr>
        <w:jc w:val="both"/>
      </w:pPr>
      <w:r>
        <w:tab/>
      </w:r>
      <w:r w:rsidR="007B54A3">
        <w:t>Ma</w:t>
      </w:r>
      <w:r w:rsidR="006860BB">
        <w:t xml:space="preserve"> </w:t>
      </w:r>
      <w:r w:rsidR="00C65691">
        <w:t xml:space="preserve">nell’agosto scorso </w:t>
      </w:r>
      <w:r w:rsidR="009953FF">
        <w:t xml:space="preserve">è avvenuto </w:t>
      </w:r>
      <w:r w:rsidR="005B1783" w:rsidRPr="0007561A">
        <w:rPr>
          <w:i/>
        </w:rPr>
        <w:t>un nuovo disrupt, questa volta di tipo politico</w:t>
      </w:r>
      <w:r w:rsidR="001702BF">
        <w:t xml:space="preserve"> </w:t>
      </w:r>
      <w:r w:rsidR="00950E5C">
        <w:t xml:space="preserve">(e </w:t>
      </w:r>
      <w:r w:rsidR="001702BF">
        <w:t xml:space="preserve">scollegato dalla </w:t>
      </w:r>
      <w:r w:rsidR="0007561A">
        <w:t xml:space="preserve">evoluzione della </w:t>
      </w:r>
      <w:r w:rsidR="001702BF">
        <w:t>Chiesa</w:t>
      </w:r>
      <w:r w:rsidR="007B54A3">
        <w:t xml:space="preserve"> cattolica</w:t>
      </w:r>
      <w:r w:rsidR="00950E5C">
        <w:t>)</w:t>
      </w:r>
      <w:r w:rsidR="001702BF">
        <w:t xml:space="preserve">; </w:t>
      </w:r>
      <w:r w:rsidR="005B1783">
        <w:t>riguarda il concetto di Stato</w:t>
      </w:r>
      <w:r w:rsidR="007B54A3">
        <w:t xml:space="preserve">. Intanto è avvenuto </w:t>
      </w:r>
      <w:r w:rsidR="00950E5C">
        <w:t xml:space="preserve">un disrupt </w:t>
      </w:r>
      <w:r w:rsidR="007B54A3">
        <w:t xml:space="preserve">nello Stato-superpotenza, gli USA. </w:t>
      </w:r>
      <w:r w:rsidR="005065FC">
        <w:t xml:space="preserve">Negli anni ’50 </w:t>
      </w:r>
      <w:r w:rsidR="00B066B5">
        <w:t xml:space="preserve">Lanza del Vasto </w:t>
      </w:r>
      <w:r w:rsidR="007B54A3">
        <w:t xml:space="preserve">aveva previsto la </w:t>
      </w:r>
      <w:r w:rsidR="007B54A3">
        <w:lastRenderedPageBreak/>
        <w:t>“caduta dell’eroe occidentale”</w:t>
      </w:r>
      <w:r w:rsidR="005065FC">
        <w:rPr>
          <w:rStyle w:val="Rimandonotaapidipagina"/>
        </w:rPr>
        <w:footnoteReference w:id="16"/>
      </w:r>
      <w:r w:rsidR="00C65691">
        <w:t>. G</w:t>
      </w:r>
      <w:r w:rsidR="00B066B5">
        <w:t>li USA</w:t>
      </w:r>
      <w:r w:rsidR="00C65691">
        <w:t xml:space="preserve"> sono un “eroe” così </w:t>
      </w:r>
      <w:r w:rsidR="00B066B5">
        <w:t>potente che nessun nemico può attaccar</w:t>
      </w:r>
      <w:r w:rsidR="006860BB">
        <w:t>lo</w:t>
      </w:r>
      <w:r w:rsidR="00C65691">
        <w:t xml:space="preserve">; </w:t>
      </w:r>
      <w:r w:rsidR="006860BB">
        <w:t xml:space="preserve">ma </w:t>
      </w:r>
      <w:r w:rsidR="00C65691">
        <w:t>è decadente</w:t>
      </w:r>
      <w:r w:rsidR="00711AD4">
        <w:t>;</w:t>
      </w:r>
      <w:r w:rsidR="006860BB">
        <w:t xml:space="preserve"> quindi </w:t>
      </w:r>
      <w:r w:rsidR="00B066B5">
        <w:t xml:space="preserve">è soggetto </w:t>
      </w:r>
      <w:r w:rsidR="004A4C2F">
        <w:t>a</w:t>
      </w:r>
      <w:r w:rsidR="006860BB">
        <w:t xml:space="preserve"> un </w:t>
      </w:r>
      <w:r w:rsidR="00B066B5">
        <w:t>fatalismo</w:t>
      </w:r>
      <w:r w:rsidR="001702BF">
        <w:t>; e</w:t>
      </w:r>
      <w:r w:rsidR="006860BB">
        <w:t xml:space="preserve"> proprio perché è occidentale il suo fatalismo è </w:t>
      </w:r>
      <w:r w:rsidR="001702BF">
        <w:t xml:space="preserve">di tipo </w:t>
      </w:r>
      <w:r w:rsidR="00B066B5">
        <w:t>attivo</w:t>
      </w:r>
      <w:r w:rsidR="001702BF">
        <w:t>;</w:t>
      </w:r>
      <w:r w:rsidR="00C65691">
        <w:t xml:space="preserve"> come Edipo</w:t>
      </w:r>
      <w:r w:rsidR="00711AD4">
        <w:t>,</w:t>
      </w:r>
      <w:r w:rsidR="00C65691">
        <w:t xml:space="preserve"> </w:t>
      </w:r>
      <w:r w:rsidR="00950E5C">
        <w:t>l</w:t>
      </w:r>
      <w:r w:rsidR="0007561A">
        <w:t xml:space="preserve">o </w:t>
      </w:r>
      <w:r w:rsidR="001702BF">
        <w:t xml:space="preserve">stesso </w:t>
      </w:r>
      <w:r w:rsidR="0007561A">
        <w:t xml:space="preserve">eroe </w:t>
      </w:r>
      <w:r w:rsidR="00950E5C">
        <w:t xml:space="preserve">va </w:t>
      </w:r>
      <w:r w:rsidR="00C65691">
        <w:t xml:space="preserve">ad attuare la profezia della sua </w:t>
      </w:r>
      <w:r w:rsidR="00B066B5">
        <w:t>distru</w:t>
      </w:r>
      <w:r w:rsidR="00C65691">
        <w:t>zione</w:t>
      </w:r>
      <w:r w:rsidR="007B54A3">
        <w:t xml:space="preserve">, che così diventa </w:t>
      </w:r>
      <w:r w:rsidR="00950E5C">
        <w:t xml:space="preserve">una </w:t>
      </w:r>
      <w:r w:rsidR="007B54A3">
        <w:t>auto-distruzione</w:t>
      </w:r>
      <w:r w:rsidR="00B066B5">
        <w:t xml:space="preserve">. </w:t>
      </w:r>
    </w:p>
    <w:p w:rsidR="00346B3C" w:rsidRDefault="00FC3EBA" w:rsidP="00FC3EBA">
      <w:pPr>
        <w:ind w:firstLine="426"/>
        <w:jc w:val="both"/>
      </w:pPr>
      <w:r w:rsidRPr="00F750AF">
        <w:t xml:space="preserve">Già </w:t>
      </w:r>
      <w:r w:rsidR="00B066B5">
        <w:t xml:space="preserve">nel 2020 </w:t>
      </w:r>
      <w:r w:rsidR="0007561A">
        <w:t xml:space="preserve">lo Stato </w:t>
      </w:r>
      <w:r w:rsidRPr="00F750AF">
        <w:t>USA</w:t>
      </w:r>
      <w:r w:rsidR="00711AD4">
        <w:t xml:space="preserve"> </w:t>
      </w:r>
      <w:r w:rsidR="0007561A">
        <w:t xml:space="preserve">è </w:t>
      </w:r>
      <w:r w:rsidR="00C65691">
        <w:t>rimast</w:t>
      </w:r>
      <w:r w:rsidR="0007561A">
        <w:t>o</w:t>
      </w:r>
      <w:r w:rsidR="00C65691">
        <w:t xml:space="preserve"> </w:t>
      </w:r>
      <w:r w:rsidR="00AD07DC">
        <w:t>spiazzat</w:t>
      </w:r>
      <w:r w:rsidR="0007561A">
        <w:t>o</w:t>
      </w:r>
      <w:r w:rsidR="00B066B5">
        <w:t xml:space="preserve"> dal</w:t>
      </w:r>
      <w:r w:rsidR="00C65691">
        <w:t>l’insorgere della pandemia</w:t>
      </w:r>
      <w:r w:rsidR="001702BF">
        <w:t>. Superb</w:t>
      </w:r>
      <w:r w:rsidR="0007561A">
        <w:t>o</w:t>
      </w:r>
      <w:r w:rsidR="001702BF">
        <w:t xml:space="preserve"> della </w:t>
      </w:r>
      <w:r w:rsidR="0007561A">
        <w:t xml:space="preserve">sua </w:t>
      </w:r>
      <w:r w:rsidR="001702BF">
        <w:t xml:space="preserve">potenza anche sanitaria, </w:t>
      </w:r>
      <w:r w:rsidR="00346B3C">
        <w:t xml:space="preserve">quello Stato (con </w:t>
      </w:r>
      <w:r w:rsidR="0007561A">
        <w:t xml:space="preserve">il Presidente </w:t>
      </w:r>
      <w:r w:rsidR="00346B3C">
        <w:t xml:space="preserve">Trump) </w:t>
      </w:r>
      <w:r w:rsidR="001702BF">
        <w:t xml:space="preserve">non ha preso </w:t>
      </w:r>
      <w:r w:rsidR="00346B3C">
        <w:t xml:space="preserve">le </w:t>
      </w:r>
      <w:r w:rsidR="001702BF">
        <w:t>minime contromisure</w:t>
      </w:r>
      <w:r w:rsidR="00950E5C">
        <w:t>;</w:t>
      </w:r>
      <w:r w:rsidR="001702BF">
        <w:t xml:space="preserve"> e così</w:t>
      </w:r>
      <w:r w:rsidR="00346B3C">
        <w:t xml:space="preserve"> ha </w:t>
      </w:r>
      <w:r w:rsidR="0007561A">
        <w:t xml:space="preserve">penalizzato </w:t>
      </w:r>
      <w:r w:rsidR="00346B3C">
        <w:t xml:space="preserve">la sua popolazione a subire la </w:t>
      </w:r>
      <w:r w:rsidR="00950E5C">
        <w:t>pa</w:t>
      </w:r>
      <w:r w:rsidR="0007561A">
        <w:t>n</w:t>
      </w:r>
      <w:r w:rsidR="00950E5C">
        <w:t>demia</w:t>
      </w:r>
      <w:r w:rsidR="0007561A">
        <w:t>. P</w:t>
      </w:r>
      <w:r w:rsidR="00950E5C">
        <w:t xml:space="preserve">erciò </w:t>
      </w:r>
      <w:r w:rsidR="00AD07DC">
        <w:t xml:space="preserve">ha perso la </w:t>
      </w:r>
      <w:r w:rsidR="0007561A">
        <w:t xml:space="preserve">sua tradizionale </w:t>
      </w:r>
      <w:r w:rsidR="00AD07DC">
        <w:t xml:space="preserve">leadership mondiale </w:t>
      </w:r>
      <w:proofErr w:type="gramStart"/>
      <w:r w:rsidR="0061147E">
        <w:t>n</w:t>
      </w:r>
      <w:r w:rsidR="00AD07DC">
        <w:t xml:space="preserve">ella </w:t>
      </w:r>
      <w:proofErr w:type="gramEnd"/>
      <w:r w:rsidR="00711AD4">
        <w:t xml:space="preserve">innovazione sociale; piuttosto </w:t>
      </w:r>
      <w:r w:rsidR="0007561A">
        <w:t xml:space="preserve">nel mondo </w:t>
      </w:r>
      <w:r w:rsidR="00711AD4">
        <w:t xml:space="preserve">sono diventati Stati di riferimento </w:t>
      </w:r>
      <w:r w:rsidR="00A84619">
        <w:t xml:space="preserve">su come affrontare la pandemia la </w:t>
      </w:r>
      <w:r w:rsidR="0007561A">
        <w:t>Cina, Cuba (e anche un po’ l’Italia)</w:t>
      </w:r>
      <w:r w:rsidRPr="00F750AF">
        <w:t xml:space="preserve">. </w:t>
      </w:r>
    </w:p>
    <w:p w:rsidR="00346B3C" w:rsidRDefault="00711AD4" w:rsidP="00FC3EBA">
      <w:pPr>
        <w:ind w:firstLine="426"/>
        <w:jc w:val="both"/>
      </w:pPr>
      <w:r>
        <w:t xml:space="preserve">Ma soprattutto, </w:t>
      </w:r>
      <w:r w:rsidR="00C65691">
        <w:t>n</w:t>
      </w:r>
      <w:r w:rsidR="00FC3EBA" w:rsidRPr="00F750AF">
        <w:t xml:space="preserve">ell’agosto 2021 </w:t>
      </w:r>
      <w:r w:rsidR="0061147E" w:rsidRPr="00F750AF">
        <w:t>in Afganistan</w:t>
      </w:r>
      <w:r w:rsidR="00346B3C">
        <w:t xml:space="preserve">, dove </w:t>
      </w:r>
      <w:r>
        <w:t xml:space="preserve">gli USA </w:t>
      </w:r>
      <w:r w:rsidR="00346B3C">
        <w:t>aveva</w:t>
      </w:r>
      <w:r>
        <w:t>no</w:t>
      </w:r>
      <w:r w:rsidR="00346B3C">
        <w:t xml:space="preserve"> </w:t>
      </w:r>
      <w:r w:rsidR="0007561A">
        <w:t xml:space="preserve">orgogliosamente </w:t>
      </w:r>
      <w:r w:rsidR="00346B3C">
        <w:t>voluto una guerra pe</w:t>
      </w:r>
      <w:r>
        <w:t>r</w:t>
      </w:r>
      <w:r w:rsidR="00346B3C">
        <w:t xml:space="preserve"> “vendetta”</w:t>
      </w:r>
      <w:r>
        <w:t xml:space="preserve"> e</w:t>
      </w:r>
      <w:r w:rsidR="00346B3C">
        <w:t xml:space="preserve"> non per “giustizia” (papa Woytila)</w:t>
      </w:r>
      <w:r>
        <w:t>,</w:t>
      </w:r>
      <w:r w:rsidR="00346B3C">
        <w:t xml:space="preserve"> </w:t>
      </w:r>
      <w:r w:rsidR="0061147E">
        <w:t xml:space="preserve">questa </w:t>
      </w:r>
      <w:r w:rsidR="00FC3EBA" w:rsidRPr="00F750AF">
        <w:t>superpotenza</w:t>
      </w:r>
      <w:r w:rsidR="00CB1357">
        <w:t xml:space="preserve"> </w:t>
      </w:r>
      <w:r w:rsidR="00346B3C">
        <w:t xml:space="preserve">militare </w:t>
      </w:r>
      <w:r w:rsidR="0061147E">
        <w:t xml:space="preserve">ha dovuto </w:t>
      </w:r>
      <w:r>
        <w:t xml:space="preserve">ammettere di essere stata </w:t>
      </w:r>
      <w:r w:rsidR="0061147E" w:rsidRPr="0007561A">
        <w:rPr>
          <w:i/>
        </w:rPr>
        <w:t xml:space="preserve">sconfitta </w:t>
      </w:r>
      <w:r w:rsidR="00950E5C" w:rsidRPr="0007561A">
        <w:rPr>
          <w:i/>
        </w:rPr>
        <w:t xml:space="preserve">da </w:t>
      </w:r>
      <w:r w:rsidR="0061147E" w:rsidRPr="0007561A">
        <w:rPr>
          <w:i/>
        </w:rPr>
        <w:t xml:space="preserve">una piccola nazione </w:t>
      </w:r>
      <w:r w:rsidRPr="0007561A">
        <w:rPr>
          <w:i/>
        </w:rPr>
        <w:t>arretrata</w:t>
      </w:r>
      <w:r>
        <w:t xml:space="preserve"> in una </w:t>
      </w:r>
      <w:r w:rsidR="007F7927">
        <w:t>feroce</w:t>
      </w:r>
      <w:r w:rsidR="0007561A">
        <w:t xml:space="preserve"> </w:t>
      </w:r>
      <w:r>
        <w:t>guerra durata quasi vent’anni</w:t>
      </w:r>
      <w:r w:rsidR="007F7927">
        <w:t xml:space="preserve"> che </w:t>
      </w:r>
      <w:proofErr w:type="gramStart"/>
      <w:r w:rsidR="007F7927">
        <w:t>ha</w:t>
      </w:r>
      <w:proofErr w:type="gramEnd"/>
      <w:r w:rsidR="007F7927">
        <w:t xml:space="preserve"> lasciato un disastro sociale</w:t>
      </w:r>
      <w:r w:rsidR="0061147E">
        <w:t xml:space="preserve">; e la </w:t>
      </w:r>
      <w:r w:rsidR="0007561A">
        <w:t xml:space="preserve">sua </w:t>
      </w:r>
      <w:r w:rsidR="0061147E">
        <w:t xml:space="preserve">ritirata </w:t>
      </w:r>
      <w:r w:rsidR="0007561A">
        <w:t xml:space="preserve">militare </w:t>
      </w:r>
      <w:r w:rsidR="0061147E">
        <w:t xml:space="preserve">è stata una memorabile </w:t>
      </w:r>
      <w:r w:rsidR="00346B3C">
        <w:t xml:space="preserve">fuga </w:t>
      </w:r>
      <w:r w:rsidR="00950E5C">
        <w:t xml:space="preserve">da resa </w:t>
      </w:r>
      <w:r w:rsidR="0061147E">
        <w:t xml:space="preserve">incondizionata. </w:t>
      </w:r>
      <w:r w:rsidR="00346B3C" w:rsidRPr="00130E0A">
        <w:rPr>
          <w:i/>
        </w:rPr>
        <w:t>Lì è finita la espansione del suo Stato-Impero mondiale</w:t>
      </w:r>
      <w:r w:rsidR="0007561A">
        <w:t>;</w:t>
      </w:r>
      <w:r w:rsidR="00950E5C">
        <w:t xml:space="preserve"> </w:t>
      </w:r>
      <w:r w:rsidR="0007561A">
        <w:t xml:space="preserve">lì </w:t>
      </w:r>
      <w:r w:rsidR="00950E5C">
        <w:t xml:space="preserve">è </w:t>
      </w:r>
      <w:r w:rsidR="0007561A">
        <w:t xml:space="preserve">pure </w:t>
      </w:r>
      <w:r w:rsidR="00950E5C">
        <w:t>finito i</w:t>
      </w:r>
      <w:r>
        <w:t>l “secolo americano”</w:t>
      </w:r>
      <w:r w:rsidR="00346B3C">
        <w:t xml:space="preserve">. </w:t>
      </w:r>
    </w:p>
    <w:p w:rsidR="00D17C0A" w:rsidRDefault="0061147E" w:rsidP="00346B3C">
      <w:pPr>
        <w:ind w:firstLine="426"/>
        <w:jc w:val="both"/>
      </w:pPr>
      <w:r>
        <w:t>In più</w:t>
      </w:r>
      <w:r w:rsidR="00890ED8" w:rsidRPr="00F750AF">
        <w:t xml:space="preserve"> </w:t>
      </w:r>
      <w:r w:rsidRPr="00F750AF">
        <w:t xml:space="preserve">a settembre </w:t>
      </w:r>
      <w:r w:rsidR="00711AD4">
        <w:t xml:space="preserve">in Afganistan </w:t>
      </w:r>
      <w:r w:rsidR="00FD5558" w:rsidRPr="00F750AF">
        <w:t xml:space="preserve">è </w:t>
      </w:r>
      <w:r w:rsidR="00346B3C">
        <w:t xml:space="preserve">avvenuto proprio </w:t>
      </w:r>
      <w:r w:rsidR="00950E5C">
        <w:t xml:space="preserve">ciò </w:t>
      </w:r>
      <w:r w:rsidR="00346B3C">
        <w:t xml:space="preserve">che </w:t>
      </w:r>
      <w:r w:rsidR="00950E5C">
        <w:t>quel</w:t>
      </w:r>
      <w:r w:rsidR="00346B3C">
        <w:t xml:space="preserve">la guerra </w:t>
      </w:r>
      <w:r w:rsidR="0007561A">
        <w:t>v</w:t>
      </w:r>
      <w:r w:rsidR="00346B3C">
        <w:t>o</w:t>
      </w:r>
      <w:r w:rsidR="0007561A">
        <w:t>l</w:t>
      </w:r>
      <w:r w:rsidR="00346B3C">
        <w:t xml:space="preserve">eva </w:t>
      </w:r>
      <w:r>
        <w:t>evitare</w:t>
      </w:r>
      <w:r w:rsidR="00711AD4">
        <w:t>:</w:t>
      </w:r>
      <w:r w:rsidR="00346B3C" w:rsidRPr="00346B3C">
        <w:t xml:space="preserve"> </w:t>
      </w:r>
      <w:r w:rsidR="00346B3C">
        <w:t xml:space="preserve">la nascita di </w:t>
      </w:r>
      <w:r w:rsidR="00346B3C" w:rsidRPr="00130E0A">
        <w:rPr>
          <w:i/>
        </w:rPr>
        <w:t>un ulteriore Stato di tipo islamico</w:t>
      </w:r>
      <w:r w:rsidR="004D61A2">
        <w:t xml:space="preserve"> (che non </w:t>
      </w:r>
      <w:r w:rsidR="00711AD4">
        <w:t xml:space="preserve">fosse </w:t>
      </w:r>
      <w:r w:rsidR="004D61A2">
        <w:t>uno Stato fantoccio</w:t>
      </w:r>
      <w:r w:rsidR="00130E0A">
        <w:t>,</w:t>
      </w:r>
      <w:r w:rsidR="004D61A2">
        <w:t xml:space="preserve"> come </w:t>
      </w:r>
      <w:r w:rsidR="00950E5C">
        <w:t xml:space="preserve">ad es. </w:t>
      </w:r>
      <w:r w:rsidR="004D61A2">
        <w:t>quello dell’Arabia saudita)</w:t>
      </w:r>
      <w:r w:rsidR="00AD07DC">
        <w:t xml:space="preserve">. </w:t>
      </w:r>
    </w:p>
    <w:p w:rsidR="003340A0" w:rsidRPr="00FC3EBA" w:rsidRDefault="00711AD4" w:rsidP="00346B3C">
      <w:pPr>
        <w:ind w:firstLine="426"/>
        <w:jc w:val="both"/>
      </w:pPr>
      <w:r>
        <w:t xml:space="preserve">Sia chiaro che il nuovo </w:t>
      </w:r>
      <w:r w:rsidR="00AD07DC">
        <w:t xml:space="preserve">Stato </w:t>
      </w:r>
      <w:r w:rsidR="006860BB">
        <w:t xml:space="preserve">afgano non è quello </w:t>
      </w:r>
      <w:r w:rsidR="00AD07DC">
        <w:t xml:space="preserve">ideale </w:t>
      </w:r>
      <w:r w:rsidR="007F7927">
        <w:t xml:space="preserve">neanche </w:t>
      </w:r>
      <w:r w:rsidR="00CB1357">
        <w:t>per il</w:t>
      </w:r>
      <w:r w:rsidR="00AD07DC">
        <w:t xml:space="preserve"> modello di sviluppo </w:t>
      </w:r>
      <w:r w:rsidR="006860BB">
        <w:t>islamico</w:t>
      </w:r>
      <w:r w:rsidR="00AD07DC">
        <w:t xml:space="preserve">; </w:t>
      </w:r>
      <w:r>
        <w:t xml:space="preserve">esso rappresenta </w:t>
      </w:r>
      <w:r w:rsidR="005B3E10">
        <w:t xml:space="preserve">un segmento divergente rispetto alla linea </w:t>
      </w:r>
      <w:r>
        <w:t xml:space="preserve">dello sviluppo </w:t>
      </w:r>
      <w:r w:rsidR="005B3E10">
        <w:t>storic</w:t>
      </w:r>
      <w:r>
        <w:t>o</w:t>
      </w:r>
      <w:r w:rsidR="005B3E10">
        <w:t xml:space="preserve">; perché ai talebani </w:t>
      </w:r>
      <w:r w:rsidR="00AD07DC">
        <w:t>occorrer</w:t>
      </w:r>
      <w:r w:rsidR="00CB1357">
        <w:t xml:space="preserve">à tempo </w:t>
      </w:r>
      <w:r w:rsidR="005B3E10">
        <w:t xml:space="preserve">per </w:t>
      </w:r>
      <w:r w:rsidR="00CB1357">
        <w:t>chiari</w:t>
      </w:r>
      <w:r w:rsidR="005B3E10">
        <w:t>r</w:t>
      </w:r>
      <w:r w:rsidR="0061147E">
        <w:t>s</w:t>
      </w:r>
      <w:r w:rsidR="005B3E10">
        <w:t>i</w:t>
      </w:r>
      <w:r w:rsidR="0061147E">
        <w:t xml:space="preserve"> </w:t>
      </w:r>
      <w:r w:rsidR="00D17C0A">
        <w:t>qual</w:t>
      </w:r>
      <w:r w:rsidR="0007561A">
        <w:t>e</w:t>
      </w:r>
      <w:r w:rsidR="0061147E">
        <w:t xml:space="preserve"> </w:t>
      </w:r>
      <w:r w:rsidR="00CB1357">
        <w:t>tipo di Stato</w:t>
      </w:r>
      <w:r w:rsidR="0061147E">
        <w:t xml:space="preserve"> vo</w:t>
      </w:r>
      <w:r w:rsidR="005B3E10">
        <w:t>gli</w:t>
      </w:r>
      <w:r w:rsidR="0007561A">
        <w:t>a</w:t>
      </w:r>
      <w:r w:rsidR="005B3E10">
        <w:t>no</w:t>
      </w:r>
      <w:r w:rsidR="0061147E">
        <w:t xml:space="preserve"> costruire</w:t>
      </w:r>
      <w:r w:rsidR="006860BB">
        <w:t>;</w:t>
      </w:r>
      <w:r w:rsidR="00CB1357">
        <w:t xml:space="preserve"> </w:t>
      </w:r>
      <w:r w:rsidR="00A7282F">
        <w:t>così com</w:t>
      </w:r>
      <w:r>
        <w:t>e</w:t>
      </w:r>
      <w:r w:rsidR="006860BB">
        <w:t xml:space="preserve"> </w:t>
      </w:r>
      <w:r w:rsidR="00CB1357">
        <w:t xml:space="preserve">occorreranno decenni </w:t>
      </w:r>
      <w:r>
        <w:t xml:space="preserve">prima che </w:t>
      </w:r>
      <w:r w:rsidR="0007561A">
        <w:t xml:space="preserve">sia </w:t>
      </w:r>
      <w:r w:rsidR="00B066B5">
        <w:t>complet</w:t>
      </w:r>
      <w:r w:rsidR="0007561A">
        <w:t>ata</w:t>
      </w:r>
      <w:r w:rsidR="00B066B5">
        <w:t xml:space="preserve"> </w:t>
      </w:r>
      <w:r w:rsidR="00CB1357">
        <w:t xml:space="preserve">la </w:t>
      </w:r>
      <w:r w:rsidR="00AD07DC">
        <w:t xml:space="preserve">sperimentazione </w:t>
      </w:r>
      <w:r w:rsidR="00B066B5">
        <w:t xml:space="preserve">storica </w:t>
      </w:r>
      <w:r w:rsidR="0007561A">
        <w:t>d</w:t>
      </w:r>
      <w:r w:rsidR="007F7927">
        <w:t>i qu</w:t>
      </w:r>
      <w:r w:rsidR="0007561A">
        <w:t>e</w:t>
      </w:r>
      <w:r w:rsidR="00CB1357">
        <w:t xml:space="preserve">gli Stati islamici </w:t>
      </w:r>
      <w:r w:rsidR="007F7927">
        <w:t xml:space="preserve">che sono </w:t>
      </w:r>
      <w:r w:rsidR="00FC3EBA">
        <w:t>già nati: quello ira</w:t>
      </w:r>
      <w:r w:rsidR="00F750AF">
        <w:t>n</w:t>
      </w:r>
      <w:r w:rsidR="00FC3EBA">
        <w:t xml:space="preserve">iano </w:t>
      </w:r>
      <w:r w:rsidR="00CB1357">
        <w:t>(</w:t>
      </w:r>
      <w:r w:rsidR="00FC3EBA">
        <w:t xml:space="preserve">esorcizzato </w:t>
      </w:r>
      <w:r w:rsidR="00CB1357">
        <w:t xml:space="preserve">sia dall’Occidente </w:t>
      </w:r>
      <w:r w:rsidR="00AD07DC">
        <w:t xml:space="preserve">perché </w:t>
      </w:r>
      <w:proofErr w:type="gramStart"/>
      <w:r w:rsidR="006860BB">
        <w:t xml:space="preserve">è </w:t>
      </w:r>
      <w:r w:rsidR="00AD07DC">
        <w:t>d</w:t>
      </w:r>
      <w:r w:rsidR="006860BB">
        <w:t>ura</w:t>
      </w:r>
      <w:r w:rsidR="00AD07DC">
        <w:t>mente</w:t>
      </w:r>
      <w:proofErr w:type="gramEnd"/>
      <w:r w:rsidR="00AD07DC">
        <w:t xml:space="preserve"> anti-USA</w:t>
      </w:r>
      <w:r w:rsidR="00CB1357">
        <w:t>, sia</w:t>
      </w:r>
      <w:r w:rsidR="00AD07DC">
        <w:t xml:space="preserve"> </w:t>
      </w:r>
      <w:r w:rsidR="00CB1357">
        <w:t>da</w:t>
      </w:r>
      <w:r w:rsidR="007E68AF">
        <w:t xml:space="preserve">gli islamici </w:t>
      </w:r>
      <w:r w:rsidR="00CB1357">
        <w:t xml:space="preserve">perché </w:t>
      </w:r>
      <w:r w:rsidR="00FC3EBA">
        <w:t xml:space="preserve">rappresenta </w:t>
      </w:r>
      <w:r w:rsidR="00F750AF">
        <w:t xml:space="preserve">solo </w:t>
      </w:r>
      <w:r w:rsidR="00FC3EBA">
        <w:t>la minoranza sciita</w:t>
      </w:r>
      <w:r w:rsidR="00CB1357">
        <w:t>)</w:t>
      </w:r>
      <w:r w:rsidR="0061147E">
        <w:t>,</w:t>
      </w:r>
      <w:r w:rsidR="00FC3EBA">
        <w:t xml:space="preserve"> </w:t>
      </w:r>
      <w:r w:rsidR="005B3E10">
        <w:t>quello politica</w:t>
      </w:r>
      <w:r>
        <w:t>m</w:t>
      </w:r>
      <w:r w:rsidR="005B3E10">
        <w:t>ente tenebroso dell’</w:t>
      </w:r>
      <w:r w:rsidR="004A4C2F">
        <w:t>Iraq</w:t>
      </w:r>
      <w:r w:rsidR="005B3E10">
        <w:t xml:space="preserve">, </w:t>
      </w:r>
      <w:r w:rsidR="00FC3EBA">
        <w:t xml:space="preserve">quelli aperturisti della Tunisia </w:t>
      </w:r>
      <w:r w:rsidR="0061147E">
        <w:t>e</w:t>
      </w:r>
      <w:r w:rsidR="00FC3EBA">
        <w:t xml:space="preserve"> del Marocco</w:t>
      </w:r>
      <w:r w:rsidR="007E68AF">
        <w:t xml:space="preserve"> e</w:t>
      </w:r>
      <w:r w:rsidR="00F750AF">
        <w:t xml:space="preserve"> quello ondeggiante d</w:t>
      </w:r>
      <w:r w:rsidR="00AD07DC">
        <w:t>el</w:t>
      </w:r>
      <w:r w:rsidR="00F750AF">
        <w:t xml:space="preserve"> </w:t>
      </w:r>
      <w:r w:rsidR="00AD07DC">
        <w:t xml:space="preserve">turco </w:t>
      </w:r>
      <w:r w:rsidR="00F750AF">
        <w:t>Erdogan</w:t>
      </w:r>
      <w:r w:rsidR="0007561A">
        <w:t>. T</w:t>
      </w:r>
      <w:r w:rsidR="004D61A2">
        <w:t xml:space="preserve">utti </w:t>
      </w:r>
      <w:r w:rsidR="00A7282F">
        <w:t xml:space="preserve">questi </w:t>
      </w:r>
      <w:r w:rsidR="004D61A2">
        <w:t xml:space="preserve">Stati </w:t>
      </w:r>
      <w:r w:rsidR="0007561A">
        <w:t>islami</w:t>
      </w:r>
      <w:r w:rsidR="00D17C0A">
        <w:t>c</w:t>
      </w:r>
      <w:r w:rsidR="0007561A">
        <w:t xml:space="preserve">i </w:t>
      </w:r>
      <w:r w:rsidR="004D61A2">
        <w:t xml:space="preserve">rappresentano segmenti </w:t>
      </w:r>
      <w:r w:rsidR="0007561A">
        <w:t xml:space="preserve">storici </w:t>
      </w:r>
      <w:r w:rsidR="00130E0A">
        <w:t xml:space="preserve">che sono </w:t>
      </w:r>
      <w:r w:rsidR="004D61A2">
        <w:t>divergenti tra loro</w:t>
      </w:r>
      <w:r w:rsidR="00130E0A">
        <w:t xml:space="preserve"> e anche dall’avanzamento globale</w:t>
      </w:r>
      <w:r w:rsidR="00FC3EBA">
        <w:t xml:space="preserve">. </w:t>
      </w:r>
      <w:r w:rsidR="006860BB">
        <w:t xml:space="preserve">Ma </w:t>
      </w:r>
      <w:r>
        <w:t xml:space="preserve">oggi </w:t>
      </w:r>
      <w:r w:rsidR="0061147E">
        <w:t>il fatto politico importante è l’aggiunta del</w:t>
      </w:r>
      <w:r w:rsidR="00FC3EBA">
        <w:t xml:space="preserve">lo Stato dell’Afganistan </w:t>
      </w:r>
      <w:r w:rsidR="007E68AF">
        <w:t xml:space="preserve">a quelli già </w:t>
      </w:r>
      <w:r w:rsidR="005B3E10">
        <w:t>nati</w:t>
      </w:r>
      <w:r w:rsidR="006860BB">
        <w:t xml:space="preserve">; </w:t>
      </w:r>
      <w:proofErr w:type="gramStart"/>
      <w:r w:rsidR="005B3E10">
        <w:t>questa</w:t>
      </w:r>
      <w:proofErr w:type="gramEnd"/>
      <w:r w:rsidR="005B3E10">
        <w:t xml:space="preserve"> aggiunta</w:t>
      </w:r>
      <w:r w:rsidR="007F7927">
        <w:t xml:space="preserve">, sofferta con venti anni di guerra, </w:t>
      </w:r>
      <w:r w:rsidR="005B3E10">
        <w:t xml:space="preserve"> </w:t>
      </w:r>
      <w:r w:rsidR="007F7927">
        <w:t xml:space="preserve">ha </w:t>
      </w:r>
      <w:r w:rsidR="00C66CFA">
        <w:t>re</w:t>
      </w:r>
      <w:r w:rsidR="007F7927">
        <w:t>so</w:t>
      </w:r>
      <w:r w:rsidR="00C66CFA">
        <w:t xml:space="preserve"> </w:t>
      </w:r>
      <w:r w:rsidR="00FC3EBA" w:rsidRPr="00C3153A">
        <w:rPr>
          <w:i/>
        </w:rPr>
        <w:t>irreversibile</w:t>
      </w:r>
      <w:r w:rsidR="00CB1357">
        <w:t xml:space="preserve">, non occultabile e non assorbibile dallo </w:t>
      </w:r>
      <w:r w:rsidR="006860BB">
        <w:t xml:space="preserve">Stato </w:t>
      </w:r>
      <w:r w:rsidR="00CB1357">
        <w:t>occidentale</w:t>
      </w:r>
      <w:r w:rsidR="00C66CFA" w:rsidRPr="00C66CFA">
        <w:t xml:space="preserve"> </w:t>
      </w:r>
      <w:r w:rsidR="00C66CFA" w:rsidRPr="00C3153A">
        <w:rPr>
          <w:i/>
        </w:rPr>
        <w:t>la presenza di un tipo di Stat</w:t>
      </w:r>
      <w:r w:rsidR="005B3E10" w:rsidRPr="00C3153A">
        <w:rPr>
          <w:i/>
        </w:rPr>
        <w:t>o</w:t>
      </w:r>
      <w:r w:rsidR="00C66CFA" w:rsidRPr="00C3153A">
        <w:rPr>
          <w:i/>
        </w:rPr>
        <w:t xml:space="preserve"> non occidental</w:t>
      </w:r>
      <w:r w:rsidR="005B3E10" w:rsidRPr="00C3153A">
        <w:rPr>
          <w:i/>
        </w:rPr>
        <w:t>e</w:t>
      </w:r>
      <w:r w:rsidR="00C66CFA" w:rsidRPr="00C3153A">
        <w:rPr>
          <w:i/>
        </w:rPr>
        <w:t xml:space="preserve"> e progra</w:t>
      </w:r>
      <w:r w:rsidR="00A7282F" w:rsidRPr="00C3153A">
        <w:rPr>
          <w:i/>
        </w:rPr>
        <w:t>m</w:t>
      </w:r>
      <w:r w:rsidR="00C66CFA" w:rsidRPr="00C3153A">
        <w:rPr>
          <w:i/>
        </w:rPr>
        <w:t>maticamente islamic</w:t>
      </w:r>
      <w:r w:rsidR="005B3E10" w:rsidRPr="00C3153A">
        <w:rPr>
          <w:i/>
        </w:rPr>
        <w:t>o</w:t>
      </w:r>
      <w:r w:rsidR="00FC3EBA">
        <w:t>.</w:t>
      </w:r>
    </w:p>
    <w:p w:rsidR="00A7282F" w:rsidRDefault="00A7282F" w:rsidP="00A7282F">
      <w:pPr>
        <w:ind w:firstLine="426"/>
        <w:jc w:val="both"/>
      </w:pPr>
      <w:r>
        <w:t>Cosicché il disrupt politico del 2021 non è venuto da</w:t>
      </w:r>
      <w:r w:rsidR="007F7927">
        <w:t>l rinnovamento de</w:t>
      </w:r>
      <w:r>
        <w:t xml:space="preserve">gli Stati del secondo modello </w:t>
      </w:r>
      <w:proofErr w:type="gramStart"/>
      <w:r>
        <w:t>di</w:t>
      </w:r>
      <w:proofErr w:type="gramEnd"/>
      <w:r>
        <w:t xml:space="preserve"> sviluppo, quelli socialisti (che erano incominciati a nascere un secolo fa); né dalla nascita dello Stato del quarto modello di sviluppo (quello non violento </w:t>
      </w:r>
      <w:proofErr w:type="spellStart"/>
      <w:r>
        <w:t>gandhiano</w:t>
      </w:r>
      <w:proofErr w:type="spellEnd"/>
      <w:r w:rsidR="007F7927">
        <w:t>,</w:t>
      </w:r>
      <w:r>
        <w:t xml:space="preserve"> operante principalmente dal basso</w:t>
      </w:r>
      <w:r w:rsidR="007F7927">
        <w:t>;</w:t>
      </w:r>
      <w:r>
        <w:t xml:space="preserve"> che oggi è solo anticipato dai movimenti mondiali per la pace e per l’ecologia); ma è venuto dallo Stato del terzo modello di sviluppo, quello che è basato sui rapporti umani (di gruppo e di etnia) e su un potere autoritario religioso (islam = obbedienza). </w:t>
      </w:r>
    </w:p>
    <w:p w:rsidR="00D17C0A" w:rsidRDefault="00D17C0A" w:rsidP="00D17C0A">
      <w:pPr>
        <w:ind w:firstLine="426"/>
        <w:jc w:val="both"/>
      </w:pPr>
      <w:r>
        <w:t xml:space="preserve">Nel </w:t>
      </w:r>
      <w:proofErr w:type="gramStart"/>
      <w:r>
        <w:t>contesto</w:t>
      </w:r>
      <w:proofErr w:type="gramEnd"/>
      <w:r>
        <w:t xml:space="preserve"> internazionale questa novità è sostenuta da due forti pressioni politiche che il mondo islamico esercita sul tradizionale concetto di Stato occidentale: 1) la pressione storica delle rivoluzioni del 2011 (</w:t>
      </w:r>
      <w:r w:rsidR="008E197C">
        <w:t>quelle del</w:t>
      </w:r>
      <w:r>
        <w:t xml:space="preserve">la “primavera araba”), le quali (almeno all’inizio) avevano scelto non la lotta </w:t>
      </w:r>
      <w:r w:rsidR="007F7927">
        <w:t xml:space="preserve">armata </w:t>
      </w:r>
      <w:r>
        <w:t>terrorista di Al Qaeda, ma le azioni non violente; e non</w:t>
      </w:r>
      <w:r w:rsidR="008E197C">
        <w:t xml:space="preserve"> </w:t>
      </w:r>
      <w:r>
        <w:t xml:space="preserve">lo Stato del Califfato, ma un nuovo concetto di Stato islamico: democrazia più </w:t>
      </w:r>
      <w:r w:rsidRPr="003F0543">
        <w:rPr>
          <w:i/>
        </w:rPr>
        <w:t>shariia</w:t>
      </w:r>
      <w:r>
        <w:t xml:space="preserve">; il che ha preparato </w:t>
      </w:r>
      <w:r w:rsidR="008E197C">
        <w:t xml:space="preserve">sull’arena politica internazionale </w:t>
      </w:r>
      <w:r>
        <w:t>la nascita del terzo modello di sviluppo, dopo che nella storia sono già nati il modello di sviluppo liberale e quello socialista; 2) la pressione delle migrazioni</w:t>
      </w:r>
      <w:r w:rsidR="008E197C">
        <w:t xml:space="preserve">. L’Occidente ha </w:t>
      </w:r>
      <w:r>
        <w:t>bloccat</w:t>
      </w:r>
      <w:r w:rsidR="008E197C">
        <w:t>o</w:t>
      </w:r>
      <w:r>
        <w:t xml:space="preserve"> </w:t>
      </w:r>
      <w:r w:rsidR="008E197C">
        <w:t xml:space="preserve">la primavera araba </w:t>
      </w:r>
      <w:r>
        <w:t>mantene</w:t>
      </w:r>
      <w:r w:rsidR="008E197C">
        <w:t>ndo</w:t>
      </w:r>
      <w:r>
        <w:t xml:space="preserve"> </w:t>
      </w:r>
      <w:r w:rsidR="008E197C">
        <w:t>le sue oppressive demo-crature</w:t>
      </w:r>
      <w:r>
        <w:t xml:space="preserve"> (ad es. in Egit</w:t>
      </w:r>
      <w:r w:rsidR="008E197C">
        <w:t>t</w:t>
      </w:r>
      <w:r>
        <w:t>o), oppure combatte</w:t>
      </w:r>
      <w:r w:rsidR="008E197C">
        <w:t>ndo</w:t>
      </w:r>
      <w:r>
        <w:t xml:space="preserve"> guerr</w:t>
      </w:r>
      <w:r w:rsidR="008E197C">
        <w:t>e</w:t>
      </w:r>
      <w:r>
        <w:t xml:space="preserve"> (per procura, al fine di avere il dominio sui beni della Terra)</w:t>
      </w:r>
      <w:r w:rsidR="008E197C">
        <w:t>. A</w:t>
      </w:r>
      <w:r>
        <w:t xml:space="preserve">llora </w:t>
      </w:r>
      <w:r w:rsidR="008E197C">
        <w:t xml:space="preserve">ogni islamico, se non riesce </w:t>
      </w:r>
      <w:r w:rsidR="004A4C2F">
        <w:t>a</w:t>
      </w:r>
      <w:r w:rsidR="008E197C">
        <w:t xml:space="preserve"> esprimersi nel suo Paese</w:t>
      </w:r>
      <w:r>
        <w:t>, a milioni si muove per attraversare l’inferno (a rischio di morirci) per raggiungere un Paese dove possa sopravvivere</w:t>
      </w:r>
      <w:r w:rsidRPr="00F750AF">
        <w:t xml:space="preserve"> </w:t>
      </w:r>
      <w:r>
        <w:t xml:space="preserve">in una democrazia. La debordante immigrazione illegale di decine di milioni di persone mette in discussione radicale la costituzione dello Stato di </w:t>
      </w:r>
      <w:r>
        <w:lastRenderedPageBreak/>
        <w:t xml:space="preserve">tipo occidentale, perché svuota in continuazione l’importanza politica delle sue caratteristiche basilari: i confini territoriali e la sua giurisprudenza (del passaporto). </w:t>
      </w:r>
    </w:p>
    <w:p w:rsidR="00A7282F" w:rsidRPr="003340A0" w:rsidRDefault="00D17C0A" w:rsidP="00A7282F">
      <w:pPr>
        <w:ind w:firstLine="426"/>
        <w:jc w:val="both"/>
        <w:rPr>
          <w:i/>
        </w:rPr>
      </w:pPr>
      <w:r>
        <w:t>D</w:t>
      </w:r>
      <w:r w:rsidR="00A7282F" w:rsidRPr="00C66CFA">
        <w:t>opo il restart che ogni persona ha dovuto compiere al primo impatto della pandemia, ora c’è un restart della politica mondiale</w:t>
      </w:r>
      <w:r w:rsidR="00A7282F">
        <w:t xml:space="preserve">. </w:t>
      </w:r>
      <w:r>
        <w:t>La novità del tipo di Stato islamico non è geograficamente confinabile ad alcuni territori particolari, perché porta una novità politica precisa</w:t>
      </w:r>
      <w:r w:rsidR="00A7282F">
        <w:t xml:space="preserve">: </w:t>
      </w:r>
      <w:r w:rsidR="008E197C">
        <w:t xml:space="preserve">la stessa esistenza </w:t>
      </w:r>
      <w:r w:rsidR="007F7927">
        <w:t>di Stati del</w:t>
      </w:r>
      <w:r w:rsidR="008E197C">
        <w:t xml:space="preserve"> terzo tipo non permetterà </w:t>
      </w:r>
      <w:r w:rsidR="007528B6">
        <w:t>più una contrapposizi</w:t>
      </w:r>
      <w:r w:rsidR="008E197C">
        <w:t>one mondiale tra due soli super-</w:t>
      </w:r>
      <w:r w:rsidR="007528B6">
        <w:t>Stati</w:t>
      </w:r>
      <w:r w:rsidR="008E197C">
        <w:t xml:space="preserve">; perché </w:t>
      </w:r>
      <w:r w:rsidR="00CC7806">
        <w:t xml:space="preserve">essa </w:t>
      </w:r>
      <w:r w:rsidR="008E197C">
        <w:t>comporta la</w:t>
      </w:r>
      <w:r w:rsidR="008E197C" w:rsidRPr="00890ED8">
        <w:rPr>
          <w:i/>
        </w:rPr>
        <w:t xml:space="preserve"> prospettiva di un pluralismo di </w:t>
      </w:r>
      <w:r w:rsidR="008E197C">
        <w:rPr>
          <w:i/>
        </w:rPr>
        <w:t>tutti i tipi di Stato</w:t>
      </w:r>
      <w:r w:rsidR="00CC7806">
        <w:rPr>
          <w:i/>
        </w:rPr>
        <w:t>; i quali</w:t>
      </w:r>
      <w:r w:rsidR="008E197C">
        <w:rPr>
          <w:i/>
        </w:rPr>
        <w:t xml:space="preserve"> si dovranno tollerare tra loro risolvendo i conflitti internazionali</w:t>
      </w:r>
      <w:r w:rsidR="008E197C" w:rsidRPr="00DB7766">
        <w:rPr>
          <w:i/>
        </w:rPr>
        <w:t xml:space="preserve"> </w:t>
      </w:r>
      <w:r w:rsidR="008E197C">
        <w:rPr>
          <w:i/>
        </w:rPr>
        <w:t>con l’esercizio costante della diplomazia e della non violenza.</w:t>
      </w:r>
      <w:r w:rsidR="008E197C" w:rsidRPr="007528B6">
        <w:t xml:space="preserve"> </w:t>
      </w:r>
    </w:p>
    <w:p w:rsidR="00921DBE" w:rsidRDefault="00665D90" w:rsidP="00FF0E71">
      <w:pPr>
        <w:ind w:firstLine="426"/>
        <w:jc w:val="both"/>
      </w:pPr>
      <w:r>
        <w:t>Inoltre la novità non è locale perché n</w:t>
      </w:r>
      <w:r w:rsidR="00921DBE">
        <w:t>ella storia della concezione dello Stato</w:t>
      </w:r>
      <w:r>
        <w:t xml:space="preserve">, </w:t>
      </w:r>
      <w:r w:rsidR="00CC7806">
        <w:t>quello</w:t>
      </w:r>
      <w:r>
        <w:t xml:space="preserve"> islamico </w:t>
      </w:r>
      <w:r w:rsidR="007528B6">
        <w:t xml:space="preserve">vuole </w:t>
      </w:r>
      <w:r w:rsidR="00921DBE">
        <w:t>sottopo</w:t>
      </w:r>
      <w:r>
        <w:t xml:space="preserve">rre la democrazia </w:t>
      </w:r>
      <w:r w:rsidR="00921DBE">
        <w:t xml:space="preserve">alla </w:t>
      </w:r>
      <w:r w:rsidR="00921DBE" w:rsidRPr="00F750AF">
        <w:rPr>
          <w:i/>
        </w:rPr>
        <w:t>shariia</w:t>
      </w:r>
      <w:r w:rsidR="00921DBE">
        <w:t xml:space="preserve">, </w:t>
      </w:r>
      <w:proofErr w:type="gramStart"/>
      <w:r w:rsidR="00921DBE">
        <w:t xml:space="preserve">la </w:t>
      </w:r>
      <w:proofErr w:type="gramEnd"/>
      <w:r w:rsidR="00921DBE">
        <w:t xml:space="preserve">etica islamica; perciò </w:t>
      </w:r>
      <w:r w:rsidR="00CC7806">
        <w:t xml:space="preserve">questo Stato </w:t>
      </w:r>
      <w:r w:rsidR="00921DBE">
        <w:t>appare del tutto incompatibile co</w:t>
      </w:r>
      <w:r w:rsidR="00A7282F">
        <w:t xml:space="preserve">n </w:t>
      </w:r>
      <w:r w:rsidR="00921DBE">
        <w:t>l</w:t>
      </w:r>
      <w:r w:rsidR="00A7282F">
        <w:t>a</w:t>
      </w:r>
      <w:r w:rsidR="00921DBE">
        <w:t xml:space="preserve"> </w:t>
      </w:r>
      <w:r w:rsidR="00A7282F">
        <w:t xml:space="preserve">tradizione </w:t>
      </w:r>
      <w:r w:rsidR="002C7F6C">
        <w:t xml:space="preserve">del </w:t>
      </w:r>
      <w:r w:rsidR="00921DBE">
        <w:t>mondo occidentale</w:t>
      </w:r>
      <w:r>
        <w:t>,</w:t>
      </w:r>
      <w:r w:rsidR="00921DBE">
        <w:t xml:space="preserve"> che da un millennio ha costruito lo Stato sulla </w:t>
      </w:r>
      <w:r>
        <w:t xml:space="preserve">sola </w:t>
      </w:r>
      <w:r w:rsidR="00921DBE">
        <w:t xml:space="preserve">razionalità </w:t>
      </w:r>
      <w:r w:rsidR="002C7F6C">
        <w:t xml:space="preserve">giuridica, </w:t>
      </w:r>
      <w:r w:rsidR="00921DBE">
        <w:t>materializzat</w:t>
      </w:r>
      <w:r w:rsidR="002C7F6C">
        <w:t>a</w:t>
      </w:r>
      <w:r w:rsidR="00921DBE">
        <w:t xml:space="preserve"> con istituzioni sociali; </w:t>
      </w:r>
      <w:r>
        <w:t xml:space="preserve">e che pertanto </w:t>
      </w:r>
      <w:r w:rsidR="00921DBE">
        <w:t xml:space="preserve">da secoli (con Hobbes, Machiavelli e Lenin) ha </w:t>
      </w:r>
      <w:r>
        <w:t xml:space="preserve">teorizzato la </w:t>
      </w:r>
      <w:r w:rsidR="00921DBE">
        <w:t>separa</w:t>
      </w:r>
      <w:r>
        <w:t>zione del</w:t>
      </w:r>
      <w:r w:rsidR="00921DBE">
        <w:t>l’etica dalla politica</w:t>
      </w:r>
      <w:r w:rsidR="002C7F6C">
        <w:rPr>
          <w:rStyle w:val="Rimandonotaapidipagina"/>
        </w:rPr>
        <w:footnoteReference w:id="17"/>
      </w:r>
      <w:r w:rsidR="008E197C">
        <w:t>. Questa separazione è attuata ancor più oggi</w:t>
      </w:r>
      <w:r w:rsidR="002C7F6C">
        <w:t xml:space="preserve">, </w:t>
      </w:r>
      <w:r w:rsidR="007528B6">
        <w:t xml:space="preserve">quando lo Stato occidentale </w:t>
      </w:r>
      <w:r w:rsidR="00FF0E71">
        <w:t xml:space="preserve">alla fine </w:t>
      </w:r>
      <w:r w:rsidR="002C7F6C">
        <w:t xml:space="preserve">ha </w:t>
      </w:r>
      <w:r w:rsidR="00921DBE" w:rsidRPr="00C66CFA">
        <w:t>affidato tutt</w:t>
      </w:r>
      <w:r w:rsidR="00E152A2">
        <w:t xml:space="preserve">a l’organizzazione </w:t>
      </w:r>
      <w:r w:rsidR="00921DBE" w:rsidRPr="00C66CFA">
        <w:t>sociale all</w:t>
      </w:r>
      <w:r w:rsidR="00E152A2">
        <w:t>a</w:t>
      </w:r>
      <w:r w:rsidR="00921DBE" w:rsidRPr="00C66CFA">
        <w:t xml:space="preserve"> razionalità dell</w:t>
      </w:r>
      <w:r w:rsidR="00FF0E71">
        <w:t>a</w:t>
      </w:r>
      <w:r w:rsidR="00921DBE" w:rsidRPr="00C66CFA">
        <w:t xml:space="preserve"> </w:t>
      </w:r>
      <w:r w:rsidR="00921DBE">
        <w:t>scienza e della tecnologia</w:t>
      </w:r>
      <w:r w:rsidR="00FF0E71">
        <w:t>; le quali</w:t>
      </w:r>
      <w:r w:rsidR="00921DBE">
        <w:t xml:space="preserve"> oggi imperano sui popoli senza essere soggette </w:t>
      </w:r>
      <w:r w:rsidR="004A4C2F">
        <w:t>a</w:t>
      </w:r>
      <w:r w:rsidR="00921DBE">
        <w:t xml:space="preserve"> un</w:t>
      </w:r>
      <w:r w:rsidR="007528B6">
        <w:t xml:space="preserve"> qualche tipo di </w:t>
      </w:r>
      <w:r w:rsidR="00921DBE">
        <w:t>etica</w:t>
      </w:r>
      <w:r w:rsidR="007528B6">
        <w:t xml:space="preserve"> </w:t>
      </w:r>
      <w:r w:rsidR="008E197C">
        <w:t>(</w:t>
      </w:r>
      <w:r w:rsidR="007528B6">
        <w:t>a parte le regole di comportamento per partecipare al mercato liberista</w:t>
      </w:r>
      <w:r w:rsidR="008E197C">
        <w:t xml:space="preserve"> mondiale</w:t>
      </w:r>
      <w:r w:rsidR="007528B6">
        <w:t>)</w:t>
      </w:r>
      <w:r w:rsidR="002C7F6C">
        <w:t>.</w:t>
      </w:r>
      <w:r w:rsidR="00921DBE" w:rsidRPr="00742E31">
        <w:t xml:space="preserve"> </w:t>
      </w:r>
      <w:r w:rsidR="002C7F6C">
        <w:t xml:space="preserve">Quindi il fatto che gli Stati islamici </w:t>
      </w:r>
      <w:r w:rsidR="002C7F6C" w:rsidRPr="00C66CFA">
        <w:t>pongono l’etica religiosa prima della legge civile</w:t>
      </w:r>
      <w:r w:rsidR="002C7F6C">
        <w:t xml:space="preserve"> rappresenta </w:t>
      </w:r>
      <w:r w:rsidR="002C7F6C" w:rsidRPr="00C66CFA">
        <w:t xml:space="preserve">la ripresa </w:t>
      </w:r>
      <w:r w:rsidR="008E197C">
        <w:t xml:space="preserve">dell’importanza </w:t>
      </w:r>
      <w:r w:rsidR="002C7F6C" w:rsidRPr="00C66CFA">
        <w:t>dell’etica contro il decadentismo etico occidentale</w:t>
      </w:r>
      <w:r w:rsidR="001C24EE">
        <w:t>;</w:t>
      </w:r>
      <w:r w:rsidR="002C7F6C" w:rsidRPr="00C66CFA">
        <w:t xml:space="preserve"> </w:t>
      </w:r>
      <w:r w:rsidR="00921DBE">
        <w:t>e</w:t>
      </w:r>
      <w:r w:rsidR="007528B6">
        <w:t>,</w:t>
      </w:r>
      <w:r w:rsidR="00921DBE">
        <w:t xml:space="preserve"> in generale, </w:t>
      </w:r>
      <w:r w:rsidR="00FF0E71">
        <w:t xml:space="preserve">la ripresa dell’etica </w:t>
      </w:r>
      <w:r w:rsidR="00921DBE">
        <w:t xml:space="preserve">contro una modernità incontrollata eticamente. </w:t>
      </w:r>
    </w:p>
    <w:p w:rsidR="00F46F9D" w:rsidRPr="00F57A4C" w:rsidRDefault="00FF0E71" w:rsidP="007528B6">
      <w:pPr>
        <w:ind w:firstLine="426"/>
        <w:jc w:val="both"/>
      </w:pPr>
      <w:r w:rsidRPr="00F57A4C">
        <w:t xml:space="preserve">Questa novità non è geograficamente locale </w:t>
      </w:r>
      <w:r w:rsidR="00407E28" w:rsidRPr="00F57A4C">
        <w:t>anche per</w:t>
      </w:r>
      <w:r w:rsidR="00E152A2" w:rsidRPr="00F57A4C">
        <w:t>ché</w:t>
      </w:r>
      <w:r w:rsidR="00407E28" w:rsidRPr="00F57A4C">
        <w:t xml:space="preserve"> </w:t>
      </w:r>
      <w:r w:rsidR="00E152A2" w:rsidRPr="00F57A4C">
        <w:t xml:space="preserve">riguarda </w:t>
      </w:r>
      <w:r w:rsidR="00407E28" w:rsidRPr="00F57A4C">
        <w:t>la politica ec</w:t>
      </w:r>
      <w:r w:rsidRPr="00F57A4C">
        <w:t>o</w:t>
      </w:r>
      <w:r w:rsidR="00407E28" w:rsidRPr="00F57A4C">
        <w:t xml:space="preserve">logica </w:t>
      </w:r>
      <w:r w:rsidR="00CC7806">
        <w:t xml:space="preserve">nel </w:t>
      </w:r>
      <w:r w:rsidR="00407E28" w:rsidRPr="00F57A4C">
        <w:t>mond</w:t>
      </w:r>
      <w:r w:rsidR="00CC7806">
        <w:t>o</w:t>
      </w:r>
      <w:r w:rsidR="00407E28" w:rsidRPr="00F57A4C">
        <w:t xml:space="preserve">. </w:t>
      </w:r>
      <w:r w:rsidR="007528B6">
        <w:t>L</w:t>
      </w:r>
      <w:r w:rsidR="001C24EE" w:rsidRPr="00F57A4C">
        <w:t>e</w:t>
      </w:r>
      <w:r w:rsidR="00F46F9D" w:rsidRPr="00F57A4C">
        <w:t xml:space="preserve"> limitat</w:t>
      </w:r>
      <w:r w:rsidR="00F739F8" w:rsidRPr="00F57A4C">
        <w:t>e</w:t>
      </w:r>
      <w:r w:rsidR="00F46F9D" w:rsidRPr="00F57A4C">
        <w:t xml:space="preserve"> misure di </w:t>
      </w:r>
      <w:r w:rsidR="00F739F8" w:rsidRPr="00F57A4C">
        <w:t xml:space="preserve">solo </w:t>
      </w:r>
      <w:r w:rsidR="00F46F9D" w:rsidRPr="00F57A4C">
        <w:t>contenimento della pandemia</w:t>
      </w:r>
      <w:r w:rsidR="00F739F8" w:rsidRPr="00F57A4C">
        <w:t xml:space="preserve"> (e poi il convegno COP 26 </w:t>
      </w:r>
      <w:r w:rsidRPr="00F57A4C">
        <w:t xml:space="preserve">dell’ONU </w:t>
      </w:r>
      <w:r w:rsidR="00F739F8" w:rsidRPr="00F57A4C">
        <w:t>a Glasgow nel novembre 2021) ha</w:t>
      </w:r>
      <w:r w:rsidRPr="00F57A4C">
        <w:t>nno</w:t>
      </w:r>
      <w:r w:rsidR="00C66CFA" w:rsidRPr="00F57A4C">
        <w:t xml:space="preserve"> dimostrato </w:t>
      </w:r>
      <w:r w:rsidR="00F739F8" w:rsidRPr="00F57A4C">
        <w:t xml:space="preserve">che </w:t>
      </w:r>
      <w:r w:rsidR="001C24EE" w:rsidRPr="00F57A4C">
        <w:t xml:space="preserve">il tipo di </w:t>
      </w:r>
      <w:r w:rsidR="00F739F8" w:rsidRPr="00F57A4C">
        <w:t xml:space="preserve">Stato occidentale è incapace </w:t>
      </w:r>
      <w:r w:rsidR="00C66CFA" w:rsidRPr="00F57A4C">
        <w:t>di mettere mano all’attuale disastroso rapporto dell’umanità con la natura</w:t>
      </w:r>
      <w:r w:rsidR="00F739F8" w:rsidRPr="00F57A4C">
        <w:t xml:space="preserve">; è diventato chiaro che </w:t>
      </w:r>
      <w:r w:rsidR="00C66CFA" w:rsidRPr="00F57A4C">
        <w:t>la sua razionalità</w:t>
      </w:r>
      <w:r w:rsidR="00F739F8" w:rsidRPr="00F57A4C">
        <w:t>,</w:t>
      </w:r>
      <w:r w:rsidR="00C66CFA" w:rsidRPr="00F57A4C">
        <w:t xml:space="preserve"> pretesa universale</w:t>
      </w:r>
      <w:r w:rsidR="00F739F8" w:rsidRPr="00F57A4C">
        <w:t>,</w:t>
      </w:r>
      <w:r w:rsidR="00C66CFA" w:rsidRPr="00F57A4C">
        <w:t xml:space="preserve"> e la sua giurisprudenza</w:t>
      </w:r>
      <w:r w:rsidR="00F739F8" w:rsidRPr="00F57A4C">
        <w:t>,</w:t>
      </w:r>
      <w:r w:rsidR="00C66CFA" w:rsidRPr="00F57A4C">
        <w:t xml:space="preserve"> </w:t>
      </w:r>
      <w:r w:rsidR="00F46F9D" w:rsidRPr="00F57A4C">
        <w:t xml:space="preserve">pretesa </w:t>
      </w:r>
      <w:r w:rsidR="00C66CFA" w:rsidRPr="00F57A4C">
        <w:t>onni</w:t>
      </w:r>
      <w:r w:rsidR="00F46F9D" w:rsidRPr="00F57A4C">
        <w:t>comprensiva</w:t>
      </w:r>
      <w:r w:rsidR="00F739F8" w:rsidRPr="00F57A4C">
        <w:t>,</w:t>
      </w:r>
      <w:r w:rsidR="00F46F9D" w:rsidRPr="00F57A4C">
        <w:t xml:space="preserve"> </w:t>
      </w:r>
      <w:r w:rsidR="00C66CFA" w:rsidRPr="00F57A4C">
        <w:t>sono essenzialmente insufficienti</w:t>
      </w:r>
      <w:r w:rsidR="007528B6">
        <w:t xml:space="preserve"> di fronte </w:t>
      </w:r>
      <w:proofErr w:type="gramStart"/>
      <w:r w:rsidR="007528B6">
        <w:t>all</w:t>
      </w:r>
      <w:r w:rsidR="00CC7806">
        <w:t xml:space="preserve">a </w:t>
      </w:r>
      <w:proofErr w:type="gramEnd"/>
      <w:r w:rsidR="00CC7806">
        <w:t>aggressività soffocante dell</w:t>
      </w:r>
      <w:r w:rsidR="007528B6">
        <w:t>e novità tecnologiche</w:t>
      </w:r>
      <w:r w:rsidR="00CC7806">
        <w:t>. Quelle odierne pos</w:t>
      </w:r>
      <w:r w:rsidR="00052AAC">
        <w:t>sono sconvolge</w:t>
      </w:r>
      <w:r w:rsidR="00CC7806">
        <w:t>re</w:t>
      </w:r>
      <w:r w:rsidR="00052AAC">
        <w:t xml:space="preserve"> il vivere associativo. </w:t>
      </w:r>
      <w:r w:rsidR="007528B6" w:rsidRPr="00F57A4C">
        <w:t xml:space="preserve">Oggi il progresso tecnologico permette </w:t>
      </w:r>
      <w:r w:rsidR="004A4C2F" w:rsidRPr="00F57A4C">
        <w:t>a</w:t>
      </w:r>
      <w:r w:rsidR="007528B6" w:rsidRPr="00F57A4C">
        <w:t xml:space="preserve"> una singola persona di scatenare disastri inauditi (bombe nucleari portatili a zaino, clonazioni e chimere biologiche prodotte in un piccolo laboratorio, droni killer, avvelenamenti di acquedotti</w:t>
      </w:r>
      <w:r w:rsidR="007528B6">
        <w:t xml:space="preserve"> urbani</w:t>
      </w:r>
      <w:r w:rsidR="007528B6" w:rsidRPr="00F57A4C">
        <w:t xml:space="preserve">, ecc.). </w:t>
      </w:r>
      <w:r w:rsidR="001C24EE" w:rsidRPr="00F57A4C">
        <w:t>Per</w:t>
      </w:r>
      <w:r w:rsidR="00052AAC">
        <w:t xml:space="preserve"> affrontare queste novità</w:t>
      </w:r>
      <w:r w:rsidR="001C24EE" w:rsidRPr="00F57A4C">
        <w:t xml:space="preserve">, </w:t>
      </w:r>
      <w:r w:rsidR="00CC7806" w:rsidRPr="00F57A4C">
        <w:t xml:space="preserve">occorre basarsi </w:t>
      </w:r>
      <w:r w:rsidR="001C24EE" w:rsidRPr="00F57A4C">
        <w:t xml:space="preserve">più che </w:t>
      </w:r>
      <w:r w:rsidR="00CC7806">
        <w:t>sul</w:t>
      </w:r>
      <w:r w:rsidR="001C24EE" w:rsidRPr="00F57A4C">
        <w:t xml:space="preserve">la legge (quand’anche ispirata a </w:t>
      </w:r>
      <w:proofErr w:type="gramStart"/>
      <w:r w:rsidR="001C24EE" w:rsidRPr="00F57A4C">
        <w:t>principi razionali universali e concordata</w:t>
      </w:r>
      <w:proofErr w:type="gramEnd"/>
      <w:r w:rsidR="001C24EE" w:rsidRPr="00F57A4C">
        <w:t xml:space="preserve"> a livello internazionale), </w:t>
      </w:r>
      <w:r w:rsidR="00CC7806">
        <w:t xml:space="preserve">su </w:t>
      </w:r>
      <w:r w:rsidR="001C24EE" w:rsidRPr="00F57A4C">
        <w:t>una etica. In particolare solo l’etica p</w:t>
      </w:r>
      <w:r w:rsidR="00052AAC">
        <w:t>otrà</w:t>
      </w:r>
      <w:r w:rsidR="001C24EE" w:rsidRPr="00F57A4C">
        <w:t xml:space="preserve"> coordinare miliardi di person</w:t>
      </w:r>
      <w:r w:rsidR="00CC7806">
        <w:t>e</w:t>
      </w:r>
      <w:r w:rsidR="001C24EE" w:rsidRPr="00F57A4C">
        <w:t xml:space="preserve"> a realizzare </w:t>
      </w:r>
      <w:proofErr w:type="gramStart"/>
      <w:r w:rsidR="001C24EE" w:rsidRPr="00F57A4C">
        <w:t xml:space="preserve">una </w:t>
      </w:r>
      <w:proofErr w:type="gramEnd"/>
      <w:r w:rsidR="001C24EE" w:rsidRPr="00F57A4C">
        <w:t>efficace politica ambientale sia nel prevenire mali globali, sia nel mantenere gli equilibri della natura</w:t>
      </w:r>
      <w:r w:rsidR="007528B6" w:rsidRPr="007528B6">
        <w:t xml:space="preserve"> </w:t>
      </w:r>
      <w:r w:rsidR="007528B6">
        <w:t>non tanto per alcuni anni, ma per secoli, così come richiede il nostro abitare la Terra</w:t>
      </w:r>
      <w:r w:rsidR="001C24EE" w:rsidRPr="00F57A4C">
        <w:t xml:space="preserve">. </w:t>
      </w:r>
      <w:r w:rsidR="00C66CFA" w:rsidRPr="00F57A4C">
        <w:t xml:space="preserve">Allora occorre innovare </w:t>
      </w:r>
      <w:r w:rsidR="001C24EE" w:rsidRPr="00F57A4C">
        <w:t xml:space="preserve">ogni </w:t>
      </w:r>
      <w:r w:rsidR="00C66CFA" w:rsidRPr="00F57A4C">
        <w:t>Stato introducendo in esso l</w:t>
      </w:r>
      <w:r w:rsidR="001C24EE" w:rsidRPr="00F57A4C">
        <w:t>’</w:t>
      </w:r>
      <w:r w:rsidR="00C66CFA" w:rsidRPr="00F57A4C">
        <w:t>etica</w:t>
      </w:r>
      <w:r w:rsidR="007528B6">
        <w:t xml:space="preserve"> (</w:t>
      </w:r>
      <w:r w:rsidR="00052AAC">
        <w:t xml:space="preserve">a partire da quella </w:t>
      </w:r>
      <w:r w:rsidR="007528B6">
        <w:t>ecologica)</w:t>
      </w:r>
      <w:r w:rsidR="00C66CFA" w:rsidRPr="00F57A4C">
        <w:t xml:space="preserve">. Cosicché nella scena internazionale </w:t>
      </w:r>
      <w:proofErr w:type="gramStart"/>
      <w:r w:rsidR="00C66CFA" w:rsidRPr="00F57A4C">
        <w:t xml:space="preserve">la </w:t>
      </w:r>
      <w:proofErr w:type="gramEnd"/>
      <w:r w:rsidR="00CC7806">
        <w:t xml:space="preserve">odierna </w:t>
      </w:r>
      <w:r w:rsidR="00C66CFA" w:rsidRPr="00F57A4C">
        <w:t>nascita dello Stato islamico</w:t>
      </w:r>
      <w:r w:rsidR="001C24EE" w:rsidRPr="00F57A4C">
        <w:t>,</w:t>
      </w:r>
      <w:r w:rsidR="00C66CFA" w:rsidRPr="00F57A4C">
        <w:t xml:space="preserve"> </w:t>
      </w:r>
      <w:r w:rsidR="001C24EE" w:rsidRPr="00F57A4C">
        <w:t>che fa dell’</w:t>
      </w:r>
      <w:r w:rsidR="00F739F8" w:rsidRPr="00F57A4C">
        <w:t xml:space="preserve">etica la base della convivenza sociale </w:t>
      </w:r>
      <w:r w:rsidR="00C66CFA" w:rsidRPr="00F57A4C">
        <w:t>fa pressione affinché l</w:t>
      </w:r>
      <w:r w:rsidR="001C24EE" w:rsidRPr="00F57A4C">
        <w:t>’</w:t>
      </w:r>
      <w:r w:rsidR="00C66CFA" w:rsidRPr="00F57A4C">
        <w:t xml:space="preserve">etica abbia un suo ruolo nella politica di ogni Stato e soprattutto nella politica </w:t>
      </w:r>
      <w:r w:rsidR="00F46F9D" w:rsidRPr="00F57A4C">
        <w:t>internazionale</w:t>
      </w:r>
      <w:r w:rsidR="001C24EE" w:rsidRPr="00F57A4C">
        <w:t>,</w:t>
      </w:r>
      <w:r w:rsidR="00F46F9D" w:rsidRPr="00F57A4C">
        <w:t xml:space="preserve"> che</w:t>
      </w:r>
      <w:r w:rsidR="007528B6">
        <w:t>, oltre i problemi ecologici,</w:t>
      </w:r>
      <w:r w:rsidR="00F46F9D" w:rsidRPr="00F57A4C">
        <w:t xml:space="preserve"> ha moltissimi </w:t>
      </w:r>
      <w:r w:rsidR="00052AAC">
        <w:t xml:space="preserve">altri </w:t>
      </w:r>
      <w:r w:rsidR="00F46F9D" w:rsidRPr="00F57A4C">
        <w:t>problemi etic</w:t>
      </w:r>
      <w:r w:rsidRPr="00F57A4C">
        <w:t>i</w:t>
      </w:r>
      <w:r w:rsidR="00F46F9D" w:rsidRPr="00F57A4C">
        <w:t xml:space="preserve"> irrisolti</w:t>
      </w:r>
      <w:r w:rsidR="00C66CFA" w:rsidRPr="00F57A4C">
        <w:t xml:space="preserve">. </w:t>
      </w:r>
      <w:r w:rsidR="00CC7806">
        <w:t xml:space="preserve">(Si noti ch </w:t>
      </w:r>
      <w:proofErr w:type="gramStart"/>
      <w:r w:rsidR="00CC7806">
        <w:t>al</w:t>
      </w:r>
      <w:proofErr w:type="gramEnd"/>
      <w:r w:rsidR="00CC7806">
        <w:t xml:space="preserve"> Costituzione italiana è molto avanzata rispetto a quelle di altri Paesi perché introduce elementi etici: “lavoro”, “ripudio” della guerra, “sacro dovere” della difesa collettiva, ecc.)  </w:t>
      </w:r>
    </w:p>
    <w:p w:rsidR="00D65D46" w:rsidRPr="00F57A4C" w:rsidRDefault="002D18F4" w:rsidP="000F73FD">
      <w:pPr>
        <w:ind w:firstLine="284"/>
        <w:jc w:val="both"/>
      </w:pPr>
      <w:r w:rsidRPr="00F57A4C">
        <w:rPr>
          <w:i/>
        </w:rPr>
        <w:t>E’ da notare che a</w:t>
      </w:r>
      <w:r w:rsidR="00DB7766" w:rsidRPr="00F57A4C">
        <w:rPr>
          <w:i/>
        </w:rPr>
        <w:t>nche in questa nuova prospettiva p</w:t>
      </w:r>
      <w:r w:rsidR="000F73FD" w:rsidRPr="00F57A4C">
        <w:rPr>
          <w:i/>
        </w:rPr>
        <w:t xml:space="preserve">apa Francesco </w:t>
      </w:r>
      <w:r w:rsidR="00DB7766" w:rsidRPr="00F57A4C">
        <w:rPr>
          <w:i/>
        </w:rPr>
        <w:t>appare una figura centrale</w:t>
      </w:r>
      <w:r w:rsidR="00FF0E71" w:rsidRPr="00F57A4C">
        <w:rPr>
          <w:i/>
        </w:rPr>
        <w:t>.</w:t>
      </w:r>
      <w:r w:rsidR="00FF0E71" w:rsidRPr="00F57A4C">
        <w:t xml:space="preserve"> E’ vero che rispetto al </w:t>
      </w:r>
      <w:proofErr w:type="spellStart"/>
      <w:r w:rsidR="00FF0E71" w:rsidRPr="00F57A4C">
        <w:t>disrupt</w:t>
      </w:r>
      <w:proofErr w:type="spellEnd"/>
      <w:r w:rsidR="00FF0E71" w:rsidRPr="00F57A4C">
        <w:t xml:space="preserve"> politico </w:t>
      </w:r>
      <w:r w:rsidR="00833FCC">
        <w:t xml:space="preserve">della nascita </w:t>
      </w:r>
      <w:r w:rsidR="00FF0E71" w:rsidRPr="00F57A4C">
        <w:t>del</w:t>
      </w:r>
      <w:r w:rsidR="00833FCC">
        <w:t>lo</w:t>
      </w:r>
      <w:r w:rsidR="00FF0E71" w:rsidRPr="00F57A4C">
        <w:t xml:space="preserve"> Stato </w:t>
      </w:r>
      <w:r w:rsidR="00833FCC" w:rsidRPr="00F57A4C">
        <w:t xml:space="preserve">di tipo islamico </w:t>
      </w:r>
      <w:r w:rsidR="00FF0E71" w:rsidRPr="00F57A4C">
        <w:t xml:space="preserve">il suo </w:t>
      </w:r>
      <w:r w:rsidR="00833FCC">
        <w:t xml:space="preserve">Stato del Vaticano, rimasto saldamente occidentale, </w:t>
      </w:r>
      <w:r w:rsidR="00007B25" w:rsidRPr="00F57A4C">
        <w:t>ha rappresentato un segmento divergente</w:t>
      </w:r>
      <w:r w:rsidR="00833FCC">
        <w:t xml:space="preserve"> se non opposto</w:t>
      </w:r>
      <w:r w:rsidR="00FF0E71" w:rsidRPr="00F57A4C">
        <w:t xml:space="preserve">; il limite antropologico </w:t>
      </w:r>
      <w:r w:rsidR="00CC7806">
        <w:t xml:space="preserve">di papa Francesco </w:t>
      </w:r>
      <w:r w:rsidR="00FF0E71" w:rsidRPr="00F57A4C">
        <w:t>non gli ha permesso di mettere in crisi il suo Stato del Vaticano</w:t>
      </w:r>
      <w:r w:rsidR="00007B25" w:rsidRPr="00F57A4C">
        <w:t>; né di suggerire una precisa critica a</w:t>
      </w:r>
      <w:r w:rsidR="00DC7320" w:rsidRPr="00F57A4C">
        <w:t xml:space="preserve">lla razionalità </w:t>
      </w:r>
      <w:r w:rsidR="00052AAC">
        <w:t xml:space="preserve">giuridica </w:t>
      </w:r>
      <w:r w:rsidR="00DC7320" w:rsidRPr="00F57A4C">
        <w:t>occidentale</w:t>
      </w:r>
      <w:r w:rsidR="00FF0E71" w:rsidRPr="00F57A4C">
        <w:t xml:space="preserve"> </w:t>
      </w:r>
      <w:r w:rsidR="00007B25" w:rsidRPr="00F57A4C">
        <w:t xml:space="preserve">e in definitiva alla modernità. Ma egli ha dato importanza primaria alle immigrazioni; </w:t>
      </w:r>
      <w:r w:rsidR="00CC7806">
        <w:t xml:space="preserve">ha fatto </w:t>
      </w:r>
      <w:r w:rsidR="00DC7320" w:rsidRPr="00F57A4C">
        <w:t xml:space="preserve">politica internazionale </w:t>
      </w:r>
      <w:r w:rsidR="00CC7806">
        <w:t xml:space="preserve">con </w:t>
      </w:r>
      <w:r w:rsidR="00007B25" w:rsidRPr="00F57A4C">
        <w:t xml:space="preserve">il documento di Abu </w:t>
      </w:r>
      <w:proofErr w:type="spellStart"/>
      <w:r w:rsidR="00007B25" w:rsidRPr="00F57A4C">
        <w:t>Dabi</w:t>
      </w:r>
      <w:proofErr w:type="spellEnd"/>
      <w:r w:rsidR="00007B25" w:rsidRPr="00F57A4C">
        <w:t xml:space="preserve"> e </w:t>
      </w:r>
      <w:r w:rsidR="00CC7806">
        <w:t xml:space="preserve">con </w:t>
      </w:r>
      <w:proofErr w:type="gramStart"/>
      <w:r w:rsidR="00007B25" w:rsidRPr="00F57A4C">
        <w:t xml:space="preserve">la </w:t>
      </w:r>
      <w:proofErr w:type="gramEnd"/>
      <w:r w:rsidR="00007B25" w:rsidRPr="00F57A4C">
        <w:t xml:space="preserve">enciclica </w:t>
      </w:r>
      <w:r w:rsidR="00007B25" w:rsidRPr="00F57A4C">
        <w:rPr>
          <w:i/>
          <w:iCs/>
        </w:rPr>
        <w:t>Fratelli tutti</w:t>
      </w:r>
      <w:r w:rsidR="00D65D46" w:rsidRPr="00F57A4C">
        <w:t xml:space="preserve">, </w:t>
      </w:r>
      <w:r w:rsidR="00DC7320" w:rsidRPr="00F57A4C">
        <w:t xml:space="preserve">che </w:t>
      </w:r>
      <w:r w:rsidR="00007B25" w:rsidRPr="00F57A4C">
        <w:t>ri</w:t>
      </w:r>
      <w:r w:rsidR="00DC7320" w:rsidRPr="00F57A4C">
        <w:t xml:space="preserve">uniscono cristiani e islamici </w:t>
      </w:r>
      <w:r w:rsidR="00DC7320" w:rsidRPr="00F57A4C">
        <w:lastRenderedPageBreak/>
        <w:t>sul</w:t>
      </w:r>
      <w:r w:rsidR="00007B25" w:rsidRPr="00F57A4C">
        <w:t>la etica</w:t>
      </w:r>
      <w:r w:rsidR="00DC7320" w:rsidRPr="00F57A4C">
        <w:t xml:space="preserve"> </w:t>
      </w:r>
      <w:r w:rsidR="00007B25" w:rsidRPr="00F57A4C">
        <w:t>almeno</w:t>
      </w:r>
      <w:r w:rsidR="00DC7320" w:rsidRPr="00F57A4C">
        <w:t xml:space="preserve"> </w:t>
      </w:r>
      <w:r w:rsidR="00CC7806">
        <w:t>del</w:t>
      </w:r>
      <w:r w:rsidR="00007B25" w:rsidRPr="00F57A4C">
        <w:t>la fratellanza universale</w:t>
      </w:r>
      <w:r w:rsidR="00CC7806">
        <w:t xml:space="preserve"> (il che </w:t>
      </w:r>
      <w:r w:rsidR="00DC7320" w:rsidRPr="00F57A4C">
        <w:t xml:space="preserve">ha anticipato </w:t>
      </w:r>
      <w:r w:rsidR="00052AAC">
        <w:t xml:space="preserve">l’importanza della </w:t>
      </w:r>
      <w:r w:rsidR="00DC7320" w:rsidRPr="00F57A4C">
        <w:t>nascita dello Stato islamico</w:t>
      </w:r>
      <w:r w:rsidR="00CC7806">
        <w:t>)</w:t>
      </w:r>
      <w:r w:rsidR="00DC7320" w:rsidRPr="00F57A4C">
        <w:t xml:space="preserve">; </w:t>
      </w:r>
      <w:r w:rsidR="00D65D46" w:rsidRPr="00F57A4C">
        <w:t>in p</w:t>
      </w:r>
      <w:r w:rsidR="00DC7320" w:rsidRPr="00F57A4C">
        <w:t xml:space="preserve">iù, </w:t>
      </w:r>
      <w:r w:rsidR="00CC7806">
        <w:t xml:space="preserve">poiché i disastri ecologici sono </w:t>
      </w:r>
      <w:r w:rsidR="00B77AC0" w:rsidRPr="00F57A4C">
        <w:t xml:space="preserve">la causa di </w:t>
      </w:r>
      <w:r w:rsidR="00DB7766" w:rsidRPr="00F57A4C">
        <w:t>questa</w:t>
      </w:r>
      <w:r w:rsidR="00DC7320" w:rsidRPr="00F57A4C">
        <w:t xml:space="preserve"> pandemia </w:t>
      </w:r>
      <w:r w:rsidR="00DB7766" w:rsidRPr="00F57A4C">
        <w:t>ecologica</w:t>
      </w:r>
      <w:r w:rsidR="00F46F9D" w:rsidRPr="00F57A4C">
        <w:t>,</w:t>
      </w:r>
      <w:r w:rsidR="00DB7766" w:rsidRPr="00F57A4C">
        <w:t xml:space="preserve"> </w:t>
      </w:r>
      <w:r w:rsidR="00DC7320" w:rsidRPr="00F57A4C">
        <w:t xml:space="preserve">egli ne ha anticipato una risposta </w:t>
      </w:r>
      <w:r w:rsidR="00052AAC">
        <w:t xml:space="preserve">precisamente </w:t>
      </w:r>
      <w:r w:rsidR="00DC7320" w:rsidRPr="00F57A4C">
        <w:t xml:space="preserve">etica con la enciclica </w:t>
      </w:r>
      <w:r w:rsidR="00DC7320" w:rsidRPr="00F57A4C">
        <w:rPr>
          <w:i/>
        </w:rPr>
        <w:t>Laudato sii.</w:t>
      </w:r>
      <w:r w:rsidR="00DC7320" w:rsidRPr="00F57A4C">
        <w:t xml:space="preserve"> </w:t>
      </w:r>
    </w:p>
    <w:p w:rsidR="00EE4EEA" w:rsidRPr="00F57A4C" w:rsidRDefault="00007B25" w:rsidP="000F73FD">
      <w:pPr>
        <w:ind w:firstLine="284"/>
        <w:jc w:val="both"/>
        <w:rPr>
          <w:i/>
        </w:rPr>
      </w:pPr>
      <w:r w:rsidRPr="00F57A4C">
        <w:t xml:space="preserve">Si può </w:t>
      </w:r>
      <w:r w:rsidR="00D65D46" w:rsidRPr="00F57A4C">
        <w:t xml:space="preserve">ben </w:t>
      </w:r>
      <w:r w:rsidRPr="00F57A4C">
        <w:t xml:space="preserve">dire che </w:t>
      </w:r>
      <w:r w:rsidR="00052AAC">
        <w:t xml:space="preserve">in questi otto anni del suo papato </w:t>
      </w:r>
      <w:r w:rsidRPr="00F57A4C">
        <w:t>la sua Arca</w:t>
      </w:r>
      <w:r w:rsidR="00D65D46" w:rsidRPr="00F57A4C">
        <w:t xml:space="preserve"> ha navigato a vista perché </w:t>
      </w:r>
      <w:proofErr w:type="spellStart"/>
      <w:r w:rsidR="00CC7806">
        <w:t>Francesco-Noé</w:t>
      </w:r>
      <w:proofErr w:type="spellEnd"/>
      <w:r w:rsidR="00CC7806">
        <w:t xml:space="preserve"> </w:t>
      </w:r>
      <w:r w:rsidRPr="00F57A4C">
        <w:t xml:space="preserve">non sapeva dove </w:t>
      </w:r>
      <w:r w:rsidR="00D65D46" w:rsidRPr="00F57A4C">
        <w:t>dirigersi</w:t>
      </w:r>
      <w:r w:rsidR="00052AAC">
        <w:t>. M</w:t>
      </w:r>
      <w:r w:rsidRPr="00F57A4C">
        <w:t>a</w:t>
      </w:r>
      <w:proofErr w:type="gramStart"/>
      <w:r w:rsidRPr="00F57A4C">
        <w:t xml:space="preserve"> di fatto</w:t>
      </w:r>
      <w:proofErr w:type="gramEnd"/>
      <w:r w:rsidRPr="00F57A4C">
        <w:t xml:space="preserve"> </w:t>
      </w:r>
      <w:r w:rsidR="00D65D46" w:rsidRPr="00F57A4C">
        <w:t xml:space="preserve">il suo stare </w:t>
      </w:r>
      <w:r w:rsidRPr="00F57A4C">
        <w:t xml:space="preserve">al timone </w:t>
      </w:r>
      <w:r w:rsidR="00D65D46" w:rsidRPr="00F57A4C">
        <w:t xml:space="preserve">ha </w:t>
      </w:r>
      <w:r w:rsidRPr="00F57A4C">
        <w:t xml:space="preserve">mantenuto la </w:t>
      </w:r>
      <w:r w:rsidR="00D65D46" w:rsidRPr="00F57A4C">
        <w:t xml:space="preserve">capacità di avanzare </w:t>
      </w:r>
      <w:r w:rsidR="00DC7320" w:rsidRPr="00F57A4C">
        <w:t xml:space="preserve">in maniera </w:t>
      </w:r>
      <w:r w:rsidR="00D65D46" w:rsidRPr="00F57A4C">
        <w:t>sostanz</w:t>
      </w:r>
      <w:r w:rsidR="007528B6">
        <w:t>iale</w:t>
      </w:r>
      <w:r w:rsidR="00D65D46" w:rsidRPr="00F57A4C">
        <w:t xml:space="preserve">; </w:t>
      </w:r>
      <w:r w:rsidRPr="00F57A4C">
        <w:t xml:space="preserve">con ciò </w:t>
      </w:r>
      <w:r w:rsidR="00D65D46" w:rsidRPr="00F57A4C">
        <w:t xml:space="preserve">egli è andato </w:t>
      </w:r>
      <w:r w:rsidR="007528B6">
        <w:t>concreta</w:t>
      </w:r>
      <w:r w:rsidR="00D65D46" w:rsidRPr="00F57A4C">
        <w:t xml:space="preserve">mente </w:t>
      </w:r>
      <w:r w:rsidRPr="00F57A4C">
        <w:t xml:space="preserve">d’accordo con </w:t>
      </w:r>
      <w:r w:rsidR="00CC7806">
        <w:t>l’</w:t>
      </w:r>
      <w:r w:rsidR="00575588">
        <w:t>i</w:t>
      </w:r>
      <w:r w:rsidR="00CC7806">
        <w:t>stanza del</w:t>
      </w:r>
      <w:r w:rsidRPr="00F57A4C">
        <w:t>la religione islamica</w:t>
      </w:r>
      <w:r w:rsidR="00052AAC">
        <w:t xml:space="preserve"> nell’</w:t>
      </w:r>
      <w:r w:rsidR="00D65D46" w:rsidRPr="00F57A4C">
        <w:t>applica</w:t>
      </w:r>
      <w:r w:rsidR="00052AAC">
        <w:t>re</w:t>
      </w:r>
      <w:r w:rsidR="00052AAC" w:rsidRPr="00F57A4C">
        <w:t xml:space="preserve"> </w:t>
      </w:r>
      <w:r w:rsidR="00D65D46" w:rsidRPr="00F57A4C">
        <w:t>una etica (</w:t>
      </w:r>
      <w:r w:rsidR="004A4C2F">
        <w:t>quand</w:t>
      </w:r>
      <w:r w:rsidR="007528B6">
        <w:t xml:space="preserve">’anche </w:t>
      </w:r>
      <w:r w:rsidR="00DC7320" w:rsidRPr="00F57A4C">
        <w:t>criticabile</w:t>
      </w:r>
      <w:r w:rsidR="00D65D46" w:rsidRPr="00F57A4C">
        <w:t xml:space="preserve">) non </w:t>
      </w:r>
      <w:r w:rsidRPr="00F57A4C">
        <w:t>teoricamente</w:t>
      </w:r>
      <w:r w:rsidR="00D65D46" w:rsidRPr="00F57A4C">
        <w:t>,</w:t>
      </w:r>
      <w:r w:rsidRPr="00F57A4C">
        <w:t xml:space="preserve"> ma nella pratica sociale del suo tipo di Stato</w:t>
      </w:r>
      <w:r w:rsidR="00052AAC">
        <w:t xml:space="preserve">, nonostante la contrarietà dei maggiori </w:t>
      </w:r>
      <w:r w:rsidR="00D65D46" w:rsidRPr="00F57A4C">
        <w:t>poteri istituzionali mondial</w:t>
      </w:r>
      <w:r w:rsidR="007528B6">
        <w:t>i</w:t>
      </w:r>
      <w:r w:rsidR="00D65D46" w:rsidRPr="00F57A4C">
        <w:t xml:space="preserve">, scienza </w:t>
      </w:r>
      <w:r w:rsidR="00052AAC">
        <w:t xml:space="preserve">e </w:t>
      </w:r>
      <w:r w:rsidR="00D65D46" w:rsidRPr="00F57A4C">
        <w:t>tecnologia compresi.</w:t>
      </w:r>
      <w:r w:rsidR="00DC7320" w:rsidRPr="00F57A4C">
        <w:t xml:space="preserve"> In questo senso, anche dopo l’ultimo disrupt, </w:t>
      </w:r>
      <w:r w:rsidR="007528B6">
        <w:t>papa Francesco</w:t>
      </w:r>
      <w:r w:rsidR="00DC7320" w:rsidRPr="00F57A4C">
        <w:t xml:space="preserve"> mantiene tutta la sua grande autorità morale</w:t>
      </w:r>
      <w:r w:rsidR="00052AAC">
        <w:t xml:space="preserve">, ora nel suo ruolo profetico di portare la sua Arca verso </w:t>
      </w:r>
      <w:r w:rsidR="00CC7806">
        <w:t>un</w:t>
      </w:r>
      <w:r w:rsidR="00052AAC">
        <w:t>a nuova società</w:t>
      </w:r>
      <w:r w:rsidR="00CC7806">
        <w:t xml:space="preserve"> internazionale</w:t>
      </w:r>
      <w:r w:rsidR="00DC7320" w:rsidRPr="00F57A4C">
        <w:t>.</w:t>
      </w:r>
    </w:p>
    <w:sectPr w:rsidR="00EE4EEA" w:rsidRPr="00F57A4C" w:rsidSect="001E683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E6D04" w:rsidRDefault="00AE6D04" w:rsidP="00F44D52">
      <w:r>
        <w:separator/>
      </w:r>
    </w:p>
  </w:endnote>
  <w:endnote w:type="continuationSeparator" w:id="0">
    <w:p w:rsidR="00AE6D04" w:rsidRDefault="00AE6D04" w:rsidP="00F44D5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E6D04" w:rsidRDefault="00AE6D04" w:rsidP="00F44D52">
      <w:r>
        <w:separator/>
      </w:r>
    </w:p>
  </w:footnote>
  <w:footnote w:type="continuationSeparator" w:id="0">
    <w:p w:rsidR="00AE6D04" w:rsidRDefault="00AE6D04" w:rsidP="00F44D52">
      <w:r>
        <w:continuationSeparator/>
      </w:r>
    </w:p>
  </w:footnote>
  <w:footnote w:id="1">
    <w:p w:rsidR="00CE63F0" w:rsidRPr="00541358" w:rsidRDefault="00CE63F0" w:rsidP="00541358">
      <w:pPr>
        <w:ind w:right="-331"/>
        <w:rPr>
          <w:sz w:val="20"/>
          <w:szCs w:val="20"/>
        </w:rPr>
      </w:pPr>
      <w:r w:rsidRPr="00616B87">
        <w:rPr>
          <w:rStyle w:val="Rimandonotaapidipagina"/>
          <w:sz w:val="20"/>
          <w:szCs w:val="20"/>
        </w:rPr>
        <w:footnoteRef/>
      </w:r>
      <w:r w:rsidRPr="00616B87"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Pr="00541358">
        <w:rPr>
          <w:sz w:val="20"/>
          <w:szCs w:val="20"/>
        </w:rPr>
        <w:t>OXFAM</w:t>
      </w:r>
      <w:r w:rsidR="00B02A6B">
        <w:rPr>
          <w:sz w:val="20"/>
          <w:szCs w:val="20"/>
        </w:rPr>
        <w:t>,</w:t>
      </w:r>
      <w:r w:rsidRPr="00541358">
        <w:rPr>
          <w:sz w:val="20"/>
          <w:szCs w:val="20"/>
        </w:rPr>
        <w:t xml:space="preserve"> </w:t>
      </w:r>
      <w:r w:rsidRPr="00541358">
        <w:rPr>
          <w:i/>
          <w:sz w:val="20"/>
          <w:szCs w:val="20"/>
        </w:rPr>
        <w:t xml:space="preserve">Rapporto sulle disuguaglianze nel mondo 2018, </w:t>
      </w:r>
      <w:hyperlink r:id="rId1" w:history="1">
        <w:r w:rsidRPr="00541358">
          <w:rPr>
            <w:rStyle w:val="Collegamentoipertestuale"/>
            <w:sz w:val="20"/>
            <w:szCs w:val="20"/>
          </w:rPr>
          <w:t>http://wir2018.wid.world/</w:t>
        </w:r>
      </w:hyperlink>
      <w:r>
        <w:rPr>
          <w:sz w:val="20"/>
          <w:szCs w:val="20"/>
        </w:rPr>
        <w:t xml:space="preserve"> . </w:t>
      </w:r>
      <w:r w:rsidRPr="00541358">
        <w:rPr>
          <w:sz w:val="20"/>
          <w:szCs w:val="20"/>
        </w:rPr>
        <w:t>A. Drago</w:t>
      </w:r>
      <w:r w:rsidR="00B02A6B">
        <w:rPr>
          <w:sz w:val="20"/>
          <w:szCs w:val="20"/>
        </w:rPr>
        <w:t>,</w:t>
      </w:r>
      <w:r w:rsidRPr="00541358">
        <w:rPr>
          <w:sz w:val="20"/>
          <w:szCs w:val="20"/>
        </w:rPr>
        <w:t xml:space="preserve"> “Gli ultimi trenta anni: la loro grande negatività e la futura uscita”, </w:t>
      </w:r>
      <w:r w:rsidRPr="00541358">
        <w:rPr>
          <w:i/>
          <w:sz w:val="20"/>
          <w:szCs w:val="20"/>
        </w:rPr>
        <w:t>Notiziario Centro D.S. Regis</w:t>
      </w:r>
      <w:r w:rsidRPr="00541358">
        <w:rPr>
          <w:sz w:val="20"/>
          <w:szCs w:val="20"/>
        </w:rPr>
        <w:t xml:space="preserve">, 23/10/2018. </w:t>
      </w:r>
    </w:p>
  </w:footnote>
  <w:footnote w:id="2">
    <w:p w:rsidR="00CE63F0" w:rsidRDefault="00CE63F0" w:rsidP="00541358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tab/>
        <w:t xml:space="preserve">Non possono dare risposte </w:t>
      </w:r>
      <w:r w:rsidRPr="00A047DD">
        <w:t xml:space="preserve">come quelle </w:t>
      </w:r>
      <w:r>
        <w:t xml:space="preserve">date </w:t>
      </w:r>
      <w:r w:rsidRPr="00A047DD">
        <w:t>nell’</w:t>
      </w:r>
      <w:r>
        <w:t>O</w:t>
      </w:r>
      <w:r w:rsidRPr="00A047DD">
        <w:t>ttocento davanti all’esplodere del conflitto di classe: allora ess</w:t>
      </w:r>
      <w:r>
        <w:t>e cercarono solamente di mitigare il duro scontro sociale con soluzioni alla Ozanam (l’aiuto misericordioso ai poveri) o alla don Bosco (recupero dell’infanzia); cioè interventi sugli effetti collaterali o marginali</w:t>
      </w:r>
      <w:r w:rsidR="00651D94">
        <w:t xml:space="preserve">; come tali </w:t>
      </w:r>
      <w:r w:rsidR="007441A7">
        <w:t>questi interventi</w:t>
      </w:r>
      <w:r w:rsidR="00654B40">
        <w:t xml:space="preserve">, benché </w:t>
      </w:r>
      <w:r w:rsidR="00651D94">
        <w:t xml:space="preserve"> </w:t>
      </w:r>
      <w:r w:rsidR="00654B40" w:rsidRPr="00A047DD">
        <w:t>salva-anima,</w:t>
      </w:r>
      <w:r w:rsidR="00654B40">
        <w:t xml:space="preserve"> </w:t>
      </w:r>
      <w:r>
        <w:t>lasciavano immutato il quadro sociale.</w:t>
      </w:r>
    </w:p>
  </w:footnote>
  <w:footnote w:id="3">
    <w:p w:rsidR="00CE63F0" w:rsidRDefault="00CE63F0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tab/>
      </w:r>
      <w:r w:rsidR="00654B40">
        <w:t xml:space="preserve">Ma </w:t>
      </w:r>
      <w:r w:rsidR="00651D94">
        <w:t>nei Paesi-guida del socialismo (compresi Cuba, il Nicaragua e la Cina) la politica ispirata da una teoria marxista di un secolo</w:t>
      </w:r>
      <w:r w:rsidR="00654B40">
        <w:t xml:space="preserve"> </w:t>
      </w:r>
      <w:r w:rsidR="003C0510">
        <w:t>prima</w:t>
      </w:r>
      <w:r w:rsidR="008F6E10">
        <w:t xml:space="preserve"> </w:t>
      </w:r>
      <w:r w:rsidR="00651D94">
        <w:t>ha dovuto scendere a compromessi molto pesanti</w:t>
      </w:r>
      <w:r w:rsidR="008F6E10">
        <w:t xml:space="preserve"> con la realtà</w:t>
      </w:r>
      <w:r w:rsidR="003C0510">
        <w:t>;</w:t>
      </w:r>
      <w:r w:rsidR="00654B40">
        <w:t xml:space="preserve"> e alla fine le rivoluzioni del 1989 hanno rifiutato le loro dittature. Da allora</w:t>
      </w:r>
      <w:r w:rsidR="00651D94">
        <w:t xml:space="preserve"> quei Paesi non </w:t>
      </w:r>
      <w:r w:rsidR="003C0510">
        <w:t xml:space="preserve">hanno più </w:t>
      </w:r>
      <w:r w:rsidR="00651D94">
        <w:t>rappresenta</w:t>
      </w:r>
      <w:r w:rsidR="003C0510">
        <w:t>t</w:t>
      </w:r>
      <w:r w:rsidR="00651D94">
        <w:t>o società politic</w:t>
      </w:r>
      <w:r w:rsidR="003C0510">
        <w:t>he</w:t>
      </w:r>
      <w:r w:rsidR="00651D94">
        <w:t xml:space="preserve"> desiderabil</w:t>
      </w:r>
      <w:r w:rsidR="003C0510">
        <w:t>i</w:t>
      </w:r>
      <w:r w:rsidR="00654B40">
        <w:t xml:space="preserve"> e la Teologia della liberazione ha perso sia il riferimento </w:t>
      </w:r>
      <w:r w:rsidR="003C0510">
        <w:t xml:space="preserve">statale </w:t>
      </w:r>
      <w:r w:rsidR="00654B40" w:rsidRPr="005B412C">
        <w:rPr>
          <w:i/>
        </w:rPr>
        <w:t>ad quem</w:t>
      </w:r>
      <w:r w:rsidR="00654B40">
        <w:t>, sia la analisi sociale</w:t>
      </w:r>
      <w:r w:rsidR="003C0510">
        <w:t xml:space="preserve"> (ormai </w:t>
      </w:r>
      <w:r w:rsidR="00654B40">
        <w:t>da r</w:t>
      </w:r>
      <w:r w:rsidR="003C0510">
        <w:t>i</w:t>
      </w:r>
      <w:r w:rsidR="00654B40">
        <w:t>formulare radicalmente</w:t>
      </w:r>
      <w:r w:rsidR="003C0510">
        <w:t>)</w:t>
      </w:r>
      <w:r w:rsidR="00651D94">
        <w:t>. Inoltre</w:t>
      </w:r>
      <w:r>
        <w:t xml:space="preserve"> le guerriglie che si ispiravano a</w:t>
      </w:r>
      <w:r w:rsidR="003C0510">
        <w:t xml:space="preserve"> quella teoria </w:t>
      </w:r>
      <w:r>
        <w:t>sono state scavalcate dalle popolazioni</w:t>
      </w:r>
      <w:r w:rsidR="00654B40">
        <w:t>, le quali</w:t>
      </w:r>
      <w:r>
        <w:t xml:space="preserve"> hanno fatto rivoluzioni con modalità non violente (nel sec. XX in America Latina queste ultime sono state efficaci all’83%, contro il 24% di quelle violente; vedasi il mio articolo </w:t>
      </w:r>
      <w:r w:rsidRPr="005065FC">
        <w:rPr>
          <w:i/>
        </w:rPr>
        <w:t>La non violenza forza rivoluzionaria e innovatrice</w:t>
      </w:r>
      <w:r>
        <w:t xml:space="preserve">, </w:t>
      </w:r>
      <w:r w:rsidRPr="009342C4">
        <w:rPr>
          <w:i/>
        </w:rPr>
        <w:t>Missioni Oggi</w:t>
      </w:r>
      <w:r>
        <w:t>, maggio-giugno 2017, pp. 16-18).</w:t>
      </w:r>
    </w:p>
  </w:footnote>
  <w:footnote w:id="4">
    <w:p w:rsidR="00CE63F0" w:rsidRPr="003E4583" w:rsidRDefault="00CE63F0" w:rsidP="00D80B38">
      <w:pPr>
        <w:jc w:val="both"/>
        <w:rPr>
          <w:sz w:val="20"/>
          <w:szCs w:val="20"/>
        </w:rPr>
      </w:pPr>
      <w:r w:rsidRPr="003E4583">
        <w:rPr>
          <w:rStyle w:val="Rimandonotaapidipagina"/>
          <w:sz w:val="20"/>
          <w:szCs w:val="20"/>
        </w:rPr>
        <w:footnoteRef/>
      </w:r>
      <w:r w:rsidRPr="003E4583">
        <w:rPr>
          <w:sz w:val="20"/>
          <w:szCs w:val="20"/>
        </w:rPr>
        <w:t xml:space="preserve"> </w:t>
      </w:r>
      <w:r w:rsidRPr="003E4583">
        <w:rPr>
          <w:sz w:val="20"/>
          <w:szCs w:val="20"/>
        </w:rPr>
        <w:tab/>
      </w:r>
      <w:r>
        <w:rPr>
          <w:sz w:val="20"/>
          <w:szCs w:val="20"/>
        </w:rPr>
        <w:t>Q</w:t>
      </w:r>
      <w:r w:rsidRPr="003E4583">
        <w:rPr>
          <w:sz w:val="20"/>
          <w:szCs w:val="20"/>
        </w:rPr>
        <w:t xml:space="preserve">uasi tutti gli Stati </w:t>
      </w:r>
      <w:r>
        <w:rPr>
          <w:sz w:val="20"/>
          <w:szCs w:val="20"/>
        </w:rPr>
        <w:t xml:space="preserve">hanno preso </w:t>
      </w:r>
      <w:r w:rsidRPr="003E4583">
        <w:rPr>
          <w:sz w:val="20"/>
          <w:szCs w:val="20"/>
        </w:rPr>
        <w:t>una decisione cruciale: anteporre la sopravvivenza della popolazione alla produttività industriale nazionale. La scelta non era per nulla scontata, perché all’inizio de</w:t>
      </w:r>
      <w:r>
        <w:rPr>
          <w:sz w:val="20"/>
          <w:szCs w:val="20"/>
        </w:rPr>
        <w:t>l</w:t>
      </w:r>
      <w:r w:rsidRPr="003E4583">
        <w:rPr>
          <w:sz w:val="20"/>
          <w:szCs w:val="20"/>
        </w:rPr>
        <w:t xml:space="preserve">la pandemia Paesi come USA e UK l’avevano rifiutata (e tuttora il Brasile insiste). </w:t>
      </w:r>
      <w:r w:rsidR="00392418">
        <w:rPr>
          <w:sz w:val="20"/>
          <w:szCs w:val="20"/>
        </w:rPr>
        <w:t>Alle</w:t>
      </w:r>
      <w:r w:rsidRPr="003E4583">
        <w:rPr>
          <w:sz w:val="20"/>
          <w:szCs w:val="20"/>
        </w:rPr>
        <w:t xml:space="preserve"> Chiese </w:t>
      </w:r>
      <w:r w:rsidR="00392418">
        <w:rPr>
          <w:sz w:val="20"/>
          <w:szCs w:val="20"/>
        </w:rPr>
        <w:t>va riconosciuto il</w:t>
      </w:r>
      <w:r w:rsidRPr="003E4583">
        <w:rPr>
          <w:sz w:val="20"/>
          <w:szCs w:val="20"/>
        </w:rPr>
        <w:t xml:space="preserve"> merito di essersi associate agli Stati pro-popolazione.</w:t>
      </w:r>
      <w:r>
        <w:rPr>
          <w:sz w:val="20"/>
          <w:szCs w:val="20"/>
        </w:rPr>
        <w:t xml:space="preserve"> </w:t>
      </w:r>
      <w:r w:rsidRPr="003E4583">
        <w:rPr>
          <w:sz w:val="20"/>
          <w:szCs w:val="20"/>
        </w:rPr>
        <w:t xml:space="preserve">Ma </w:t>
      </w:r>
      <w:r>
        <w:rPr>
          <w:sz w:val="20"/>
          <w:szCs w:val="20"/>
        </w:rPr>
        <w:t xml:space="preserve">poi, </w:t>
      </w:r>
      <w:r w:rsidR="003C0510" w:rsidRPr="003E4583">
        <w:rPr>
          <w:sz w:val="20"/>
          <w:szCs w:val="20"/>
        </w:rPr>
        <w:t xml:space="preserve">le </w:t>
      </w:r>
      <w:r w:rsidR="003C0510">
        <w:rPr>
          <w:sz w:val="20"/>
          <w:szCs w:val="20"/>
        </w:rPr>
        <w:t>C</w:t>
      </w:r>
      <w:r w:rsidR="003C0510" w:rsidRPr="003E4583">
        <w:rPr>
          <w:sz w:val="20"/>
          <w:szCs w:val="20"/>
        </w:rPr>
        <w:t>hiese</w:t>
      </w:r>
      <w:r w:rsidR="003C051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hanno </w:t>
      </w:r>
      <w:proofErr w:type="gramStart"/>
      <w:r w:rsidRPr="003E4583">
        <w:rPr>
          <w:sz w:val="20"/>
          <w:szCs w:val="20"/>
        </w:rPr>
        <w:t>accettat</w:t>
      </w:r>
      <w:r>
        <w:rPr>
          <w:sz w:val="20"/>
          <w:szCs w:val="20"/>
        </w:rPr>
        <w:t>e</w:t>
      </w:r>
      <w:proofErr w:type="gramEnd"/>
      <w:r w:rsidRPr="003E4583">
        <w:rPr>
          <w:sz w:val="20"/>
          <w:szCs w:val="20"/>
        </w:rPr>
        <w:t xml:space="preserve"> acriticamente</w:t>
      </w:r>
      <w:r w:rsidR="003C0510" w:rsidRPr="003C0510">
        <w:rPr>
          <w:sz w:val="20"/>
          <w:szCs w:val="20"/>
        </w:rPr>
        <w:t xml:space="preserve"> </w:t>
      </w:r>
      <w:r w:rsidR="003C0510" w:rsidRPr="003E4583">
        <w:rPr>
          <w:sz w:val="20"/>
          <w:szCs w:val="20"/>
        </w:rPr>
        <w:t xml:space="preserve">le decisioni politiche </w:t>
      </w:r>
      <w:r w:rsidR="003C0510">
        <w:rPr>
          <w:sz w:val="20"/>
          <w:szCs w:val="20"/>
        </w:rPr>
        <w:t>degli Stati per una</w:t>
      </w:r>
      <w:r w:rsidR="003C0510" w:rsidRPr="003E4583">
        <w:rPr>
          <w:sz w:val="20"/>
          <w:szCs w:val="20"/>
        </w:rPr>
        <w:t xml:space="preserve"> difesa sanitaria corrente </w:t>
      </w:r>
      <w:r w:rsidR="003C0510">
        <w:rPr>
          <w:sz w:val="20"/>
          <w:szCs w:val="20"/>
        </w:rPr>
        <w:t>e si sono</w:t>
      </w:r>
      <w:r>
        <w:rPr>
          <w:sz w:val="20"/>
          <w:szCs w:val="20"/>
        </w:rPr>
        <w:t xml:space="preserve"> chiu</w:t>
      </w:r>
      <w:r w:rsidR="003C0510">
        <w:rPr>
          <w:sz w:val="20"/>
          <w:szCs w:val="20"/>
        </w:rPr>
        <w:t>se</w:t>
      </w:r>
      <w:r>
        <w:rPr>
          <w:sz w:val="20"/>
          <w:szCs w:val="20"/>
        </w:rPr>
        <w:t xml:space="preserve"> nella sopravvivenza dei loro riti e </w:t>
      </w:r>
      <w:r w:rsidR="009A5940">
        <w:rPr>
          <w:sz w:val="20"/>
          <w:szCs w:val="20"/>
        </w:rPr>
        <w:t xml:space="preserve">in una </w:t>
      </w:r>
      <w:r w:rsidRPr="003E4583">
        <w:rPr>
          <w:sz w:val="20"/>
          <w:szCs w:val="20"/>
        </w:rPr>
        <w:t xml:space="preserve">funzione assistenziale </w:t>
      </w:r>
      <w:r w:rsidR="009A5940">
        <w:rPr>
          <w:sz w:val="20"/>
          <w:szCs w:val="20"/>
        </w:rPr>
        <w:t>per</w:t>
      </w:r>
      <w:r>
        <w:rPr>
          <w:sz w:val="20"/>
          <w:szCs w:val="20"/>
        </w:rPr>
        <w:t xml:space="preserve"> </w:t>
      </w:r>
      <w:r w:rsidRPr="003E4583">
        <w:rPr>
          <w:sz w:val="20"/>
          <w:szCs w:val="20"/>
        </w:rPr>
        <w:t>attuti</w:t>
      </w:r>
      <w:r w:rsidR="009A5940">
        <w:rPr>
          <w:sz w:val="20"/>
          <w:szCs w:val="20"/>
        </w:rPr>
        <w:t>r</w:t>
      </w:r>
      <w:r>
        <w:rPr>
          <w:sz w:val="20"/>
          <w:szCs w:val="20"/>
        </w:rPr>
        <w:t>e</w:t>
      </w:r>
      <w:r w:rsidRPr="003E4583">
        <w:rPr>
          <w:sz w:val="20"/>
          <w:szCs w:val="20"/>
        </w:rPr>
        <w:t xml:space="preserve"> il</w:t>
      </w:r>
      <w:r>
        <w:rPr>
          <w:sz w:val="20"/>
          <w:szCs w:val="20"/>
        </w:rPr>
        <w:t xml:space="preserve"> </w:t>
      </w:r>
      <w:r w:rsidRPr="003E4583">
        <w:rPr>
          <w:sz w:val="20"/>
          <w:szCs w:val="20"/>
        </w:rPr>
        <w:t>peso sociale di quelle decisioni</w:t>
      </w:r>
      <w:r w:rsidRPr="009A29B9">
        <w:rPr>
          <w:sz w:val="20"/>
          <w:szCs w:val="20"/>
        </w:rPr>
        <w:t xml:space="preserve"> </w:t>
      </w:r>
      <w:r w:rsidRPr="003E4583">
        <w:rPr>
          <w:sz w:val="20"/>
          <w:szCs w:val="20"/>
        </w:rPr>
        <w:t xml:space="preserve">tra la gente. </w:t>
      </w:r>
    </w:p>
  </w:footnote>
  <w:footnote w:id="5">
    <w:p w:rsidR="00CE63F0" w:rsidRPr="00CA5D54" w:rsidRDefault="00CE63F0" w:rsidP="00D80B38">
      <w:pPr>
        <w:pStyle w:val="Testonotaapidipagina"/>
      </w:pPr>
      <w:r>
        <w:rPr>
          <w:rStyle w:val="Rimandonotaapidipagina"/>
        </w:rPr>
        <w:footnoteRef/>
      </w:r>
      <w:r w:rsidRPr="00CA5D54">
        <w:t xml:space="preserve"> </w:t>
      </w:r>
      <w:r w:rsidRPr="00CA5D54">
        <w:tab/>
      </w:r>
      <w:r>
        <w:t>La teologia della Liberazione che aveva superato questa vecchia restrizione</w:t>
      </w:r>
      <w:r w:rsidRPr="000816EC">
        <w:t xml:space="preserve"> </w:t>
      </w:r>
      <w:r>
        <w:t xml:space="preserve">in ambito non </w:t>
      </w:r>
      <w:r w:rsidR="00392418">
        <w:t>o</w:t>
      </w:r>
      <w:r>
        <w:t xml:space="preserve">ccidentale, di fatto aveva </w:t>
      </w:r>
      <w:r w:rsidR="00F77C0F">
        <w:t>com</w:t>
      </w:r>
      <w:r>
        <w:t xml:space="preserve">portato anche lì la </w:t>
      </w:r>
      <w:r w:rsidRPr="00CA5D54">
        <w:t>guerra civile</w:t>
      </w:r>
      <w:r>
        <w:t xml:space="preserve">, sia pure nella nuova forma </w:t>
      </w:r>
      <w:r w:rsidR="00651D94">
        <w:t>bellica, l</w:t>
      </w:r>
      <w:r>
        <w:t>a guerriglia.</w:t>
      </w:r>
    </w:p>
  </w:footnote>
  <w:footnote w:id="6">
    <w:p w:rsidR="00CE63F0" w:rsidRPr="00B03F7D" w:rsidRDefault="00CE63F0" w:rsidP="00EA6F1D">
      <w:pPr>
        <w:pStyle w:val="Testonotaapidipagina"/>
      </w:pPr>
      <w:r>
        <w:rPr>
          <w:rStyle w:val="Rimandonotaapidipagina"/>
        </w:rPr>
        <w:footnoteRef/>
      </w:r>
      <w:r w:rsidRPr="00D8114C">
        <w:t xml:space="preserve"> </w:t>
      </w:r>
      <w:r w:rsidRPr="00D8114C">
        <w:tab/>
        <w:t xml:space="preserve">Il rapporto CENSIS, </w:t>
      </w:r>
      <w:r w:rsidRPr="00D8114C">
        <w:rPr>
          <w:i/>
        </w:rPr>
        <w:t xml:space="preserve">Stress test Italia. </w:t>
      </w:r>
      <w:r w:rsidRPr="003725DD">
        <w:rPr>
          <w:i/>
        </w:rPr>
        <w:t>I soggetti dell’Italia che c’è e il loro fronteggiare la crisi</w:t>
      </w:r>
      <w:r>
        <w:t xml:space="preserve">, 2 luglio 2020, Roma rimprovera questo silenzio alla Chiesa cattolica italiana, specie nella risposta organizzativa. Giunge a dichiarare la Chiesa impreparata e incapace di reagire, ridotta </w:t>
      </w:r>
      <w:r w:rsidR="004A4C2F">
        <w:t>a</w:t>
      </w:r>
      <w:r>
        <w:t xml:space="preserve"> una “impantanata irrilevanza” (p. 82) per la “mancanza di una riflessione interna”. (p. 83). Su </w:t>
      </w:r>
      <w:r w:rsidRPr="003725DD">
        <w:rPr>
          <w:i/>
        </w:rPr>
        <w:t>La Civiltà cattolica</w:t>
      </w:r>
      <w:r>
        <w:t>, n. 4089 , 7/21</w:t>
      </w:r>
      <w:r w:rsidR="00B02A6B">
        <w:t>,</w:t>
      </w:r>
      <w:r>
        <w:t xml:space="preserve"> nov. 2020 il direttore P. Spataro, anche se sottolinea che in realtà questo rapporto non si basa su dati sociologici,</w:t>
      </w:r>
      <w:r w:rsidRPr="00B51938">
        <w:t xml:space="preserve"> </w:t>
      </w:r>
      <w:r>
        <w:t>è costretto a dare giustificazioni. E’ interessante il fatto che i 32 numeri di que</w:t>
      </w:r>
      <w:r w:rsidR="00392418">
        <w:t>st</w:t>
      </w:r>
      <w:r>
        <w:t>a rivista, usciti nel periodo  2 marzo 2020 - 3 luglio 2021, contengono 16 articoli dedicati alla pandemia, ma dispersi su aspetti vari</w:t>
      </w:r>
      <w:r w:rsidR="00392418">
        <w:t xml:space="preserve"> e senza proposte importanti</w:t>
      </w:r>
      <w:r>
        <w:t>; ci sono cinque studi biblici che potremmo chiamare “assiste</w:t>
      </w:r>
      <w:r w:rsidR="00392418">
        <w:t>n</w:t>
      </w:r>
      <w:r>
        <w:t xml:space="preserve">ziali”, perché attualizzano il tema della sofferenza e dl come sopportarla; ma essi hanno attualizzazioni superficiali e soprattutto </w:t>
      </w:r>
      <w:r w:rsidR="00392418">
        <w:t xml:space="preserve">sembrano voler </w:t>
      </w:r>
      <w:r>
        <w:t>esorcizza</w:t>
      </w:r>
      <w:r w:rsidR="00392418">
        <w:t>re</w:t>
      </w:r>
      <w:r>
        <w:t xml:space="preserve"> l’idea che sia stato Dio a mandare il CV. Fuori dal coro c’è un articolo del direttore </w:t>
      </w:r>
      <w:r w:rsidR="00392418">
        <w:t>(</w:t>
      </w:r>
      <w:r>
        <w:t>“Sfida all’Apocalisse”</w:t>
      </w:r>
      <w:r w:rsidR="00392418">
        <w:t xml:space="preserve">, </w:t>
      </w:r>
      <w:r>
        <w:t>n. 4069 del 4/18 gennaio 2021, pp. 11-26)</w:t>
      </w:r>
      <w:r w:rsidR="00392418">
        <w:t>,</w:t>
      </w:r>
      <w:r>
        <w:t xml:space="preserve"> che si pone abbastanza realisticamente </w:t>
      </w:r>
      <w:r w:rsidRPr="00B03F7D">
        <w:t xml:space="preserve">davanti alle grandi sfide del “progresso” tecnologico e sociale del nostro tempo; ma senza collegarsi alla pandemia.  </w:t>
      </w:r>
    </w:p>
  </w:footnote>
  <w:footnote w:id="7">
    <w:p w:rsidR="00CE63F0" w:rsidRPr="005B1783" w:rsidRDefault="00CE63F0" w:rsidP="00101DDB">
      <w:pPr>
        <w:jc w:val="both"/>
        <w:rPr>
          <w:sz w:val="20"/>
          <w:szCs w:val="20"/>
        </w:rPr>
      </w:pPr>
      <w:r w:rsidRPr="00B03F7D">
        <w:rPr>
          <w:rStyle w:val="Rimandonotaapidipagina"/>
          <w:sz w:val="20"/>
          <w:szCs w:val="20"/>
        </w:rPr>
        <w:footnoteRef/>
      </w:r>
      <w:r w:rsidRPr="00B03F7D">
        <w:rPr>
          <w:sz w:val="20"/>
          <w:szCs w:val="20"/>
        </w:rPr>
        <w:t xml:space="preserve"> </w:t>
      </w:r>
      <w:r w:rsidRPr="00B03F7D">
        <w:rPr>
          <w:sz w:val="20"/>
          <w:szCs w:val="20"/>
        </w:rPr>
        <w:tab/>
      </w:r>
      <w:r w:rsidRPr="005B1783">
        <w:rPr>
          <w:sz w:val="20"/>
          <w:szCs w:val="20"/>
        </w:rPr>
        <w:t>Recentemente (5 maggio 2021) sotto la supervisione del Card. Vincenzo Paglia si è svolta una giornata di studio con i teologi Christoph Theobald, Elmar Salman e Pierangelo Sequeri per dichiarare la teologia in crisi e invitare tutti a</w:t>
      </w:r>
      <w:r w:rsidR="006E6916">
        <w:rPr>
          <w:sz w:val="20"/>
          <w:szCs w:val="20"/>
        </w:rPr>
        <w:t>lla</w:t>
      </w:r>
      <w:r w:rsidRPr="005B1783">
        <w:rPr>
          <w:sz w:val="20"/>
          <w:szCs w:val="20"/>
        </w:rPr>
        <w:t xml:space="preserve"> collaborazione per ricostituirla:</w:t>
      </w:r>
      <w:r w:rsidR="005B1783">
        <w:rPr>
          <w:sz w:val="20"/>
          <w:szCs w:val="20"/>
        </w:rPr>
        <w:t xml:space="preserve"> </w:t>
      </w:r>
      <w:r w:rsidRPr="005B1783">
        <w:rPr>
          <w:sz w:val="20"/>
          <w:szCs w:val="20"/>
        </w:rPr>
        <w:t xml:space="preserve"> https://www.youtube.com/watch?v=Z1ErvpYl2VQ&amp;t=3687s</w:t>
      </w:r>
    </w:p>
  </w:footnote>
  <w:footnote w:id="8">
    <w:p w:rsidR="00B3263E" w:rsidRPr="00B3263E" w:rsidRDefault="00B3263E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tab/>
        <w:t xml:space="preserve">Si veda la analisi del dott. </w:t>
      </w:r>
      <w:r w:rsidR="005F77A4">
        <w:t xml:space="preserve">Ernesto </w:t>
      </w:r>
      <w:r w:rsidRPr="00B02A6B">
        <w:t xml:space="preserve">Burgio in </w:t>
      </w:r>
      <w:r w:rsidR="00B02A6B" w:rsidRPr="00B02A6B">
        <w:rPr>
          <w:i/>
        </w:rPr>
        <w:t>Y</w:t>
      </w:r>
      <w:r w:rsidRPr="00B02A6B">
        <w:rPr>
          <w:i/>
        </w:rPr>
        <w:t>ou tube</w:t>
      </w:r>
      <w:r w:rsidR="005F77A4" w:rsidRPr="005F77A4">
        <w:t xml:space="preserve"> </w:t>
      </w:r>
      <w:r w:rsidR="005F77A4" w:rsidRPr="00B02A6B">
        <w:t>https://www.youtube.com/watch?v=o7yWVWLGtg8</w:t>
      </w:r>
      <w:r w:rsidRPr="00B02A6B">
        <w:t xml:space="preserve"> . </w:t>
      </w:r>
      <w:r w:rsidR="00D31480">
        <w:t>E’ a</w:t>
      </w:r>
      <w:r w:rsidRPr="00B3263E">
        <w:t xml:space="preserve">nche interessante la sua ricostruzione del </w:t>
      </w:r>
      <w:r>
        <w:t xml:space="preserve">piccolo </w:t>
      </w:r>
      <w:r w:rsidRPr="00B3263E">
        <w:t>di</w:t>
      </w:r>
      <w:r>
        <w:t xml:space="preserve">battito </w:t>
      </w:r>
      <w:r w:rsidR="00D31480">
        <w:t xml:space="preserve">pubblico </w:t>
      </w:r>
      <w:r w:rsidR="00B02A6B">
        <w:t xml:space="preserve">avvenuto </w:t>
      </w:r>
      <w:r w:rsidR="00D31480">
        <w:t xml:space="preserve">su: pandemia </w:t>
      </w:r>
      <w:r>
        <w:t>CV</w:t>
      </w:r>
      <w:r w:rsidR="00B02A6B">
        <w:t xml:space="preserve"> e intervento o non di Dio</w:t>
      </w:r>
      <w:r>
        <w:t xml:space="preserve">:  </w:t>
      </w:r>
      <w:r w:rsidRPr="00B3263E">
        <w:t>https://www.youtube.com/watch?v=ggil2VSQEPc</w:t>
      </w:r>
    </w:p>
  </w:footnote>
  <w:footnote w:id="9">
    <w:p w:rsidR="00B02A6B" w:rsidRDefault="00B02A6B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tab/>
        <w:t xml:space="preserve">A. Drago, </w:t>
      </w:r>
      <w:r w:rsidRPr="005065FC">
        <w:rPr>
          <w:i/>
        </w:rPr>
        <w:t>Umano. Molto umano. Solamente umano?</w:t>
      </w:r>
      <w:r>
        <w:t xml:space="preserve">, </w:t>
      </w:r>
      <w:r w:rsidRPr="009E3508">
        <w:rPr>
          <w:i/>
        </w:rPr>
        <w:t>Religioni e società</w:t>
      </w:r>
      <w:r>
        <w:t xml:space="preserve">, 30, </w:t>
      </w:r>
      <w:r w:rsidRPr="00E05C8B">
        <w:t>2015</w:t>
      </w:r>
      <w:r>
        <w:t>, pp. 81-89</w:t>
      </w:r>
      <w:r w:rsidR="005065FC">
        <w:t>, pp. 88-89.</w:t>
      </w:r>
    </w:p>
  </w:footnote>
  <w:footnote w:id="10">
    <w:p w:rsidR="00CE63F0" w:rsidRDefault="00CE63F0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tab/>
      </w:r>
      <w:r w:rsidRPr="00C246B2">
        <w:t xml:space="preserve">Egli ha il </w:t>
      </w:r>
      <w:r w:rsidR="00704E62">
        <w:t xml:space="preserve">grande </w:t>
      </w:r>
      <w:r w:rsidRPr="00C246B2">
        <w:t xml:space="preserve">merito di </w:t>
      </w:r>
      <w:r>
        <w:t xml:space="preserve">aver sostenuto </w:t>
      </w:r>
      <w:r w:rsidRPr="00C246B2">
        <w:t>il bando delle armi nucleari</w:t>
      </w:r>
      <w:r>
        <w:t xml:space="preserve"> (il quale</w:t>
      </w:r>
      <w:r w:rsidR="00895F26">
        <w:t>,</w:t>
      </w:r>
      <w:r>
        <w:t xml:space="preserve"> se attuato, </w:t>
      </w:r>
      <w:r w:rsidRPr="00C246B2">
        <w:t>blocc</w:t>
      </w:r>
      <w:r>
        <w:t xml:space="preserve">herebbe </w:t>
      </w:r>
      <w:r w:rsidRPr="00C246B2">
        <w:t xml:space="preserve">la </w:t>
      </w:r>
      <w:r>
        <w:t xml:space="preserve">attuale </w:t>
      </w:r>
      <w:r w:rsidRPr="00C246B2">
        <w:t>maniera di fare la guerra</w:t>
      </w:r>
      <w:r w:rsidR="00E77C1A" w:rsidRPr="00E77C1A">
        <w:t xml:space="preserve"> </w:t>
      </w:r>
      <w:r w:rsidR="00E77C1A" w:rsidRPr="00C246B2">
        <w:t>e nello stesso tempo</w:t>
      </w:r>
      <w:r w:rsidR="00E77C1A" w:rsidRPr="00E77C1A">
        <w:t xml:space="preserve"> </w:t>
      </w:r>
      <w:r w:rsidR="00E77C1A" w:rsidRPr="00C246B2">
        <w:t xml:space="preserve">un settore cruciale della </w:t>
      </w:r>
      <w:r w:rsidR="00E77C1A">
        <w:t xml:space="preserve">parte negativa di </w:t>
      </w:r>
      <w:r w:rsidR="00E77C1A" w:rsidRPr="00C246B2">
        <w:t>Scienza e Tecnica</w:t>
      </w:r>
      <w:r>
        <w:t>)</w:t>
      </w:r>
      <w:r w:rsidRPr="00C246B2">
        <w:t xml:space="preserve">. Ma poi </w:t>
      </w:r>
      <w:r>
        <w:t xml:space="preserve">a dicembre scorso ha </w:t>
      </w:r>
      <w:r w:rsidRPr="00C246B2">
        <w:t>ricev</w:t>
      </w:r>
      <w:r>
        <w:t>uto</w:t>
      </w:r>
      <w:r w:rsidRPr="00C246B2">
        <w:t xml:space="preserve"> come un vecchio amico il Presidente USA</w:t>
      </w:r>
      <w:r>
        <w:t>,</w:t>
      </w:r>
      <w:r w:rsidRPr="00C246B2">
        <w:t xml:space="preserve"> </w:t>
      </w:r>
      <w:r>
        <w:t xml:space="preserve">John </w:t>
      </w:r>
      <w:r w:rsidRPr="00C246B2">
        <w:t>Biden</w:t>
      </w:r>
      <w:r>
        <w:t>,</w:t>
      </w:r>
      <w:r w:rsidRPr="00C246B2">
        <w:t xml:space="preserve"> benché questi </w:t>
      </w:r>
      <w:r>
        <w:t>(</w:t>
      </w:r>
      <w:r w:rsidRPr="00C246B2">
        <w:t>sia favorevole all’aborto e</w:t>
      </w:r>
      <w:r>
        <w:t>)</w:t>
      </w:r>
      <w:r w:rsidRPr="00C246B2">
        <w:t xml:space="preserve"> dispon</w:t>
      </w:r>
      <w:r>
        <w:t>ga</w:t>
      </w:r>
      <w:r w:rsidRPr="00C246B2">
        <w:t xml:space="preserve"> del più grande arsenale di armi nucleari</w:t>
      </w:r>
      <w:r>
        <w:t xml:space="preserve"> nel mondo </w:t>
      </w:r>
      <w:r w:rsidRPr="00C246B2">
        <w:t>e lo stia potenziando</w:t>
      </w:r>
      <w:r>
        <w:t xml:space="preserve"> </w:t>
      </w:r>
      <w:r w:rsidR="00E77C1A">
        <w:t>se</w:t>
      </w:r>
      <w:r w:rsidR="00895F26">
        <w:t>n</w:t>
      </w:r>
      <w:r w:rsidR="00E77C1A">
        <w:t>za scrupoli</w:t>
      </w:r>
      <w:r w:rsidR="00704E62">
        <w:t xml:space="preserve"> morali</w:t>
      </w:r>
      <w:r w:rsidRPr="00C246B2">
        <w:t>.</w:t>
      </w:r>
      <w:r>
        <w:t xml:space="preserve"> </w:t>
      </w:r>
      <w:r>
        <w:rPr>
          <w:caps/>
        </w:rPr>
        <w:t xml:space="preserve"> </w:t>
      </w:r>
    </w:p>
  </w:footnote>
  <w:footnote w:id="11">
    <w:p w:rsidR="005065FC" w:rsidRDefault="005065FC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tab/>
        <w:t xml:space="preserve">Lanza del Vasto, </w:t>
      </w:r>
      <w:r w:rsidRPr="000040DC">
        <w:rPr>
          <w:i/>
          <w:iCs/>
        </w:rPr>
        <w:t>I quattro Flagelli</w:t>
      </w:r>
      <w:r w:rsidRPr="000040DC">
        <w:t xml:space="preserve">, </w:t>
      </w:r>
      <w:r>
        <w:t xml:space="preserve">orig. </w:t>
      </w:r>
      <w:r w:rsidRPr="000040DC">
        <w:t>1959</w:t>
      </w:r>
      <w:r>
        <w:t xml:space="preserve">, </w:t>
      </w:r>
      <w:r w:rsidRPr="000040DC">
        <w:t>SEI</w:t>
      </w:r>
      <w:r>
        <w:t>, Torino 1996, cap. I.</w:t>
      </w:r>
    </w:p>
  </w:footnote>
  <w:footnote w:id="12">
    <w:p w:rsidR="00CE63F0" w:rsidRDefault="00CE63F0" w:rsidP="00724EB6">
      <w:r>
        <w:rPr>
          <w:rStyle w:val="Rimandonotaapidipagina"/>
        </w:rPr>
        <w:footnoteRef/>
      </w:r>
      <w:r>
        <w:t xml:space="preserve"> </w:t>
      </w:r>
      <w:r>
        <w:tab/>
      </w:r>
      <w:r w:rsidRPr="00377685">
        <w:rPr>
          <w:sz w:val="20"/>
          <w:szCs w:val="20"/>
        </w:rPr>
        <w:t xml:space="preserve">Il </w:t>
      </w:r>
      <w:r>
        <w:rPr>
          <w:sz w:val="20"/>
          <w:szCs w:val="20"/>
        </w:rPr>
        <w:t xml:space="preserve">venerdì santo </w:t>
      </w:r>
      <w:r w:rsidRPr="00377685">
        <w:rPr>
          <w:sz w:val="20"/>
          <w:szCs w:val="20"/>
        </w:rPr>
        <w:t>27 ma</w:t>
      </w:r>
      <w:r>
        <w:rPr>
          <w:sz w:val="20"/>
          <w:szCs w:val="20"/>
        </w:rPr>
        <w:t>rzo 2020, nel momento straordi</w:t>
      </w:r>
      <w:r w:rsidRPr="00377685">
        <w:rPr>
          <w:sz w:val="20"/>
          <w:szCs w:val="20"/>
        </w:rPr>
        <w:t>n</w:t>
      </w:r>
      <w:r>
        <w:rPr>
          <w:sz w:val="20"/>
          <w:szCs w:val="20"/>
        </w:rPr>
        <w:t>a</w:t>
      </w:r>
      <w:r w:rsidRPr="00377685">
        <w:rPr>
          <w:sz w:val="20"/>
          <w:szCs w:val="20"/>
        </w:rPr>
        <w:t>rio di preghiera</w:t>
      </w:r>
      <w:r>
        <w:rPr>
          <w:sz w:val="20"/>
          <w:szCs w:val="20"/>
        </w:rPr>
        <w:t xml:space="preserve"> organizzato in piazza S. Pietro a Roma</w:t>
      </w:r>
      <w:r w:rsidRPr="00377685">
        <w:rPr>
          <w:sz w:val="20"/>
          <w:szCs w:val="20"/>
        </w:rPr>
        <w:t>, papa Francesco diceva: «La tempes</w:t>
      </w:r>
      <w:r>
        <w:rPr>
          <w:sz w:val="20"/>
          <w:szCs w:val="20"/>
        </w:rPr>
        <w:t>ta smaschera la nostra vulnerabili</w:t>
      </w:r>
      <w:r w:rsidRPr="00377685">
        <w:rPr>
          <w:sz w:val="20"/>
          <w:szCs w:val="20"/>
        </w:rPr>
        <w:t>tà e lascia scoperte quelle false e superflu</w:t>
      </w:r>
      <w:r>
        <w:rPr>
          <w:sz w:val="20"/>
          <w:szCs w:val="20"/>
        </w:rPr>
        <w:t>e</w:t>
      </w:r>
      <w:r w:rsidRPr="00377685">
        <w:rPr>
          <w:sz w:val="20"/>
          <w:szCs w:val="20"/>
        </w:rPr>
        <w:t xml:space="preserve"> sicurezze con cui abbiamo costruito le nostre agende, i nostri progetti, le nostre abitudini e priorità. Ci dimostra come abbiamo lasciato addormentato e abbandonato ciò che alimenta, sostiene e dà forza alla nostra vita e alla nostra comunità. La tempesta pone allo scoperto tutti i propositi di “imballare” e dimenticare ciò che ha nutrito l'anima dei nostri popoli; tutti quei tentativi di anestetizzare con abitudini apparent</w:t>
      </w:r>
      <w:r>
        <w:rPr>
          <w:sz w:val="20"/>
          <w:szCs w:val="20"/>
        </w:rPr>
        <w:t>em</w:t>
      </w:r>
      <w:r w:rsidRPr="00377685">
        <w:rPr>
          <w:sz w:val="20"/>
          <w:szCs w:val="20"/>
        </w:rPr>
        <w:t>ente “salvatrici”, incapaci di fare appello alle nostre radici e di evocare la memoria dei nostri anziani, privandoci così dell'immunità necessaria per far fronte all'avversità».</w:t>
      </w:r>
      <w:r>
        <w:rPr>
          <w:sz w:val="20"/>
          <w:szCs w:val="20"/>
        </w:rPr>
        <w:t xml:space="preserve"> E’ evidente la matrice antropologica del discorso, come pure la assenza di ogni risposta alle cause della pandemia</w:t>
      </w:r>
      <w:r w:rsidR="005113E8">
        <w:rPr>
          <w:sz w:val="20"/>
          <w:szCs w:val="20"/>
        </w:rPr>
        <w:t>,</w:t>
      </w:r>
      <w:r>
        <w:rPr>
          <w:sz w:val="20"/>
          <w:szCs w:val="20"/>
        </w:rPr>
        <w:t xml:space="preserve"> come pure di un appello alla ragione.</w:t>
      </w:r>
    </w:p>
  </w:footnote>
  <w:footnote w:id="13">
    <w:p w:rsidR="002135EC" w:rsidRDefault="002135EC">
      <w:pPr>
        <w:pStyle w:val="Testonotaapidipagina"/>
      </w:pPr>
      <w:r>
        <w:rPr>
          <w:rStyle w:val="Rimandonotaapidipagina"/>
        </w:rPr>
        <w:footnoteRef/>
      </w:r>
      <w:r>
        <w:t xml:space="preserve">  </w:t>
      </w:r>
      <w:r>
        <w:tab/>
        <w:t>Invero, ha anche tentato risposte di tipo strutturale:</w:t>
      </w:r>
      <w:r w:rsidRPr="000040DC">
        <w:t xml:space="preserve"> </w:t>
      </w:r>
      <w:r>
        <w:t>ha chiesto la liberalizzazione dei vaccini; ma si è fermato davanti alle resistenze dei Paesi con un gran numero di cattolici, Francia e Germania.</w:t>
      </w:r>
    </w:p>
  </w:footnote>
  <w:footnote w:id="14">
    <w:p w:rsidR="002135EC" w:rsidRDefault="002135EC">
      <w:pPr>
        <w:pStyle w:val="Testonotaapidipagina"/>
      </w:pPr>
      <w:r>
        <w:rPr>
          <w:rStyle w:val="Rimandonotaapidipagina"/>
        </w:rPr>
        <w:footnoteRef/>
      </w:r>
      <w:r>
        <w:t xml:space="preserve">  </w:t>
      </w:r>
      <w:r>
        <w:tab/>
        <w:t>Ma per la gente, che non vede segnali di altri leader (in particolare gli USA e l’OMS) quel che dice il papa</w:t>
      </w:r>
      <w:r w:rsidRPr="000C5991">
        <w:t xml:space="preserve"> </w:t>
      </w:r>
      <w:r>
        <w:t>è già qualcosa; almeno fa vedere che c’è una autorità ben presente e che prova a reagire con qualche dichiarazione popolare.</w:t>
      </w:r>
    </w:p>
  </w:footnote>
  <w:footnote w:id="15">
    <w:p w:rsidR="002135EC" w:rsidRDefault="002135EC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tab/>
        <w:t xml:space="preserve">Non tengo in conto il </w:t>
      </w:r>
      <w:r w:rsidR="007A0DAB">
        <w:t>movimento ribellista attuale, anche se esso è visto alla H</w:t>
      </w:r>
      <w:r>
        <w:t xml:space="preserve">egel </w:t>
      </w:r>
      <w:r w:rsidR="007A0DAB">
        <w:t xml:space="preserve">come il necessario </w:t>
      </w:r>
      <w:r>
        <w:t>scontro politico fa da motore al</w:t>
      </w:r>
      <w:r w:rsidR="007A0DAB">
        <w:t xml:space="preserve"> progresso del</w:t>
      </w:r>
      <w:r>
        <w:t xml:space="preserve">la storia, </w:t>
      </w:r>
      <w:r w:rsidR="00B63DC0">
        <w:t xml:space="preserve">benché esso si senza </w:t>
      </w:r>
      <w:r>
        <w:t>una valida analisi storica</w:t>
      </w:r>
      <w:r w:rsidR="007A0DAB" w:rsidRPr="007A0DAB">
        <w:t xml:space="preserve"> </w:t>
      </w:r>
      <w:r w:rsidR="00B63DC0">
        <w:t xml:space="preserve">e </w:t>
      </w:r>
      <w:r w:rsidR="007A0DAB">
        <w:t>una cura sanitaria</w:t>
      </w:r>
      <w:r w:rsidR="007A0DAB" w:rsidRPr="007A0DAB">
        <w:t xml:space="preserve"> </w:t>
      </w:r>
      <w:r w:rsidR="00B63DC0">
        <w:t>alternativa</w:t>
      </w:r>
      <w:r>
        <w:t xml:space="preserve">. </w:t>
      </w:r>
    </w:p>
  </w:footnote>
  <w:footnote w:id="16">
    <w:p w:rsidR="005065FC" w:rsidRDefault="005065FC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tab/>
        <w:t>Lanza del Vasto,</w:t>
      </w:r>
      <w:r w:rsidRPr="00B066B5">
        <w:rPr>
          <w:i/>
        </w:rPr>
        <w:t xml:space="preserve"> I quattro flagelli</w:t>
      </w:r>
      <w:r>
        <w:t xml:space="preserve"> (orig. 1959), SEI 1996, cap. V, parr. 18-23.</w:t>
      </w:r>
    </w:p>
  </w:footnote>
  <w:footnote w:id="17">
    <w:p w:rsidR="002C7F6C" w:rsidRDefault="002C7F6C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>
        <w:tab/>
        <w:t>Per primo Gandhi è andato contro questa separazione, restaurando l’etica sia nei rapporti della vita sociale (</w:t>
      </w:r>
      <w:r w:rsidR="00CC7806">
        <w:t>introducendo la risoluzione d</w:t>
      </w:r>
      <w:r>
        <w:t xml:space="preserve">ei conflitti </w:t>
      </w:r>
      <w:r w:rsidR="00CC7806">
        <w:t xml:space="preserve">con la non violenza invece che con </w:t>
      </w:r>
      <w:r>
        <w:t>le uccisioni e le oppressioni), sia nei rapporti con l</w:t>
      </w:r>
      <w:r w:rsidR="00CC7806">
        <w:t>e</w:t>
      </w:r>
      <w:r>
        <w:t xml:space="preserve"> struttur</w:t>
      </w:r>
      <w:r w:rsidR="00CC7806">
        <w:t>e</w:t>
      </w:r>
      <w:r>
        <w:t xml:space="preserve"> social</w:t>
      </w:r>
      <w:r w:rsidR="00CC7806">
        <w:t>8 (ad es. ha combattuto e vinto l’Impero britannico senza ricorrere alle armi)</w:t>
      </w:r>
      <w:r>
        <w:t>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366BAA"/>
    <w:multiLevelType w:val="hybridMultilevel"/>
    <w:tmpl w:val="4DAE6B6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9458A5"/>
    <w:multiLevelType w:val="hybridMultilevel"/>
    <w:tmpl w:val="F920F4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6B6215"/>
    <w:multiLevelType w:val="hybridMultilevel"/>
    <w:tmpl w:val="0874B69C"/>
    <w:lvl w:ilvl="0" w:tplc="111CB8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1A2B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5B014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FCE18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F14AD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C3E7D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A86A9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040D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86A0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22FD01D8"/>
    <w:multiLevelType w:val="hybridMultilevel"/>
    <w:tmpl w:val="CC64B964"/>
    <w:lvl w:ilvl="0" w:tplc="DD5E211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C8CA30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2B839C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E308C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26E7B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63295A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C6074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74CC4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DFED41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26607860"/>
    <w:multiLevelType w:val="hybridMultilevel"/>
    <w:tmpl w:val="959AAECC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73066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60AA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398D0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D450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76C1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CAC8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4E6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BCC7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35431284"/>
    <w:multiLevelType w:val="hybridMultilevel"/>
    <w:tmpl w:val="340C2B5C"/>
    <w:lvl w:ilvl="0" w:tplc="F07C6B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22E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1E3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12AB5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6CAA8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E4B9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4293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9E4BB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2C2F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38A01FF2"/>
    <w:multiLevelType w:val="hybridMultilevel"/>
    <w:tmpl w:val="753C14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EE21B8"/>
    <w:multiLevelType w:val="hybridMultilevel"/>
    <w:tmpl w:val="76D0A3C4"/>
    <w:lvl w:ilvl="0" w:tplc="3BD4B1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B031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5C0EE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88A5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0DAF5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632C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836BC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B6EB1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6CF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423645AC"/>
    <w:multiLevelType w:val="hybridMultilevel"/>
    <w:tmpl w:val="4D2CFADC"/>
    <w:lvl w:ilvl="0" w:tplc="8154E5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2E92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294AD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73E32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2EED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5BCC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2C8B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7CE8E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07258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>
    <w:nsid w:val="4830180B"/>
    <w:multiLevelType w:val="hybridMultilevel"/>
    <w:tmpl w:val="083E70B2"/>
    <w:lvl w:ilvl="0" w:tplc="D4B47A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B8AED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556BA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4F45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9261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C288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94E12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B0B7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D90E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53D8586A"/>
    <w:multiLevelType w:val="hybridMultilevel"/>
    <w:tmpl w:val="6CA699E6"/>
    <w:lvl w:ilvl="0" w:tplc="9920FD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73066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60AA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398D0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D450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76C1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CAC8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4E6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BCC7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7F7F0588"/>
    <w:multiLevelType w:val="hybridMultilevel"/>
    <w:tmpl w:val="A5A667D4"/>
    <w:lvl w:ilvl="0" w:tplc="86D04A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23EFA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454C4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E0B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5A0E4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5818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1F87F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980BB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640C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9"/>
  </w:num>
  <w:num w:numId="6">
    <w:abstractNumId w:val="10"/>
  </w:num>
  <w:num w:numId="7">
    <w:abstractNumId w:val="4"/>
  </w:num>
  <w:num w:numId="8">
    <w:abstractNumId w:val="11"/>
  </w:num>
  <w:num w:numId="9">
    <w:abstractNumId w:val="6"/>
  </w:num>
  <w:num w:numId="10">
    <w:abstractNumId w:val="7"/>
  </w:num>
  <w:num w:numId="11">
    <w:abstractNumId w:val="8"/>
  </w:num>
  <w:num w:numId="1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DisplayPageBoundarie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ewNDUyMzUzMTayNDdS0lEKTi0uzszPAykws6gFACiruw4tAAAA"/>
  </w:docVars>
  <w:rsids>
    <w:rsidRoot w:val="005D2824"/>
    <w:rsid w:val="000006BB"/>
    <w:rsid w:val="000040DC"/>
    <w:rsid w:val="000073A1"/>
    <w:rsid w:val="00007B25"/>
    <w:rsid w:val="00012118"/>
    <w:rsid w:val="000270FD"/>
    <w:rsid w:val="000273ED"/>
    <w:rsid w:val="00036020"/>
    <w:rsid w:val="00040C2A"/>
    <w:rsid w:val="00044C6C"/>
    <w:rsid w:val="00050126"/>
    <w:rsid w:val="00051CFF"/>
    <w:rsid w:val="00052AAC"/>
    <w:rsid w:val="00064BAA"/>
    <w:rsid w:val="00071D05"/>
    <w:rsid w:val="00072E71"/>
    <w:rsid w:val="0007561A"/>
    <w:rsid w:val="000802A1"/>
    <w:rsid w:val="00081276"/>
    <w:rsid w:val="000816EC"/>
    <w:rsid w:val="00082B04"/>
    <w:rsid w:val="00097892"/>
    <w:rsid w:val="000B043A"/>
    <w:rsid w:val="000B1819"/>
    <w:rsid w:val="000C5991"/>
    <w:rsid w:val="000D0CAF"/>
    <w:rsid w:val="000D1C03"/>
    <w:rsid w:val="000D2D2A"/>
    <w:rsid w:val="000D51D1"/>
    <w:rsid w:val="000D5C4D"/>
    <w:rsid w:val="000D72BF"/>
    <w:rsid w:val="000E1C7F"/>
    <w:rsid w:val="000E216F"/>
    <w:rsid w:val="000F1B27"/>
    <w:rsid w:val="000F1BDE"/>
    <w:rsid w:val="000F5171"/>
    <w:rsid w:val="000F5A5B"/>
    <w:rsid w:val="000F73FD"/>
    <w:rsid w:val="00101DDB"/>
    <w:rsid w:val="0010340F"/>
    <w:rsid w:val="0011123D"/>
    <w:rsid w:val="0011497D"/>
    <w:rsid w:val="00120753"/>
    <w:rsid w:val="00121A8C"/>
    <w:rsid w:val="00130E0A"/>
    <w:rsid w:val="001328A2"/>
    <w:rsid w:val="00140AB3"/>
    <w:rsid w:val="00141E41"/>
    <w:rsid w:val="00141FDF"/>
    <w:rsid w:val="00145AB4"/>
    <w:rsid w:val="00145F4F"/>
    <w:rsid w:val="001646B3"/>
    <w:rsid w:val="001702BF"/>
    <w:rsid w:val="00171171"/>
    <w:rsid w:val="00180308"/>
    <w:rsid w:val="001805DD"/>
    <w:rsid w:val="00190154"/>
    <w:rsid w:val="0019184B"/>
    <w:rsid w:val="00193963"/>
    <w:rsid w:val="00193EB9"/>
    <w:rsid w:val="001A5740"/>
    <w:rsid w:val="001B6AD4"/>
    <w:rsid w:val="001B708B"/>
    <w:rsid w:val="001B7A89"/>
    <w:rsid w:val="001C00A1"/>
    <w:rsid w:val="001C24EE"/>
    <w:rsid w:val="001C2FA6"/>
    <w:rsid w:val="001C604E"/>
    <w:rsid w:val="001D5012"/>
    <w:rsid w:val="001D6DCC"/>
    <w:rsid w:val="001E484D"/>
    <w:rsid w:val="001E6830"/>
    <w:rsid w:val="001F2202"/>
    <w:rsid w:val="002030BE"/>
    <w:rsid w:val="002043A0"/>
    <w:rsid w:val="002135EC"/>
    <w:rsid w:val="002166FE"/>
    <w:rsid w:val="00216AB4"/>
    <w:rsid w:val="00220557"/>
    <w:rsid w:val="0022061A"/>
    <w:rsid w:val="0022131E"/>
    <w:rsid w:val="00224042"/>
    <w:rsid w:val="00231611"/>
    <w:rsid w:val="00233556"/>
    <w:rsid w:val="00243A72"/>
    <w:rsid w:val="00252B64"/>
    <w:rsid w:val="0025379C"/>
    <w:rsid w:val="002540EC"/>
    <w:rsid w:val="00266DDC"/>
    <w:rsid w:val="00267C0E"/>
    <w:rsid w:val="00271E8B"/>
    <w:rsid w:val="00276FF5"/>
    <w:rsid w:val="00283FCD"/>
    <w:rsid w:val="002878AB"/>
    <w:rsid w:val="002B77BC"/>
    <w:rsid w:val="002C5528"/>
    <w:rsid w:val="002C7F6C"/>
    <w:rsid w:val="002D18F4"/>
    <w:rsid w:val="002D3D15"/>
    <w:rsid w:val="002E0375"/>
    <w:rsid w:val="002E15E1"/>
    <w:rsid w:val="002E3771"/>
    <w:rsid w:val="002E3832"/>
    <w:rsid w:val="002E39A2"/>
    <w:rsid w:val="002E4F39"/>
    <w:rsid w:val="002F7BF2"/>
    <w:rsid w:val="00301971"/>
    <w:rsid w:val="00302D1C"/>
    <w:rsid w:val="00312392"/>
    <w:rsid w:val="003340A0"/>
    <w:rsid w:val="00340087"/>
    <w:rsid w:val="00341AEA"/>
    <w:rsid w:val="00343A24"/>
    <w:rsid w:val="00346B3C"/>
    <w:rsid w:val="003525DD"/>
    <w:rsid w:val="003568E0"/>
    <w:rsid w:val="00366BB2"/>
    <w:rsid w:val="0037203A"/>
    <w:rsid w:val="003725DD"/>
    <w:rsid w:val="00377456"/>
    <w:rsid w:val="00377685"/>
    <w:rsid w:val="00381618"/>
    <w:rsid w:val="00384B53"/>
    <w:rsid w:val="00392418"/>
    <w:rsid w:val="0039344B"/>
    <w:rsid w:val="00396777"/>
    <w:rsid w:val="003B065D"/>
    <w:rsid w:val="003B070F"/>
    <w:rsid w:val="003B1A78"/>
    <w:rsid w:val="003B5E88"/>
    <w:rsid w:val="003B6FAC"/>
    <w:rsid w:val="003B7907"/>
    <w:rsid w:val="003C0510"/>
    <w:rsid w:val="003C2AE8"/>
    <w:rsid w:val="003C463F"/>
    <w:rsid w:val="003C62FA"/>
    <w:rsid w:val="003E4583"/>
    <w:rsid w:val="003E613B"/>
    <w:rsid w:val="003E6CBB"/>
    <w:rsid w:val="003F0543"/>
    <w:rsid w:val="00400AB0"/>
    <w:rsid w:val="004012B6"/>
    <w:rsid w:val="0040287B"/>
    <w:rsid w:val="00403385"/>
    <w:rsid w:val="00407E28"/>
    <w:rsid w:val="0041127F"/>
    <w:rsid w:val="00416132"/>
    <w:rsid w:val="00416D61"/>
    <w:rsid w:val="004225ED"/>
    <w:rsid w:val="00434354"/>
    <w:rsid w:val="004356F3"/>
    <w:rsid w:val="004401D2"/>
    <w:rsid w:val="00446980"/>
    <w:rsid w:val="00451450"/>
    <w:rsid w:val="0045595A"/>
    <w:rsid w:val="00460B1A"/>
    <w:rsid w:val="00460D8A"/>
    <w:rsid w:val="004612B0"/>
    <w:rsid w:val="004653FB"/>
    <w:rsid w:val="00480CD9"/>
    <w:rsid w:val="00481FA6"/>
    <w:rsid w:val="00485697"/>
    <w:rsid w:val="004919FC"/>
    <w:rsid w:val="00492301"/>
    <w:rsid w:val="00497E80"/>
    <w:rsid w:val="004A4C2F"/>
    <w:rsid w:val="004A58E2"/>
    <w:rsid w:val="004B1264"/>
    <w:rsid w:val="004B6DE4"/>
    <w:rsid w:val="004C7D05"/>
    <w:rsid w:val="004D61A2"/>
    <w:rsid w:val="004D6775"/>
    <w:rsid w:val="004F02D1"/>
    <w:rsid w:val="004F0B76"/>
    <w:rsid w:val="004F1351"/>
    <w:rsid w:val="004F2A15"/>
    <w:rsid w:val="004F3634"/>
    <w:rsid w:val="00501BCD"/>
    <w:rsid w:val="00501E37"/>
    <w:rsid w:val="005065FC"/>
    <w:rsid w:val="005073EE"/>
    <w:rsid w:val="005078F6"/>
    <w:rsid w:val="00510D5A"/>
    <w:rsid w:val="005113E8"/>
    <w:rsid w:val="00512F8F"/>
    <w:rsid w:val="00515107"/>
    <w:rsid w:val="00515C73"/>
    <w:rsid w:val="005166F1"/>
    <w:rsid w:val="00517136"/>
    <w:rsid w:val="00517206"/>
    <w:rsid w:val="00523139"/>
    <w:rsid w:val="005257AC"/>
    <w:rsid w:val="00531255"/>
    <w:rsid w:val="0053289F"/>
    <w:rsid w:val="00541358"/>
    <w:rsid w:val="0054239D"/>
    <w:rsid w:val="00564EAE"/>
    <w:rsid w:val="00570117"/>
    <w:rsid w:val="00575588"/>
    <w:rsid w:val="005867DB"/>
    <w:rsid w:val="00587BA7"/>
    <w:rsid w:val="005946EA"/>
    <w:rsid w:val="00596787"/>
    <w:rsid w:val="00596BE4"/>
    <w:rsid w:val="005A4085"/>
    <w:rsid w:val="005A6720"/>
    <w:rsid w:val="005B1783"/>
    <w:rsid w:val="005B3E10"/>
    <w:rsid w:val="005B412C"/>
    <w:rsid w:val="005C5BE9"/>
    <w:rsid w:val="005C76BF"/>
    <w:rsid w:val="005D201A"/>
    <w:rsid w:val="005D275C"/>
    <w:rsid w:val="005D2824"/>
    <w:rsid w:val="005D6B6D"/>
    <w:rsid w:val="005E1E59"/>
    <w:rsid w:val="005E519F"/>
    <w:rsid w:val="005E6F95"/>
    <w:rsid w:val="005F0A56"/>
    <w:rsid w:val="005F6FB8"/>
    <w:rsid w:val="005F77A4"/>
    <w:rsid w:val="00602357"/>
    <w:rsid w:val="0061147E"/>
    <w:rsid w:val="0061328D"/>
    <w:rsid w:val="00616B87"/>
    <w:rsid w:val="00621BE0"/>
    <w:rsid w:val="006462F5"/>
    <w:rsid w:val="00651D94"/>
    <w:rsid w:val="00652296"/>
    <w:rsid w:val="00654B40"/>
    <w:rsid w:val="00657738"/>
    <w:rsid w:val="006637BB"/>
    <w:rsid w:val="00665D90"/>
    <w:rsid w:val="006752B1"/>
    <w:rsid w:val="00685E64"/>
    <w:rsid w:val="006860BB"/>
    <w:rsid w:val="00687AEB"/>
    <w:rsid w:val="00694FC6"/>
    <w:rsid w:val="00695BA4"/>
    <w:rsid w:val="006A119C"/>
    <w:rsid w:val="006A1257"/>
    <w:rsid w:val="006A133E"/>
    <w:rsid w:val="006A19B6"/>
    <w:rsid w:val="006A4D64"/>
    <w:rsid w:val="006A5780"/>
    <w:rsid w:val="006B0200"/>
    <w:rsid w:val="006B37C9"/>
    <w:rsid w:val="006B7B3E"/>
    <w:rsid w:val="006E5FDA"/>
    <w:rsid w:val="006E6916"/>
    <w:rsid w:val="006F7376"/>
    <w:rsid w:val="00700094"/>
    <w:rsid w:val="00700681"/>
    <w:rsid w:val="007008FA"/>
    <w:rsid w:val="00703B3A"/>
    <w:rsid w:val="0070488C"/>
    <w:rsid w:val="00704E62"/>
    <w:rsid w:val="0070719B"/>
    <w:rsid w:val="00710EB9"/>
    <w:rsid w:val="007112F6"/>
    <w:rsid w:val="00711AD4"/>
    <w:rsid w:val="00712FD2"/>
    <w:rsid w:val="007151D4"/>
    <w:rsid w:val="00716C69"/>
    <w:rsid w:val="007175F7"/>
    <w:rsid w:val="00723D43"/>
    <w:rsid w:val="00724E3C"/>
    <w:rsid w:val="00724EB6"/>
    <w:rsid w:val="00730FD5"/>
    <w:rsid w:val="0073648A"/>
    <w:rsid w:val="00742E31"/>
    <w:rsid w:val="007441A7"/>
    <w:rsid w:val="00746AF5"/>
    <w:rsid w:val="0074786A"/>
    <w:rsid w:val="00750571"/>
    <w:rsid w:val="007518DC"/>
    <w:rsid w:val="007528B6"/>
    <w:rsid w:val="007540F8"/>
    <w:rsid w:val="00755111"/>
    <w:rsid w:val="00757BAD"/>
    <w:rsid w:val="00760E4F"/>
    <w:rsid w:val="0077181A"/>
    <w:rsid w:val="00771CFB"/>
    <w:rsid w:val="007837D5"/>
    <w:rsid w:val="00783962"/>
    <w:rsid w:val="007978D5"/>
    <w:rsid w:val="007A0106"/>
    <w:rsid w:val="007A0DAB"/>
    <w:rsid w:val="007B0882"/>
    <w:rsid w:val="007B1417"/>
    <w:rsid w:val="007B1F3B"/>
    <w:rsid w:val="007B54A3"/>
    <w:rsid w:val="007B5B22"/>
    <w:rsid w:val="007B794A"/>
    <w:rsid w:val="007C18CA"/>
    <w:rsid w:val="007C4616"/>
    <w:rsid w:val="007D0CAC"/>
    <w:rsid w:val="007D29CE"/>
    <w:rsid w:val="007E2B4D"/>
    <w:rsid w:val="007E68AF"/>
    <w:rsid w:val="007F34AF"/>
    <w:rsid w:val="007F5B09"/>
    <w:rsid w:val="007F7927"/>
    <w:rsid w:val="007F79E9"/>
    <w:rsid w:val="0080155B"/>
    <w:rsid w:val="0081130F"/>
    <w:rsid w:val="00814309"/>
    <w:rsid w:val="00817791"/>
    <w:rsid w:val="0082157C"/>
    <w:rsid w:val="008259A1"/>
    <w:rsid w:val="00825F47"/>
    <w:rsid w:val="0082725B"/>
    <w:rsid w:val="00833F41"/>
    <w:rsid w:val="00833FCC"/>
    <w:rsid w:val="008349D4"/>
    <w:rsid w:val="00845210"/>
    <w:rsid w:val="00845B0E"/>
    <w:rsid w:val="008466D3"/>
    <w:rsid w:val="00860653"/>
    <w:rsid w:val="00861EFE"/>
    <w:rsid w:val="00866E89"/>
    <w:rsid w:val="008719AF"/>
    <w:rsid w:val="008721D1"/>
    <w:rsid w:val="008732F4"/>
    <w:rsid w:val="00877B27"/>
    <w:rsid w:val="00886E60"/>
    <w:rsid w:val="00886FBE"/>
    <w:rsid w:val="0089077F"/>
    <w:rsid w:val="00890ED8"/>
    <w:rsid w:val="00894BFE"/>
    <w:rsid w:val="00895F26"/>
    <w:rsid w:val="008974DE"/>
    <w:rsid w:val="008A1882"/>
    <w:rsid w:val="008A268A"/>
    <w:rsid w:val="008A5FC6"/>
    <w:rsid w:val="008A64B3"/>
    <w:rsid w:val="008A689C"/>
    <w:rsid w:val="008A7019"/>
    <w:rsid w:val="008C0212"/>
    <w:rsid w:val="008C245D"/>
    <w:rsid w:val="008D36B8"/>
    <w:rsid w:val="008E197C"/>
    <w:rsid w:val="008E267C"/>
    <w:rsid w:val="008E3FB4"/>
    <w:rsid w:val="008E414A"/>
    <w:rsid w:val="008E5D08"/>
    <w:rsid w:val="008F35DA"/>
    <w:rsid w:val="008F6E10"/>
    <w:rsid w:val="00920527"/>
    <w:rsid w:val="00921DBE"/>
    <w:rsid w:val="00923EDF"/>
    <w:rsid w:val="00924426"/>
    <w:rsid w:val="0092626C"/>
    <w:rsid w:val="00931EF2"/>
    <w:rsid w:val="00941B70"/>
    <w:rsid w:val="00950A2D"/>
    <w:rsid w:val="00950E5C"/>
    <w:rsid w:val="00952968"/>
    <w:rsid w:val="00954483"/>
    <w:rsid w:val="00960BE3"/>
    <w:rsid w:val="00970EB9"/>
    <w:rsid w:val="00980181"/>
    <w:rsid w:val="0098093F"/>
    <w:rsid w:val="00981157"/>
    <w:rsid w:val="00981AD4"/>
    <w:rsid w:val="00990BBB"/>
    <w:rsid w:val="00992CE3"/>
    <w:rsid w:val="009942BE"/>
    <w:rsid w:val="009953FF"/>
    <w:rsid w:val="00996E5D"/>
    <w:rsid w:val="009A29B9"/>
    <w:rsid w:val="009A3677"/>
    <w:rsid w:val="009A5940"/>
    <w:rsid w:val="009A736C"/>
    <w:rsid w:val="009B07D7"/>
    <w:rsid w:val="009B35EC"/>
    <w:rsid w:val="009C12C7"/>
    <w:rsid w:val="009D17BA"/>
    <w:rsid w:val="009D2DCA"/>
    <w:rsid w:val="009D4B65"/>
    <w:rsid w:val="009E22E0"/>
    <w:rsid w:val="009E3508"/>
    <w:rsid w:val="009F6EB8"/>
    <w:rsid w:val="00A02081"/>
    <w:rsid w:val="00A02945"/>
    <w:rsid w:val="00A047DD"/>
    <w:rsid w:val="00A05711"/>
    <w:rsid w:val="00A07C29"/>
    <w:rsid w:val="00A12CC0"/>
    <w:rsid w:val="00A1714F"/>
    <w:rsid w:val="00A22D8A"/>
    <w:rsid w:val="00A23DA6"/>
    <w:rsid w:val="00A327EA"/>
    <w:rsid w:val="00A3626F"/>
    <w:rsid w:val="00A435E4"/>
    <w:rsid w:val="00A43E41"/>
    <w:rsid w:val="00A46DC1"/>
    <w:rsid w:val="00A518EC"/>
    <w:rsid w:val="00A563CE"/>
    <w:rsid w:val="00A56D64"/>
    <w:rsid w:val="00A71303"/>
    <w:rsid w:val="00A7134A"/>
    <w:rsid w:val="00A7282F"/>
    <w:rsid w:val="00A7742B"/>
    <w:rsid w:val="00A84619"/>
    <w:rsid w:val="00A923F1"/>
    <w:rsid w:val="00A93C2D"/>
    <w:rsid w:val="00A97A66"/>
    <w:rsid w:val="00AA118D"/>
    <w:rsid w:val="00AA1BEE"/>
    <w:rsid w:val="00AA2028"/>
    <w:rsid w:val="00AB16DE"/>
    <w:rsid w:val="00AB3D55"/>
    <w:rsid w:val="00AB6300"/>
    <w:rsid w:val="00AD010C"/>
    <w:rsid w:val="00AD037D"/>
    <w:rsid w:val="00AD06ED"/>
    <w:rsid w:val="00AD07DC"/>
    <w:rsid w:val="00AD08EE"/>
    <w:rsid w:val="00AD3F63"/>
    <w:rsid w:val="00AE01CA"/>
    <w:rsid w:val="00AE6D04"/>
    <w:rsid w:val="00AF37FD"/>
    <w:rsid w:val="00B02A6B"/>
    <w:rsid w:val="00B03135"/>
    <w:rsid w:val="00B03F7D"/>
    <w:rsid w:val="00B0444A"/>
    <w:rsid w:val="00B066B5"/>
    <w:rsid w:val="00B16B97"/>
    <w:rsid w:val="00B179D9"/>
    <w:rsid w:val="00B30D4A"/>
    <w:rsid w:val="00B3263E"/>
    <w:rsid w:val="00B403B2"/>
    <w:rsid w:val="00B41205"/>
    <w:rsid w:val="00B424CD"/>
    <w:rsid w:val="00B46CBF"/>
    <w:rsid w:val="00B51938"/>
    <w:rsid w:val="00B57122"/>
    <w:rsid w:val="00B623E3"/>
    <w:rsid w:val="00B633B8"/>
    <w:rsid w:val="00B6360D"/>
    <w:rsid w:val="00B63DC0"/>
    <w:rsid w:val="00B67C78"/>
    <w:rsid w:val="00B71EC8"/>
    <w:rsid w:val="00B77AC0"/>
    <w:rsid w:val="00B81954"/>
    <w:rsid w:val="00B84A1D"/>
    <w:rsid w:val="00B92D74"/>
    <w:rsid w:val="00B947BE"/>
    <w:rsid w:val="00B94EFD"/>
    <w:rsid w:val="00B95690"/>
    <w:rsid w:val="00BA7011"/>
    <w:rsid w:val="00BA7B72"/>
    <w:rsid w:val="00BA7E77"/>
    <w:rsid w:val="00BB1993"/>
    <w:rsid w:val="00BB2854"/>
    <w:rsid w:val="00BC2A62"/>
    <w:rsid w:val="00BC33FA"/>
    <w:rsid w:val="00BC3933"/>
    <w:rsid w:val="00BC55C1"/>
    <w:rsid w:val="00BC593D"/>
    <w:rsid w:val="00BC6D44"/>
    <w:rsid w:val="00BC7214"/>
    <w:rsid w:val="00BD260C"/>
    <w:rsid w:val="00BD3B4D"/>
    <w:rsid w:val="00BD4A4C"/>
    <w:rsid w:val="00BF2E98"/>
    <w:rsid w:val="00BF45CC"/>
    <w:rsid w:val="00C113E7"/>
    <w:rsid w:val="00C1316A"/>
    <w:rsid w:val="00C217CF"/>
    <w:rsid w:val="00C246B2"/>
    <w:rsid w:val="00C25C20"/>
    <w:rsid w:val="00C3153A"/>
    <w:rsid w:val="00C32BF6"/>
    <w:rsid w:val="00C35175"/>
    <w:rsid w:val="00C3761F"/>
    <w:rsid w:val="00C46181"/>
    <w:rsid w:val="00C51E95"/>
    <w:rsid w:val="00C57687"/>
    <w:rsid w:val="00C62434"/>
    <w:rsid w:val="00C65691"/>
    <w:rsid w:val="00C66CFA"/>
    <w:rsid w:val="00C67773"/>
    <w:rsid w:val="00C72695"/>
    <w:rsid w:val="00C75F6A"/>
    <w:rsid w:val="00C7764A"/>
    <w:rsid w:val="00C80A02"/>
    <w:rsid w:val="00C81C85"/>
    <w:rsid w:val="00C84E13"/>
    <w:rsid w:val="00C93E5F"/>
    <w:rsid w:val="00C94F06"/>
    <w:rsid w:val="00C96569"/>
    <w:rsid w:val="00CA2F64"/>
    <w:rsid w:val="00CA424A"/>
    <w:rsid w:val="00CA5D54"/>
    <w:rsid w:val="00CB00CE"/>
    <w:rsid w:val="00CB1357"/>
    <w:rsid w:val="00CC7806"/>
    <w:rsid w:val="00CD0987"/>
    <w:rsid w:val="00CD3135"/>
    <w:rsid w:val="00CD6AD5"/>
    <w:rsid w:val="00CE29E7"/>
    <w:rsid w:val="00CE2B74"/>
    <w:rsid w:val="00CE63F0"/>
    <w:rsid w:val="00CE76BC"/>
    <w:rsid w:val="00D024F1"/>
    <w:rsid w:val="00D0479B"/>
    <w:rsid w:val="00D050ED"/>
    <w:rsid w:val="00D16AD6"/>
    <w:rsid w:val="00D17C0A"/>
    <w:rsid w:val="00D231C2"/>
    <w:rsid w:val="00D31480"/>
    <w:rsid w:val="00D343A7"/>
    <w:rsid w:val="00D373FF"/>
    <w:rsid w:val="00D40C2C"/>
    <w:rsid w:val="00D428EF"/>
    <w:rsid w:val="00D56D42"/>
    <w:rsid w:val="00D60F44"/>
    <w:rsid w:val="00D632C0"/>
    <w:rsid w:val="00D65D46"/>
    <w:rsid w:val="00D703A7"/>
    <w:rsid w:val="00D72453"/>
    <w:rsid w:val="00D766CD"/>
    <w:rsid w:val="00D7727C"/>
    <w:rsid w:val="00D80B38"/>
    <w:rsid w:val="00D8114C"/>
    <w:rsid w:val="00D817CC"/>
    <w:rsid w:val="00D8214F"/>
    <w:rsid w:val="00D86009"/>
    <w:rsid w:val="00D90E7A"/>
    <w:rsid w:val="00D91466"/>
    <w:rsid w:val="00D91549"/>
    <w:rsid w:val="00D91FBC"/>
    <w:rsid w:val="00DA383E"/>
    <w:rsid w:val="00DA62C4"/>
    <w:rsid w:val="00DA6D22"/>
    <w:rsid w:val="00DB483D"/>
    <w:rsid w:val="00DB4E41"/>
    <w:rsid w:val="00DB7766"/>
    <w:rsid w:val="00DC13A8"/>
    <w:rsid w:val="00DC5CF7"/>
    <w:rsid w:val="00DC69AB"/>
    <w:rsid w:val="00DC7320"/>
    <w:rsid w:val="00DD1FAF"/>
    <w:rsid w:val="00DD492A"/>
    <w:rsid w:val="00DD79D7"/>
    <w:rsid w:val="00DE11EA"/>
    <w:rsid w:val="00DE5CA6"/>
    <w:rsid w:val="00DE7F3D"/>
    <w:rsid w:val="00DF380E"/>
    <w:rsid w:val="00DF3ECE"/>
    <w:rsid w:val="00E02F0C"/>
    <w:rsid w:val="00E03559"/>
    <w:rsid w:val="00E053A8"/>
    <w:rsid w:val="00E05C8B"/>
    <w:rsid w:val="00E152A2"/>
    <w:rsid w:val="00E153F5"/>
    <w:rsid w:val="00E170CB"/>
    <w:rsid w:val="00E17284"/>
    <w:rsid w:val="00E25980"/>
    <w:rsid w:val="00E26B78"/>
    <w:rsid w:val="00E405CF"/>
    <w:rsid w:val="00E4546F"/>
    <w:rsid w:val="00E54E0B"/>
    <w:rsid w:val="00E644CD"/>
    <w:rsid w:val="00E64DB8"/>
    <w:rsid w:val="00E677D9"/>
    <w:rsid w:val="00E72F7B"/>
    <w:rsid w:val="00E730AF"/>
    <w:rsid w:val="00E7530F"/>
    <w:rsid w:val="00E76139"/>
    <w:rsid w:val="00E77C1A"/>
    <w:rsid w:val="00E95921"/>
    <w:rsid w:val="00EA1886"/>
    <w:rsid w:val="00EA223B"/>
    <w:rsid w:val="00EA44A0"/>
    <w:rsid w:val="00EA6EB1"/>
    <w:rsid w:val="00EA6F1D"/>
    <w:rsid w:val="00EA7DFD"/>
    <w:rsid w:val="00EC26F3"/>
    <w:rsid w:val="00EC312F"/>
    <w:rsid w:val="00EC709D"/>
    <w:rsid w:val="00ED11AF"/>
    <w:rsid w:val="00ED19AE"/>
    <w:rsid w:val="00ED2002"/>
    <w:rsid w:val="00ED3FCD"/>
    <w:rsid w:val="00ED4E86"/>
    <w:rsid w:val="00EE2BD2"/>
    <w:rsid w:val="00EE4EEA"/>
    <w:rsid w:val="00EE750D"/>
    <w:rsid w:val="00EF5047"/>
    <w:rsid w:val="00F04D51"/>
    <w:rsid w:val="00F10DE7"/>
    <w:rsid w:val="00F215EF"/>
    <w:rsid w:val="00F24336"/>
    <w:rsid w:val="00F3699E"/>
    <w:rsid w:val="00F44D52"/>
    <w:rsid w:val="00F46F9D"/>
    <w:rsid w:val="00F57A4C"/>
    <w:rsid w:val="00F63EE5"/>
    <w:rsid w:val="00F64FDF"/>
    <w:rsid w:val="00F72074"/>
    <w:rsid w:val="00F739F8"/>
    <w:rsid w:val="00F750AF"/>
    <w:rsid w:val="00F77C0F"/>
    <w:rsid w:val="00F77D1E"/>
    <w:rsid w:val="00F81F66"/>
    <w:rsid w:val="00F82848"/>
    <w:rsid w:val="00F93C46"/>
    <w:rsid w:val="00F96C17"/>
    <w:rsid w:val="00FA2ACB"/>
    <w:rsid w:val="00FA45AC"/>
    <w:rsid w:val="00FA7C6C"/>
    <w:rsid w:val="00FC3EBA"/>
    <w:rsid w:val="00FD5558"/>
    <w:rsid w:val="00FE440D"/>
    <w:rsid w:val="00FE6021"/>
    <w:rsid w:val="00FE7D50"/>
    <w:rsid w:val="00FF0E71"/>
    <w:rsid w:val="00FF3D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8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5257AC"/>
    <w:rPr>
      <w:sz w:val="24"/>
      <w:szCs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5257AC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itolo2">
    <w:name w:val="heading 2"/>
    <w:basedOn w:val="Normale"/>
    <w:link w:val="Titolo2Carattere"/>
    <w:uiPriority w:val="9"/>
    <w:qFormat/>
    <w:rsid w:val="005257A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Titolo3">
    <w:name w:val="heading 3"/>
    <w:basedOn w:val="Normale"/>
    <w:link w:val="Titolo3Carattere"/>
    <w:uiPriority w:val="9"/>
    <w:qFormat/>
    <w:rsid w:val="005257A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5257A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5257A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5257AC"/>
    <w:rPr>
      <w:b/>
      <w:bCs/>
      <w:sz w:val="36"/>
      <w:szCs w:val="3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5257AC"/>
    <w:rPr>
      <w:b/>
      <w:bCs/>
      <w:sz w:val="27"/>
      <w:szCs w:val="27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5257AC"/>
    <w:rPr>
      <w:rFonts w:ascii="Calibri" w:eastAsia="Times New Roman" w:hAnsi="Calibri" w:cs="Times New Roman"/>
      <w:b/>
      <w:bCs/>
      <w:sz w:val="28"/>
      <w:szCs w:val="28"/>
    </w:rPr>
  </w:style>
  <w:style w:type="character" w:styleId="Enfasigrassetto">
    <w:name w:val="Strong"/>
    <w:basedOn w:val="Carpredefinitoparagrafo"/>
    <w:uiPriority w:val="22"/>
    <w:qFormat/>
    <w:rsid w:val="005257AC"/>
    <w:rPr>
      <w:b/>
      <w:bCs/>
    </w:rPr>
  </w:style>
  <w:style w:type="character" w:styleId="Enfasicorsivo">
    <w:name w:val="Emphasis"/>
    <w:basedOn w:val="Carpredefinitoparagrafo"/>
    <w:uiPriority w:val="20"/>
    <w:qFormat/>
    <w:rsid w:val="005257AC"/>
    <w:rPr>
      <w:i/>
      <w:iCs/>
    </w:rPr>
  </w:style>
  <w:style w:type="paragraph" w:styleId="Paragrafoelenco">
    <w:name w:val="List Paragraph"/>
    <w:basedOn w:val="Normale"/>
    <w:uiPriority w:val="34"/>
    <w:qFormat/>
    <w:rsid w:val="005257A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Grigliatabella">
    <w:name w:val="Table Grid"/>
    <w:basedOn w:val="Tabellanormale"/>
    <w:uiPriority w:val="59"/>
    <w:rsid w:val="000B181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stonotaapidipagina">
    <w:name w:val="footnote text"/>
    <w:basedOn w:val="Normale"/>
    <w:link w:val="TestonotaapidipaginaCarattere"/>
    <w:uiPriority w:val="99"/>
    <w:unhideWhenUsed/>
    <w:rsid w:val="00F44D52"/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F44D52"/>
  </w:style>
  <w:style w:type="character" w:styleId="Rimandonotaapidipagina">
    <w:name w:val="footnote reference"/>
    <w:basedOn w:val="Carpredefinitoparagrafo"/>
    <w:uiPriority w:val="99"/>
    <w:semiHidden/>
    <w:unhideWhenUsed/>
    <w:rsid w:val="00F44D52"/>
    <w:rPr>
      <w:vertAlign w:val="superscript"/>
    </w:rPr>
  </w:style>
  <w:style w:type="character" w:styleId="Collegamentoipertestuale">
    <w:name w:val="Hyperlink"/>
    <w:basedOn w:val="Carpredefinitoparagrafo"/>
    <w:rsid w:val="00F44D52"/>
    <w:rPr>
      <w:color w:val="0000FF"/>
      <w:u w:val="single"/>
    </w:rPr>
  </w:style>
  <w:style w:type="character" w:customStyle="1" w:styleId="tlid-translation">
    <w:name w:val="tlid-translation"/>
    <w:basedOn w:val="Carpredefinitoparagrafo"/>
    <w:rsid w:val="00301971"/>
  </w:style>
  <w:style w:type="character" w:customStyle="1" w:styleId="jlqj4b">
    <w:name w:val="jlqj4b"/>
    <w:basedOn w:val="Carpredefinitoparagrafo"/>
    <w:rsid w:val="006A119C"/>
  </w:style>
  <w:style w:type="paragraph" w:customStyle="1" w:styleId="Default">
    <w:name w:val="Default"/>
    <w:rsid w:val="00BC6D4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roauthor">
    <w:name w:val="hero__author"/>
    <w:basedOn w:val="Carpredefinitoparagrafo"/>
    <w:rsid w:val="00243A72"/>
  </w:style>
  <w:style w:type="character" w:customStyle="1" w:styleId="heroauthor-text">
    <w:name w:val="hero__author-text"/>
    <w:basedOn w:val="Carpredefinitoparagrafo"/>
    <w:rsid w:val="00243A72"/>
  </w:style>
  <w:style w:type="character" w:customStyle="1" w:styleId="color-gray-darker">
    <w:name w:val="color-gray-darker"/>
    <w:basedOn w:val="Carpredefinitoparagrafo"/>
    <w:rsid w:val="00243A72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867DB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867DB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rsid w:val="00845B0E"/>
    <w:pPr>
      <w:spacing w:before="100" w:beforeAutospacing="1" w:after="100" w:afterAutospacing="1"/>
    </w:pPr>
  </w:style>
  <w:style w:type="character" w:customStyle="1" w:styleId="viiyi">
    <w:name w:val="viiyi"/>
    <w:basedOn w:val="Carpredefinitoparagrafo"/>
    <w:rsid w:val="00FF3DF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9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8300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293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180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4039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333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655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831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234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4694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503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8155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3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19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40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851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509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23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83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085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9761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027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026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657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054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8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6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00488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8236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606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820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852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411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117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687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547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54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2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15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2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0571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72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6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594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29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76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105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32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1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114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1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ir2018.wid.world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5A5E91-9AAC-4F80-A57E-5D14E58F0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2</TotalTime>
  <Pages>12</Pages>
  <Words>6515</Words>
  <Characters>37142</Characters>
  <Application>Microsoft Office Word</Application>
  <DocSecurity>0</DocSecurity>
  <Lines>309</Lines>
  <Paragraphs>8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.</cp:lastModifiedBy>
  <cp:revision>18</cp:revision>
  <cp:lastPrinted>2021-12-30T16:10:00Z</cp:lastPrinted>
  <dcterms:created xsi:type="dcterms:W3CDTF">2021-12-27T09:55:00Z</dcterms:created>
  <dcterms:modified xsi:type="dcterms:W3CDTF">2022-01-05T19:29:00Z</dcterms:modified>
</cp:coreProperties>
</file>